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44F58" w14:textId="7FAE0E2E" w:rsidR="00096CB5" w:rsidRPr="00C93BF8" w:rsidRDefault="00096CB5" w:rsidP="00F52C3D">
      <w:pPr>
        <w:pStyle w:val="Title"/>
      </w:pPr>
      <w:bookmarkStart w:id="0" w:name="_Hlk74066797"/>
      <w:bookmarkEnd w:id="0"/>
      <w:r w:rsidRPr="00C93BF8">
        <w:t xml:space="preserve">The </w:t>
      </w:r>
      <w:r>
        <w:t>Cold War as a Culture War: Visualizing Values and the Role of Pop Culture</w:t>
      </w:r>
    </w:p>
    <w:p w14:paraId="21B77054" w14:textId="77777777" w:rsidR="00895035" w:rsidRPr="00C8117D" w:rsidRDefault="00895035" w:rsidP="00895035">
      <w:pPr>
        <w:pStyle w:val="TLTHRegular"/>
      </w:pPr>
      <w:r w:rsidRPr="00C8117D">
        <w:t>by John P. Irish</w:t>
      </w:r>
    </w:p>
    <w:p w14:paraId="155D08E8" w14:textId="77777777" w:rsidR="00895035" w:rsidRPr="00E11277" w:rsidRDefault="00895035" w:rsidP="00895035">
      <w:pPr>
        <w:pStyle w:val="Heading1"/>
      </w:pPr>
      <w:r w:rsidRPr="006210CC">
        <w:t>UNIT OVERVIEW</w:t>
      </w:r>
    </w:p>
    <w:p w14:paraId="2D2B5D36" w14:textId="21354603" w:rsidR="00895035" w:rsidRDefault="00895035" w:rsidP="00F52C3D">
      <w:pPr>
        <w:pStyle w:val="CFRRegular"/>
      </w:pPr>
      <w:r>
        <w:t xml:space="preserve">This unit has been developed in conjunction with the Council on Foreign Relations and is a part of the Gilder Lehrman Institute’s Teaching Literacy through History resources, designed to align </w:t>
      </w:r>
      <w:r w:rsidR="00120DAB">
        <w:t>with</w:t>
      </w:r>
      <w:r>
        <w:t xml:space="preserve"> the Common Core State Standards. These units were developed to enable students to understand, summarize, and evaluate original documents of historical significance. Students will learn and practice the skills that will help them analyze, assess, and develop knowledgeable and well-reasoned points of view on visual and textual source materials. </w:t>
      </w:r>
    </w:p>
    <w:p w14:paraId="73A3AB8B" w14:textId="58C959B6" w:rsidR="00895035" w:rsidRDefault="00895035" w:rsidP="00F52C3D">
      <w:pPr>
        <w:pStyle w:val="CFRRegular"/>
      </w:pPr>
      <w:r>
        <w:t>Over the course of the two lessons, the students will analyze and assess visual primary sources, including political cartoons, art, advertisements, propaganda, and photographs from 1945 to 1992. The objective is to analyze how the Cold War was expressed as a culture war between the United States and the Soviet Union by analyzing key elements of the images in this lesson. The students will examine, define, interpret, and organize the documents to answer the essential question: How did the Cold War manifest itself as a culture war between the United States and the Soviet Union? As an assessment, the students will use their analysis of the images</w:t>
      </w:r>
      <w:r w:rsidRPr="00BA74CA">
        <w:t xml:space="preserve"> to engage in a small group seminar </w:t>
      </w:r>
      <w:r>
        <w:t>discussion about</w:t>
      </w:r>
      <w:r w:rsidRPr="00BA74CA">
        <w:t xml:space="preserve"> the similarities </w:t>
      </w:r>
      <w:r>
        <w:t>and</w:t>
      </w:r>
      <w:r w:rsidRPr="00BA74CA">
        <w:t xml:space="preserve"> </w:t>
      </w:r>
      <w:r>
        <w:t xml:space="preserve">differences in the </w:t>
      </w:r>
      <w:r w:rsidRPr="00BA74CA">
        <w:t xml:space="preserve">values </w:t>
      </w:r>
      <w:r w:rsidR="00120DAB">
        <w:t>expressed by</w:t>
      </w:r>
      <w:r w:rsidRPr="00BA74CA">
        <w:t xml:space="preserve"> </w:t>
      </w:r>
      <w:r>
        <w:t>people in the United States</w:t>
      </w:r>
      <w:r w:rsidRPr="00BA74CA">
        <w:t xml:space="preserve"> and the </w:t>
      </w:r>
      <w:r>
        <w:t>Soviet Union during the Cold War.</w:t>
      </w:r>
    </w:p>
    <w:p w14:paraId="06201BF5" w14:textId="77777777" w:rsidR="00C924BB" w:rsidRPr="00E11277" w:rsidRDefault="00C924BB" w:rsidP="00C924BB">
      <w:pPr>
        <w:pStyle w:val="Heading2"/>
      </w:pPr>
      <w:r w:rsidRPr="006210CC">
        <w:t>NUMBER OF CLASS PERIODS</w:t>
      </w:r>
      <w:r w:rsidRPr="00E11277">
        <w:t xml:space="preserve">: </w:t>
      </w:r>
      <w:r w:rsidRPr="006B49F6">
        <w:rPr>
          <w:rFonts w:asciiTheme="minorHAnsi" w:hAnsiTheme="minorHAnsi" w:cstheme="minorHAnsi"/>
          <w:color w:val="auto"/>
          <w:sz w:val="22"/>
          <w:szCs w:val="22"/>
        </w:rPr>
        <w:t>2</w:t>
      </w:r>
    </w:p>
    <w:p w14:paraId="69627C29" w14:textId="0B326F23" w:rsidR="00C924BB" w:rsidRPr="00E11277" w:rsidRDefault="00C924BB" w:rsidP="00C924BB">
      <w:pPr>
        <w:pStyle w:val="Heading2"/>
      </w:pPr>
      <w:r w:rsidRPr="006210CC">
        <w:t>GRADE LEVELS</w:t>
      </w:r>
      <w:r w:rsidRPr="00E11277">
        <w:t xml:space="preserve">: </w:t>
      </w:r>
      <w:r w:rsidRPr="006B49F6">
        <w:rPr>
          <w:rFonts w:asciiTheme="minorHAnsi" w:hAnsiTheme="minorHAnsi" w:cstheme="minorHAnsi"/>
          <w:color w:val="auto"/>
          <w:sz w:val="22"/>
          <w:szCs w:val="22"/>
        </w:rPr>
        <w:t>7–12</w:t>
      </w:r>
    </w:p>
    <w:p w14:paraId="68F8E5E9" w14:textId="559DC964" w:rsidR="00895035" w:rsidRPr="006210CC" w:rsidRDefault="00895035" w:rsidP="00895035">
      <w:pPr>
        <w:pStyle w:val="Heading2"/>
      </w:pPr>
      <w:r w:rsidRPr="006210CC">
        <w:t xml:space="preserve">UNIT OBJECTIVES </w:t>
      </w:r>
    </w:p>
    <w:p w14:paraId="2F990392" w14:textId="77777777" w:rsidR="00895035" w:rsidRDefault="00895035" w:rsidP="00C924BB">
      <w:pPr>
        <w:pStyle w:val="TLTHRegular"/>
        <w:spacing w:after="60"/>
      </w:pPr>
      <w:r>
        <w:t>Students will be able to</w:t>
      </w:r>
    </w:p>
    <w:p w14:paraId="1C2ACF68" w14:textId="77777777" w:rsidR="00895035" w:rsidRPr="00972389" w:rsidRDefault="00895035" w:rsidP="000B0729">
      <w:pPr>
        <w:pStyle w:val="CFRBullet"/>
      </w:pPr>
      <w:r w:rsidRPr="00972389">
        <w:t>Analyze primary source images using analysis strategies</w:t>
      </w:r>
    </w:p>
    <w:p w14:paraId="31639AAE" w14:textId="77777777" w:rsidR="00895035" w:rsidRPr="00972389" w:rsidRDefault="00895035" w:rsidP="000B0729">
      <w:pPr>
        <w:pStyle w:val="CFRBullet"/>
      </w:pPr>
      <w:r w:rsidRPr="00972389">
        <w:t>Identify and describe the historical context of an image</w:t>
      </w:r>
    </w:p>
    <w:p w14:paraId="5531CD24" w14:textId="77777777" w:rsidR="00895035" w:rsidRPr="00972389" w:rsidRDefault="00895035" w:rsidP="000B0729">
      <w:pPr>
        <w:pStyle w:val="CFRBullet"/>
      </w:pPr>
      <w:r w:rsidRPr="00972389">
        <w:t>Identify and describe the evidence in an image</w:t>
      </w:r>
    </w:p>
    <w:p w14:paraId="7297C64D" w14:textId="77777777" w:rsidR="00895035" w:rsidRPr="00972389" w:rsidRDefault="00895035" w:rsidP="000B0729">
      <w:pPr>
        <w:pStyle w:val="CFRBullet"/>
      </w:pPr>
      <w:r w:rsidRPr="00972389">
        <w:t>Interpret meaning based on direct evidence found in an image</w:t>
      </w:r>
    </w:p>
    <w:p w14:paraId="439F6B36" w14:textId="77777777" w:rsidR="00895035" w:rsidRPr="00972389" w:rsidRDefault="00895035" w:rsidP="000B0729">
      <w:pPr>
        <w:pStyle w:val="CFRBullet"/>
      </w:pPr>
      <w:r w:rsidRPr="00972389">
        <w:lastRenderedPageBreak/>
        <w:t>Evaluate and group documents based on shared categories</w:t>
      </w:r>
    </w:p>
    <w:p w14:paraId="55E0DE8B" w14:textId="77777777" w:rsidR="00895035" w:rsidRDefault="00895035" w:rsidP="000B0729">
      <w:pPr>
        <w:pStyle w:val="CFRBullet"/>
      </w:pPr>
      <w:r w:rsidRPr="00972389">
        <w:t>Colla</w:t>
      </w:r>
      <w:r w:rsidRPr="00221C66">
        <w:t>bor</w:t>
      </w:r>
      <w:r>
        <w:t>ate effectively to develop and express positions and viewpoints</w:t>
      </w:r>
    </w:p>
    <w:p w14:paraId="2EC651DD" w14:textId="425071A7" w:rsidR="00895035" w:rsidRPr="006210CC" w:rsidRDefault="00895035" w:rsidP="00895035">
      <w:pPr>
        <w:pStyle w:val="Heading2"/>
      </w:pPr>
      <w:r w:rsidRPr="006210CC">
        <w:t>ESSENTIAL QUESTION</w:t>
      </w:r>
    </w:p>
    <w:p w14:paraId="093F5D2F" w14:textId="77777777" w:rsidR="00895035" w:rsidRPr="006210CC" w:rsidRDefault="00895035" w:rsidP="00895035">
      <w:pPr>
        <w:pStyle w:val="TLTHRegular"/>
      </w:pPr>
      <w:r>
        <w:t>How did the Cold War manifest itself as a culture war between the United States and the Soviet Union?</w:t>
      </w:r>
    </w:p>
    <w:p w14:paraId="0731FFBC" w14:textId="77777777" w:rsidR="00895035" w:rsidRPr="009415DE" w:rsidRDefault="00895035" w:rsidP="00895035">
      <w:pPr>
        <w:pStyle w:val="Heading2"/>
      </w:pPr>
      <w:r w:rsidRPr="009415DE">
        <w:t>COMMON CORE STANDARDS</w:t>
      </w:r>
    </w:p>
    <w:p w14:paraId="242C90B6" w14:textId="77777777" w:rsidR="00895035" w:rsidRDefault="00895035" w:rsidP="00895035">
      <w:pPr>
        <w:pStyle w:val="TLTHRegular"/>
      </w:pPr>
      <w:r w:rsidRPr="00BC574D">
        <w:t>CCSS.ELA-Literacy.RH.6-8.1</w:t>
      </w:r>
      <w:r>
        <w:t>: Cite specific textual evidence to support analysis of primary and secondary sources.</w:t>
      </w:r>
    </w:p>
    <w:p w14:paraId="5CB85F8C" w14:textId="77777777" w:rsidR="00895035" w:rsidRDefault="00895035" w:rsidP="00895035">
      <w:pPr>
        <w:pStyle w:val="TLTHRegular"/>
      </w:pPr>
      <w:r w:rsidRPr="00BC574D">
        <w:t>CCSS.ELA-Literacy.RH.6-8.6</w:t>
      </w:r>
      <w:r>
        <w:t>: Identify aspects of a text that reveal an author’s point of view or purpose (e.g., loaded language, inclusion or avoidance of particular facts).</w:t>
      </w:r>
    </w:p>
    <w:p w14:paraId="28365800" w14:textId="77777777" w:rsidR="00895035" w:rsidRDefault="00895035" w:rsidP="00895035">
      <w:pPr>
        <w:pStyle w:val="TLTHRegular"/>
      </w:pPr>
      <w:r w:rsidRPr="00BC574D">
        <w:t>CCSS.ELA-Literacy.RH.6-8.7</w:t>
      </w:r>
      <w:r>
        <w:t>: Integrate visual information (e.g., in charts, graphs, photographs, videos, or maps) with other information in print and digital texts.</w:t>
      </w:r>
    </w:p>
    <w:p w14:paraId="47DABF2F" w14:textId="77777777" w:rsidR="00895035" w:rsidRDefault="00895035" w:rsidP="00895035">
      <w:pPr>
        <w:pStyle w:val="TLTHRegular"/>
      </w:pPr>
      <w:r w:rsidRPr="00BC574D">
        <w:t>CCSS.ELA-Literacy.RH.9-10.1</w:t>
      </w:r>
      <w:r>
        <w:t>: Cite specific textual evidence to support analysis of primary and secondary sources, attending to such features as the date and origin of the information.</w:t>
      </w:r>
    </w:p>
    <w:p w14:paraId="2DE536FB" w14:textId="77777777" w:rsidR="00895035" w:rsidRDefault="00895035" w:rsidP="00895035">
      <w:pPr>
        <w:pStyle w:val="TLTHRegular"/>
      </w:pPr>
      <w:r w:rsidRPr="00BD778C">
        <w:t>CCSS.ELA-Literacy.RH.9-10.2</w:t>
      </w:r>
      <w:r>
        <w:t>: Determine the central ideas or information of a primary or secondary source; provide an accurate summary of how key events or ideas develop over the course of the text.</w:t>
      </w:r>
    </w:p>
    <w:p w14:paraId="4D7B0AE8" w14:textId="77777777" w:rsidR="00895035" w:rsidRDefault="00895035" w:rsidP="00895035">
      <w:pPr>
        <w:pStyle w:val="TLTHRegular"/>
      </w:pPr>
      <w:bookmarkStart w:id="1" w:name="CCSS.ELA-Literacy.RH.9-10.6"/>
      <w:r w:rsidRPr="00E73FF9">
        <w:t>CCSS.ELA-Literacy.RH.9-10.6</w:t>
      </w:r>
      <w:bookmarkEnd w:id="1"/>
      <w:r>
        <w:t>: Compare the point of view of two or more authors for how they treat the same or similar topics, including which details they include and emphasize in their respective accounts.</w:t>
      </w:r>
    </w:p>
    <w:p w14:paraId="045E4A51" w14:textId="77777777" w:rsidR="00895035" w:rsidRDefault="00895035" w:rsidP="00895035">
      <w:pPr>
        <w:pStyle w:val="TLTHRegular"/>
      </w:pPr>
      <w:r w:rsidRPr="00BD778C">
        <w:t>CCSS.ELA-Literacy.RH.9-10.8</w:t>
      </w:r>
      <w:r>
        <w:t xml:space="preserve">: Assess the extent to which the reasoning and evidence in a text support </w:t>
      </w:r>
      <w:proofErr w:type="gramStart"/>
      <w:r>
        <w:t>the author’s claims</w:t>
      </w:r>
      <w:proofErr w:type="gramEnd"/>
      <w:r>
        <w:t>.</w:t>
      </w:r>
    </w:p>
    <w:p w14:paraId="3055A559" w14:textId="77777777" w:rsidR="00895035" w:rsidRDefault="00895035" w:rsidP="00895035">
      <w:pPr>
        <w:pStyle w:val="TLTHRegular"/>
      </w:pPr>
      <w:r w:rsidRPr="00BD778C">
        <w:t>CCSS.ELA-Literacy.RH.9-10.9</w:t>
      </w:r>
      <w:r>
        <w:t>: Compare and contrast treatments of the same topic in several primary and secondary sources.</w:t>
      </w:r>
    </w:p>
    <w:p w14:paraId="60B50958" w14:textId="77777777" w:rsidR="00895035" w:rsidRDefault="00895035" w:rsidP="00895035">
      <w:pPr>
        <w:pStyle w:val="TLTHRegular"/>
      </w:pPr>
      <w:r w:rsidRPr="00BD778C">
        <w:t>CCSS.ELA-Literacy.RH.11-12.1</w:t>
      </w:r>
      <w:r>
        <w:t>: Cite specific textual evidence to support analysis of primary and secondary sources, connecting insights gained from specific details to an understanding of the text as a whole.</w:t>
      </w:r>
    </w:p>
    <w:p w14:paraId="1C344FC9" w14:textId="77777777" w:rsidR="00895035" w:rsidRDefault="00895035" w:rsidP="00895035">
      <w:pPr>
        <w:pStyle w:val="TLTHRegular"/>
      </w:pPr>
      <w:r w:rsidRPr="00BD778C">
        <w:lastRenderedPageBreak/>
        <w:t>CCSS.ELA-Literacy.RH.11-12.2</w:t>
      </w:r>
      <w:r>
        <w:t>: Determine the central ideas or information of a primary or secondary source; provide an accurate summary that makes clear the relationships among the key details and ideas.</w:t>
      </w:r>
    </w:p>
    <w:p w14:paraId="1DE58B31" w14:textId="77777777" w:rsidR="00895035" w:rsidRDefault="00895035" w:rsidP="00895035">
      <w:pPr>
        <w:pStyle w:val="TLTHRegular"/>
      </w:pPr>
      <w:r w:rsidRPr="00BD778C">
        <w:t>CCSS.ELA-Literacy.RH.11-12.3</w:t>
      </w:r>
      <w:r>
        <w:t xml:space="preserve">: Evaluate various explanations for actions or events and determine which explanation best accords with textual evidence, acknowledging where the text leaves </w:t>
      </w:r>
      <w:proofErr w:type="gramStart"/>
      <w:r>
        <w:t>matters</w:t>
      </w:r>
      <w:proofErr w:type="gramEnd"/>
      <w:r>
        <w:t xml:space="preserve"> uncertain.</w:t>
      </w:r>
    </w:p>
    <w:p w14:paraId="0A19A0FC" w14:textId="77777777" w:rsidR="00895035" w:rsidRDefault="00895035" w:rsidP="00895035">
      <w:pPr>
        <w:pStyle w:val="TLTHRegular"/>
      </w:pPr>
      <w:r w:rsidRPr="00BD778C">
        <w:t>CCSS.ELA-Literacy.RH.11-12.7</w:t>
      </w:r>
      <w:r>
        <w:t>: Integrate and evaluate multiple sources of information presented in diverse formats and media (e.g., visually, quantitatively, as well as in words) in order to address a question or solve a problem.</w:t>
      </w:r>
    </w:p>
    <w:p w14:paraId="14419048" w14:textId="77777777" w:rsidR="00895035" w:rsidRDefault="00895035" w:rsidP="00895035">
      <w:pPr>
        <w:pStyle w:val="TLTHRegular"/>
      </w:pPr>
      <w:r w:rsidRPr="00BD778C">
        <w:t>CCSS.ELA-Literacy.RH.11-12.8</w:t>
      </w:r>
      <w:r>
        <w:t>: Evaluate an author’s premises, claims, and evidence by corroborating or challenging them with other information.</w:t>
      </w:r>
    </w:p>
    <w:p w14:paraId="3248DE7E" w14:textId="39D09A59" w:rsidR="00224631" w:rsidRDefault="00895035" w:rsidP="00895035">
      <w:pPr>
        <w:pStyle w:val="TLTHRegular"/>
      </w:pPr>
      <w:r w:rsidRPr="00BD778C">
        <w:t>CCSS.ELA-Literacy.RH.11-12.9</w:t>
      </w:r>
      <w:r>
        <w:t>: Integrate information from diverse sources, both primary and secondary, into a coherent understanding of an idea or event, noting discrepancies among sources.</w:t>
      </w:r>
    </w:p>
    <w:p w14:paraId="12BE15D0" w14:textId="77777777" w:rsidR="00224631" w:rsidRDefault="00224631">
      <w:pPr>
        <w:widowControl w:val="0"/>
        <w:spacing w:after="200" w:line="276" w:lineRule="auto"/>
        <w:rPr>
          <w:rFonts w:ascii="Haarlemmer MT" w:eastAsia="Calibri" w:hAnsi="Haarlemmer MT" w:cs="Times New Roman"/>
          <w:color w:val="4B525C"/>
        </w:rPr>
      </w:pPr>
      <w:r>
        <w:br w:type="page"/>
      </w:r>
    </w:p>
    <w:p w14:paraId="128FAC79" w14:textId="77777777" w:rsidR="00895035" w:rsidRDefault="00895035" w:rsidP="00895035">
      <w:pPr>
        <w:pStyle w:val="Heading1"/>
      </w:pPr>
      <w:r w:rsidRPr="006210CC">
        <w:lastRenderedPageBreak/>
        <w:t xml:space="preserve">LESSON 1: </w:t>
      </w:r>
      <w:r>
        <w:rPr>
          <w:caps w:val="0"/>
        </w:rPr>
        <w:t>The Cold War: A Culture War in Images</w:t>
      </w:r>
    </w:p>
    <w:p w14:paraId="2CD84D63" w14:textId="77777777" w:rsidR="00895035" w:rsidRDefault="00895035" w:rsidP="00895035">
      <w:pPr>
        <w:pStyle w:val="Heading2"/>
      </w:pPr>
      <w:r w:rsidRPr="006210CC">
        <w:t>OVERVIEW</w:t>
      </w:r>
    </w:p>
    <w:p w14:paraId="011DA7FC" w14:textId="1FDC4A61" w:rsidR="00895035" w:rsidRDefault="00895035" w:rsidP="00895035">
      <w:pPr>
        <w:pStyle w:val="TLTHRegular"/>
      </w:pPr>
      <w:r>
        <w:t>In the first lesson, students will identify, examine, and analyze the language and imagery of primary source documents related to the idea of the Cold War as a culture war. Students will work with political cartoons, propaganda posters, photographs, and other graphic representations of the Cold War between the United States and the Soviet Union between 194</w:t>
      </w:r>
      <w:r w:rsidR="00120DAB">
        <w:t>5</w:t>
      </w:r>
      <w:r>
        <w:t xml:space="preserve"> and 1992. For each document the students will identify the historical context, physical setting, central figures or objects, action, and mood or theme of the image.</w:t>
      </w:r>
    </w:p>
    <w:p w14:paraId="69C219EE" w14:textId="77777777" w:rsidR="00895035" w:rsidRPr="00E11277" w:rsidRDefault="00895035" w:rsidP="00895035">
      <w:pPr>
        <w:pStyle w:val="Heading2"/>
      </w:pPr>
      <w:r w:rsidRPr="006210CC">
        <w:t>HISTORICAL BACKGROUND</w:t>
      </w:r>
      <w:r w:rsidRPr="00E11277">
        <w:t xml:space="preserve"> </w:t>
      </w:r>
    </w:p>
    <w:p w14:paraId="56699FD2" w14:textId="6B49F691" w:rsidR="00895035" w:rsidRDefault="00895035" w:rsidP="00C924BB">
      <w:pPr>
        <w:pStyle w:val="CFRRegular"/>
      </w:pPr>
      <w:r w:rsidRPr="00497DD1">
        <w:rPr>
          <w:b/>
          <w:bCs/>
        </w:rPr>
        <w:t>The Cold War as a Culture War</w:t>
      </w:r>
      <w:r w:rsidRPr="00497DD1">
        <w:rPr>
          <w:b/>
          <w:bCs/>
        </w:rPr>
        <w:br/>
      </w:r>
      <w:r>
        <w:t>by Thomas Nichols, University Professor,</w:t>
      </w:r>
      <w:r w:rsidR="00C924BB">
        <w:t xml:space="preserve"> </w:t>
      </w:r>
      <w:r>
        <w:t>US Naval War College</w:t>
      </w:r>
    </w:p>
    <w:p w14:paraId="2D2510DC" w14:textId="77777777" w:rsidR="00895035" w:rsidRDefault="00895035" w:rsidP="00C924BB">
      <w:pPr>
        <w:pStyle w:val="CFRRegular"/>
      </w:pPr>
      <w:r>
        <w:t xml:space="preserve">War is about more than military engagements. In the modern era, wars engage the efforts and imagination of the public, especially when democracies require sacrifice from citizens who wish to know why they are being asked to fight and die on behalf of the state. This is why </w:t>
      </w:r>
      <w:r>
        <w:rPr>
          <w:i/>
          <w:iCs/>
        </w:rPr>
        <w:t xml:space="preserve">culture </w:t>
      </w:r>
      <w:r>
        <w:t>is a part of every conflict, especially when states engage in “cold wars,” characterized by the use of proxies in other nations, espionage, economic sanctions, and other measures short of war. Not everyone watches the news, but almost everyone goes to the movies or watches television.</w:t>
      </w:r>
    </w:p>
    <w:p w14:paraId="02048C09" w14:textId="77777777" w:rsidR="00895035" w:rsidRDefault="00895035" w:rsidP="00C924BB">
      <w:pPr>
        <w:pStyle w:val="CFRRegular"/>
      </w:pPr>
      <w:r>
        <w:t xml:space="preserve">The modern world got its first glimpses of all-out warfare, the kind that engages entire societies, with the rise of Napoleon (who would create entire armies through wide-scale drafts) and the American Civil War, but it is not until the first two world wars that </w:t>
      </w:r>
      <w:r>
        <w:rPr>
          <w:i/>
          <w:iCs/>
        </w:rPr>
        <w:t>ideologies</w:t>
      </w:r>
      <w:r>
        <w:t>–nationalism, communism, democracy–become central to war. These ideas required not only the public’s labor and military service, but their emotional and political engagement. During wartime, governments produce propaganda and motivational materials. In a cold war, the culture itself expresses debates and political fears, perhaps–or especially–due to the absence of large-scale violence. This was a notable aspect of the great struggle between the United States and the Soviet Union in the twentieth century, which engaged popular passions and expressed them through the popular culture.</w:t>
      </w:r>
    </w:p>
    <w:p w14:paraId="037CED05" w14:textId="611E3FD5" w:rsidR="00895035" w:rsidRPr="003D4484" w:rsidRDefault="00895035" w:rsidP="00C924BB">
      <w:pPr>
        <w:pStyle w:val="CFRRegular"/>
      </w:pPr>
      <w:r>
        <w:t xml:space="preserve">The fears and conflicts of the Cold War were fought out not just on battlefields in Vietnam and Korea, but in many arenas, including America’s movie screens, televisions, radios, and graphic arts. Americans in the 1950s feared the enemy within their own societies in movies like </w:t>
      </w:r>
      <w:r>
        <w:rPr>
          <w:i/>
          <w:iCs/>
        </w:rPr>
        <w:t xml:space="preserve">I Married a </w:t>
      </w:r>
      <w:r>
        <w:rPr>
          <w:i/>
          <w:iCs/>
        </w:rPr>
        <w:lastRenderedPageBreak/>
        <w:t>Communist</w:t>
      </w:r>
      <w:r>
        <w:t xml:space="preserve">, and then feared what we had become in the 1970s fighting that enemy in </w:t>
      </w:r>
      <w:r>
        <w:rPr>
          <w:i/>
          <w:iCs/>
        </w:rPr>
        <w:t xml:space="preserve">Three Days of the Condor. </w:t>
      </w:r>
      <w:r>
        <w:t xml:space="preserve">We lived in fear of World War III, imagining what it would be like to fight and win it in </w:t>
      </w:r>
      <w:r>
        <w:rPr>
          <w:i/>
          <w:iCs/>
        </w:rPr>
        <w:t>Red Dawn</w:t>
      </w:r>
      <w:r>
        <w:t xml:space="preserve">, or what would happen if we all lost and destroyed Earth only to become </w:t>
      </w:r>
      <w:r>
        <w:rPr>
          <w:i/>
          <w:iCs/>
        </w:rPr>
        <w:t>The Planet of the Apes.</w:t>
      </w:r>
    </w:p>
    <w:p w14:paraId="6A9D91B0" w14:textId="77777777" w:rsidR="00895035" w:rsidRDefault="00895035" w:rsidP="000B0729">
      <w:pPr>
        <w:pStyle w:val="CFRBullet"/>
        <w:numPr>
          <w:ilvl w:val="0"/>
          <w:numId w:val="0"/>
        </w:numPr>
      </w:pPr>
      <w:r>
        <w:t xml:space="preserve">The messages and anxieties were, by the late Cold War, ubiquitous. In 1985, a young person who wanted to watch MTV would see an image of nuclear destruction about once an hour; if that was too much, they could read a 1985 issue of </w:t>
      </w:r>
      <w:r w:rsidRPr="004A7F27">
        <w:rPr>
          <w:i/>
          <w:iCs/>
        </w:rPr>
        <w:t>Superman</w:t>
      </w:r>
      <w:r>
        <w:t xml:space="preserve"> in which The Man of Steel has a nightmare about being the sole survivor of a nuclear holocaust; and if that was too disturbing, they could play </w:t>
      </w:r>
      <w:r>
        <w:rPr>
          <w:i/>
          <w:iCs/>
        </w:rPr>
        <w:t>Trinity</w:t>
      </w:r>
      <w:r>
        <w:t>, one of the first interactive computer games in which the player must voyage through time to stop the first atomic bomb test in 1945 and avert global destruction forty years later.</w:t>
      </w:r>
    </w:p>
    <w:p w14:paraId="39EAF89A" w14:textId="77777777" w:rsidR="00895035" w:rsidRDefault="00895035" w:rsidP="00C924BB">
      <w:pPr>
        <w:pStyle w:val="CFRRegular"/>
      </w:pPr>
      <w:r>
        <w:t xml:space="preserve">Popular culture is how the public speaks to itself–and to its leaders. There is no way to study any modern conflict, hot or cold, without taking into account the power not only of mass media, but mass </w:t>
      </w:r>
      <w:r>
        <w:rPr>
          <w:i/>
          <w:iCs/>
        </w:rPr>
        <w:t>entertainment</w:t>
      </w:r>
      <w:r>
        <w:t>, which reaches more people and might well have a greater effect on the public.</w:t>
      </w:r>
    </w:p>
    <w:p w14:paraId="44CA3AE9" w14:textId="77777777" w:rsidR="00895035" w:rsidRPr="00117483" w:rsidRDefault="00895035" w:rsidP="00117483">
      <w:pPr>
        <w:pStyle w:val="CFRRegular"/>
        <w:rPr>
          <w:i/>
        </w:rPr>
      </w:pPr>
      <w:r w:rsidRPr="00117483">
        <w:rPr>
          <w:i/>
        </w:rPr>
        <w:t xml:space="preserve">Learn more about the Cold War at World101 from the Council on Foreign Relations: </w:t>
      </w:r>
    </w:p>
    <w:p w14:paraId="1D42D403" w14:textId="77777777" w:rsidR="00895035" w:rsidRPr="00F52C3D" w:rsidRDefault="00895035" w:rsidP="000B0729">
      <w:pPr>
        <w:pStyle w:val="CFRBullet"/>
        <w:rPr>
          <w:rStyle w:val="Hyperlink"/>
          <w:rFonts w:ascii="Haarlemmer MT" w:hAnsi="Haarlemmer MT" w:cs="Calibri"/>
          <w:i/>
          <w:iCs/>
          <w:color w:val="auto"/>
          <w:u w:val="none"/>
        </w:rPr>
      </w:pPr>
      <w:r w:rsidRPr="00F52C3D">
        <w:rPr>
          <w:i/>
          <w:iCs/>
        </w:rPr>
        <w:t xml:space="preserve">“How Did the Cold War Stay Cold?” at </w:t>
      </w:r>
      <w:hyperlink r:id="rId8" w:history="1">
        <w:r w:rsidRPr="00F52C3D">
          <w:rPr>
            <w:rStyle w:val="Hyperlink"/>
            <w:rFonts w:ascii="Haarlemmer MT" w:hAnsi="Haarlemmer MT" w:cs="Calibri"/>
            <w:i/>
            <w:iCs/>
          </w:rPr>
          <w:t>https://world101.cfr.org/historical-context/global-era/how-did-cold-war-stay-cold</w:t>
        </w:r>
      </w:hyperlink>
    </w:p>
    <w:p w14:paraId="27CC48FD" w14:textId="24B864F6" w:rsidR="00895035" w:rsidRPr="00F52C3D" w:rsidRDefault="00895035" w:rsidP="000B0729">
      <w:pPr>
        <w:pStyle w:val="CFRBullet"/>
        <w:rPr>
          <w:rFonts w:eastAsia="MS ??"/>
          <w:i/>
          <w:iCs/>
        </w:rPr>
      </w:pPr>
      <w:r w:rsidRPr="00F52C3D">
        <w:rPr>
          <w:rFonts w:eastAsia="MS ??"/>
          <w:i/>
          <w:iCs/>
        </w:rPr>
        <w:t xml:space="preserve">“What Kinds of Government Exist?” at </w:t>
      </w:r>
      <w:hyperlink r:id="rId9" w:history="1">
        <w:r w:rsidRPr="00F52C3D">
          <w:rPr>
            <w:rStyle w:val="Hyperlink"/>
            <w:rFonts w:ascii="Haarlemmer MT" w:eastAsia="MS ??" w:hAnsi="Haarlemmer MT" w:cs="Calibri"/>
            <w:i/>
            <w:iCs/>
          </w:rPr>
          <w:t>https://world101.cfr.org/how-world-works-and-sometimes-doesnt/forms-government/what-kinds-governments-exist</w:t>
        </w:r>
      </w:hyperlink>
    </w:p>
    <w:p w14:paraId="36973C8C" w14:textId="77777777" w:rsidR="00224631" w:rsidRPr="00224631" w:rsidRDefault="00224631" w:rsidP="00D66A23">
      <w:pPr>
        <w:pStyle w:val="CFRRegular"/>
        <w:rPr>
          <w:i/>
          <w:iCs/>
          <w:sz w:val="4"/>
          <w:szCs w:val="4"/>
        </w:rPr>
      </w:pPr>
    </w:p>
    <w:p w14:paraId="4B69F555" w14:textId="1445032B" w:rsidR="00895035" w:rsidRPr="00497DD1" w:rsidRDefault="00895035" w:rsidP="00D66A23">
      <w:pPr>
        <w:pStyle w:val="CFRRegular"/>
        <w:rPr>
          <w:i/>
          <w:iCs/>
        </w:rPr>
      </w:pPr>
      <w:r w:rsidRPr="00497DD1">
        <w:rPr>
          <w:i/>
          <w:iCs/>
        </w:rPr>
        <w:t>Thomas Nichols is a University Professor at the US Naval War College and an adjunct professor at the US Air Force School of Strategic Force Studies. He is a specialist on international security affairs, including US-Russia relations, nuclear strategy, and NATO issues.</w:t>
      </w:r>
    </w:p>
    <w:p w14:paraId="3AF58AC2" w14:textId="77777777" w:rsidR="00895035" w:rsidRPr="001E66BC" w:rsidRDefault="00895035" w:rsidP="00895035">
      <w:pPr>
        <w:pStyle w:val="Heading2"/>
      </w:pPr>
      <w:r w:rsidRPr="001E66BC">
        <w:t>MATERIALS</w:t>
      </w:r>
    </w:p>
    <w:p w14:paraId="78D8F5E3" w14:textId="77777777" w:rsidR="00895035" w:rsidRDefault="00895035" w:rsidP="000B0729">
      <w:pPr>
        <w:pStyle w:val="CFRBullet"/>
      </w:pPr>
      <w:r>
        <w:t>Optional: Historical Background: “The Cold War as a Culture War” by Thomas Nichols, University Professor, US Naval War College, with Important Phrases activity sheet</w:t>
      </w:r>
    </w:p>
    <w:p w14:paraId="365DF542" w14:textId="006B1931" w:rsidR="00895035" w:rsidRPr="009415DE" w:rsidRDefault="00895035" w:rsidP="000B0729">
      <w:pPr>
        <w:pStyle w:val="CFRBullet"/>
      </w:pPr>
      <w:r w:rsidRPr="009415DE">
        <w:t>Documents</w:t>
      </w:r>
      <w:r w:rsidR="00120DAB">
        <w:t xml:space="preserve"> 1–12 with activity sheets</w:t>
      </w:r>
    </w:p>
    <w:p w14:paraId="4D96BF1D" w14:textId="21DBC22B" w:rsidR="00895035" w:rsidRPr="009415DE" w:rsidRDefault="00895035" w:rsidP="000B0729">
      <w:pPr>
        <w:pStyle w:val="CFRBullet"/>
        <w:numPr>
          <w:ilvl w:val="1"/>
          <w:numId w:val="19"/>
        </w:numPr>
        <w:ind w:left="1080"/>
      </w:pPr>
      <w:r>
        <w:t xml:space="preserve">Ivanov and </w:t>
      </w:r>
      <w:proofErr w:type="spellStart"/>
      <w:r>
        <w:t>Burova</w:t>
      </w:r>
      <w:proofErr w:type="spellEnd"/>
      <w:r>
        <w:t xml:space="preserve">, “Rebuild for Glory!” 1945, </w:t>
      </w:r>
      <w:r w:rsidR="00173028">
        <w:t>SPUTNIK/</w:t>
      </w:r>
      <w:proofErr w:type="spellStart"/>
      <w:r w:rsidR="00173028">
        <w:t>Alamy</w:t>
      </w:r>
      <w:proofErr w:type="spellEnd"/>
      <w:r w:rsidR="00173028">
        <w:t xml:space="preserve"> Stock Photo.</w:t>
      </w:r>
    </w:p>
    <w:p w14:paraId="2B2EA915" w14:textId="04A25F75" w:rsidR="00895035" w:rsidRPr="009415DE" w:rsidRDefault="00D11E77" w:rsidP="000B0729">
      <w:pPr>
        <w:pStyle w:val="CFRBullet"/>
        <w:numPr>
          <w:ilvl w:val="1"/>
          <w:numId w:val="19"/>
        </w:numPr>
        <w:ind w:left="1080"/>
      </w:pPr>
      <w:r>
        <w:t>“Mother Looking at Baby in a Ba</w:t>
      </w:r>
      <w:r w:rsidR="00022707">
        <w:t>s</w:t>
      </w:r>
      <w:r>
        <w:t xml:space="preserve">sinet,” </w:t>
      </w:r>
      <w:r w:rsidR="00895035" w:rsidRPr="00437DC5">
        <w:rPr>
          <w:i/>
          <w:iCs/>
        </w:rPr>
        <w:t>Ladies Home Journal</w:t>
      </w:r>
      <w:r w:rsidR="00895035">
        <w:t>, June 1946</w:t>
      </w:r>
      <w:r w:rsidR="00800302">
        <w:t xml:space="preserve">. </w:t>
      </w:r>
    </w:p>
    <w:p w14:paraId="38195389" w14:textId="603C01EC" w:rsidR="00895035" w:rsidRPr="009415DE" w:rsidRDefault="00895035" w:rsidP="000B0729">
      <w:pPr>
        <w:pStyle w:val="CFRBullet"/>
        <w:numPr>
          <w:ilvl w:val="1"/>
          <w:numId w:val="19"/>
        </w:numPr>
        <w:ind w:left="1080"/>
      </w:pPr>
      <w:r>
        <w:t xml:space="preserve">“All Bow Down to the US Dollar!” from </w:t>
      </w:r>
      <w:proofErr w:type="spellStart"/>
      <w:r w:rsidRPr="00120DAB">
        <w:rPr>
          <w:i/>
          <w:iCs/>
        </w:rPr>
        <w:t>Krokodil</w:t>
      </w:r>
      <w:proofErr w:type="spellEnd"/>
      <w:r w:rsidRPr="00120DAB">
        <w:rPr>
          <w:i/>
          <w:iCs/>
        </w:rPr>
        <w:t xml:space="preserve"> </w:t>
      </w:r>
      <w:r>
        <w:t xml:space="preserve">in William Nelson, </w:t>
      </w:r>
      <w:r w:rsidRPr="00120DAB">
        <w:rPr>
          <w:i/>
          <w:iCs/>
        </w:rPr>
        <w:t>Out of the Crocodile’s Mouth: Russian Cartoons about the United States from “</w:t>
      </w:r>
      <w:proofErr w:type="spellStart"/>
      <w:r w:rsidRPr="00120DAB">
        <w:rPr>
          <w:i/>
          <w:iCs/>
        </w:rPr>
        <w:t>Krokodil</w:t>
      </w:r>
      <w:proofErr w:type="spellEnd"/>
      <w:r w:rsidRPr="00120DAB">
        <w:rPr>
          <w:i/>
          <w:iCs/>
        </w:rPr>
        <w:t>,” Moscow’s Humor Magazine</w:t>
      </w:r>
      <w:r>
        <w:t xml:space="preserve"> (Washington DC: Public Affairs Press, 1949), p. 49</w:t>
      </w:r>
      <w:r w:rsidR="00256AE4">
        <w:t xml:space="preserve">, from </w:t>
      </w:r>
      <w:r w:rsidR="00256AE4" w:rsidRPr="00120DAB">
        <w:rPr>
          <w:i/>
          <w:iCs/>
        </w:rPr>
        <w:t>The Marshall Plan at 70</w:t>
      </w:r>
      <w:r w:rsidR="006179B4" w:rsidRPr="00120DAB">
        <w:rPr>
          <w:i/>
          <w:iCs/>
        </w:rPr>
        <w:t xml:space="preserve"> – Big </w:t>
      </w:r>
      <w:r w:rsidR="006179B4" w:rsidRPr="00120DAB">
        <w:rPr>
          <w:i/>
          <w:iCs/>
        </w:rPr>
        <w:lastRenderedPageBreak/>
        <w:t>Picture</w:t>
      </w:r>
      <w:r w:rsidR="00256AE4">
        <w:t>, George C. Marshall European Center for Security Studies</w:t>
      </w:r>
      <w:r w:rsidR="006179B4">
        <w:t xml:space="preserve">, </w:t>
      </w:r>
      <w:r w:rsidR="006179B4" w:rsidRPr="006179B4">
        <w:t>mcrl.libguides.com/</w:t>
      </w:r>
      <w:proofErr w:type="spellStart"/>
      <w:r w:rsidR="006179B4" w:rsidRPr="006179B4">
        <w:t>big_picture</w:t>
      </w:r>
      <w:proofErr w:type="spellEnd"/>
      <w:r w:rsidRPr="009415DE">
        <w:t>.</w:t>
      </w:r>
    </w:p>
    <w:p w14:paraId="3EA67E7E" w14:textId="77777777" w:rsidR="00895035" w:rsidRPr="009415DE" w:rsidRDefault="00895035" w:rsidP="000B0729">
      <w:pPr>
        <w:pStyle w:val="CFRBullet"/>
        <w:numPr>
          <w:ilvl w:val="1"/>
          <w:numId w:val="19"/>
        </w:numPr>
        <w:ind w:left="1080"/>
      </w:pPr>
      <w:r>
        <w:t xml:space="preserve">E. </w:t>
      </w:r>
      <w:proofErr w:type="spellStart"/>
      <w:r>
        <w:t>Spreckmeester</w:t>
      </w:r>
      <w:proofErr w:type="spellEnd"/>
      <w:r>
        <w:t xml:space="preserve">, “Whatever the Weather, We Only Reach Welfare Together,” European Recovery </w:t>
      </w:r>
      <w:proofErr w:type="spellStart"/>
      <w:r>
        <w:t>Programme</w:t>
      </w:r>
      <w:proofErr w:type="spellEnd"/>
      <w:r>
        <w:t xml:space="preserve">, 1950, George C. Marshall Foundation, </w:t>
      </w:r>
      <w:r w:rsidRPr="006D2323">
        <w:t>marshallfoundation.org/library/posters/whatever-weather-reach-welfare-together/</w:t>
      </w:r>
      <w:r w:rsidRPr="009415DE">
        <w:t>.</w:t>
      </w:r>
    </w:p>
    <w:p w14:paraId="144F8BCE" w14:textId="0157C765" w:rsidR="00895035" w:rsidRPr="009415DE" w:rsidRDefault="00895035" w:rsidP="000B0729">
      <w:pPr>
        <w:pStyle w:val="CFRBullet"/>
        <w:numPr>
          <w:ilvl w:val="1"/>
          <w:numId w:val="19"/>
        </w:numPr>
        <w:ind w:left="1080"/>
      </w:pPr>
      <w:r>
        <w:t xml:space="preserve">Igor B. Berezovsky, </w:t>
      </w:r>
      <w:r w:rsidRPr="009415DE">
        <w:t xml:space="preserve">“We </w:t>
      </w:r>
      <w:r>
        <w:t>Are Fulfilling</w:t>
      </w:r>
      <w:r w:rsidRPr="009415DE">
        <w:t xml:space="preserve"> the Party’s </w:t>
      </w:r>
      <w:r>
        <w:t>Tasks</w:t>
      </w:r>
      <w:r w:rsidRPr="009415DE">
        <w:t>!</w:t>
      </w:r>
      <w:r>
        <w:t>”</w:t>
      </w:r>
      <w:r w:rsidRPr="009415DE">
        <w:t xml:space="preserve"> </w:t>
      </w:r>
      <w:r>
        <w:t>Soviet Publishing House for the Visual Arts, Moscow, 1957,</w:t>
      </w:r>
      <w:r w:rsidRPr="009415DE">
        <w:t xml:space="preserve"> </w:t>
      </w:r>
      <w:r>
        <w:t xml:space="preserve">Wikimedia, </w:t>
      </w:r>
      <w:r w:rsidRPr="00B94E30">
        <w:t>commons.wikimedia.org/wiki/</w:t>
      </w:r>
      <w:r w:rsidR="008A1E8F">
        <w:br/>
      </w:r>
      <w:proofErr w:type="gramStart"/>
      <w:r w:rsidRPr="00B94E30">
        <w:t>File:Soviet_Socialist_Realism_We_will_fulfill.svg</w:t>
      </w:r>
      <w:proofErr w:type="gramEnd"/>
    </w:p>
    <w:p w14:paraId="4AB3241E" w14:textId="5DD901EC" w:rsidR="00895035" w:rsidRPr="009415DE" w:rsidRDefault="00895035" w:rsidP="000B0729">
      <w:pPr>
        <w:pStyle w:val="CFRBullet"/>
        <w:numPr>
          <w:ilvl w:val="1"/>
          <w:numId w:val="19"/>
        </w:numPr>
        <w:ind w:left="1080"/>
      </w:pPr>
      <w:r>
        <w:t xml:space="preserve">Jackson Pollock, </w:t>
      </w:r>
      <w:r w:rsidRPr="00B94E30">
        <w:rPr>
          <w:i/>
          <w:iCs/>
        </w:rPr>
        <w:t>Autumn Rhythm (Number 30)</w:t>
      </w:r>
      <w:r w:rsidRPr="009415DE">
        <w:t>, 1950</w:t>
      </w:r>
      <w:r>
        <w:t xml:space="preserve">, </w:t>
      </w:r>
      <w:r w:rsidR="008A1E8F">
        <w:t>Photo: Alan Wylie/</w:t>
      </w:r>
      <w:proofErr w:type="spellStart"/>
      <w:r w:rsidR="008A1E8F">
        <w:t>Alamy</w:t>
      </w:r>
      <w:proofErr w:type="spellEnd"/>
      <w:r w:rsidR="008A1E8F">
        <w:t xml:space="preserve"> Stock Photo</w:t>
      </w:r>
      <w:r w:rsidRPr="009415DE">
        <w:t>.</w:t>
      </w:r>
    </w:p>
    <w:p w14:paraId="557D7B46" w14:textId="557595DE" w:rsidR="00895035" w:rsidRPr="009415DE" w:rsidRDefault="00895035" w:rsidP="000B0729">
      <w:pPr>
        <w:pStyle w:val="CFRBullet"/>
        <w:numPr>
          <w:ilvl w:val="1"/>
          <w:numId w:val="19"/>
        </w:numPr>
        <w:ind w:left="1080"/>
      </w:pPr>
      <w:r>
        <w:t xml:space="preserve">“Soviet Man, Be Proud. Glory to the Heroes of the Homeland,” </w:t>
      </w:r>
      <w:r w:rsidR="00120DAB">
        <w:t xml:space="preserve">1960, </w:t>
      </w:r>
      <w:r w:rsidR="004F7531">
        <w:t>World History Archive/</w:t>
      </w:r>
      <w:proofErr w:type="spellStart"/>
      <w:r w:rsidR="004F7531">
        <w:t>Alamy</w:t>
      </w:r>
      <w:proofErr w:type="spellEnd"/>
      <w:r w:rsidR="004F7531">
        <w:t xml:space="preserve"> Stock Photo</w:t>
      </w:r>
      <w:r w:rsidRPr="009415DE">
        <w:t>.</w:t>
      </w:r>
    </w:p>
    <w:p w14:paraId="49EF073E" w14:textId="67EEE751" w:rsidR="00895035" w:rsidRPr="009415DE" w:rsidRDefault="00895035" w:rsidP="000B0729">
      <w:pPr>
        <w:pStyle w:val="CFRBullet"/>
        <w:numPr>
          <w:ilvl w:val="1"/>
          <w:numId w:val="19"/>
        </w:numPr>
        <w:ind w:left="1080"/>
      </w:pPr>
      <w:r w:rsidRPr="009415DE">
        <w:t>Buzz</w:t>
      </w:r>
      <w:r w:rsidR="00120DAB">
        <w:t xml:space="preserve"> Aldrin</w:t>
      </w:r>
      <w:r w:rsidRPr="009415DE">
        <w:t xml:space="preserve"> Salutes the US Flag</w:t>
      </w:r>
      <w:r>
        <w:t>,</w:t>
      </w:r>
      <w:r w:rsidRPr="009415DE">
        <w:t xml:space="preserve"> 1969</w:t>
      </w:r>
      <w:r>
        <w:t xml:space="preserve">, NASA, </w:t>
      </w:r>
      <w:r w:rsidRPr="009415DE">
        <w:t>hq.nasa.gov/</w:t>
      </w:r>
      <w:proofErr w:type="spellStart"/>
      <w:r w:rsidRPr="009415DE">
        <w:t>alsj</w:t>
      </w:r>
      <w:proofErr w:type="spellEnd"/>
      <w:r w:rsidRPr="009415DE">
        <w:t>/a11/images11.html#5874.</w:t>
      </w:r>
    </w:p>
    <w:p w14:paraId="05F556CA" w14:textId="5EC73D24" w:rsidR="00DB774A" w:rsidRDefault="00A10D0D" w:rsidP="000B0729">
      <w:pPr>
        <w:pStyle w:val="CFRBullet"/>
        <w:numPr>
          <w:ilvl w:val="1"/>
          <w:numId w:val="19"/>
        </w:numPr>
        <w:ind w:left="1080"/>
      </w:pPr>
      <w:r>
        <w:t>“</w:t>
      </w:r>
      <w:r w:rsidR="00DB774A">
        <w:t>Seventeen Moments in Soviet History,</w:t>
      </w:r>
      <w:r>
        <w:t>”</w:t>
      </w:r>
      <w:r w:rsidR="00DB774A">
        <w:t xml:space="preserve"> </w:t>
      </w:r>
      <w:r w:rsidR="00F7201F">
        <w:t xml:space="preserve">1973, </w:t>
      </w:r>
      <w:r w:rsidR="00DB774A">
        <w:t xml:space="preserve">Matrix, Michigan State University, </w:t>
      </w:r>
      <w:r w:rsidR="00F7201F" w:rsidRPr="00F7201F">
        <w:t>soviethistory.msu.edu/1973-2/soviet-consumerism</w:t>
      </w:r>
      <w:r w:rsidR="00F7201F">
        <w:t>.</w:t>
      </w:r>
    </w:p>
    <w:p w14:paraId="7A2FCAA0" w14:textId="22AFDC9A" w:rsidR="00895035" w:rsidRPr="009415DE" w:rsidRDefault="00895035" w:rsidP="000B0729">
      <w:pPr>
        <w:pStyle w:val="CFRBullet"/>
        <w:numPr>
          <w:ilvl w:val="1"/>
          <w:numId w:val="19"/>
        </w:numPr>
        <w:ind w:left="1080"/>
      </w:pPr>
      <w:r w:rsidRPr="009415DE">
        <w:t>Andy Warhol</w:t>
      </w:r>
      <w:r>
        <w:t xml:space="preserve">, </w:t>
      </w:r>
      <w:r w:rsidRPr="002F585B">
        <w:rPr>
          <w:i/>
          <w:iCs/>
        </w:rPr>
        <w:t>Green Coca-Cola Bottles</w:t>
      </w:r>
      <w:r>
        <w:t xml:space="preserve">, 1962, </w:t>
      </w:r>
      <w:r w:rsidR="004F7531">
        <w:t>Photo:</w:t>
      </w:r>
      <w:r w:rsidR="00EE71D0">
        <w:t xml:space="preserve"> </w:t>
      </w:r>
      <w:r w:rsidR="004F7531">
        <w:t>Martin Shields/</w:t>
      </w:r>
      <w:proofErr w:type="spellStart"/>
      <w:r w:rsidR="004F7531">
        <w:t>Alamy</w:t>
      </w:r>
      <w:proofErr w:type="spellEnd"/>
      <w:r w:rsidR="004F7531">
        <w:t xml:space="preserve"> Stock Photo</w:t>
      </w:r>
      <w:r w:rsidRPr="009415DE">
        <w:t>.</w:t>
      </w:r>
    </w:p>
    <w:p w14:paraId="167D55BD" w14:textId="5AC4C9EE" w:rsidR="00895035" w:rsidRPr="009415DE" w:rsidRDefault="003C73C8" w:rsidP="000B0729">
      <w:pPr>
        <w:pStyle w:val="CFRBullet"/>
        <w:numPr>
          <w:ilvl w:val="1"/>
          <w:numId w:val="19"/>
        </w:numPr>
        <w:ind w:left="1080"/>
      </w:pPr>
      <w:r>
        <w:t xml:space="preserve">Edmund S. </w:t>
      </w:r>
      <w:proofErr w:type="spellStart"/>
      <w:r>
        <w:t>Valtman</w:t>
      </w:r>
      <w:proofErr w:type="spellEnd"/>
      <w:r>
        <w:t xml:space="preserve">, “I Can’t Believe My Eyes,” 1991, Library of Congress, </w:t>
      </w:r>
      <w:r w:rsidR="00C12216" w:rsidRPr="00C12216">
        <w:t>loc.gov/item/2016687306/</w:t>
      </w:r>
      <w:r w:rsidR="00C12216">
        <w:t>.</w:t>
      </w:r>
    </w:p>
    <w:p w14:paraId="614EDFA4" w14:textId="0559F500" w:rsidR="00895035" w:rsidRPr="009415DE" w:rsidRDefault="00A85768" w:rsidP="000B0729">
      <w:pPr>
        <w:pStyle w:val="CFRBullet"/>
        <w:numPr>
          <w:ilvl w:val="1"/>
          <w:numId w:val="19"/>
        </w:numPr>
        <w:ind w:left="1080"/>
      </w:pPr>
      <w:r>
        <w:t xml:space="preserve">Ronald Reagan Presents Mikhail Gorbachev with the Ronald Reagan Freedom Award, May 4, 1992, Ronald Reagan </w:t>
      </w:r>
      <w:r w:rsidR="00EE71D0">
        <w:t xml:space="preserve">Presidential Library, </w:t>
      </w:r>
      <w:r w:rsidR="00EE71D0" w:rsidRPr="00EE71D0">
        <w:t>reaganfoundation.org/library-museum/</w:t>
      </w:r>
      <w:r w:rsidR="00EE71D0">
        <w:t>.</w:t>
      </w:r>
    </w:p>
    <w:p w14:paraId="0C08814B" w14:textId="77777777" w:rsidR="00895035" w:rsidRPr="00F26291" w:rsidRDefault="00895035" w:rsidP="000B0729">
      <w:pPr>
        <w:pStyle w:val="CFRBullet"/>
      </w:pPr>
      <w:r w:rsidRPr="00F26291">
        <w:t>Any United States History textbook, or access to any online resource</w:t>
      </w:r>
    </w:p>
    <w:p w14:paraId="3D54C302" w14:textId="382124F1" w:rsidR="00895035" w:rsidRPr="00C603A4" w:rsidRDefault="00895035" w:rsidP="00895035">
      <w:pPr>
        <w:pStyle w:val="Heading2"/>
      </w:pPr>
      <w:r w:rsidRPr="00C603A4">
        <w:t>PROCEDURE</w:t>
      </w:r>
    </w:p>
    <w:p w14:paraId="77C9F65F" w14:textId="023BBA5A" w:rsidR="00895035" w:rsidRDefault="00895035" w:rsidP="00BA5D88">
      <w:pPr>
        <w:pStyle w:val="CFRRegular"/>
        <w:numPr>
          <w:ilvl w:val="0"/>
          <w:numId w:val="20"/>
        </w:numPr>
        <w:ind w:left="360"/>
      </w:pPr>
      <w:r>
        <w:t xml:space="preserve">Divide the class into small groups </w:t>
      </w:r>
      <w:r w:rsidR="009E1712">
        <w:t xml:space="preserve">of </w:t>
      </w:r>
      <w:r>
        <w:t>three to five</w:t>
      </w:r>
      <w:r w:rsidR="009E1712">
        <w:t xml:space="preserve"> students</w:t>
      </w:r>
      <w:r>
        <w:t>.</w:t>
      </w:r>
    </w:p>
    <w:p w14:paraId="19FD81C4" w14:textId="4868C05F" w:rsidR="00895035" w:rsidRDefault="00895035" w:rsidP="00BA5D88">
      <w:pPr>
        <w:pStyle w:val="CFRRegular"/>
        <w:numPr>
          <w:ilvl w:val="0"/>
          <w:numId w:val="20"/>
        </w:numPr>
        <w:ind w:left="360"/>
      </w:pPr>
      <w:r>
        <w:t xml:space="preserve">The students should be familiar with the historical context of the Cold War. You may share the provided Historical Background with them as well as the Important Phrases activity sheet. </w:t>
      </w:r>
    </w:p>
    <w:p w14:paraId="2D67FB5E" w14:textId="0038EDF4" w:rsidR="00895035" w:rsidRDefault="00895035" w:rsidP="00BA5D88">
      <w:pPr>
        <w:pStyle w:val="CFRRegular"/>
        <w:numPr>
          <w:ilvl w:val="0"/>
          <w:numId w:val="20"/>
        </w:numPr>
        <w:ind w:left="360"/>
      </w:pPr>
      <w:r>
        <w:t xml:space="preserve">Make sure the students have access to a US history textbook or </w:t>
      </w:r>
      <w:r w:rsidR="009E1712">
        <w:t>the internet.</w:t>
      </w:r>
    </w:p>
    <w:p w14:paraId="092323B6" w14:textId="77777777" w:rsidR="00895035" w:rsidRDefault="00895035" w:rsidP="00BA5D88">
      <w:pPr>
        <w:pStyle w:val="CFRRegular"/>
        <w:numPr>
          <w:ilvl w:val="0"/>
          <w:numId w:val="20"/>
        </w:numPr>
        <w:ind w:left="360"/>
      </w:pPr>
      <w:r>
        <w:t>Hand out the Cold War documents (1–12). If possible, have a copy of Document 1 displayed so everyone can see it and you can refer to it easily.</w:t>
      </w:r>
    </w:p>
    <w:p w14:paraId="241DB970" w14:textId="1E721A75" w:rsidR="00895035" w:rsidRDefault="00895035" w:rsidP="00BA5D88">
      <w:pPr>
        <w:pStyle w:val="CFRRegular"/>
        <w:numPr>
          <w:ilvl w:val="0"/>
          <w:numId w:val="20"/>
        </w:numPr>
        <w:ind w:left="360"/>
      </w:pPr>
      <w:r>
        <w:lastRenderedPageBreak/>
        <w:t xml:space="preserve">Go through Document 1 with the class, modeling how to </w:t>
      </w:r>
      <w:r w:rsidR="009E1712">
        <w:t>complete the different sections</w:t>
      </w:r>
      <w:r>
        <w:t>.</w:t>
      </w:r>
    </w:p>
    <w:p w14:paraId="235FB9A2" w14:textId="1A6DABCF" w:rsidR="00895035" w:rsidRDefault="00895035" w:rsidP="00BA5D88">
      <w:pPr>
        <w:pStyle w:val="CFRRegular"/>
        <w:numPr>
          <w:ilvl w:val="0"/>
          <w:numId w:val="20"/>
        </w:numPr>
        <w:ind w:left="360"/>
      </w:pPr>
      <w:r>
        <w:t>Each document activity sheet contains key vocabulary terms that are essential for helping the student</w:t>
      </w:r>
      <w:r w:rsidR="009E1712">
        <w:t>s</w:t>
      </w:r>
      <w:r>
        <w:t xml:space="preserve"> understand the meaning of the image. Students should be familiar with these words before they begin the activity: American abstract expressionism, American consumerism, </w:t>
      </w:r>
      <w:r w:rsidRPr="008F2EF9">
        <w:rPr>
          <w:i/>
          <w:iCs/>
        </w:rPr>
        <w:t xml:space="preserve">Apollo 11, </w:t>
      </w:r>
      <w:r>
        <w:t xml:space="preserve">Congress for Cultural Freedom, glasnost, Marshall Plan, NASA, NATO, perestroika, Socialist realism, Soviet consumerism, Space Race, </w:t>
      </w:r>
      <w:r w:rsidRPr="001B5CDA">
        <w:rPr>
          <w:i/>
          <w:iCs/>
        </w:rPr>
        <w:t>Sputnik I</w:t>
      </w:r>
      <w:r>
        <w:t xml:space="preserve">, Truman Doctrine, </w:t>
      </w:r>
    </w:p>
    <w:p w14:paraId="2A613B51" w14:textId="77777777" w:rsidR="00895035" w:rsidRDefault="00895035" w:rsidP="00BA5D88">
      <w:pPr>
        <w:pStyle w:val="CFRRegular"/>
        <w:numPr>
          <w:ilvl w:val="0"/>
          <w:numId w:val="20"/>
        </w:numPr>
        <w:ind w:left="360"/>
      </w:pPr>
      <w:r>
        <w:t>The title, author, and date are not provided on the activity sheets. You can give the students this information (from the Materials list above) or let the students interpret the images without that information.</w:t>
      </w:r>
    </w:p>
    <w:p w14:paraId="6F2D667E" w14:textId="57808B14" w:rsidR="00895035" w:rsidRDefault="00895035" w:rsidP="00BA5D88">
      <w:pPr>
        <w:pStyle w:val="CFRRegular"/>
        <w:numPr>
          <w:ilvl w:val="0"/>
          <w:numId w:val="20"/>
        </w:numPr>
        <w:ind w:left="360"/>
      </w:pPr>
      <w:r>
        <w:t xml:space="preserve">“Historical Context of the Document” asks students to explain some of the larger or broader events taking place that help that document make sense (e.g., the historical context </w:t>
      </w:r>
      <w:r w:rsidR="00224631">
        <w:t>of George Kennan’s “Long Telegram” would be the end of World War II, Stalin’s aggressive gestures toward Iran and Turkey, Truman’s tougher stance in dealing with the Soviets, the uncooperative behavior of the Soviets regarding the World Bank and International Monetary Fund, etc.</w:t>
      </w:r>
      <w:r>
        <w:t>). They should use the Historical Background, their textbooks, “How Did the Cold War Stay Cold?” and “What Kinds of Government Exist?” from World101 from the Council of Foreign Relations, and appropriate online resources to identify the historical contexts.</w:t>
      </w:r>
    </w:p>
    <w:p w14:paraId="3BC1E855" w14:textId="4CD37080" w:rsidR="00895035" w:rsidRDefault="009E1712" w:rsidP="00BA5D88">
      <w:pPr>
        <w:pStyle w:val="CFRRegular"/>
        <w:numPr>
          <w:ilvl w:val="0"/>
          <w:numId w:val="20"/>
        </w:numPr>
        <w:ind w:left="360"/>
      </w:pPr>
      <w:r>
        <w:t>Each image is followed by a table</w:t>
      </w:r>
      <w:r w:rsidR="00895035">
        <w:t xml:space="preserve">. </w:t>
      </w:r>
      <w:r>
        <w:t>In the</w:t>
      </w:r>
      <w:r w:rsidR="00895035">
        <w:t xml:space="preserve"> first column</w:t>
      </w:r>
      <w:r>
        <w:t>,</w:t>
      </w:r>
      <w:r w:rsidR="00895035">
        <w:t xml:space="preserve"> “Observational Evidence</w:t>
      </w:r>
      <w:r>
        <w:t>,</w:t>
      </w:r>
      <w:r w:rsidR="00895035">
        <w:t xml:space="preserve">” students </w:t>
      </w:r>
      <w:r>
        <w:t>will note down</w:t>
      </w:r>
      <w:r w:rsidR="00895035">
        <w:t xml:space="preserve"> </w:t>
      </w:r>
      <w:r>
        <w:t>evidence about the setting, central figures or objects, action, and mood or theme of the posters, cartoon, or photograph</w:t>
      </w:r>
      <w:r w:rsidR="00895035">
        <w:t xml:space="preserve">. </w:t>
      </w:r>
      <w:r>
        <w:t>In t</w:t>
      </w:r>
      <w:r w:rsidR="00895035">
        <w:t>he second column</w:t>
      </w:r>
      <w:r>
        <w:t>,</w:t>
      </w:r>
      <w:r w:rsidR="00895035">
        <w:t xml:space="preserve"> “</w:t>
      </w:r>
      <w:r>
        <w:t>Meaning of the Observed Evidence,</w:t>
      </w:r>
      <w:r w:rsidR="00895035">
        <w:t xml:space="preserve">” </w:t>
      </w:r>
      <w:r>
        <w:t>the</w:t>
      </w:r>
      <w:r w:rsidR="00895035">
        <w:t xml:space="preserve"> students </w:t>
      </w:r>
      <w:r>
        <w:t>will</w:t>
      </w:r>
      <w:r w:rsidR="00895035">
        <w:t xml:space="preserve"> analyze what the </w:t>
      </w:r>
      <w:r>
        <w:t xml:space="preserve">evidence </w:t>
      </w:r>
      <w:r w:rsidR="00895035">
        <w:t xml:space="preserve">suggests </w:t>
      </w:r>
      <w:r>
        <w:t>about</w:t>
      </w:r>
      <w:r w:rsidR="00895035">
        <w:t xml:space="preserve"> the meaning of the image.</w:t>
      </w:r>
    </w:p>
    <w:p w14:paraId="64555914" w14:textId="77777777" w:rsidR="00B41E00" w:rsidRDefault="00895035" w:rsidP="00B41E00">
      <w:pPr>
        <w:pStyle w:val="CFRRegular"/>
        <w:numPr>
          <w:ilvl w:val="0"/>
          <w:numId w:val="20"/>
        </w:numPr>
        <w:ind w:left="360"/>
      </w:pPr>
      <w:r w:rsidRPr="006825E7">
        <w:t>The students should work in their groups to complete the activity sheets for Documents 2–12.</w:t>
      </w:r>
    </w:p>
    <w:p w14:paraId="1917B1E1" w14:textId="7C0EF18B" w:rsidR="00B41E00" w:rsidRDefault="00895035" w:rsidP="00B41E00">
      <w:pPr>
        <w:pStyle w:val="CFRRegular"/>
        <w:numPr>
          <w:ilvl w:val="0"/>
          <w:numId w:val="20"/>
        </w:numPr>
        <w:ind w:left="360"/>
      </w:pPr>
      <w:r w:rsidRPr="006825E7">
        <w:t>Wrap-up: Discuss the groups’ conclusions and clarify any points of confusion that arose in the students’</w:t>
      </w:r>
      <w:r>
        <w:t xml:space="preserve"> interpretations and understanding of the Cold War. </w:t>
      </w:r>
    </w:p>
    <w:p w14:paraId="6CC0392F" w14:textId="0C364592" w:rsidR="00895035" w:rsidRPr="0060280A" w:rsidRDefault="00895035" w:rsidP="00B41E00">
      <w:pPr>
        <w:pStyle w:val="CFRRegular"/>
        <w:rPr>
          <w:rStyle w:val="Heading1Char"/>
          <w:rFonts w:ascii="Haarlemmer MT" w:eastAsia="Calibri" w:hAnsi="Haarlemmer MT" w:cs="Times New Roman"/>
          <w:bCs w:val="0"/>
          <w:caps w:val="0"/>
          <w:color w:val="4B525C"/>
          <w:spacing w:val="0"/>
          <w:sz w:val="22"/>
          <w:szCs w:val="22"/>
        </w:rPr>
      </w:pPr>
      <w:r>
        <w:br w:type="page"/>
      </w:r>
      <w:r w:rsidRPr="004A639E">
        <w:rPr>
          <w:rStyle w:val="Heading1Char"/>
        </w:rPr>
        <w:lastRenderedPageBreak/>
        <w:t xml:space="preserve">LESSON 2: </w:t>
      </w:r>
      <w:r w:rsidRPr="0060280A">
        <w:rPr>
          <w:rStyle w:val="Heading1Char"/>
          <w:caps w:val="0"/>
        </w:rPr>
        <w:t>Similarities and Differences in Cultural Values</w:t>
      </w:r>
    </w:p>
    <w:p w14:paraId="255EB0B2" w14:textId="77777777" w:rsidR="00895035" w:rsidRPr="008F2EF9" w:rsidRDefault="00895035" w:rsidP="00895035">
      <w:pPr>
        <w:pStyle w:val="Heading2"/>
      </w:pPr>
      <w:r w:rsidRPr="008F2EF9">
        <w:t>OVERVIEW</w:t>
      </w:r>
    </w:p>
    <w:p w14:paraId="3CAD5071" w14:textId="77777777" w:rsidR="00895035" w:rsidRPr="008F2EF9" w:rsidRDefault="00895035" w:rsidP="00895035">
      <w:pPr>
        <w:pStyle w:val="TLTHRegular"/>
      </w:pPr>
      <w:r w:rsidRPr="008F2EF9">
        <w:t xml:space="preserve">In the second lesson, students will </w:t>
      </w:r>
      <w:r>
        <w:t xml:space="preserve">use the images and completed activity sheets from Lesson 1 to identify the </w:t>
      </w:r>
      <w:r w:rsidRPr="008F2EF9">
        <w:t xml:space="preserve">similarities and differences </w:t>
      </w:r>
      <w:r>
        <w:t>in the cultural</w:t>
      </w:r>
      <w:r w:rsidRPr="008F2EF9">
        <w:t xml:space="preserve"> values </w:t>
      </w:r>
      <w:r>
        <w:t>of people in the United States and the Soviet Union</w:t>
      </w:r>
      <w:r w:rsidRPr="008F2EF9">
        <w:t xml:space="preserve"> during the Cold War. </w:t>
      </w:r>
      <w:r>
        <w:t>The</w:t>
      </w:r>
      <w:r w:rsidRPr="008F2EF9">
        <w:t xml:space="preserve"> students will</w:t>
      </w:r>
      <w:r>
        <w:t xml:space="preserve"> </w:t>
      </w:r>
      <w:r w:rsidRPr="008F2EF9">
        <w:t xml:space="preserve">determine whether </w:t>
      </w:r>
      <w:r>
        <w:t>or not each</w:t>
      </w:r>
      <w:r w:rsidRPr="008F2EF9">
        <w:t xml:space="preserve"> image represents a </w:t>
      </w:r>
      <w:r>
        <w:t>cultural value that is shared</w:t>
      </w:r>
      <w:r w:rsidRPr="008F2EF9">
        <w:t xml:space="preserve">. At the end of the lesson, the students will participate in small group seminars </w:t>
      </w:r>
      <w:r>
        <w:t>to respond to the prompt</w:t>
      </w:r>
      <w:r w:rsidRPr="008F2EF9">
        <w:t xml:space="preserve">: Evaluate the extent of similarities </w:t>
      </w:r>
      <w:r>
        <w:t xml:space="preserve">and </w:t>
      </w:r>
      <w:r w:rsidRPr="008F2EF9">
        <w:t xml:space="preserve">differences </w:t>
      </w:r>
      <w:r>
        <w:t>in</w:t>
      </w:r>
      <w:r w:rsidRPr="008F2EF9">
        <w:t xml:space="preserve"> </w:t>
      </w:r>
      <w:r>
        <w:t xml:space="preserve">the cultural </w:t>
      </w:r>
      <w:r w:rsidRPr="008F2EF9">
        <w:t xml:space="preserve">values </w:t>
      </w:r>
      <w:r>
        <w:t>of people in the United States and the Soviet Union</w:t>
      </w:r>
      <w:r w:rsidRPr="008F2EF9">
        <w:t xml:space="preserve"> during the Cold War</w:t>
      </w:r>
      <w:r>
        <w:t>.</w:t>
      </w:r>
    </w:p>
    <w:p w14:paraId="5FF3C63B" w14:textId="77777777" w:rsidR="00895035" w:rsidRPr="008F2EF9" w:rsidRDefault="00895035" w:rsidP="00895035">
      <w:pPr>
        <w:pStyle w:val="Heading2"/>
      </w:pPr>
      <w:r w:rsidRPr="008F2EF9">
        <w:t>MATERIALS</w:t>
      </w:r>
    </w:p>
    <w:p w14:paraId="2608B4B4" w14:textId="77777777" w:rsidR="00895035" w:rsidRPr="006B49F6" w:rsidRDefault="00895035" w:rsidP="000B0729">
      <w:pPr>
        <w:pStyle w:val="CFRBullet"/>
      </w:pPr>
      <w:r w:rsidRPr="006B49F6">
        <w:t>Documents 1–12 from Lesson 1</w:t>
      </w:r>
    </w:p>
    <w:p w14:paraId="37092D1D" w14:textId="77777777" w:rsidR="00895035" w:rsidRPr="006B49F6" w:rsidRDefault="00895035" w:rsidP="000B0729">
      <w:pPr>
        <w:pStyle w:val="CFRBullet"/>
      </w:pPr>
      <w:r w:rsidRPr="006B49F6">
        <w:t>Activity Sheets</w:t>
      </w:r>
    </w:p>
    <w:p w14:paraId="76149590" w14:textId="10D13FFF" w:rsidR="00895035" w:rsidRPr="006B49F6" w:rsidRDefault="009E1712" w:rsidP="000B0729">
      <w:pPr>
        <w:pStyle w:val="CFRBullet"/>
        <w:numPr>
          <w:ilvl w:val="1"/>
          <w:numId w:val="8"/>
        </w:numPr>
        <w:ind w:left="1080"/>
      </w:pPr>
      <w:r>
        <w:t xml:space="preserve">Identifying </w:t>
      </w:r>
      <w:r w:rsidR="00895035" w:rsidRPr="006B49F6">
        <w:t>Cultural Values</w:t>
      </w:r>
    </w:p>
    <w:p w14:paraId="0EBAA1F6" w14:textId="77777777" w:rsidR="00895035" w:rsidRPr="008F2EF9" w:rsidRDefault="00895035" w:rsidP="000B0729">
      <w:pPr>
        <w:pStyle w:val="CFRBullet"/>
        <w:numPr>
          <w:ilvl w:val="1"/>
          <w:numId w:val="8"/>
        </w:numPr>
        <w:ind w:left="1080"/>
      </w:pPr>
      <w:r w:rsidRPr="006B49F6">
        <w:t>Venn D</w:t>
      </w:r>
      <w:r w:rsidRPr="008F2EF9">
        <w:t>iagram: Similarities and Differences in Cultural Values</w:t>
      </w:r>
    </w:p>
    <w:p w14:paraId="28E41C88" w14:textId="77777777" w:rsidR="00895035" w:rsidRPr="008F2EF9" w:rsidRDefault="00895035" w:rsidP="00895035">
      <w:pPr>
        <w:pStyle w:val="Heading2"/>
      </w:pPr>
      <w:r w:rsidRPr="008F2EF9">
        <w:t>PROCEDURE</w:t>
      </w:r>
    </w:p>
    <w:p w14:paraId="52274FCB" w14:textId="77777777" w:rsidR="00895035" w:rsidRPr="008F2EF9" w:rsidRDefault="00895035" w:rsidP="00BA5D88">
      <w:pPr>
        <w:pStyle w:val="CFRRegular"/>
        <w:numPr>
          <w:ilvl w:val="0"/>
          <w:numId w:val="21"/>
        </w:numPr>
        <w:ind w:left="360"/>
      </w:pPr>
      <w:r w:rsidRPr="008F2EF9">
        <w:t xml:space="preserve">Divide the class into groups. You </w:t>
      </w:r>
      <w:r>
        <w:t>may</w:t>
      </w:r>
      <w:r w:rsidRPr="008F2EF9">
        <w:t xml:space="preserve"> use the same groups </w:t>
      </w:r>
      <w:r>
        <w:t>as in Lesson 1</w:t>
      </w:r>
      <w:r w:rsidRPr="008F2EF9">
        <w:t xml:space="preserve"> or create new groups.</w:t>
      </w:r>
    </w:p>
    <w:p w14:paraId="492CF60A" w14:textId="77777777" w:rsidR="00895035" w:rsidRPr="008F2EF9" w:rsidRDefault="00895035" w:rsidP="00BA5D88">
      <w:pPr>
        <w:pStyle w:val="CFRRegular"/>
        <w:numPr>
          <w:ilvl w:val="0"/>
          <w:numId w:val="21"/>
        </w:numPr>
        <w:ind w:left="360"/>
      </w:pPr>
      <w:r w:rsidRPr="008F2EF9">
        <w:t xml:space="preserve">Make sure students have their Cold War images from </w:t>
      </w:r>
      <w:r>
        <w:t>Lesson 1.</w:t>
      </w:r>
    </w:p>
    <w:p w14:paraId="5CE7A88F" w14:textId="7F8B662F" w:rsidR="00895035" w:rsidRPr="008F2EF9" w:rsidRDefault="00895035" w:rsidP="00BA5D88">
      <w:pPr>
        <w:pStyle w:val="CFRRegular"/>
        <w:numPr>
          <w:ilvl w:val="0"/>
          <w:numId w:val="21"/>
        </w:numPr>
        <w:ind w:left="360"/>
      </w:pPr>
      <w:r w:rsidRPr="008F2EF9">
        <w:t>Hand out the “</w:t>
      </w:r>
      <w:r w:rsidR="009E1712">
        <w:t xml:space="preserve">Identifying </w:t>
      </w:r>
      <w:r w:rsidRPr="008F2EF9">
        <w:t>Cultural Values”</w:t>
      </w:r>
      <w:r w:rsidR="009E1712">
        <w:t xml:space="preserve"> activity sheet.</w:t>
      </w:r>
      <w:r w:rsidRPr="008F2EF9">
        <w:t xml:space="preserve"> If possible, have a copy </w:t>
      </w:r>
      <w:r>
        <w:t>displayed</w:t>
      </w:r>
      <w:r w:rsidRPr="008F2EF9">
        <w:t xml:space="preserve"> so everyone can see it and you can refer to it easily.</w:t>
      </w:r>
    </w:p>
    <w:p w14:paraId="3E3A685D" w14:textId="2F29117F" w:rsidR="00895035" w:rsidRPr="008F2EF9" w:rsidRDefault="00895035" w:rsidP="00BA5D88">
      <w:pPr>
        <w:pStyle w:val="CFRRegular"/>
        <w:numPr>
          <w:ilvl w:val="0"/>
          <w:numId w:val="21"/>
        </w:numPr>
        <w:ind w:left="360"/>
      </w:pPr>
      <w:r w:rsidRPr="008F2EF9">
        <w:t xml:space="preserve">Students should work in groups to complete the </w:t>
      </w:r>
      <w:r>
        <w:t>chart.</w:t>
      </w:r>
      <w:r w:rsidRPr="008F2EF9">
        <w:t xml:space="preserve"> You may want to model identifying the first image for them</w:t>
      </w:r>
      <w:r>
        <w:t>. L</w:t>
      </w:r>
      <w:r w:rsidRPr="008F2EF9">
        <w:t xml:space="preserve">et them know there is no right or wrong way to identify the images. The purpose of identifying the cultural value </w:t>
      </w:r>
      <w:r>
        <w:t>expressed in each</w:t>
      </w:r>
      <w:r w:rsidRPr="008F2EF9">
        <w:t xml:space="preserve"> image is to have the students think about </w:t>
      </w:r>
      <w:r>
        <w:t xml:space="preserve">the </w:t>
      </w:r>
      <w:r w:rsidR="009E1712">
        <w:t>overall message of each image</w:t>
      </w:r>
      <w:r w:rsidRPr="008F2EF9">
        <w:t xml:space="preserve">. This will be important for the small group seminar, when the students will be asked to take a position on the seminar </w:t>
      </w:r>
      <w:r>
        <w:t xml:space="preserve">prompt: </w:t>
      </w:r>
      <w:r w:rsidRPr="008F2EF9">
        <w:t xml:space="preserve">Evaluate the extent of similarities </w:t>
      </w:r>
      <w:r>
        <w:t xml:space="preserve">and </w:t>
      </w:r>
      <w:r w:rsidRPr="008F2EF9">
        <w:t xml:space="preserve">differences </w:t>
      </w:r>
      <w:r>
        <w:t>in</w:t>
      </w:r>
      <w:r w:rsidRPr="008F2EF9">
        <w:t xml:space="preserve"> </w:t>
      </w:r>
      <w:r>
        <w:t xml:space="preserve">the cultural </w:t>
      </w:r>
      <w:r w:rsidRPr="008F2EF9">
        <w:t xml:space="preserve">values </w:t>
      </w:r>
      <w:r>
        <w:t>of people in the United States and the Soviet Union</w:t>
      </w:r>
      <w:r w:rsidRPr="008F2EF9">
        <w:t xml:space="preserve"> during the Cold War</w:t>
      </w:r>
      <w:r>
        <w:t>.</w:t>
      </w:r>
    </w:p>
    <w:p w14:paraId="61C29FA2" w14:textId="0323D0C1" w:rsidR="00895035" w:rsidRPr="008F2EF9" w:rsidRDefault="00895035" w:rsidP="00BA5D88">
      <w:pPr>
        <w:pStyle w:val="CFRRegular"/>
        <w:numPr>
          <w:ilvl w:val="0"/>
          <w:numId w:val="21"/>
        </w:numPr>
        <w:ind w:left="360"/>
      </w:pPr>
      <w:r w:rsidRPr="008F2EF9">
        <w:t>Hand out the “Venn Diagram</w:t>
      </w:r>
      <w:r w:rsidR="009E1712">
        <w:t>:</w:t>
      </w:r>
      <w:r w:rsidRPr="008F2EF9">
        <w:t xml:space="preserve"> Similarities and Differences in Cultural Values.” </w:t>
      </w:r>
      <w:r w:rsidR="009E1712">
        <w:t>Each student will complete the diagram independently</w:t>
      </w:r>
      <w:r w:rsidRPr="008F2EF9">
        <w:t xml:space="preserve">. </w:t>
      </w:r>
    </w:p>
    <w:p w14:paraId="0273009E" w14:textId="77777777" w:rsidR="00895035" w:rsidRPr="008F2EF9" w:rsidRDefault="00895035" w:rsidP="00BA5D88">
      <w:pPr>
        <w:pStyle w:val="CFRRegular"/>
        <w:numPr>
          <w:ilvl w:val="0"/>
          <w:numId w:val="21"/>
        </w:numPr>
        <w:ind w:left="360"/>
      </w:pPr>
      <w:r w:rsidRPr="008F2EF9">
        <w:lastRenderedPageBreak/>
        <w:t xml:space="preserve">Divide the students into new groups. Depending on the class size, you may want to divide up the class in three different ways. </w:t>
      </w:r>
    </w:p>
    <w:p w14:paraId="10EB5D0E" w14:textId="77777777" w:rsidR="00895035" w:rsidRDefault="00895035" w:rsidP="000B0729">
      <w:pPr>
        <w:pStyle w:val="CFRBullet"/>
      </w:pPr>
      <w:r>
        <w:t>For a small class, you may choose to keep the students together in one group.</w:t>
      </w:r>
    </w:p>
    <w:p w14:paraId="305DA9A5" w14:textId="77777777" w:rsidR="00895035" w:rsidRDefault="00895035" w:rsidP="000B0729">
      <w:pPr>
        <w:pStyle w:val="CFRBullet"/>
      </w:pPr>
      <w:r>
        <w:t>For a medium-sized class, you may choose to divide the class into two groups. Arrange the students into an inner and an outer circle. Have the inner group start the seminar and then switch in the middle, allowing the outer group to finish the discussion. Usually, the outer group completes another task while the inner group is in discussion (e.g., taking notes on the inner group’s discussion).</w:t>
      </w:r>
    </w:p>
    <w:p w14:paraId="1441FB55" w14:textId="77777777" w:rsidR="00895035" w:rsidRDefault="00895035" w:rsidP="000B0729">
      <w:pPr>
        <w:pStyle w:val="CFRBullet"/>
      </w:pPr>
      <w:r>
        <w:t>For a large class, you may choose to divide the class into groups of five, each group seated in a circle. Each circle will be a self-contained seminar group.</w:t>
      </w:r>
    </w:p>
    <w:p w14:paraId="42539DEE" w14:textId="77777777" w:rsidR="00895035" w:rsidRDefault="00895035" w:rsidP="00BA5D88">
      <w:pPr>
        <w:pStyle w:val="CFRRegular"/>
        <w:numPr>
          <w:ilvl w:val="0"/>
          <w:numId w:val="21"/>
        </w:numPr>
        <w:ind w:left="360"/>
      </w:pPr>
      <w:r w:rsidRPr="008F2EF9">
        <w:t xml:space="preserve">Read the seminar </w:t>
      </w:r>
      <w:r>
        <w:t>discussion prompt</w:t>
      </w:r>
      <w:r w:rsidRPr="008F2EF9">
        <w:t xml:space="preserve"> to the class</w:t>
      </w:r>
      <w:r>
        <w:t xml:space="preserve">: </w:t>
      </w:r>
      <w:r w:rsidRPr="008F2EF9">
        <w:t xml:space="preserve">Evaluate the extent of similarities </w:t>
      </w:r>
      <w:r>
        <w:t xml:space="preserve">and </w:t>
      </w:r>
      <w:r w:rsidRPr="008F2EF9">
        <w:t xml:space="preserve">differences </w:t>
      </w:r>
      <w:r>
        <w:t>in</w:t>
      </w:r>
      <w:r w:rsidRPr="008F2EF9">
        <w:t xml:space="preserve"> </w:t>
      </w:r>
      <w:r>
        <w:t xml:space="preserve">the cultural </w:t>
      </w:r>
      <w:r w:rsidRPr="008F2EF9">
        <w:t xml:space="preserve">values </w:t>
      </w:r>
      <w:r>
        <w:t>of people in the United States and the Soviet Union</w:t>
      </w:r>
      <w:r w:rsidRPr="008F2EF9">
        <w:t xml:space="preserve"> during the Cold War</w:t>
      </w:r>
      <w:r>
        <w:t>.</w:t>
      </w:r>
    </w:p>
    <w:p w14:paraId="1CDE9A31" w14:textId="77777777" w:rsidR="00895035" w:rsidRPr="008F2EF9" w:rsidRDefault="00895035" w:rsidP="00BA5D88">
      <w:pPr>
        <w:pStyle w:val="CFRRegular"/>
        <w:numPr>
          <w:ilvl w:val="0"/>
          <w:numId w:val="21"/>
        </w:numPr>
        <w:ind w:left="360"/>
      </w:pPr>
      <w:r w:rsidRPr="008F2EF9">
        <w:t xml:space="preserve">Students should take turns, going around the circle, sharing their </w:t>
      </w:r>
      <w:r>
        <w:t>response</w:t>
      </w:r>
      <w:r w:rsidRPr="008F2EF9">
        <w:t xml:space="preserve"> to the seminar </w:t>
      </w:r>
      <w:r>
        <w:t>prompt</w:t>
      </w:r>
      <w:r w:rsidRPr="008F2EF9">
        <w:t xml:space="preserve">. Each group needs to come </w:t>
      </w:r>
      <w:r>
        <w:t>to a consensus.</w:t>
      </w:r>
    </w:p>
    <w:p w14:paraId="64D2D296" w14:textId="3D659E74" w:rsidR="00BA5D88" w:rsidRDefault="00895035" w:rsidP="00197FA4">
      <w:pPr>
        <w:pStyle w:val="CFRRegular"/>
        <w:numPr>
          <w:ilvl w:val="0"/>
          <w:numId w:val="21"/>
        </w:numPr>
        <w:ind w:left="360"/>
      </w:pPr>
      <w:r w:rsidRPr="008F2EF9">
        <w:t xml:space="preserve">Wrap-up: Discuss </w:t>
      </w:r>
      <w:r>
        <w:t xml:space="preserve">the groups’ </w:t>
      </w:r>
      <w:r w:rsidRPr="008F2EF9">
        <w:t xml:space="preserve">final </w:t>
      </w:r>
      <w:r>
        <w:t>interpretations</w:t>
      </w:r>
      <w:r w:rsidRPr="008F2EF9">
        <w:t xml:space="preserve"> and clarify </w:t>
      </w:r>
      <w:r>
        <w:t xml:space="preserve">any </w:t>
      </w:r>
      <w:r w:rsidRPr="008F2EF9">
        <w:t>points of confusion.</w:t>
      </w:r>
    </w:p>
    <w:p w14:paraId="7E7C9683" w14:textId="77777777" w:rsidR="00F6756B" w:rsidRDefault="00F6756B" w:rsidP="00F6756B">
      <w:pPr>
        <w:pStyle w:val="CFRRegular"/>
      </w:pPr>
    </w:p>
    <w:p w14:paraId="2A774A2E" w14:textId="77777777" w:rsidR="00F6756B" w:rsidRDefault="00F6756B" w:rsidP="00735513">
      <w:pPr>
        <w:pStyle w:val="Heading3"/>
        <w:sectPr w:rsidR="00F6756B" w:rsidSect="00BA5D88">
          <w:headerReference w:type="default" r:id="rId10"/>
          <w:footerReference w:type="default" r:id="rId11"/>
          <w:headerReference w:type="first" r:id="rId12"/>
          <w:footerReference w:type="first" r:id="rId13"/>
          <w:pgSz w:w="12240" w:h="15840"/>
          <w:pgMar w:top="1440" w:right="1440" w:bottom="1440" w:left="1440" w:header="720" w:footer="288" w:gutter="0"/>
          <w:cols w:space="720"/>
          <w:titlePg/>
          <w:docGrid w:linePitch="299"/>
        </w:sectPr>
      </w:pPr>
    </w:p>
    <w:p w14:paraId="0EA708FC" w14:textId="42A7D208" w:rsidR="00895035" w:rsidRPr="00735513" w:rsidRDefault="00895035" w:rsidP="00735513">
      <w:pPr>
        <w:pStyle w:val="Heading3"/>
      </w:pPr>
      <w:r w:rsidRPr="00735513">
        <w:lastRenderedPageBreak/>
        <w:t>Historical Background</w:t>
      </w:r>
    </w:p>
    <w:p w14:paraId="39105907" w14:textId="77777777" w:rsidR="00895035" w:rsidRDefault="00895035" w:rsidP="006825E7">
      <w:pPr>
        <w:pStyle w:val="CFRRegular"/>
      </w:pPr>
      <w:r w:rsidRPr="00497DD1">
        <w:rPr>
          <w:b/>
          <w:bCs/>
        </w:rPr>
        <w:t>The Cold War as a Culture War</w:t>
      </w:r>
      <w:r w:rsidRPr="00497DD1">
        <w:rPr>
          <w:b/>
          <w:bCs/>
        </w:rPr>
        <w:br/>
      </w:r>
      <w:r>
        <w:t>by Thomas Nichols, University Professor, US Naval War College</w:t>
      </w:r>
    </w:p>
    <w:p w14:paraId="43344533" w14:textId="77777777" w:rsidR="00895035" w:rsidRDefault="00895035" w:rsidP="006825E7">
      <w:pPr>
        <w:pStyle w:val="CFRRegular"/>
      </w:pPr>
      <w:r>
        <w:t xml:space="preserve">War is about more than military engagements. In the modern era, wars engage the efforts and imagination of the public, especially when democracies require sacrifice from citizens who wish to know why they are being asked to fight and die on behalf of the state. This is why </w:t>
      </w:r>
      <w:r>
        <w:rPr>
          <w:i/>
          <w:iCs/>
        </w:rPr>
        <w:t xml:space="preserve">culture </w:t>
      </w:r>
      <w:r>
        <w:t>is a part of every conflict, especially when states engage in “cold wars,” characterized by the use of proxies in other nations, espionage, economic sanctions, and other measures short of war. Not everyone watches the news, but almost everyone goes to the movies or watches television.</w:t>
      </w:r>
    </w:p>
    <w:p w14:paraId="474F7F55" w14:textId="77777777" w:rsidR="00895035" w:rsidRDefault="00895035" w:rsidP="006825E7">
      <w:pPr>
        <w:pStyle w:val="CFRRegular"/>
      </w:pPr>
      <w:r>
        <w:t xml:space="preserve">The modern world got its first glimpses of all-out warfare, the kind that engages entire societies, with the rise of Napoleon (who would create entire armies through wide-scale drafts) and the American Civil War, but it is not until the first two world wars that </w:t>
      </w:r>
      <w:r>
        <w:rPr>
          <w:i/>
          <w:iCs/>
        </w:rPr>
        <w:t>ideologies</w:t>
      </w:r>
      <w:r>
        <w:t>–nationalism, communism, democracy–become central to war. These ideas required not only the public’s labor and military service, but their emotional and political engagement. During wartime, governments produce propaganda and motivational materials. In a cold war, the culture itself expresses debates and political fears, perhaps–or especially–due to the absence of large-scale violence. This was a notable aspect of the great struggle between the United States and the Soviet Union in the twentieth century, which engaged popular passions and expressed them through the popular culture.</w:t>
      </w:r>
    </w:p>
    <w:p w14:paraId="4FD4B67F" w14:textId="100C210E" w:rsidR="00895035" w:rsidRPr="003D4484" w:rsidRDefault="00895035" w:rsidP="006825E7">
      <w:pPr>
        <w:pStyle w:val="CFRRegular"/>
      </w:pPr>
      <w:r>
        <w:t xml:space="preserve">The fears and conflicts of the Cold War were fought out not just on battlefields in Vietnam and Korea, but in many arenas, including America’s movie screens, televisions, radios, and graphic arts. Americans in the 1950s feared the enemy within their own societies in movies like </w:t>
      </w:r>
      <w:r>
        <w:rPr>
          <w:i/>
          <w:iCs/>
        </w:rPr>
        <w:t>I Married a Communist</w:t>
      </w:r>
      <w:r>
        <w:t xml:space="preserve">, and then feared what we had become in the 1970s fighting that enemy in </w:t>
      </w:r>
      <w:r>
        <w:rPr>
          <w:i/>
          <w:iCs/>
        </w:rPr>
        <w:t xml:space="preserve">Three Days of the Condor. </w:t>
      </w:r>
      <w:r>
        <w:t xml:space="preserve">We lived in fear of World War III, imagining what it would be like to fight and win it in </w:t>
      </w:r>
      <w:r>
        <w:rPr>
          <w:i/>
          <w:iCs/>
        </w:rPr>
        <w:t>Red Dawn</w:t>
      </w:r>
      <w:r>
        <w:t xml:space="preserve">, or what would happen if we all lost and destroyed Earth only to become </w:t>
      </w:r>
      <w:r>
        <w:rPr>
          <w:i/>
          <w:iCs/>
        </w:rPr>
        <w:t>The Planet of the Apes.</w:t>
      </w:r>
    </w:p>
    <w:p w14:paraId="514DE32A" w14:textId="58BC2D42" w:rsidR="00EA6095" w:rsidRDefault="00895035" w:rsidP="00224631">
      <w:pPr>
        <w:pStyle w:val="CFRRegular"/>
      </w:pPr>
      <w:r>
        <w:t xml:space="preserve">The messages and anxieties were, by the late Cold War, ubiquitous. In 1985, a young person who wanted to watch MTV would see an image of nuclear destruction about once an hour; if that was too much, they could read a 1985 issue of </w:t>
      </w:r>
      <w:r w:rsidRPr="004A7F27">
        <w:rPr>
          <w:i/>
          <w:iCs/>
        </w:rPr>
        <w:t>Superman</w:t>
      </w:r>
      <w:r>
        <w:t xml:space="preserve"> in which The Man of Steel has a nightmare about being the sole survivor of a nuclear holocaust; and if that was too disturbing, they could play </w:t>
      </w:r>
      <w:r>
        <w:rPr>
          <w:i/>
          <w:iCs/>
        </w:rPr>
        <w:t>Trinity</w:t>
      </w:r>
      <w:r>
        <w:t>, one of the first interactive computer games in which the player must voyage through time to stop the first atomic bomb test in 1945 and avert global destruction forty years later.</w:t>
      </w:r>
    </w:p>
    <w:p w14:paraId="336B6D0C" w14:textId="4AF91956" w:rsidR="00895035" w:rsidRDefault="00895035" w:rsidP="006825E7">
      <w:pPr>
        <w:pStyle w:val="CFRRegular"/>
      </w:pPr>
      <w:r>
        <w:lastRenderedPageBreak/>
        <w:t xml:space="preserve">Popular culture is how the public speaks to itself–and to its leaders. There is no way to study any modern conflict, hot or cold, without taking into account the power not only of mass media, but mass </w:t>
      </w:r>
      <w:r>
        <w:rPr>
          <w:i/>
          <w:iCs/>
        </w:rPr>
        <w:t>entertainment</w:t>
      </w:r>
      <w:r>
        <w:t>, which reaches more people and might well have a greater effect on the public.</w:t>
      </w:r>
    </w:p>
    <w:p w14:paraId="3B43237A" w14:textId="77777777" w:rsidR="00895035" w:rsidRDefault="00895035" w:rsidP="00895035">
      <w:pPr>
        <w:pStyle w:val="NoSpacing"/>
      </w:pPr>
    </w:p>
    <w:p w14:paraId="539F9866" w14:textId="77777777" w:rsidR="00CE3096" w:rsidRDefault="00895035" w:rsidP="00895035">
      <w:pPr>
        <w:pStyle w:val="TLTHRegular"/>
        <w:rPr>
          <w:rFonts w:cs="Calibri"/>
          <w:i/>
          <w:iCs/>
        </w:rPr>
      </w:pPr>
      <w:r w:rsidRPr="00D4108F">
        <w:rPr>
          <w:rFonts w:cs="Calibri"/>
          <w:i/>
          <w:iCs/>
        </w:rPr>
        <w:t xml:space="preserve">Learn more about the </w:t>
      </w:r>
      <w:r>
        <w:rPr>
          <w:rFonts w:cs="Calibri"/>
          <w:i/>
          <w:iCs/>
        </w:rPr>
        <w:t>Cold War</w:t>
      </w:r>
      <w:r w:rsidRPr="00D4108F">
        <w:rPr>
          <w:rFonts w:cs="Calibri"/>
          <w:i/>
          <w:iCs/>
        </w:rPr>
        <w:t xml:space="preserve"> at </w:t>
      </w:r>
      <w:r w:rsidRPr="00780B49">
        <w:rPr>
          <w:rFonts w:cs="Calibri"/>
          <w:i/>
          <w:iCs/>
        </w:rPr>
        <w:t>World101</w:t>
      </w:r>
      <w:r>
        <w:rPr>
          <w:rFonts w:cs="Calibri"/>
          <w:i/>
          <w:iCs/>
        </w:rPr>
        <w:t xml:space="preserve"> from the Council on Foreign Relations: </w:t>
      </w:r>
    </w:p>
    <w:p w14:paraId="009C2C60" w14:textId="77777777" w:rsidR="00CE3096" w:rsidRPr="00F52C3D" w:rsidRDefault="00895035" w:rsidP="000B0729">
      <w:pPr>
        <w:pStyle w:val="CFRBullet"/>
        <w:rPr>
          <w:rStyle w:val="Hyperlink"/>
          <w:rFonts w:ascii="Haarlemmer MT" w:hAnsi="Haarlemmer MT" w:cs="Calibri"/>
          <w:i/>
          <w:iCs/>
          <w:color w:val="4B525C"/>
          <w:u w:val="none"/>
        </w:rPr>
      </w:pPr>
      <w:r w:rsidRPr="00F52C3D">
        <w:rPr>
          <w:i/>
          <w:iCs/>
        </w:rPr>
        <w:t xml:space="preserve">“How Did the Cold War Stay Cold?” at </w:t>
      </w:r>
      <w:hyperlink r:id="rId14" w:history="1">
        <w:r w:rsidRPr="00F52C3D">
          <w:rPr>
            <w:rStyle w:val="Hyperlink"/>
            <w:rFonts w:cs="Calibri"/>
            <w:i/>
            <w:iCs/>
          </w:rPr>
          <w:t>https://world101.cfr.org/historical-context/global-era/how-did-cold-war-stay-cold</w:t>
        </w:r>
      </w:hyperlink>
    </w:p>
    <w:p w14:paraId="19B4C90D" w14:textId="233B6531" w:rsidR="00895035" w:rsidRPr="00F52C3D" w:rsidRDefault="00CE3096" w:rsidP="000B0729">
      <w:pPr>
        <w:pStyle w:val="CFRBullet"/>
        <w:rPr>
          <w:i/>
          <w:iCs/>
        </w:rPr>
      </w:pPr>
      <w:r w:rsidRPr="00F52C3D">
        <w:rPr>
          <w:rStyle w:val="Hyperlink"/>
          <w:rFonts w:ascii="Haarlemmer MT" w:hAnsi="Haarlemmer MT" w:cs="Calibri"/>
          <w:i/>
          <w:iCs/>
          <w:color w:val="4B525C"/>
          <w:u w:val="none"/>
        </w:rPr>
        <w:t xml:space="preserve">“What Kinds of Government Exist?” at </w:t>
      </w:r>
      <w:hyperlink r:id="rId15" w:history="1">
        <w:r w:rsidR="00895035" w:rsidRPr="00F52C3D">
          <w:rPr>
            <w:rStyle w:val="Hyperlink"/>
            <w:rFonts w:cs="Calibri"/>
            <w:i/>
            <w:iCs/>
          </w:rPr>
          <w:t>https://world101.cfr.org/how-world-works-and-sometimes-doesnt/forms-government/what-kinds-governments-exist</w:t>
        </w:r>
      </w:hyperlink>
    </w:p>
    <w:p w14:paraId="4791C75F" w14:textId="77777777" w:rsidR="00895035" w:rsidRDefault="00895035" w:rsidP="00895035">
      <w:pPr>
        <w:pStyle w:val="NoSpacing"/>
      </w:pPr>
    </w:p>
    <w:p w14:paraId="3E9A6493" w14:textId="0691C47D" w:rsidR="00895035" w:rsidRDefault="00895035" w:rsidP="00CE3096">
      <w:pPr>
        <w:pStyle w:val="TLTHRegular"/>
        <w:pBdr>
          <w:top w:val="single" w:sz="4" w:space="1" w:color="auto"/>
        </w:pBdr>
        <w:rPr>
          <w:i/>
          <w:iCs/>
        </w:rPr>
      </w:pPr>
      <w:r w:rsidRPr="00272927">
        <w:rPr>
          <w:i/>
          <w:iCs/>
        </w:rPr>
        <w:t>Thomas Nichols is a University Professor at the US Naval War College and an adjunct professor at the US Air Force School of Strategic Force Studies. He is a specialist on international security affairs, including US-Russia relations, nuclear strategy, and NATO issues.</w:t>
      </w:r>
    </w:p>
    <w:p w14:paraId="212B9986" w14:textId="77777777" w:rsidR="00F7201F" w:rsidRDefault="00F7201F" w:rsidP="00CE3096">
      <w:pPr>
        <w:pStyle w:val="TLTHRegular"/>
        <w:pBdr>
          <w:top w:val="single" w:sz="4" w:space="1" w:color="auto"/>
        </w:pBdr>
        <w:rPr>
          <w:i/>
          <w:iCs/>
        </w:rPr>
      </w:pPr>
    </w:p>
    <w:p w14:paraId="409C07AF" w14:textId="77777777" w:rsidR="00EA6095" w:rsidRDefault="00EA6095" w:rsidP="00895035">
      <w:pPr>
        <w:pStyle w:val="TLTHRegular"/>
        <w:jc w:val="center"/>
        <w:rPr>
          <w:rStyle w:val="Heading3Char"/>
        </w:rPr>
        <w:sectPr w:rsidR="00EA6095" w:rsidSect="00BA5D88">
          <w:headerReference w:type="first" r:id="rId16"/>
          <w:pgSz w:w="12240" w:h="15840"/>
          <w:pgMar w:top="1440" w:right="1440" w:bottom="1440" w:left="1440" w:header="720" w:footer="288" w:gutter="0"/>
          <w:cols w:space="720"/>
          <w:titlePg/>
          <w:docGrid w:linePitch="299"/>
        </w:sectPr>
      </w:pPr>
    </w:p>
    <w:p w14:paraId="441125CE" w14:textId="460B7533" w:rsidR="00895035" w:rsidRPr="00735513" w:rsidRDefault="00895035" w:rsidP="00735513">
      <w:pPr>
        <w:pStyle w:val="Heading3"/>
        <w:rPr>
          <w:rStyle w:val="Heading3Char"/>
        </w:rPr>
      </w:pPr>
      <w:r w:rsidRPr="00735513">
        <w:rPr>
          <w:rStyle w:val="Heading3Char"/>
        </w:rPr>
        <w:lastRenderedPageBreak/>
        <w:t>Historical Background: Important Phrases</w:t>
      </w:r>
    </w:p>
    <w:p w14:paraId="2E3EEB14" w14:textId="3C5CDE9F" w:rsidR="00895035" w:rsidRDefault="00895035" w:rsidP="00BE1462">
      <w:pPr>
        <w:pStyle w:val="BodyText"/>
      </w:pPr>
      <w:r>
        <w:t>Which phrases or sentences related to the Cold War as a culture war are most informative or important in this scholarly essay? Choose three and give the reason for your choice</w:t>
      </w:r>
      <w:r w:rsidR="009E1712">
        <w:t>s</w:t>
      </w:r>
      <w:r>
        <w:t>.</w:t>
      </w:r>
    </w:p>
    <w:p w14:paraId="3ECD2C0B" w14:textId="77777777" w:rsidR="00895035" w:rsidRDefault="00895035" w:rsidP="00BE1462">
      <w:pPr>
        <w:pStyle w:val="BodyText"/>
      </w:pPr>
    </w:p>
    <w:p w14:paraId="601F6A4D" w14:textId="77777777" w:rsidR="00895035" w:rsidRDefault="00895035" w:rsidP="00BE1462">
      <w:pPr>
        <w:pStyle w:val="BodyText"/>
      </w:pPr>
      <w:r>
        <w:t>Phrase 1:</w:t>
      </w:r>
    </w:p>
    <w:p w14:paraId="303DF0AD" w14:textId="77777777" w:rsidR="00895035" w:rsidRDefault="00895035" w:rsidP="00BE1462">
      <w:pPr>
        <w:pStyle w:val="BodyText"/>
      </w:pPr>
      <w:r>
        <w:t>_____________________________________________________________________________________</w:t>
      </w:r>
    </w:p>
    <w:p w14:paraId="5346FB7B" w14:textId="77777777" w:rsidR="00895035" w:rsidRDefault="00895035" w:rsidP="00BE1462">
      <w:pPr>
        <w:pStyle w:val="BodyText"/>
      </w:pPr>
    </w:p>
    <w:p w14:paraId="652A8755" w14:textId="7CF0E4F4" w:rsidR="00895035" w:rsidRDefault="00895035" w:rsidP="00BE1462">
      <w:pPr>
        <w:pStyle w:val="BodyText"/>
      </w:pPr>
      <w:r>
        <w:t>Why is this phrase</w:t>
      </w:r>
      <w:r w:rsidR="009E1712">
        <w:t xml:space="preserve"> or sentence</w:t>
      </w:r>
      <w:r>
        <w:t xml:space="preserve"> informative or important?</w:t>
      </w:r>
    </w:p>
    <w:p w14:paraId="2B96A611" w14:textId="77777777" w:rsidR="00895035" w:rsidRDefault="00895035" w:rsidP="00BE1462">
      <w:pPr>
        <w:pStyle w:val="BodyText"/>
      </w:pPr>
      <w:r>
        <w:t>__________________________________________________________________________________________________________________________________________________________________________</w:t>
      </w:r>
    </w:p>
    <w:p w14:paraId="4D6D9A04" w14:textId="77777777" w:rsidR="00895035" w:rsidRDefault="00895035" w:rsidP="00BE1462">
      <w:pPr>
        <w:pStyle w:val="BodyText"/>
      </w:pPr>
    </w:p>
    <w:p w14:paraId="00BA5C01" w14:textId="77777777" w:rsidR="00895035" w:rsidRDefault="00895035" w:rsidP="00BE1462">
      <w:pPr>
        <w:pStyle w:val="BodyText"/>
      </w:pPr>
      <w:r>
        <w:t>Phrase 2:</w:t>
      </w:r>
    </w:p>
    <w:p w14:paraId="08684FF5" w14:textId="77777777" w:rsidR="00895035" w:rsidRDefault="00895035" w:rsidP="00BE1462">
      <w:pPr>
        <w:pStyle w:val="BodyText"/>
      </w:pPr>
      <w:r>
        <w:t>_____________________________________________________________________________________</w:t>
      </w:r>
    </w:p>
    <w:p w14:paraId="24D02952" w14:textId="77777777" w:rsidR="00895035" w:rsidRDefault="00895035" w:rsidP="00BE1462">
      <w:pPr>
        <w:pStyle w:val="BodyText"/>
      </w:pPr>
    </w:p>
    <w:p w14:paraId="60CE006C" w14:textId="571ADE37" w:rsidR="00895035" w:rsidRDefault="00895035" w:rsidP="00BE1462">
      <w:pPr>
        <w:pStyle w:val="BodyText"/>
      </w:pPr>
      <w:r>
        <w:t>Why is this phrase</w:t>
      </w:r>
      <w:r w:rsidR="009E1712">
        <w:t xml:space="preserve"> or sentence</w:t>
      </w:r>
      <w:r>
        <w:t xml:space="preserve"> informative or important?</w:t>
      </w:r>
    </w:p>
    <w:p w14:paraId="59F31852" w14:textId="77777777" w:rsidR="00895035" w:rsidRDefault="00895035" w:rsidP="00BE1462">
      <w:pPr>
        <w:pStyle w:val="BodyText"/>
      </w:pPr>
      <w:r>
        <w:t>__________________________________________________________________________________________________________________________________________________________________________</w:t>
      </w:r>
    </w:p>
    <w:p w14:paraId="5DF8E54B" w14:textId="77777777" w:rsidR="00895035" w:rsidRDefault="00895035" w:rsidP="00BE1462">
      <w:pPr>
        <w:pStyle w:val="BodyText"/>
      </w:pPr>
    </w:p>
    <w:p w14:paraId="3081507A" w14:textId="77777777" w:rsidR="00895035" w:rsidRDefault="00895035" w:rsidP="00BE1462">
      <w:pPr>
        <w:pStyle w:val="BodyText"/>
      </w:pPr>
      <w:r>
        <w:t>Phrase 3:</w:t>
      </w:r>
    </w:p>
    <w:p w14:paraId="6BF9372D" w14:textId="77777777" w:rsidR="00895035" w:rsidRDefault="00895035" w:rsidP="00BE1462">
      <w:pPr>
        <w:pStyle w:val="BodyText"/>
      </w:pPr>
      <w:r>
        <w:t>_____________________________________________________________________________________</w:t>
      </w:r>
    </w:p>
    <w:p w14:paraId="52C6B7E7" w14:textId="77777777" w:rsidR="00895035" w:rsidRDefault="00895035" w:rsidP="00BE1462">
      <w:pPr>
        <w:pStyle w:val="BodyText"/>
      </w:pPr>
    </w:p>
    <w:p w14:paraId="2C89EAD1" w14:textId="2B9790D0" w:rsidR="00895035" w:rsidRDefault="00895035" w:rsidP="00BE1462">
      <w:pPr>
        <w:pStyle w:val="BodyText"/>
      </w:pPr>
      <w:r>
        <w:t xml:space="preserve">Why is this phrase </w:t>
      </w:r>
      <w:r w:rsidR="009E1712">
        <w:t xml:space="preserve">or sentence </w:t>
      </w:r>
      <w:r>
        <w:t>informative or important?</w:t>
      </w:r>
    </w:p>
    <w:p w14:paraId="42021BDB" w14:textId="77777777" w:rsidR="00895035" w:rsidRDefault="00895035" w:rsidP="00895035">
      <w:pPr>
        <w:widowControl w:val="0"/>
        <w:spacing w:after="200" w:line="276" w:lineRule="auto"/>
      </w:pPr>
      <w:r>
        <w:t>__________________________________________________________________________________________________________________________________________________________________________</w:t>
      </w:r>
    </w:p>
    <w:p w14:paraId="65F388C8" w14:textId="77777777" w:rsidR="00895035" w:rsidRDefault="00895035" w:rsidP="00895035">
      <w:pPr>
        <w:pStyle w:val="NoSpacing"/>
      </w:pPr>
    </w:p>
    <w:p w14:paraId="4AD353E5" w14:textId="77777777" w:rsidR="00895035" w:rsidRDefault="00895035" w:rsidP="00895035">
      <w:pPr>
        <w:widowControl w:val="0"/>
        <w:spacing w:after="200" w:line="276" w:lineRule="auto"/>
      </w:pPr>
      <w:r>
        <w:br w:type="page"/>
      </w:r>
    </w:p>
    <w:p w14:paraId="28465FF8" w14:textId="65E47BA8" w:rsidR="00895035" w:rsidRPr="00D11E77" w:rsidRDefault="00895035" w:rsidP="00735513">
      <w:pPr>
        <w:pStyle w:val="Heading3"/>
      </w:pPr>
      <w:r w:rsidRPr="00D11E77">
        <w:lastRenderedPageBreak/>
        <w:t>Image Analysis: Document 1</w:t>
      </w:r>
    </w:p>
    <w:p w14:paraId="5ABBCCD1" w14:textId="13D400CE" w:rsidR="00895035" w:rsidRDefault="00BF6947" w:rsidP="00D11E77">
      <w:pPr>
        <w:pStyle w:val="BodyText"/>
        <w:ind w:right="5040"/>
      </w:pPr>
      <w:r w:rsidRPr="00D11E77">
        <w:rPr>
          <w:noProof/>
        </w:rPr>
        <w:drawing>
          <wp:anchor distT="0" distB="0" distL="114300" distR="114300" simplePos="0" relativeHeight="251722752" behindDoc="1" locked="0" layoutInCell="1" allowOverlap="1" wp14:anchorId="4BAAFEF9" wp14:editId="472F983B">
            <wp:simplePos x="0" y="0"/>
            <wp:positionH relativeFrom="margin">
              <wp:align>right</wp:align>
            </wp:positionH>
            <wp:positionV relativeFrom="paragraph">
              <wp:posOffset>30480</wp:posOffset>
            </wp:positionV>
            <wp:extent cx="2606675" cy="3614155"/>
            <wp:effectExtent l="0" t="0" r="3175"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2606675" cy="3614155"/>
                    </a:xfrm>
                    <a:prstGeom prst="rect">
                      <a:avLst/>
                    </a:prstGeom>
                  </pic:spPr>
                </pic:pic>
              </a:graphicData>
            </a:graphic>
            <wp14:sizeRelH relativeFrom="page">
              <wp14:pctWidth>0</wp14:pctWidth>
            </wp14:sizeRelH>
            <wp14:sizeRelV relativeFrom="page">
              <wp14:pctHeight>0</wp14:pctHeight>
            </wp14:sizeRelV>
          </wp:anchor>
        </w:drawing>
      </w:r>
      <w:r w:rsidR="00895035">
        <w:t xml:space="preserve">Key Terms: Truman Doctrine | Marshall Plan  </w:t>
      </w:r>
    </w:p>
    <w:p w14:paraId="0F271D4F" w14:textId="563D96EE" w:rsidR="00BF6947" w:rsidRDefault="00BF6947" w:rsidP="00BF6947">
      <w:pPr>
        <w:pStyle w:val="NoSpacing"/>
      </w:pPr>
    </w:p>
    <w:p w14:paraId="229AF9DD" w14:textId="6926C381" w:rsidR="00895035" w:rsidRDefault="00895035" w:rsidP="00D11E77">
      <w:pPr>
        <w:pStyle w:val="BodyText"/>
        <w:ind w:right="5040"/>
      </w:pPr>
      <w:r>
        <w:t>Title of Image</w:t>
      </w:r>
    </w:p>
    <w:p w14:paraId="2E706316" w14:textId="77777777" w:rsidR="00895035" w:rsidRDefault="00895035" w:rsidP="00D11E77">
      <w:pPr>
        <w:pStyle w:val="BodyText"/>
        <w:ind w:right="5040"/>
      </w:pPr>
      <w:r>
        <w:t>______________________________________________________________________________</w:t>
      </w:r>
    </w:p>
    <w:p w14:paraId="009E36C4" w14:textId="77777777" w:rsidR="00BF6947" w:rsidRDefault="00BF6947" w:rsidP="00BF6947">
      <w:pPr>
        <w:pStyle w:val="NoSpacing"/>
      </w:pPr>
    </w:p>
    <w:p w14:paraId="1EAF6DA7" w14:textId="709B448A" w:rsidR="00895035" w:rsidRDefault="00895035" w:rsidP="00D11E77">
      <w:pPr>
        <w:pStyle w:val="BodyText"/>
        <w:ind w:right="5040"/>
      </w:pPr>
      <w:r>
        <w:t>Creator of the Image _______________________________________</w:t>
      </w:r>
    </w:p>
    <w:p w14:paraId="4AE463E3" w14:textId="77777777" w:rsidR="00BF6947" w:rsidRDefault="00BF6947" w:rsidP="00BF6947">
      <w:pPr>
        <w:pStyle w:val="NoSpacing"/>
      </w:pPr>
    </w:p>
    <w:p w14:paraId="01D48A62" w14:textId="50A7A7FD" w:rsidR="00895035" w:rsidRDefault="00895035" w:rsidP="00D11E77">
      <w:pPr>
        <w:pStyle w:val="BodyText"/>
        <w:ind w:right="5040"/>
      </w:pPr>
      <w:r>
        <w:t>Date of Image: _________</w:t>
      </w:r>
    </w:p>
    <w:p w14:paraId="360913B1" w14:textId="77777777" w:rsidR="00BF6947" w:rsidRDefault="00BF6947" w:rsidP="00BF6947">
      <w:pPr>
        <w:pStyle w:val="NoSpacing"/>
      </w:pPr>
    </w:p>
    <w:p w14:paraId="523B1BAD" w14:textId="36D8CBA4" w:rsidR="00895035" w:rsidRDefault="00895035" w:rsidP="00D11E77">
      <w:pPr>
        <w:pStyle w:val="BodyText"/>
        <w:ind w:right="5040"/>
      </w:pPr>
      <w:r>
        <w:t>Historical Context</w:t>
      </w:r>
    </w:p>
    <w:p w14:paraId="40A19457" w14:textId="516FBA5C" w:rsidR="00895035" w:rsidRDefault="00BF6947" w:rsidP="00D11E77">
      <w:pPr>
        <w:pStyle w:val="BodyText"/>
        <w:ind w:right="5040"/>
      </w:pPr>
      <w:r w:rsidRPr="00D613BC">
        <w:rPr>
          <w:noProof/>
        </w:rPr>
        <mc:AlternateContent>
          <mc:Choice Requires="wps">
            <w:drawing>
              <wp:anchor distT="0" distB="0" distL="114300" distR="114300" simplePos="0" relativeHeight="251702272" behindDoc="1" locked="0" layoutInCell="1" allowOverlap="1" wp14:anchorId="07F6468C" wp14:editId="62E1B8A5">
                <wp:simplePos x="0" y="0"/>
                <wp:positionH relativeFrom="margin">
                  <wp:posOffset>3352800</wp:posOffset>
                </wp:positionH>
                <wp:positionV relativeFrom="paragraph">
                  <wp:posOffset>619760</wp:posOffset>
                </wp:positionV>
                <wp:extent cx="2543175" cy="438150"/>
                <wp:effectExtent l="0" t="0" r="9525" b="0"/>
                <wp:wrapNone/>
                <wp:docPr id="21521" name="Text Box 21521"/>
                <wp:cNvGraphicFramePr/>
                <a:graphic xmlns:a="http://schemas.openxmlformats.org/drawingml/2006/main">
                  <a:graphicData uri="http://schemas.microsoft.com/office/word/2010/wordprocessingShape">
                    <wps:wsp>
                      <wps:cNvSpPr txBox="1"/>
                      <wps:spPr>
                        <a:xfrm>
                          <a:off x="0" y="0"/>
                          <a:ext cx="2543175"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E22D4D" w14:textId="41EE32E0" w:rsidR="00F52E59" w:rsidRPr="00D11E77" w:rsidRDefault="00F52E59" w:rsidP="00D11E77">
                            <w:pPr>
                              <w:pStyle w:val="CFRCaption"/>
                            </w:pPr>
                            <w:r w:rsidRPr="00D11E77">
                              <w:t>“Rebuild for Glory!”</w:t>
                            </w:r>
                            <w:r w:rsidR="00173028" w:rsidRPr="00D11E77">
                              <w:br/>
                              <w:t>(SPUTNIK/Alamy Stock Ph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F6468C" id="_x0000_t202" coordsize="21600,21600" o:spt="202" path="m,l,21600r21600,l21600,xe">
                <v:stroke joinstyle="miter"/>
                <v:path gradientshapeok="t" o:connecttype="rect"/>
              </v:shapetype>
              <v:shape id="Text Box 21521" o:spid="_x0000_s1026" type="#_x0000_t202" style="position:absolute;margin-left:264pt;margin-top:48.8pt;width:200.25pt;height:34.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" fillcolor="white [3201]" stroked="f" strokeweight=".5pt">
                <v:textbox>
                  <w:txbxContent>
                    <w:p w14:paraId="10E22D4D" w14:textId="41EE32E0" w:rsidR="00F52E59" w:rsidRPr="00D11E77" w:rsidRDefault="00F52E59" w:rsidP="00D11E77">
                      <w:pPr>
                        <w:pStyle w:val="CFRCaption"/>
                      </w:pPr>
                      <w:r w:rsidRPr="00D11E77">
                        <w:t>“Rebuild for Glory!”</w:t>
                      </w:r>
                      <w:r w:rsidR="00173028" w:rsidRPr="00D11E77">
                        <w:br/>
                        <w:t>(SPUTNIK/Alamy Stock Photo)</w:t>
                      </w:r>
                    </w:p>
                  </w:txbxContent>
                </v:textbox>
                <w10:wrap anchorx="margin"/>
              </v:shape>
            </w:pict>
          </mc:Fallback>
        </mc:AlternateContent>
      </w:r>
      <w:r w:rsidR="00895035">
        <w:t>___________________________________________________________________________________________________________________________________________________________</w:t>
      </w:r>
      <w:r w:rsidR="00D11E77">
        <w:t>_</w:t>
      </w:r>
    </w:p>
    <w:p w14:paraId="4F4870B7" w14:textId="6DA831AA" w:rsidR="00735513" w:rsidRDefault="00735513" w:rsidP="00895035">
      <w:pPr>
        <w:pStyle w:val="NoSpacing"/>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223423A8" w14:textId="77777777" w:rsidTr="00F52E59">
        <w:trPr>
          <w:cantSplit/>
          <w:jc w:val="center"/>
        </w:trPr>
        <w:tc>
          <w:tcPr>
            <w:tcW w:w="4675" w:type="dxa"/>
          </w:tcPr>
          <w:p w14:paraId="7E2A2EBD" w14:textId="77777777" w:rsidR="00895035" w:rsidRPr="0033082D" w:rsidRDefault="00895035" w:rsidP="00F52E59">
            <w:pPr>
              <w:pStyle w:val="TLTHRegular"/>
              <w:ind w:right="-15"/>
              <w:rPr>
                <w:b/>
                <w:bCs/>
              </w:rPr>
            </w:pPr>
            <w:r w:rsidRPr="0033082D">
              <w:rPr>
                <w:b/>
                <w:bCs/>
              </w:rPr>
              <w:t>Observed Evidence</w:t>
            </w:r>
          </w:p>
        </w:tc>
        <w:tc>
          <w:tcPr>
            <w:tcW w:w="4675" w:type="dxa"/>
          </w:tcPr>
          <w:p w14:paraId="335014A1" w14:textId="77777777" w:rsidR="00895035" w:rsidRPr="0033082D" w:rsidRDefault="00895035" w:rsidP="00F52E59">
            <w:pPr>
              <w:pStyle w:val="TLTHRegular"/>
              <w:jc w:val="center"/>
              <w:rPr>
                <w:b/>
                <w:bCs/>
              </w:rPr>
            </w:pPr>
            <w:r w:rsidRPr="0033082D">
              <w:rPr>
                <w:b/>
                <w:bCs/>
              </w:rPr>
              <w:t>Meaning of the Observed Evidence</w:t>
            </w:r>
          </w:p>
        </w:tc>
      </w:tr>
      <w:tr w:rsidR="00895035" w14:paraId="2EE37DEA" w14:textId="77777777" w:rsidTr="00F52E59">
        <w:trPr>
          <w:jc w:val="center"/>
        </w:trPr>
        <w:tc>
          <w:tcPr>
            <w:tcW w:w="4675" w:type="dxa"/>
          </w:tcPr>
          <w:p w14:paraId="45489C3A" w14:textId="5BAE3020" w:rsidR="00895035" w:rsidRDefault="00895035" w:rsidP="00F52E59">
            <w:pPr>
              <w:pStyle w:val="TLTHRegular"/>
              <w:ind w:right="-4695"/>
            </w:pPr>
            <w:r>
              <w:t>Setting</w:t>
            </w:r>
          </w:p>
          <w:p w14:paraId="0D9E3FC1" w14:textId="77777777" w:rsidR="00895035" w:rsidRDefault="00895035" w:rsidP="00F52E59">
            <w:pPr>
              <w:pStyle w:val="TLTHRegular"/>
              <w:ind w:right="-4695"/>
            </w:pPr>
          </w:p>
        </w:tc>
        <w:tc>
          <w:tcPr>
            <w:tcW w:w="4675" w:type="dxa"/>
          </w:tcPr>
          <w:p w14:paraId="0B008B0F" w14:textId="77777777" w:rsidR="00895035" w:rsidRDefault="00895035" w:rsidP="00F52E59">
            <w:pPr>
              <w:pStyle w:val="TLTHRegular"/>
              <w:ind w:right="-3345"/>
            </w:pPr>
          </w:p>
        </w:tc>
      </w:tr>
      <w:tr w:rsidR="00895035" w14:paraId="7B814739" w14:textId="77777777" w:rsidTr="00F52E59">
        <w:trPr>
          <w:jc w:val="center"/>
        </w:trPr>
        <w:tc>
          <w:tcPr>
            <w:tcW w:w="4675" w:type="dxa"/>
          </w:tcPr>
          <w:p w14:paraId="68624E13" w14:textId="447917A3" w:rsidR="00895035" w:rsidRDefault="00895035" w:rsidP="00F52E59">
            <w:pPr>
              <w:pStyle w:val="TLTHRegular"/>
              <w:ind w:right="-4695"/>
            </w:pPr>
            <w:r>
              <w:t>Central Figures or Objects</w:t>
            </w:r>
          </w:p>
          <w:p w14:paraId="1E5A2777" w14:textId="77777777" w:rsidR="00895035" w:rsidRDefault="00895035" w:rsidP="00F52E59">
            <w:pPr>
              <w:pStyle w:val="TLTHRegular"/>
              <w:ind w:right="-4695"/>
            </w:pPr>
          </w:p>
        </w:tc>
        <w:tc>
          <w:tcPr>
            <w:tcW w:w="4675" w:type="dxa"/>
          </w:tcPr>
          <w:p w14:paraId="03A8BDAD" w14:textId="77777777" w:rsidR="00895035" w:rsidRDefault="00895035" w:rsidP="00F52E59">
            <w:pPr>
              <w:pStyle w:val="TLTHRegular"/>
              <w:ind w:right="-3345"/>
            </w:pPr>
          </w:p>
        </w:tc>
      </w:tr>
      <w:tr w:rsidR="00895035" w14:paraId="3836D5E9" w14:textId="77777777" w:rsidTr="00F52E59">
        <w:trPr>
          <w:jc w:val="center"/>
        </w:trPr>
        <w:tc>
          <w:tcPr>
            <w:tcW w:w="4675" w:type="dxa"/>
          </w:tcPr>
          <w:p w14:paraId="29964A72" w14:textId="77777777" w:rsidR="00895035" w:rsidRDefault="00895035" w:rsidP="00F52E59">
            <w:pPr>
              <w:pStyle w:val="TLTHRegular"/>
              <w:ind w:right="-4695"/>
            </w:pPr>
            <w:r>
              <w:t>Action</w:t>
            </w:r>
          </w:p>
          <w:p w14:paraId="05B2D142" w14:textId="77777777" w:rsidR="00895035" w:rsidRDefault="00895035" w:rsidP="00F52E59">
            <w:pPr>
              <w:pStyle w:val="TLTHRegular"/>
              <w:ind w:right="-4695"/>
            </w:pPr>
          </w:p>
        </w:tc>
        <w:tc>
          <w:tcPr>
            <w:tcW w:w="4675" w:type="dxa"/>
          </w:tcPr>
          <w:p w14:paraId="38127C49" w14:textId="77777777" w:rsidR="00895035" w:rsidRDefault="00895035" w:rsidP="00F52E59">
            <w:pPr>
              <w:pStyle w:val="TLTHRegular"/>
              <w:ind w:right="-3345"/>
            </w:pPr>
          </w:p>
        </w:tc>
      </w:tr>
      <w:tr w:rsidR="00895035" w14:paraId="07134799" w14:textId="77777777" w:rsidTr="00F52E59">
        <w:trPr>
          <w:jc w:val="center"/>
        </w:trPr>
        <w:tc>
          <w:tcPr>
            <w:tcW w:w="4675" w:type="dxa"/>
          </w:tcPr>
          <w:p w14:paraId="2AB919DF" w14:textId="77777777" w:rsidR="00895035" w:rsidRDefault="00895035" w:rsidP="00F52E59">
            <w:pPr>
              <w:pStyle w:val="TLTHRegular"/>
            </w:pPr>
            <w:r>
              <w:t>Mood or Theme</w:t>
            </w:r>
          </w:p>
          <w:p w14:paraId="1A224BC4" w14:textId="77777777" w:rsidR="00895035" w:rsidRDefault="00895035" w:rsidP="00F52E59">
            <w:pPr>
              <w:pStyle w:val="TLTHRegular"/>
              <w:ind w:right="-4695"/>
            </w:pPr>
          </w:p>
        </w:tc>
        <w:tc>
          <w:tcPr>
            <w:tcW w:w="4675" w:type="dxa"/>
          </w:tcPr>
          <w:p w14:paraId="30C16A2F" w14:textId="77777777" w:rsidR="00895035" w:rsidRDefault="00895035" w:rsidP="00F52E59">
            <w:pPr>
              <w:pStyle w:val="TLTHRegular"/>
              <w:ind w:right="-3345"/>
            </w:pPr>
          </w:p>
        </w:tc>
      </w:tr>
    </w:tbl>
    <w:p w14:paraId="02A8364F" w14:textId="04C5E676" w:rsidR="00895035" w:rsidRPr="003F15E9" w:rsidRDefault="00895035" w:rsidP="00735513">
      <w:pPr>
        <w:pStyle w:val="Heading3"/>
      </w:pPr>
      <w:r>
        <w:lastRenderedPageBreak/>
        <w:t>Image Analysis: Document 2</w:t>
      </w:r>
    </w:p>
    <w:p w14:paraId="2533D180" w14:textId="3726E840" w:rsidR="00895035" w:rsidRDefault="00D11E77" w:rsidP="00895035">
      <w:pPr>
        <w:pStyle w:val="TLTHRegular"/>
        <w:ind w:right="5040"/>
      </w:pPr>
      <w:r>
        <w:rPr>
          <w:noProof/>
        </w:rPr>
        <w:drawing>
          <wp:anchor distT="0" distB="0" distL="114300" distR="114300" simplePos="0" relativeHeight="251704320" behindDoc="0" locked="0" layoutInCell="1" allowOverlap="1" wp14:anchorId="400FD99E" wp14:editId="6BB63981">
            <wp:simplePos x="0" y="0"/>
            <wp:positionH relativeFrom="margin">
              <wp:posOffset>3019425</wp:posOffset>
            </wp:positionH>
            <wp:positionV relativeFrom="paragraph">
              <wp:posOffset>88265</wp:posOffset>
            </wp:positionV>
            <wp:extent cx="2936240" cy="37211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8" cstate="print">
                      <a:extLst>
                        <a:ext uri="{28A0092B-C50C-407E-A947-70E740481C1C}">
                          <a14:useLocalDpi xmlns:a14="http://schemas.microsoft.com/office/drawing/2010/main" val="0"/>
                        </a:ext>
                      </a:extLst>
                    </a:blip>
                    <a:srcRect l="11378" t="5432" r="8814" b="8873"/>
                    <a:stretch/>
                  </pic:blipFill>
                  <pic:spPr bwMode="auto">
                    <a:xfrm>
                      <a:off x="0" y="0"/>
                      <a:ext cx="2936240" cy="3721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5035">
        <w:t xml:space="preserve">Key Terms: Truman Doctrine | Marshall Plan  </w:t>
      </w:r>
    </w:p>
    <w:p w14:paraId="639A6E46" w14:textId="77777777" w:rsidR="00BF6947" w:rsidRDefault="00BF6947" w:rsidP="00BF6947">
      <w:pPr>
        <w:pStyle w:val="NoSpacing"/>
      </w:pPr>
    </w:p>
    <w:p w14:paraId="36855F54" w14:textId="77777777" w:rsidR="00BF6947" w:rsidRDefault="00BF6947" w:rsidP="00BF6947">
      <w:pPr>
        <w:pStyle w:val="BodyText"/>
        <w:ind w:right="5040"/>
      </w:pPr>
      <w:r>
        <w:t>Title of Image</w:t>
      </w:r>
    </w:p>
    <w:p w14:paraId="35A6E292" w14:textId="77777777" w:rsidR="00BF6947" w:rsidRDefault="00BF6947" w:rsidP="00BF6947">
      <w:pPr>
        <w:pStyle w:val="BodyText"/>
        <w:ind w:right="5040"/>
      </w:pPr>
      <w:r>
        <w:t>______________________________________________________________________________</w:t>
      </w:r>
    </w:p>
    <w:p w14:paraId="5E4ED8B3" w14:textId="77777777" w:rsidR="00BF6947" w:rsidRDefault="00BF6947" w:rsidP="00BF6947">
      <w:pPr>
        <w:pStyle w:val="NoSpacing"/>
      </w:pPr>
    </w:p>
    <w:p w14:paraId="11DC26D1" w14:textId="0FA15F31" w:rsidR="00BF6947" w:rsidRDefault="00BF6947" w:rsidP="00BF6947">
      <w:pPr>
        <w:pStyle w:val="BodyText"/>
        <w:ind w:right="5040"/>
      </w:pPr>
      <w:r>
        <w:t>Creator of the Image _______________________________________</w:t>
      </w:r>
    </w:p>
    <w:p w14:paraId="45C9E6F5" w14:textId="77777777" w:rsidR="00BF6947" w:rsidRDefault="00BF6947" w:rsidP="00BF6947">
      <w:pPr>
        <w:pStyle w:val="NoSpacing"/>
      </w:pPr>
    </w:p>
    <w:p w14:paraId="6DAE2655" w14:textId="77777777" w:rsidR="00BF6947" w:rsidRDefault="00BF6947" w:rsidP="00BF6947">
      <w:pPr>
        <w:pStyle w:val="BodyText"/>
        <w:ind w:right="5040"/>
      </w:pPr>
      <w:r>
        <w:t>Date of Image: _________</w:t>
      </w:r>
    </w:p>
    <w:p w14:paraId="4D018935" w14:textId="77777777" w:rsidR="00BF6947" w:rsidRDefault="00BF6947" w:rsidP="00BF6947">
      <w:pPr>
        <w:pStyle w:val="NoSpacing"/>
      </w:pPr>
    </w:p>
    <w:p w14:paraId="4EF999AF" w14:textId="77777777" w:rsidR="00BF6947" w:rsidRDefault="00BF6947" w:rsidP="00BF6947">
      <w:pPr>
        <w:pStyle w:val="BodyText"/>
        <w:ind w:right="5040"/>
      </w:pPr>
      <w:r>
        <w:t>Historical Context</w:t>
      </w:r>
    </w:p>
    <w:p w14:paraId="65EEC7D6" w14:textId="1BCC340E" w:rsidR="00895035" w:rsidRDefault="00BF6947" w:rsidP="00BF6947">
      <w:pPr>
        <w:pStyle w:val="TLTHRegular"/>
        <w:ind w:right="5040"/>
      </w:pPr>
      <w:r>
        <w:t>____________________________________________________________________________________________________________________________________________________________</w:t>
      </w:r>
    </w:p>
    <w:p w14:paraId="7153F16F" w14:textId="77777777" w:rsidR="00895035" w:rsidRDefault="00895035" w:rsidP="00895035">
      <w:pPr>
        <w:pStyle w:val="NoSpacing"/>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3F56279C" w14:textId="77777777" w:rsidTr="00F52E59">
        <w:trPr>
          <w:cantSplit/>
          <w:jc w:val="center"/>
        </w:trPr>
        <w:tc>
          <w:tcPr>
            <w:tcW w:w="4675" w:type="dxa"/>
          </w:tcPr>
          <w:p w14:paraId="3C622556" w14:textId="77777777" w:rsidR="00895035" w:rsidRPr="0033082D" w:rsidRDefault="00895035" w:rsidP="00F52E59">
            <w:pPr>
              <w:pStyle w:val="TLTHRegular"/>
              <w:ind w:right="75"/>
              <w:jc w:val="center"/>
              <w:rPr>
                <w:b/>
                <w:bCs/>
              </w:rPr>
            </w:pPr>
            <w:r w:rsidRPr="0033082D">
              <w:rPr>
                <w:b/>
                <w:bCs/>
              </w:rPr>
              <w:t>Observed Evidence</w:t>
            </w:r>
          </w:p>
        </w:tc>
        <w:tc>
          <w:tcPr>
            <w:tcW w:w="4675" w:type="dxa"/>
          </w:tcPr>
          <w:p w14:paraId="1C3F3161" w14:textId="77777777" w:rsidR="00895035" w:rsidRPr="0033082D" w:rsidRDefault="00895035" w:rsidP="00F52E59">
            <w:pPr>
              <w:pStyle w:val="TLTHRegular"/>
              <w:jc w:val="center"/>
              <w:rPr>
                <w:b/>
                <w:bCs/>
              </w:rPr>
            </w:pPr>
            <w:r w:rsidRPr="0033082D">
              <w:rPr>
                <w:b/>
                <w:bCs/>
              </w:rPr>
              <w:t>Meaning of the Observed Evidence</w:t>
            </w:r>
          </w:p>
        </w:tc>
      </w:tr>
      <w:tr w:rsidR="00895035" w14:paraId="028A8A55" w14:textId="77777777" w:rsidTr="00F52E59">
        <w:trPr>
          <w:jc w:val="center"/>
        </w:trPr>
        <w:tc>
          <w:tcPr>
            <w:tcW w:w="4675" w:type="dxa"/>
          </w:tcPr>
          <w:p w14:paraId="673A6F8D" w14:textId="426AD63B" w:rsidR="00895035" w:rsidRDefault="00895035" w:rsidP="00F52E59">
            <w:pPr>
              <w:pStyle w:val="TLTHRegular"/>
              <w:ind w:right="-4695"/>
            </w:pPr>
            <w:r>
              <w:t>Setting</w:t>
            </w:r>
          </w:p>
          <w:p w14:paraId="47D652EF" w14:textId="77777777" w:rsidR="00895035" w:rsidRDefault="00895035" w:rsidP="00F52E59">
            <w:pPr>
              <w:pStyle w:val="TLTHRegular"/>
              <w:ind w:right="-4695"/>
            </w:pPr>
          </w:p>
        </w:tc>
        <w:tc>
          <w:tcPr>
            <w:tcW w:w="4675" w:type="dxa"/>
          </w:tcPr>
          <w:p w14:paraId="04386515" w14:textId="77777777" w:rsidR="00895035" w:rsidRDefault="00895035" w:rsidP="00F52E59">
            <w:pPr>
              <w:pStyle w:val="TLTHRegular"/>
              <w:ind w:right="-3345"/>
            </w:pPr>
          </w:p>
        </w:tc>
      </w:tr>
      <w:tr w:rsidR="00895035" w14:paraId="6134EA4B" w14:textId="77777777" w:rsidTr="00F52E59">
        <w:trPr>
          <w:jc w:val="center"/>
        </w:trPr>
        <w:tc>
          <w:tcPr>
            <w:tcW w:w="4675" w:type="dxa"/>
          </w:tcPr>
          <w:p w14:paraId="17E99F18" w14:textId="17A979B1" w:rsidR="00895035" w:rsidRDefault="00895035" w:rsidP="00F52E59">
            <w:pPr>
              <w:pStyle w:val="TLTHRegular"/>
              <w:ind w:right="-4695"/>
            </w:pPr>
            <w:r>
              <w:t>Central Figures or Objects</w:t>
            </w:r>
          </w:p>
          <w:p w14:paraId="788928BF" w14:textId="77777777" w:rsidR="00895035" w:rsidRDefault="00895035" w:rsidP="00F52E59">
            <w:pPr>
              <w:pStyle w:val="TLTHRegular"/>
              <w:ind w:right="-4695"/>
            </w:pPr>
          </w:p>
        </w:tc>
        <w:tc>
          <w:tcPr>
            <w:tcW w:w="4675" w:type="dxa"/>
          </w:tcPr>
          <w:p w14:paraId="40ED0DBD" w14:textId="77777777" w:rsidR="00895035" w:rsidRDefault="00895035" w:rsidP="00F52E59">
            <w:pPr>
              <w:pStyle w:val="TLTHRegular"/>
              <w:ind w:right="-3345"/>
            </w:pPr>
          </w:p>
        </w:tc>
      </w:tr>
      <w:tr w:rsidR="00895035" w14:paraId="5D1003D0" w14:textId="77777777" w:rsidTr="00F52E59">
        <w:trPr>
          <w:jc w:val="center"/>
        </w:trPr>
        <w:tc>
          <w:tcPr>
            <w:tcW w:w="4675" w:type="dxa"/>
          </w:tcPr>
          <w:p w14:paraId="460D28E5" w14:textId="77777777" w:rsidR="00895035" w:rsidRDefault="00895035" w:rsidP="00F52E59">
            <w:pPr>
              <w:pStyle w:val="TLTHRegular"/>
              <w:ind w:right="-4695"/>
            </w:pPr>
            <w:r>
              <w:t>Action</w:t>
            </w:r>
          </w:p>
          <w:p w14:paraId="01E6B761" w14:textId="77777777" w:rsidR="00895035" w:rsidRDefault="00895035" w:rsidP="00F52E59">
            <w:pPr>
              <w:pStyle w:val="TLTHRegular"/>
              <w:ind w:right="-4695"/>
            </w:pPr>
          </w:p>
        </w:tc>
        <w:tc>
          <w:tcPr>
            <w:tcW w:w="4675" w:type="dxa"/>
          </w:tcPr>
          <w:p w14:paraId="0B15C415" w14:textId="77777777" w:rsidR="00895035" w:rsidRDefault="00895035" w:rsidP="00F52E59">
            <w:pPr>
              <w:pStyle w:val="TLTHRegular"/>
              <w:ind w:right="-3345"/>
            </w:pPr>
          </w:p>
        </w:tc>
      </w:tr>
      <w:tr w:rsidR="00895035" w14:paraId="0D6CC981" w14:textId="77777777" w:rsidTr="00F52E59">
        <w:trPr>
          <w:jc w:val="center"/>
        </w:trPr>
        <w:tc>
          <w:tcPr>
            <w:tcW w:w="4675" w:type="dxa"/>
          </w:tcPr>
          <w:p w14:paraId="4A6F3D83" w14:textId="77777777" w:rsidR="00895035" w:rsidRDefault="00895035" w:rsidP="00F52E59">
            <w:pPr>
              <w:pStyle w:val="TLTHRegular"/>
            </w:pPr>
            <w:r>
              <w:t>Mood or Theme</w:t>
            </w:r>
          </w:p>
          <w:p w14:paraId="289797EB" w14:textId="77777777" w:rsidR="00895035" w:rsidRDefault="00895035" w:rsidP="00F52E59">
            <w:pPr>
              <w:pStyle w:val="TLTHRegular"/>
              <w:ind w:right="-4695"/>
            </w:pPr>
          </w:p>
        </w:tc>
        <w:tc>
          <w:tcPr>
            <w:tcW w:w="4675" w:type="dxa"/>
          </w:tcPr>
          <w:p w14:paraId="5AABD73B" w14:textId="77777777" w:rsidR="00895035" w:rsidRDefault="00895035" w:rsidP="00F52E59">
            <w:pPr>
              <w:pStyle w:val="TLTHRegular"/>
              <w:ind w:right="-3345"/>
            </w:pPr>
          </w:p>
        </w:tc>
      </w:tr>
    </w:tbl>
    <w:p w14:paraId="091D4FE2" w14:textId="165BE183" w:rsidR="00895035" w:rsidRPr="003F15E9" w:rsidRDefault="00895035" w:rsidP="00735513">
      <w:pPr>
        <w:pStyle w:val="Heading3"/>
      </w:pPr>
      <w:r>
        <w:lastRenderedPageBreak/>
        <w:t>Image Analysis: Document 3</w:t>
      </w:r>
    </w:p>
    <w:p w14:paraId="22D81D32" w14:textId="5DE715CF" w:rsidR="00895035" w:rsidRDefault="00BF6947" w:rsidP="00497193">
      <w:pPr>
        <w:pStyle w:val="TLTHRegular"/>
        <w:spacing w:after="0"/>
        <w:ind w:right="5040"/>
      </w:pPr>
      <w:r>
        <w:rPr>
          <w:noProof/>
        </w:rPr>
        <w:drawing>
          <wp:anchor distT="0" distB="0" distL="114300" distR="114300" simplePos="0" relativeHeight="251705344" behindDoc="0" locked="0" layoutInCell="1" allowOverlap="1" wp14:anchorId="4734228D" wp14:editId="2B8884BA">
            <wp:simplePos x="0" y="0"/>
            <wp:positionH relativeFrom="margin">
              <wp:align>right</wp:align>
            </wp:positionH>
            <wp:positionV relativeFrom="paragraph">
              <wp:posOffset>220345</wp:posOffset>
            </wp:positionV>
            <wp:extent cx="2985770" cy="3419475"/>
            <wp:effectExtent l="0" t="0" r="5080" b="952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9" cstate="print">
                      <a:extLst>
                        <a:ext uri="{28A0092B-C50C-407E-A947-70E740481C1C}">
                          <a14:useLocalDpi xmlns:a14="http://schemas.microsoft.com/office/drawing/2010/main" val="0"/>
                        </a:ext>
                      </a:extLst>
                    </a:blip>
                    <a:srcRect b="12639"/>
                    <a:stretch/>
                  </pic:blipFill>
                  <pic:spPr bwMode="auto">
                    <a:xfrm>
                      <a:off x="0" y="0"/>
                      <a:ext cx="2985770" cy="3419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5035">
        <w:t xml:space="preserve">Key Terms: Truman Doctrine | Marshall Plan  </w:t>
      </w:r>
    </w:p>
    <w:p w14:paraId="7FCA155D" w14:textId="770734F8" w:rsidR="00895035" w:rsidRDefault="00895035" w:rsidP="00895035">
      <w:pPr>
        <w:pStyle w:val="TLTHRegular"/>
        <w:ind w:right="5040"/>
      </w:pPr>
      <w:r>
        <w:t>Title of Image</w:t>
      </w:r>
    </w:p>
    <w:p w14:paraId="06A28AFF" w14:textId="77777777" w:rsidR="00895035" w:rsidRDefault="00895035" w:rsidP="00895035">
      <w:pPr>
        <w:pStyle w:val="TLTHRegular"/>
        <w:ind w:right="5040"/>
      </w:pPr>
      <w:r>
        <w:t>______________________________________________________________________________</w:t>
      </w:r>
    </w:p>
    <w:p w14:paraId="24BB1601" w14:textId="77777777" w:rsidR="00895035" w:rsidRDefault="00895035" w:rsidP="00895035">
      <w:pPr>
        <w:pStyle w:val="NoSpacing"/>
      </w:pPr>
    </w:p>
    <w:p w14:paraId="3847F523" w14:textId="3CCD946C" w:rsidR="00895035" w:rsidRDefault="00895035" w:rsidP="00895035">
      <w:pPr>
        <w:pStyle w:val="TLTHRegular"/>
        <w:ind w:right="5040"/>
      </w:pPr>
      <w:r>
        <w:t>Creator of the Image _______________________________________</w:t>
      </w:r>
    </w:p>
    <w:p w14:paraId="3B941236" w14:textId="77777777" w:rsidR="00895035" w:rsidRPr="00D613BC" w:rsidRDefault="00895035" w:rsidP="00895035">
      <w:pPr>
        <w:pStyle w:val="NoSpacing"/>
      </w:pPr>
    </w:p>
    <w:p w14:paraId="3A8B7AEF" w14:textId="77777777" w:rsidR="00895035" w:rsidRDefault="00895035" w:rsidP="00895035">
      <w:pPr>
        <w:pStyle w:val="TLTHRegular"/>
        <w:ind w:right="5040"/>
      </w:pPr>
      <w:r>
        <w:t>Date of Image: _________</w:t>
      </w:r>
    </w:p>
    <w:p w14:paraId="13F7EA16" w14:textId="77777777" w:rsidR="00895035" w:rsidRPr="00D613BC" w:rsidRDefault="00895035" w:rsidP="00895035">
      <w:pPr>
        <w:pStyle w:val="NoSpacing"/>
      </w:pPr>
    </w:p>
    <w:p w14:paraId="28DBF781" w14:textId="77777777" w:rsidR="00895035" w:rsidRDefault="00895035" w:rsidP="00895035">
      <w:pPr>
        <w:pStyle w:val="TLTHRegular"/>
        <w:ind w:right="5040"/>
      </w:pPr>
      <w:r>
        <w:t>Historical Context</w:t>
      </w:r>
    </w:p>
    <w:p w14:paraId="7D9A48A2" w14:textId="0C6921E1" w:rsidR="00895035" w:rsidRDefault="00895035" w:rsidP="00497193">
      <w:pPr>
        <w:pStyle w:val="TLTHRegular"/>
        <w:ind w:right="5040"/>
      </w:pPr>
      <w:r w:rsidRPr="00D613BC">
        <w:rPr>
          <w:noProof/>
        </w:rPr>
        <mc:AlternateContent>
          <mc:Choice Requires="wps">
            <w:drawing>
              <wp:anchor distT="0" distB="0" distL="114300" distR="114300" simplePos="0" relativeHeight="251706368" behindDoc="0" locked="0" layoutInCell="1" allowOverlap="1" wp14:anchorId="45A66D7E" wp14:editId="2EDE5903">
                <wp:simplePos x="0" y="0"/>
                <wp:positionH relativeFrom="margin">
                  <wp:align>right</wp:align>
                </wp:positionH>
                <wp:positionV relativeFrom="paragraph">
                  <wp:posOffset>712470</wp:posOffset>
                </wp:positionV>
                <wp:extent cx="2985770" cy="400050"/>
                <wp:effectExtent l="0" t="0" r="5080" b="0"/>
                <wp:wrapNone/>
                <wp:docPr id="19" name="Text Box 19"/>
                <wp:cNvGraphicFramePr/>
                <a:graphic xmlns:a="http://schemas.openxmlformats.org/drawingml/2006/main">
                  <a:graphicData uri="http://schemas.microsoft.com/office/word/2010/wordprocessingShape">
                    <wps:wsp>
                      <wps:cNvSpPr txBox="1"/>
                      <wps:spPr>
                        <a:xfrm>
                          <a:off x="0" y="0"/>
                          <a:ext cx="298577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27AD6" w14:textId="4467CFB1" w:rsidR="00F52E59" w:rsidRDefault="00F52E59" w:rsidP="00497193">
                            <w:pPr>
                              <w:pStyle w:val="CFRCaption"/>
                            </w:pPr>
                            <w:r>
                              <w:t>“All Bow Down to the US Dollar!”</w:t>
                            </w:r>
                            <w:r w:rsidR="00FC261A">
                              <w:br/>
                              <w:t>(Marshall European Center for Security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66D7E" id="Text Box 19" o:spid="_x0000_s1027" type="#_x0000_t202" style="position:absolute;margin-left:183.9pt;margin-top:56.1pt;width:235.1pt;height:31.5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" fillcolor="white [3201]" stroked="f" strokeweight=".5pt">
                <v:textbox>
                  <w:txbxContent>
                    <w:p w14:paraId="5A727AD6" w14:textId="4467CFB1" w:rsidR="00F52E59" w:rsidRDefault="00F52E59" w:rsidP="00497193">
                      <w:pPr>
                        <w:pStyle w:val="CFRCaption"/>
                      </w:pPr>
                      <w:r>
                        <w:t>“All Bow Down to the US Dollar!”</w:t>
                      </w:r>
                      <w:r w:rsidR="00FC261A">
                        <w:br/>
                        <w:t>(Marshall European Center for Security Studies)</w:t>
                      </w:r>
                    </w:p>
                  </w:txbxContent>
                </v:textbox>
                <w10:wrap anchorx="margin"/>
              </v:shape>
            </w:pict>
          </mc:Fallback>
        </mc:AlternateContent>
      </w:r>
      <w:r>
        <w:t>____________________________________________________________________________________________________________________________________________________________</w:t>
      </w:r>
    </w:p>
    <w:p w14:paraId="22E157FA" w14:textId="77777777" w:rsidR="00895035" w:rsidRDefault="00895035" w:rsidP="00895035">
      <w:pPr>
        <w:pStyle w:val="NoSpacing"/>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4A574250" w14:textId="77777777" w:rsidTr="00F52E59">
        <w:trPr>
          <w:cantSplit/>
          <w:jc w:val="center"/>
        </w:trPr>
        <w:tc>
          <w:tcPr>
            <w:tcW w:w="4675" w:type="dxa"/>
          </w:tcPr>
          <w:p w14:paraId="39F8E5AA" w14:textId="77777777" w:rsidR="00895035" w:rsidRPr="0033082D" w:rsidRDefault="00895035" w:rsidP="00F52E59">
            <w:pPr>
              <w:pStyle w:val="TLTHRegular"/>
              <w:jc w:val="center"/>
              <w:rPr>
                <w:b/>
                <w:bCs/>
              </w:rPr>
            </w:pPr>
            <w:r w:rsidRPr="0033082D">
              <w:rPr>
                <w:b/>
                <w:bCs/>
              </w:rPr>
              <w:t>Observed Evidence</w:t>
            </w:r>
          </w:p>
        </w:tc>
        <w:tc>
          <w:tcPr>
            <w:tcW w:w="4675" w:type="dxa"/>
          </w:tcPr>
          <w:p w14:paraId="1C8F8E6A" w14:textId="77777777" w:rsidR="00895035" w:rsidRPr="0033082D" w:rsidRDefault="00895035" w:rsidP="00F52E59">
            <w:pPr>
              <w:pStyle w:val="TLTHRegular"/>
              <w:jc w:val="center"/>
              <w:rPr>
                <w:b/>
                <w:bCs/>
              </w:rPr>
            </w:pPr>
            <w:r w:rsidRPr="0033082D">
              <w:rPr>
                <w:b/>
                <w:bCs/>
              </w:rPr>
              <w:t>Meaning of the Observed Evidence</w:t>
            </w:r>
          </w:p>
        </w:tc>
      </w:tr>
      <w:tr w:rsidR="00895035" w14:paraId="38EC4F65" w14:textId="77777777" w:rsidTr="00F52E59">
        <w:trPr>
          <w:jc w:val="center"/>
        </w:trPr>
        <w:tc>
          <w:tcPr>
            <w:tcW w:w="4675" w:type="dxa"/>
          </w:tcPr>
          <w:p w14:paraId="1097CDAF" w14:textId="6E1114DD" w:rsidR="00895035" w:rsidRDefault="00895035" w:rsidP="00F52E59">
            <w:pPr>
              <w:pStyle w:val="TLTHRegular"/>
              <w:ind w:right="-4695"/>
            </w:pPr>
            <w:r>
              <w:t>Setting</w:t>
            </w:r>
          </w:p>
          <w:p w14:paraId="2ABA6527" w14:textId="77777777" w:rsidR="00895035" w:rsidRDefault="00895035" w:rsidP="00F52E59">
            <w:pPr>
              <w:pStyle w:val="TLTHRegular"/>
              <w:ind w:right="-4695"/>
            </w:pPr>
          </w:p>
        </w:tc>
        <w:tc>
          <w:tcPr>
            <w:tcW w:w="4675" w:type="dxa"/>
          </w:tcPr>
          <w:p w14:paraId="4BC753F2" w14:textId="77777777" w:rsidR="00895035" w:rsidRDefault="00895035" w:rsidP="00F52E59">
            <w:pPr>
              <w:pStyle w:val="TLTHRegular"/>
              <w:ind w:right="-3345"/>
            </w:pPr>
          </w:p>
        </w:tc>
      </w:tr>
      <w:tr w:rsidR="00895035" w14:paraId="66B98DA9" w14:textId="77777777" w:rsidTr="00F52E59">
        <w:trPr>
          <w:jc w:val="center"/>
        </w:trPr>
        <w:tc>
          <w:tcPr>
            <w:tcW w:w="4675" w:type="dxa"/>
          </w:tcPr>
          <w:p w14:paraId="5CAE9F6B" w14:textId="205A4737" w:rsidR="00895035" w:rsidRDefault="00895035" w:rsidP="00F52E59">
            <w:pPr>
              <w:pStyle w:val="TLTHRegular"/>
              <w:ind w:right="-4695"/>
            </w:pPr>
            <w:r>
              <w:t>Central Figures or Objects</w:t>
            </w:r>
          </w:p>
          <w:p w14:paraId="3226C1E2" w14:textId="77777777" w:rsidR="00895035" w:rsidRDefault="00895035" w:rsidP="00F52E59">
            <w:pPr>
              <w:pStyle w:val="TLTHRegular"/>
              <w:ind w:right="-4695"/>
            </w:pPr>
          </w:p>
        </w:tc>
        <w:tc>
          <w:tcPr>
            <w:tcW w:w="4675" w:type="dxa"/>
          </w:tcPr>
          <w:p w14:paraId="13E8D82A" w14:textId="77777777" w:rsidR="00895035" w:rsidRDefault="00895035" w:rsidP="00F52E59">
            <w:pPr>
              <w:pStyle w:val="TLTHRegular"/>
              <w:ind w:right="-3345"/>
            </w:pPr>
          </w:p>
        </w:tc>
      </w:tr>
      <w:tr w:rsidR="00895035" w14:paraId="5E48310A" w14:textId="77777777" w:rsidTr="00F52E59">
        <w:trPr>
          <w:jc w:val="center"/>
        </w:trPr>
        <w:tc>
          <w:tcPr>
            <w:tcW w:w="4675" w:type="dxa"/>
          </w:tcPr>
          <w:p w14:paraId="777C7464" w14:textId="77777777" w:rsidR="00895035" w:rsidRDefault="00895035" w:rsidP="00F52E59">
            <w:pPr>
              <w:pStyle w:val="TLTHRegular"/>
              <w:ind w:right="-4695"/>
            </w:pPr>
            <w:r>
              <w:t>Action</w:t>
            </w:r>
          </w:p>
          <w:p w14:paraId="7C8A2506" w14:textId="77777777" w:rsidR="00895035" w:rsidRDefault="00895035" w:rsidP="00F52E59">
            <w:pPr>
              <w:pStyle w:val="TLTHRegular"/>
              <w:ind w:right="-4695"/>
            </w:pPr>
          </w:p>
        </w:tc>
        <w:tc>
          <w:tcPr>
            <w:tcW w:w="4675" w:type="dxa"/>
          </w:tcPr>
          <w:p w14:paraId="5ABB4B64" w14:textId="77777777" w:rsidR="00895035" w:rsidRDefault="00895035" w:rsidP="00F52E59">
            <w:pPr>
              <w:pStyle w:val="TLTHRegular"/>
              <w:ind w:right="-3345"/>
            </w:pPr>
          </w:p>
        </w:tc>
      </w:tr>
      <w:tr w:rsidR="00895035" w14:paraId="7E4AD911" w14:textId="77777777" w:rsidTr="00F52E59">
        <w:trPr>
          <w:jc w:val="center"/>
        </w:trPr>
        <w:tc>
          <w:tcPr>
            <w:tcW w:w="4675" w:type="dxa"/>
          </w:tcPr>
          <w:p w14:paraId="128E3430" w14:textId="77777777" w:rsidR="00895035" w:rsidRDefault="00895035" w:rsidP="00F52E59">
            <w:pPr>
              <w:pStyle w:val="TLTHRegular"/>
            </w:pPr>
            <w:r>
              <w:t>Mood or Theme</w:t>
            </w:r>
          </w:p>
          <w:p w14:paraId="7474C9F6" w14:textId="77777777" w:rsidR="00895035" w:rsidRDefault="00895035" w:rsidP="00F52E59">
            <w:pPr>
              <w:pStyle w:val="TLTHRegular"/>
              <w:ind w:right="-4695"/>
            </w:pPr>
          </w:p>
        </w:tc>
        <w:tc>
          <w:tcPr>
            <w:tcW w:w="4675" w:type="dxa"/>
          </w:tcPr>
          <w:p w14:paraId="3F74C8DF" w14:textId="77777777" w:rsidR="00895035" w:rsidRDefault="00895035" w:rsidP="00F52E59">
            <w:pPr>
              <w:pStyle w:val="TLTHRegular"/>
              <w:ind w:right="-3345"/>
            </w:pPr>
          </w:p>
        </w:tc>
      </w:tr>
    </w:tbl>
    <w:p w14:paraId="18765B03" w14:textId="4F53D5C4" w:rsidR="00895035" w:rsidRPr="003F15E9" w:rsidRDefault="00895035" w:rsidP="00735513">
      <w:pPr>
        <w:pStyle w:val="Heading3"/>
      </w:pPr>
      <w:r>
        <w:lastRenderedPageBreak/>
        <w:t>Image Analysis: Document 4</w:t>
      </w:r>
    </w:p>
    <w:p w14:paraId="5FAF3611" w14:textId="7DE7FAC4" w:rsidR="00895035" w:rsidRDefault="00895035" w:rsidP="008E50E2">
      <w:pPr>
        <w:pStyle w:val="TLTHRegular"/>
        <w:spacing w:after="0"/>
        <w:ind w:right="4230"/>
      </w:pPr>
      <w:r>
        <w:t>Key Terms: Truman Doctrine | Marshall Plan | NATO</w:t>
      </w:r>
    </w:p>
    <w:p w14:paraId="01F8F3EF" w14:textId="2F2CFC32" w:rsidR="00895035" w:rsidRDefault="00497193" w:rsidP="00735513">
      <w:pPr>
        <w:pStyle w:val="BodyText"/>
      </w:pPr>
      <w:r>
        <w:rPr>
          <w:noProof/>
        </w:rPr>
        <w:drawing>
          <wp:anchor distT="0" distB="0" distL="114300" distR="114300" simplePos="0" relativeHeight="251707392" behindDoc="0" locked="0" layoutInCell="1" allowOverlap="1" wp14:anchorId="0BC00627" wp14:editId="285540DF">
            <wp:simplePos x="0" y="0"/>
            <wp:positionH relativeFrom="column">
              <wp:posOffset>3219450</wp:posOffset>
            </wp:positionH>
            <wp:positionV relativeFrom="paragraph">
              <wp:posOffset>30480</wp:posOffset>
            </wp:positionV>
            <wp:extent cx="2698692" cy="3495675"/>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05998" cy="3505138"/>
                    </a:xfrm>
                    <a:prstGeom prst="rect">
                      <a:avLst/>
                    </a:prstGeom>
                  </pic:spPr>
                </pic:pic>
              </a:graphicData>
            </a:graphic>
            <wp14:sizeRelH relativeFrom="page">
              <wp14:pctWidth>0</wp14:pctWidth>
            </wp14:sizeRelH>
            <wp14:sizeRelV relativeFrom="page">
              <wp14:pctHeight>0</wp14:pctHeight>
            </wp14:sizeRelV>
          </wp:anchor>
        </w:drawing>
      </w:r>
      <w:r w:rsidR="00895035">
        <w:t>Title of Image</w:t>
      </w:r>
    </w:p>
    <w:p w14:paraId="46B2CF7F" w14:textId="77777777" w:rsidR="00895035" w:rsidRDefault="00895035" w:rsidP="00895035">
      <w:pPr>
        <w:pStyle w:val="TLTHRegular"/>
        <w:ind w:right="5040"/>
      </w:pPr>
      <w:r>
        <w:t>______________________________________________________________________________</w:t>
      </w:r>
    </w:p>
    <w:p w14:paraId="54CF1367" w14:textId="77777777" w:rsidR="00895035" w:rsidRDefault="00895035" w:rsidP="00895035">
      <w:pPr>
        <w:pStyle w:val="NoSpacing"/>
      </w:pPr>
    </w:p>
    <w:p w14:paraId="27284636" w14:textId="77777777" w:rsidR="00895035" w:rsidRDefault="00895035" w:rsidP="00895035">
      <w:pPr>
        <w:pStyle w:val="TLTHRegular"/>
        <w:ind w:right="5040"/>
      </w:pPr>
      <w:r>
        <w:t>Creator of the Image _______________________________________</w:t>
      </w:r>
    </w:p>
    <w:p w14:paraId="4F1A5FC1" w14:textId="77777777" w:rsidR="00895035" w:rsidRPr="00D613BC" w:rsidRDefault="00895035" w:rsidP="00895035">
      <w:pPr>
        <w:pStyle w:val="NoSpacing"/>
      </w:pPr>
    </w:p>
    <w:p w14:paraId="41D85CA9" w14:textId="35C3C0DC" w:rsidR="00895035" w:rsidRDefault="00895035" w:rsidP="00497193">
      <w:pPr>
        <w:pStyle w:val="TLTHRegular"/>
        <w:spacing w:after="0"/>
        <w:ind w:right="5040"/>
      </w:pPr>
      <w:r>
        <w:t>Date of Image</w:t>
      </w:r>
      <w:r w:rsidR="009E1712">
        <w:t>:</w:t>
      </w:r>
      <w:r>
        <w:t xml:space="preserve"> _________</w:t>
      </w:r>
    </w:p>
    <w:p w14:paraId="2467884D" w14:textId="77777777" w:rsidR="00895035" w:rsidRPr="00D613BC" w:rsidRDefault="00895035" w:rsidP="00895035">
      <w:pPr>
        <w:pStyle w:val="NoSpacing"/>
      </w:pPr>
    </w:p>
    <w:p w14:paraId="32E4C1B3" w14:textId="77777777" w:rsidR="00895035" w:rsidRDefault="00895035" w:rsidP="00497193">
      <w:pPr>
        <w:pStyle w:val="TLTHRegular"/>
        <w:spacing w:after="0"/>
        <w:ind w:right="5040"/>
      </w:pPr>
      <w:r>
        <w:t>Historical Context</w:t>
      </w:r>
    </w:p>
    <w:p w14:paraId="0CE7ADB2" w14:textId="439F978D" w:rsidR="00895035" w:rsidRDefault="00497193" w:rsidP="00895035">
      <w:pPr>
        <w:pStyle w:val="TLTHRegular"/>
        <w:ind w:right="5040"/>
      </w:pPr>
      <w:r w:rsidRPr="00D613BC">
        <w:rPr>
          <w:noProof/>
        </w:rPr>
        <mc:AlternateContent>
          <mc:Choice Requires="wps">
            <w:drawing>
              <wp:anchor distT="0" distB="0" distL="114300" distR="114300" simplePos="0" relativeHeight="251724800" behindDoc="0" locked="0" layoutInCell="1" allowOverlap="1" wp14:anchorId="42060030" wp14:editId="12C1B720">
                <wp:simplePos x="0" y="0"/>
                <wp:positionH relativeFrom="margin">
                  <wp:align>right</wp:align>
                </wp:positionH>
                <wp:positionV relativeFrom="paragraph">
                  <wp:posOffset>1013460</wp:posOffset>
                </wp:positionV>
                <wp:extent cx="2757170" cy="257175"/>
                <wp:effectExtent l="0" t="0" r="5080" b="9525"/>
                <wp:wrapNone/>
                <wp:docPr id="10" name="Text Box 10"/>
                <wp:cNvGraphicFramePr/>
                <a:graphic xmlns:a="http://schemas.openxmlformats.org/drawingml/2006/main">
                  <a:graphicData uri="http://schemas.microsoft.com/office/word/2010/wordprocessingShape">
                    <wps:wsp>
                      <wps:cNvSpPr txBox="1"/>
                      <wps:spPr>
                        <a:xfrm>
                          <a:off x="0" y="0"/>
                          <a:ext cx="2757170"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83FEF" w14:textId="0F7DAB0F" w:rsidR="00497193" w:rsidRDefault="00497193" w:rsidP="00F52C3D">
                            <w:pPr>
                              <w:pStyle w:val="CFRCaption"/>
                              <w:jc w:val="right"/>
                            </w:pPr>
                            <w:r>
                              <w:t>(George C. Marshall Foun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60030" id="Text Box 10" o:spid="_x0000_s1028" type="#_x0000_t202" style="position:absolute;margin-left:165.9pt;margin-top:79.8pt;width:217.1pt;height:20.25pt;z-index:251724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" fillcolor="white [3201]" stroked="f" strokeweight=".5pt">
                <v:textbox>
                  <w:txbxContent>
                    <w:p w14:paraId="03683FEF" w14:textId="0F7DAB0F" w:rsidR="00497193" w:rsidRDefault="00497193" w:rsidP="00F52C3D">
                      <w:pPr>
                        <w:pStyle w:val="CFRCaption"/>
                        <w:jc w:val="right"/>
                      </w:pPr>
                      <w:r>
                        <w:t>(George C. Marshall Foundation)</w:t>
                      </w:r>
                    </w:p>
                  </w:txbxContent>
                </v:textbox>
                <w10:wrap anchorx="margin"/>
              </v:shape>
            </w:pict>
          </mc:Fallback>
        </mc:AlternateContent>
      </w:r>
      <w:r w:rsidR="00895035">
        <w:t>____________________________________________________________________________________________________________________________________________________________</w:t>
      </w:r>
    </w:p>
    <w:p w14:paraId="03D1D7A6" w14:textId="6B05411B" w:rsidR="00497193" w:rsidRDefault="00497193" w:rsidP="00895035">
      <w:pPr>
        <w:pStyle w:val="TLTHRegular"/>
        <w:ind w:right="5040"/>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44E29AB5" w14:textId="77777777" w:rsidTr="00F52E59">
        <w:trPr>
          <w:cantSplit/>
          <w:jc w:val="center"/>
        </w:trPr>
        <w:tc>
          <w:tcPr>
            <w:tcW w:w="4675" w:type="dxa"/>
          </w:tcPr>
          <w:p w14:paraId="1E4DD0B3" w14:textId="77777777" w:rsidR="00895035" w:rsidRPr="0033082D" w:rsidRDefault="00895035" w:rsidP="00F52E59">
            <w:pPr>
              <w:pStyle w:val="TLTHRegular"/>
              <w:jc w:val="center"/>
              <w:rPr>
                <w:b/>
                <w:bCs/>
              </w:rPr>
            </w:pPr>
            <w:r w:rsidRPr="0033082D">
              <w:rPr>
                <w:b/>
                <w:bCs/>
              </w:rPr>
              <w:t>Observed Evidence</w:t>
            </w:r>
          </w:p>
        </w:tc>
        <w:tc>
          <w:tcPr>
            <w:tcW w:w="4675" w:type="dxa"/>
          </w:tcPr>
          <w:p w14:paraId="2A4C1C33" w14:textId="77777777" w:rsidR="00895035" w:rsidRPr="0033082D" w:rsidRDefault="00895035" w:rsidP="00F52E59">
            <w:pPr>
              <w:pStyle w:val="TLTHRegular"/>
              <w:jc w:val="center"/>
              <w:rPr>
                <w:b/>
                <w:bCs/>
              </w:rPr>
            </w:pPr>
            <w:r w:rsidRPr="0033082D">
              <w:rPr>
                <w:b/>
                <w:bCs/>
              </w:rPr>
              <w:t>Meaning of the Observed Evidence</w:t>
            </w:r>
          </w:p>
        </w:tc>
      </w:tr>
      <w:tr w:rsidR="00895035" w14:paraId="715D6351" w14:textId="77777777" w:rsidTr="00F52E59">
        <w:trPr>
          <w:jc w:val="center"/>
        </w:trPr>
        <w:tc>
          <w:tcPr>
            <w:tcW w:w="4675" w:type="dxa"/>
          </w:tcPr>
          <w:p w14:paraId="4455E4D9" w14:textId="31CA98A8" w:rsidR="00895035" w:rsidRDefault="00895035" w:rsidP="00F52E59">
            <w:pPr>
              <w:pStyle w:val="TLTHRegular"/>
              <w:ind w:right="-4695"/>
            </w:pPr>
            <w:r>
              <w:t>Setting</w:t>
            </w:r>
          </w:p>
          <w:p w14:paraId="2E394388" w14:textId="77777777" w:rsidR="00895035" w:rsidRDefault="00895035" w:rsidP="00F52E59">
            <w:pPr>
              <w:pStyle w:val="TLTHRegular"/>
              <w:ind w:right="-4695"/>
            </w:pPr>
          </w:p>
        </w:tc>
        <w:tc>
          <w:tcPr>
            <w:tcW w:w="4675" w:type="dxa"/>
          </w:tcPr>
          <w:p w14:paraId="65E0850E" w14:textId="77777777" w:rsidR="00895035" w:rsidRDefault="00895035" w:rsidP="00F52E59">
            <w:pPr>
              <w:pStyle w:val="TLTHRegular"/>
              <w:ind w:right="-3345"/>
            </w:pPr>
          </w:p>
        </w:tc>
      </w:tr>
      <w:tr w:rsidR="00895035" w14:paraId="277407B0" w14:textId="77777777" w:rsidTr="00F52E59">
        <w:trPr>
          <w:jc w:val="center"/>
        </w:trPr>
        <w:tc>
          <w:tcPr>
            <w:tcW w:w="4675" w:type="dxa"/>
          </w:tcPr>
          <w:p w14:paraId="26B81695" w14:textId="444F2B9D" w:rsidR="00895035" w:rsidRDefault="00895035" w:rsidP="00F52E59">
            <w:pPr>
              <w:pStyle w:val="TLTHRegular"/>
              <w:ind w:right="-4695"/>
            </w:pPr>
            <w:r>
              <w:t>Central Figures or Objects</w:t>
            </w:r>
          </w:p>
          <w:p w14:paraId="7F472B37" w14:textId="77777777" w:rsidR="00895035" w:rsidRDefault="00895035" w:rsidP="00F52E59">
            <w:pPr>
              <w:pStyle w:val="TLTHRegular"/>
              <w:ind w:right="-4695"/>
            </w:pPr>
          </w:p>
        </w:tc>
        <w:tc>
          <w:tcPr>
            <w:tcW w:w="4675" w:type="dxa"/>
          </w:tcPr>
          <w:p w14:paraId="6851DC0F" w14:textId="77777777" w:rsidR="00895035" w:rsidRDefault="00895035" w:rsidP="00F52E59">
            <w:pPr>
              <w:pStyle w:val="TLTHRegular"/>
              <w:ind w:right="-3345"/>
            </w:pPr>
          </w:p>
        </w:tc>
      </w:tr>
      <w:tr w:rsidR="00895035" w14:paraId="168851EC" w14:textId="77777777" w:rsidTr="00F52E59">
        <w:trPr>
          <w:jc w:val="center"/>
        </w:trPr>
        <w:tc>
          <w:tcPr>
            <w:tcW w:w="4675" w:type="dxa"/>
          </w:tcPr>
          <w:p w14:paraId="2957B56B" w14:textId="77777777" w:rsidR="00895035" w:rsidRDefault="00895035" w:rsidP="00F52E59">
            <w:pPr>
              <w:pStyle w:val="TLTHRegular"/>
              <w:ind w:right="-4695"/>
            </w:pPr>
            <w:r>
              <w:t>Action</w:t>
            </w:r>
          </w:p>
          <w:p w14:paraId="24D7927B" w14:textId="77777777" w:rsidR="00895035" w:rsidRDefault="00895035" w:rsidP="00F52E59">
            <w:pPr>
              <w:pStyle w:val="TLTHRegular"/>
              <w:ind w:right="-4695"/>
            </w:pPr>
          </w:p>
        </w:tc>
        <w:tc>
          <w:tcPr>
            <w:tcW w:w="4675" w:type="dxa"/>
          </w:tcPr>
          <w:p w14:paraId="7D1B2C88" w14:textId="77777777" w:rsidR="00895035" w:rsidRDefault="00895035" w:rsidP="00F52E59">
            <w:pPr>
              <w:pStyle w:val="TLTHRegular"/>
              <w:ind w:right="-3345"/>
            </w:pPr>
          </w:p>
        </w:tc>
      </w:tr>
      <w:tr w:rsidR="00895035" w14:paraId="7E1B91B1" w14:textId="77777777" w:rsidTr="00F52E59">
        <w:trPr>
          <w:jc w:val="center"/>
        </w:trPr>
        <w:tc>
          <w:tcPr>
            <w:tcW w:w="4675" w:type="dxa"/>
          </w:tcPr>
          <w:p w14:paraId="06BB8F99" w14:textId="77777777" w:rsidR="00895035" w:rsidRDefault="00895035" w:rsidP="00F52E59">
            <w:pPr>
              <w:pStyle w:val="TLTHRegular"/>
            </w:pPr>
            <w:r>
              <w:t>Mood or Theme</w:t>
            </w:r>
          </w:p>
          <w:p w14:paraId="64809149" w14:textId="77777777" w:rsidR="00895035" w:rsidRDefault="00895035" w:rsidP="00F52E59">
            <w:pPr>
              <w:pStyle w:val="TLTHRegular"/>
              <w:ind w:right="-4695"/>
            </w:pPr>
          </w:p>
        </w:tc>
        <w:tc>
          <w:tcPr>
            <w:tcW w:w="4675" w:type="dxa"/>
          </w:tcPr>
          <w:p w14:paraId="335279E8" w14:textId="77777777" w:rsidR="00895035" w:rsidRDefault="00895035" w:rsidP="00F52E59">
            <w:pPr>
              <w:pStyle w:val="TLTHRegular"/>
              <w:ind w:right="-3345"/>
            </w:pPr>
          </w:p>
        </w:tc>
      </w:tr>
    </w:tbl>
    <w:p w14:paraId="6500175D" w14:textId="669D5D06" w:rsidR="00895035" w:rsidRPr="003F15E9" w:rsidRDefault="00895035" w:rsidP="00735513">
      <w:pPr>
        <w:pStyle w:val="Heading3"/>
      </w:pPr>
      <w:r>
        <w:lastRenderedPageBreak/>
        <w:t>Image Analysis: Document 5</w:t>
      </w:r>
    </w:p>
    <w:p w14:paraId="78BF68E3" w14:textId="77777777" w:rsidR="00895035" w:rsidRDefault="00895035" w:rsidP="00895035">
      <w:pPr>
        <w:pStyle w:val="TLTHRegular"/>
        <w:spacing w:after="0"/>
        <w:ind w:right="5040"/>
      </w:pPr>
      <w:r>
        <w:t>Key Terms: Socialist realism</w:t>
      </w:r>
    </w:p>
    <w:p w14:paraId="29B02738" w14:textId="77777777" w:rsidR="00895035" w:rsidRDefault="00895035" w:rsidP="00895035">
      <w:pPr>
        <w:pStyle w:val="TLTHRegular"/>
        <w:sectPr w:rsidR="00895035" w:rsidSect="00BE1462">
          <w:headerReference w:type="default" r:id="rId21"/>
          <w:pgSz w:w="12240" w:h="15840"/>
          <w:pgMar w:top="1440" w:right="1440" w:bottom="1440" w:left="1440" w:header="720" w:footer="72" w:gutter="0"/>
          <w:cols w:space="720"/>
          <w:docGrid w:linePitch="299"/>
        </w:sectPr>
      </w:pPr>
    </w:p>
    <w:p w14:paraId="65DD4B6F" w14:textId="77777777" w:rsidR="00895035" w:rsidRDefault="00895035" w:rsidP="00895035">
      <w:pPr>
        <w:pStyle w:val="TLTHRegular"/>
      </w:pPr>
      <w:r>
        <w:t>Title of Image</w:t>
      </w:r>
    </w:p>
    <w:p w14:paraId="75A3D516" w14:textId="4278335D" w:rsidR="00895035" w:rsidRDefault="00895035" w:rsidP="00F5037A">
      <w:pPr>
        <w:pStyle w:val="TLTHRegular"/>
        <w:jc w:val="both"/>
      </w:pPr>
      <w:r>
        <w:t>_____________________________________________________________________________</w:t>
      </w:r>
    </w:p>
    <w:p w14:paraId="29329F2F" w14:textId="586C013C" w:rsidR="00895035" w:rsidRDefault="00895035" w:rsidP="00F5037A">
      <w:pPr>
        <w:pStyle w:val="TLTHRegular"/>
        <w:jc w:val="both"/>
      </w:pPr>
      <w:r>
        <w:t>Creator of the Image</w:t>
      </w:r>
      <w:r w:rsidR="00F5037A">
        <w:t xml:space="preserve">: </w:t>
      </w:r>
      <w:r>
        <w:t>____________________</w:t>
      </w:r>
    </w:p>
    <w:p w14:paraId="1611A106" w14:textId="2C4903EC" w:rsidR="00895035" w:rsidRDefault="00895035" w:rsidP="00F5037A">
      <w:pPr>
        <w:pStyle w:val="TLTHRegular"/>
        <w:jc w:val="both"/>
      </w:pPr>
      <w:r>
        <w:t>Date of Image</w:t>
      </w:r>
      <w:r w:rsidR="009E1712">
        <w:t>:</w:t>
      </w:r>
      <w:r>
        <w:t xml:space="preserve"> __________________________</w:t>
      </w:r>
    </w:p>
    <w:p w14:paraId="3D5B1994" w14:textId="77777777" w:rsidR="00895035" w:rsidRDefault="00895035" w:rsidP="00895035">
      <w:pPr>
        <w:pStyle w:val="TLTHRegular"/>
      </w:pPr>
      <w:r>
        <w:t>Historical Context</w:t>
      </w:r>
    </w:p>
    <w:p w14:paraId="085715CD" w14:textId="77777777" w:rsidR="00735513" w:rsidRDefault="00895035" w:rsidP="00497193">
      <w:pPr>
        <w:pStyle w:val="TLTHRegular"/>
        <w:spacing w:line="360" w:lineRule="auto"/>
        <w:sectPr w:rsidR="00735513" w:rsidSect="00735513">
          <w:type w:val="continuous"/>
          <w:pgSz w:w="12240" w:h="15840"/>
          <w:pgMar w:top="1440" w:right="1440" w:bottom="1152" w:left="1440" w:header="432" w:footer="432" w:gutter="0"/>
          <w:cols w:num="2" w:space="720"/>
          <w:docGrid w:linePitch="299"/>
        </w:sectPr>
      </w:pPr>
      <w:r>
        <w:t>____________________________________________________________________________________________________________________________________________________________</w:t>
      </w:r>
    </w:p>
    <w:p w14:paraId="06F07BF4" w14:textId="77777777" w:rsidR="008A1E8F" w:rsidRDefault="008A1E8F" w:rsidP="00895035">
      <w:pPr>
        <w:pStyle w:val="NoSpacing"/>
        <w:jc w:val="center"/>
      </w:pPr>
    </w:p>
    <w:p w14:paraId="60DB3FD0" w14:textId="77777777" w:rsidR="00735513" w:rsidRDefault="00895035" w:rsidP="00735513">
      <w:pPr>
        <w:pStyle w:val="NoSpacing"/>
        <w:jc w:val="center"/>
      </w:pPr>
      <w:r>
        <w:rPr>
          <w:noProof/>
        </w:rPr>
        <w:drawing>
          <wp:inline distT="0" distB="0" distL="0" distR="0" wp14:anchorId="28BCABDE" wp14:editId="31ACFE69">
            <wp:extent cx="6005991" cy="4095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10308" cy="4098694"/>
                    </a:xfrm>
                    <a:prstGeom prst="rect">
                      <a:avLst/>
                    </a:prstGeom>
                  </pic:spPr>
                </pic:pic>
              </a:graphicData>
            </a:graphic>
          </wp:inline>
        </w:drawing>
      </w:r>
    </w:p>
    <w:p w14:paraId="562BF836" w14:textId="41355C6F" w:rsidR="00735513" w:rsidRPr="006B7C92" w:rsidRDefault="006362B2" w:rsidP="006B7C92">
      <w:pPr>
        <w:pStyle w:val="CFRCaption"/>
        <w:rPr>
          <w:sz w:val="20"/>
        </w:rPr>
      </w:pPr>
      <w:r w:rsidRPr="006B7C92">
        <w:rPr>
          <w:sz w:val="20"/>
        </w:rPr>
        <w:t>“We Are Fulfilling the Party’s Tasks!” (Wikimedia)</w:t>
      </w:r>
    </w:p>
    <w:p w14:paraId="71E92243" w14:textId="4BD5B706" w:rsidR="00BE1462" w:rsidRDefault="00BE1462" w:rsidP="006362B2">
      <w:pPr>
        <w:pStyle w:val="CFRCaption"/>
        <w:rPr>
          <w:rFonts w:eastAsiaTheme="minorEastAsia"/>
        </w:rPr>
      </w:pPr>
      <w:r>
        <w:br w:type="page"/>
      </w:r>
    </w:p>
    <w:p w14:paraId="0A28A24F" w14:textId="6B645865" w:rsidR="00895035" w:rsidRDefault="00895035" w:rsidP="00895035">
      <w:pPr>
        <w:pStyle w:val="NoSpacing"/>
        <w:jc w:val="center"/>
      </w:pPr>
    </w:p>
    <w:p w14:paraId="4950353F" w14:textId="2BF8E5C5" w:rsidR="00895035" w:rsidRDefault="00895035" w:rsidP="00895035">
      <w:pPr>
        <w:pStyle w:val="NoSpacing"/>
        <w:jc w:val="center"/>
      </w:pPr>
    </w:p>
    <w:p w14:paraId="06938AA4" w14:textId="77777777" w:rsidR="00735513" w:rsidRDefault="00735513" w:rsidP="00895035">
      <w:pPr>
        <w:pStyle w:val="NoSpacing"/>
        <w:jc w:val="center"/>
      </w:pPr>
    </w:p>
    <w:p w14:paraId="25177FE4" w14:textId="77777777" w:rsidR="00895035" w:rsidRDefault="00895035" w:rsidP="00895035">
      <w:pPr>
        <w:pStyle w:val="NoSpacing"/>
        <w:jc w:val="center"/>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4E00C632" w14:textId="77777777" w:rsidTr="00F52E59">
        <w:trPr>
          <w:cantSplit/>
          <w:jc w:val="center"/>
        </w:trPr>
        <w:tc>
          <w:tcPr>
            <w:tcW w:w="4675" w:type="dxa"/>
          </w:tcPr>
          <w:p w14:paraId="119204AE" w14:textId="77777777" w:rsidR="00895035" w:rsidRPr="0033082D" w:rsidRDefault="00895035" w:rsidP="00F52E59">
            <w:pPr>
              <w:pStyle w:val="TLTHRegular"/>
              <w:jc w:val="center"/>
              <w:rPr>
                <w:b/>
                <w:bCs/>
              </w:rPr>
            </w:pPr>
            <w:r w:rsidRPr="0033082D">
              <w:rPr>
                <w:b/>
                <w:bCs/>
              </w:rPr>
              <w:t>Observed Evidence</w:t>
            </w:r>
          </w:p>
        </w:tc>
        <w:tc>
          <w:tcPr>
            <w:tcW w:w="4675" w:type="dxa"/>
          </w:tcPr>
          <w:p w14:paraId="29CA3931" w14:textId="77777777" w:rsidR="00895035" w:rsidRPr="0033082D" w:rsidRDefault="00895035" w:rsidP="00F52E59">
            <w:pPr>
              <w:pStyle w:val="TLTHRegular"/>
              <w:jc w:val="center"/>
              <w:rPr>
                <w:b/>
                <w:bCs/>
              </w:rPr>
            </w:pPr>
            <w:r w:rsidRPr="0033082D">
              <w:rPr>
                <w:b/>
                <w:bCs/>
              </w:rPr>
              <w:t>Meaning of the Observed Evidence</w:t>
            </w:r>
          </w:p>
        </w:tc>
      </w:tr>
      <w:tr w:rsidR="00895035" w14:paraId="7C504FD0" w14:textId="77777777" w:rsidTr="00F52E59">
        <w:trPr>
          <w:jc w:val="center"/>
        </w:trPr>
        <w:tc>
          <w:tcPr>
            <w:tcW w:w="4675" w:type="dxa"/>
          </w:tcPr>
          <w:p w14:paraId="0EC04B40" w14:textId="52D00386" w:rsidR="00895035" w:rsidRDefault="00895035" w:rsidP="00F52E59">
            <w:pPr>
              <w:pStyle w:val="TLTHRegular"/>
              <w:ind w:right="-4695"/>
            </w:pPr>
            <w:r>
              <w:t>Setting</w:t>
            </w:r>
          </w:p>
          <w:p w14:paraId="02139CFD" w14:textId="77777777" w:rsidR="00895035" w:rsidRDefault="00895035" w:rsidP="00F52E59">
            <w:pPr>
              <w:pStyle w:val="TLTHRegular"/>
              <w:ind w:right="-4695"/>
            </w:pPr>
          </w:p>
        </w:tc>
        <w:tc>
          <w:tcPr>
            <w:tcW w:w="4675" w:type="dxa"/>
          </w:tcPr>
          <w:p w14:paraId="457A3501" w14:textId="77777777" w:rsidR="00895035" w:rsidRDefault="00895035" w:rsidP="00F52E59">
            <w:pPr>
              <w:pStyle w:val="TLTHRegular"/>
              <w:ind w:right="-3345"/>
            </w:pPr>
          </w:p>
        </w:tc>
      </w:tr>
      <w:tr w:rsidR="00895035" w14:paraId="099DB15C" w14:textId="77777777" w:rsidTr="00F52E59">
        <w:trPr>
          <w:jc w:val="center"/>
        </w:trPr>
        <w:tc>
          <w:tcPr>
            <w:tcW w:w="4675" w:type="dxa"/>
          </w:tcPr>
          <w:p w14:paraId="3012D759" w14:textId="11241B40" w:rsidR="00895035" w:rsidRDefault="00895035" w:rsidP="00F52E59">
            <w:pPr>
              <w:pStyle w:val="TLTHRegular"/>
              <w:ind w:right="-4695"/>
            </w:pPr>
            <w:r>
              <w:t>Central Figures or Objects</w:t>
            </w:r>
          </w:p>
          <w:p w14:paraId="5DDC43AD" w14:textId="77777777" w:rsidR="00895035" w:rsidRDefault="00895035" w:rsidP="00F52E59">
            <w:pPr>
              <w:pStyle w:val="TLTHRegular"/>
              <w:ind w:right="-4695"/>
            </w:pPr>
          </w:p>
        </w:tc>
        <w:tc>
          <w:tcPr>
            <w:tcW w:w="4675" w:type="dxa"/>
          </w:tcPr>
          <w:p w14:paraId="661D3596" w14:textId="77777777" w:rsidR="00895035" w:rsidRDefault="00895035" w:rsidP="00F52E59">
            <w:pPr>
              <w:pStyle w:val="TLTHRegular"/>
              <w:ind w:right="-3345"/>
            </w:pPr>
          </w:p>
        </w:tc>
      </w:tr>
      <w:tr w:rsidR="00895035" w14:paraId="5D2B1B8F" w14:textId="77777777" w:rsidTr="00F52E59">
        <w:trPr>
          <w:jc w:val="center"/>
        </w:trPr>
        <w:tc>
          <w:tcPr>
            <w:tcW w:w="4675" w:type="dxa"/>
          </w:tcPr>
          <w:p w14:paraId="01A9BF30" w14:textId="31362B7C" w:rsidR="00895035" w:rsidRDefault="00895035" w:rsidP="00F52E59">
            <w:pPr>
              <w:pStyle w:val="TLTHRegular"/>
            </w:pPr>
            <w:r>
              <w:t>Action</w:t>
            </w:r>
          </w:p>
          <w:p w14:paraId="681840B8" w14:textId="77777777" w:rsidR="00895035" w:rsidRDefault="00895035" w:rsidP="00F52E59">
            <w:pPr>
              <w:pStyle w:val="TLTHRegular"/>
              <w:tabs>
                <w:tab w:val="left" w:pos="0"/>
              </w:tabs>
              <w:ind w:right="5040"/>
            </w:pPr>
          </w:p>
        </w:tc>
        <w:tc>
          <w:tcPr>
            <w:tcW w:w="4675" w:type="dxa"/>
          </w:tcPr>
          <w:p w14:paraId="0577BA1A" w14:textId="77777777" w:rsidR="00895035" w:rsidRDefault="00895035" w:rsidP="00F52E59">
            <w:pPr>
              <w:pStyle w:val="TLTHRegular"/>
              <w:ind w:right="-3345"/>
            </w:pPr>
          </w:p>
        </w:tc>
      </w:tr>
      <w:tr w:rsidR="00895035" w14:paraId="338AD6BA" w14:textId="77777777" w:rsidTr="00F52E59">
        <w:trPr>
          <w:jc w:val="center"/>
        </w:trPr>
        <w:tc>
          <w:tcPr>
            <w:tcW w:w="4675" w:type="dxa"/>
          </w:tcPr>
          <w:p w14:paraId="59CD2BEB" w14:textId="77777777" w:rsidR="00895035" w:rsidRDefault="00895035" w:rsidP="00F52E59">
            <w:pPr>
              <w:pStyle w:val="TLTHRegular"/>
            </w:pPr>
            <w:r>
              <w:t>Mood or Theme</w:t>
            </w:r>
          </w:p>
          <w:p w14:paraId="2F1AB096" w14:textId="77777777" w:rsidR="00895035" w:rsidRDefault="00895035" w:rsidP="00F52E59">
            <w:pPr>
              <w:pStyle w:val="TLTHRegular"/>
              <w:ind w:right="-4695"/>
            </w:pPr>
          </w:p>
        </w:tc>
        <w:tc>
          <w:tcPr>
            <w:tcW w:w="4675" w:type="dxa"/>
          </w:tcPr>
          <w:p w14:paraId="2DF538A5" w14:textId="77777777" w:rsidR="00895035" w:rsidRDefault="00895035" w:rsidP="00F52E59">
            <w:pPr>
              <w:pStyle w:val="TLTHRegular"/>
              <w:ind w:right="-3345"/>
            </w:pPr>
          </w:p>
        </w:tc>
      </w:tr>
    </w:tbl>
    <w:p w14:paraId="705C6DAB" w14:textId="455CCFCF" w:rsidR="00895035" w:rsidRDefault="00895035" w:rsidP="00895035">
      <w:pPr>
        <w:pStyle w:val="TLTHRegular"/>
      </w:pPr>
      <w:r w:rsidRPr="006D2323">
        <w:br w:type="page"/>
      </w:r>
    </w:p>
    <w:p w14:paraId="697C432A" w14:textId="77777777" w:rsidR="0060280A" w:rsidRDefault="0060280A" w:rsidP="00735513">
      <w:pPr>
        <w:pStyle w:val="Heading3"/>
        <w:sectPr w:rsidR="0060280A" w:rsidSect="00536F49">
          <w:headerReference w:type="default" r:id="rId23"/>
          <w:type w:val="continuous"/>
          <w:pgSz w:w="12240" w:h="15840"/>
          <w:pgMar w:top="1440" w:right="1440" w:bottom="1152" w:left="1440" w:header="432" w:footer="432" w:gutter="0"/>
          <w:cols w:space="720"/>
          <w:docGrid w:linePitch="299"/>
        </w:sectPr>
      </w:pPr>
    </w:p>
    <w:p w14:paraId="24E819A1" w14:textId="6BEFCC44" w:rsidR="00895035" w:rsidRPr="003F15E9" w:rsidRDefault="00895035" w:rsidP="00735513">
      <w:pPr>
        <w:pStyle w:val="Heading3"/>
      </w:pPr>
      <w:r>
        <w:lastRenderedPageBreak/>
        <w:t>Image Analysis: Document 6</w:t>
      </w:r>
    </w:p>
    <w:p w14:paraId="3A4027A2" w14:textId="0590D8E0" w:rsidR="0060280A" w:rsidRDefault="00895035" w:rsidP="00735513">
      <w:pPr>
        <w:pStyle w:val="TLTHRegular"/>
        <w:spacing w:after="0"/>
      </w:pPr>
      <w:r>
        <w:t xml:space="preserve">Key Terms: American </w:t>
      </w:r>
      <w:r w:rsidR="001D6E66">
        <w:t>a</w:t>
      </w:r>
      <w:r>
        <w:t xml:space="preserve">bstract </w:t>
      </w:r>
      <w:r w:rsidR="001D6E66">
        <w:t>e</w:t>
      </w:r>
      <w:r>
        <w:t>xpressionism | Cong</w:t>
      </w:r>
      <w:r w:rsidR="0060280A">
        <w:t>r</w:t>
      </w:r>
      <w:r>
        <w:t>ess for Cultural Freedom</w:t>
      </w:r>
    </w:p>
    <w:p w14:paraId="3FE41DEB" w14:textId="77777777" w:rsidR="0060280A" w:rsidRDefault="0060280A" w:rsidP="00735513">
      <w:pPr>
        <w:pStyle w:val="TLTHRegular"/>
        <w:spacing w:after="0"/>
        <w:sectPr w:rsidR="0060280A" w:rsidSect="0060280A">
          <w:type w:val="continuous"/>
          <w:pgSz w:w="12240" w:h="15840"/>
          <w:pgMar w:top="1440" w:right="1440" w:bottom="1152" w:left="1440" w:header="432" w:footer="432" w:gutter="0"/>
          <w:cols w:space="720"/>
          <w:docGrid w:linePitch="299"/>
        </w:sectPr>
      </w:pPr>
    </w:p>
    <w:p w14:paraId="1934A6E1" w14:textId="2B2B86EE" w:rsidR="008A1E8F" w:rsidRDefault="008A1E8F" w:rsidP="00735513">
      <w:pPr>
        <w:pStyle w:val="TLTHRegular"/>
        <w:spacing w:after="0"/>
      </w:pPr>
      <w:r>
        <w:t>Title of Image</w:t>
      </w:r>
    </w:p>
    <w:p w14:paraId="13F2D3F7" w14:textId="77777777" w:rsidR="008A1E8F" w:rsidRDefault="008A1E8F" w:rsidP="008A1E8F">
      <w:pPr>
        <w:pStyle w:val="TLTHRegular"/>
        <w:jc w:val="both"/>
      </w:pPr>
      <w:r>
        <w:t>_____________________________________________________________________________</w:t>
      </w:r>
    </w:p>
    <w:p w14:paraId="65BA767B" w14:textId="77777777" w:rsidR="008A1E8F" w:rsidRDefault="008A1E8F" w:rsidP="008A1E8F">
      <w:pPr>
        <w:pStyle w:val="TLTHRegular"/>
        <w:jc w:val="both"/>
      </w:pPr>
      <w:r>
        <w:t>Creator of the Image: ____________________</w:t>
      </w:r>
    </w:p>
    <w:p w14:paraId="3D603F06" w14:textId="41AFA504" w:rsidR="008A1E8F" w:rsidRDefault="008A1E8F" w:rsidP="008A1E8F">
      <w:pPr>
        <w:pStyle w:val="TLTHRegular"/>
        <w:jc w:val="both"/>
      </w:pPr>
      <w:r>
        <w:t>Date of Image</w:t>
      </w:r>
      <w:r w:rsidR="00843385">
        <w:t>:</w:t>
      </w:r>
      <w:r>
        <w:t xml:space="preserve"> __________________________</w:t>
      </w:r>
    </w:p>
    <w:p w14:paraId="02B47FC8" w14:textId="1F4F0B8B" w:rsidR="0060280A" w:rsidRDefault="0060280A" w:rsidP="008A1E8F">
      <w:pPr>
        <w:pStyle w:val="TLTHRegular"/>
        <w:jc w:val="both"/>
      </w:pPr>
      <w:r>
        <w:t>Historical Context</w:t>
      </w:r>
    </w:p>
    <w:p w14:paraId="4EC1A9FB" w14:textId="59AA2596" w:rsidR="00895035" w:rsidRDefault="0060280A" w:rsidP="00536F49">
      <w:pPr>
        <w:pStyle w:val="TLTHRegular"/>
        <w:spacing w:line="360" w:lineRule="auto"/>
        <w:jc w:val="both"/>
      </w:pPr>
      <w:r>
        <w:t>____________________________________________________________________________________________________________________________________________________________</w:t>
      </w:r>
    </w:p>
    <w:p w14:paraId="4A1C253F" w14:textId="77777777" w:rsidR="008E50E2" w:rsidRDefault="008E50E2" w:rsidP="00735513">
      <w:pPr>
        <w:pStyle w:val="Heading3"/>
        <w:sectPr w:rsidR="008E50E2" w:rsidSect="00735513">
          <w:type w:val="continuous"/>
          <w:pgSz w:w="12240" w:h="15840"/>
          <w:pgMar w:top="1440" w:right="1440" w:bottom="1152" w:left="1440" w:header="432" w:footer="432" w:gutter="0"/>
          <w:cols w:num="2" w:space="720"/>
          <w:docGrid w:linePitch="299"/>
        </w:sectPr>
      </w:pPr>
    </w:p>
    <w:p w14:paraId="749930B7" w14:textId="0CF8771E" w:rsidR="0060280A" w:rsidRDefault="0060280A" w:rsidP="006B7C92">
      <w:pPr>
        <w:pStyle w:val="NoSpacing"/>
      </w:pPr>
    </w:p>
    <w:p w14:paraId="32FE7F82" w14:textId="5E83EB01" w:rsidR="006B7C92" w:rsidRDefault="006B7C92" w:rsidP="006B7C92">
      <w:pPr>
        <w:pStyle w:val="NoSpacing"/>
      </w:pPr>
      <w:r>
        <w:rPr>
          <w:noProof/>
        </w:rPr>
        <w:drawing>
          <wp:inline distT="0" distB="0" distL="0" distR="0" wp14:anchorId="132AB5FC" wp14:editId="36FE8D6A">
            <wp:extent cx="5943600" cy="3823335"/>
            <wp:effectExtent l="0" t="0" r="0" b="5715"/>
            <wp:docPr id="21524" name="Picture 2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4" name="Picture 215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823335"/>
                    </a:xfrm>
                    <a:prstGeom prst="rect">
                      <a:avLst/>
                    </a:prstGeom>
                  </pic:spPr>
                </pic:pic>
              </a:graphicData>
            </a:graphic>
          </wp:inline>
        </w:drawing>
      </w:r>
    </w:p>
    <w:p w14:paraId="05DB7ADB" w14:textId="462F9E7D" w:rsidR="006B7C92" w:rsidRPr="006B7C92" w:rsidRDefault="006B7C92" w:rsidP="00F52C3D">
      <w:pPr>
        <w:pStyle w:val="CFRCaption"/>
        <w:jc w:val="right"/>
        <w:rPr>
          <w:sz w:val="20"/>
        </w:rPr>
      </w:pPr>
      <w:r w:rsidRPr="006B7C92">
        <w:rPr>
          <w:sz w:val="20"/>
        </w:rPr>
        <w:t>(Alan Wylie/</w:t>
      </w:r>
      <w:proofErr w:type="spellStart"/>
      <w:r w:rsidRPr="006B7C92">
        <w:rPr>
          <w:sz w:val="20"/>
        </w:rPr>
        <w:t>Alamy</w:t>
      </w:r>
      <w:proofErr w:type="spellEnd"/>
      <w:r w:rsidRPr="006B7C92">
        <w:rPr>
          <w:sz w:val="20"/>
        </w:rPr>
        <w:t xml:space="preserve"> Stock Photo)</w:t>
      </w:r>
    </w:p>
    <w:p w14:paraId="6F8866C9" w14:textId="2BDFE992" w:rsidR="006B7C92" w:rsidRDefault="006B7C92">
      <w:pPr>
        <w:widowControl w:val="0"/>
        <w:spacing w:after="200" w:line="276" w:lineRule="auto"/>
      </w:pPr>
      <w:r>
        <w:br w:type="page"/>
      </w:r>
    </w:p>
    <w:p w14:paraId="48104D72" w14:textId="3477EC3A" w:rsidR="006B7C92" w:rsidRDefault="006B7C92">
      <w:pPr>
        <w:widowControl w:val="0"/>
        <w:spacing w:after="200" w:line="276" w:lineRule="auto"/>
      </w:pPr>
    </w:p>
    <w:p w14:paraId="77AE306E" w14:textId="7084D11D" w:rsidR="006B7C92" w:rsidRDefault="006B7C92">
      <w:pPr>
        <w:widowControl w:val="0"/>
        <w:spacing w:after="200" w:line="276" w:lineRule="auto"/>
      </w:pPr>
    </w:p>
    <w:p w14:paraId="325727C4" w14:textId="77777777" w:rsidR="006B7C92" w:rsidRDefault="006B7C92">
      <w:pPr>
        <w:widowControl w:val="0"/>
        <w:spacing w:after="200" w:line="276" w:lineRule="auto"/>
      </w:pPr>
    </w:p>
    <w:tbl>
      <w:tblPr>
        <w:tblStyle w:val="TableGrid"/>
        <w:tblW w:w="0" w:type="auto"/>
        <w:jc w:val="center"/>
        <w:tblInd w:w="0" w:type="dxa"/>
        <w:tblLayout w:type="fixed"/>
        <w:tblLook w:val="04A0" w:firstRow="1" w:lastRow="0" w:firstColumn="1" w:lastColumn="0" w:noHBand="0" w:noVBand="1"/>
      </w:tblPr>
      <w:tblGrid>
        <w:gridCol w:w="4675"/>
        <w:gridCol w:w="4675"/>
      </w:tblGrid>
      <w:tr w:rsidR="0060280A" w:rsidRPr="0033082D" w14:paraId="12932263" w14:textId="77777777" w:rsidTr="004A5F46">
        <w:trPr>
          <w:cantSplit/>
          <w:jc w:val="center"/>
        </w:trPr>
        <w:tc>
          <w:tcPr>
            <w:tcW w:w="4675" w:type="dxa"/>
          </w:tcPr>
          <w:p w14:paraId="502A9613" w14:textId="77777777" w:rsidR="0060280A" w:rsidRPr="0033082D" w:rsidRDefault="0060280A" w:rsidP="004A5F46">
            <w:pPr>
              <w:pStyle w:val="TLTHRegular"/>
              <w:jc w:val="center"/>
              <w:rPr>
                <w:b/>
                <w:bCs/>
              </w:rPr>
            </w:pPr>
            <w:r w:rsidRPr="0033082D">
              <w:rPr>
                <w:b/>
                <w:bCs/>
              </w:rPr>
              <w:t>Observed Evidence</w:t>
            </w:r>
          </w:p>
        </w:tc>
        <w:tc>
          <w:tcPr>
            <w:tcW w:w="4675" w:type="dxa"/>
          </w:tcPr>
          <w:p w14:paraId="0CCC3ED5" w14:textId="77777777" w:rsidR="0060280A" w:rsidRPr="0033082D" w:rsidRDefault="0060280A" w:rsidP="004A5F46">
            <w:pPr>
              <w:pStyle w:val="TLTHRegular"/>
              <w:jc w:val="center"/>
              <w:rPr>
                <w:b/>
                <w:bCs/>
              </w:rPr>
            </w:pPr>
            <w:r w:rsidRPr="0033082D">
              <w:rPr>
                <w:b/>
                <w:bCs/>
              </w:rPr>
              <w:t>Meaning of the Observed Evidence</w:t>
            </w:r>
          </w:p>
        </w:tc>
      </w:tr>
      <w:tr w:rsidR="0060280A" w14:paraId="346DBF51" w14:textId="77777777" w:rsidTr="004A5F46">
        <w:trPr>
          <w:jc w:val="center"/>
        </w:trPr>
        <w:tc>
          <w:tcPr>
            <w:tcW w:w="4675" w:type="dxa"/>
          </w:tcPr>
          <w:p w14:paraId="319ADB80" w14:textId="0A5A6F3C" w:rsidR="0060280A" w:rsidRDefault="0060280A" w:rsidP="004A5F46">
            <w:pPr>
              <w:pStyle w:val="TLTHRegular"/>
              <w:ind w:right="-4695"/>
            </w:pPr>
            <w:r>
              <w:t>Setting</w:t>
            </w:r>
          </w:p>
          <w:p w14:paraId="1CE3856F" w14:textId="77777777" w:rsidR="0060280A" w:rsidRDefault="0060280A" w:rsidP="004A5F46">
            <w:pPr>
              <w:pStyle w:val="TLTHRegular"/>
              <w:ind w:right="-4695"/>
            </w:pPr>
          </w:p>
        </w:tc>
        <w:tc>
          <w:tcPr>
            <w:tcW w:w="4675" w:type="dxa"/>
          </w:tcPr>
          <w:p w14:paraId="5F82B52F" w14:textId="77777777" w:rsidR="0060280A" w:rsidRDefault="0060280A" w:rsidP="004A5F46">
            <w:pPr>
              <w:pStyle w:val="TLTHRegular"/>
              <w:ind w:right="-3345"/>
            </w:pPr>
          </w:p>
        </w:tc>
      </w:tr>
      <w:tr w:rsidR="0060280A" w14:paraId="74D71AD3" w14:textId="77777777" w:rsidTr="004A5F46">
        <w:trPr>
          <w:jc w:val="center"/>
        </w:trPr>
        <w:tc>
          <w:tcPr>
            <w:tcW w:w="4675" w:type="dxa"/>
          </w:tcPr>
          <w:p w14:paraId="715147D6" w14:textId="4A6A1009" w:rsidR="0060280A" w:rsidRDefault="0060280A" w:rsidP="004A5F46">
            <w:pPr>
              <w:pStyle w:val="TLTHRegular"/>
              <w:ind w:right="-4695"/>
            </w:pPr>
            <w:r>
              <w:t>Central Figures or Objects</w:t>
            </w:r>
          </w:p>
          <w:p w14:paraId="563DCC89" w14:textId="77777777" w:rsidR="0060280A" w:rsidRDefault="0060280A" w:rsidP="004A5F46">
            <w:pPr>
              <w:pStyle w:val="TLTHRegular"/>
              <w:ind w:right="-4695"/>
            </w:pPr>
          </w:p>
        </w:tc>
        <w:tc>
          <w:tcPr>
            <w:tcW w:w="4675" w:type="dxa"/>
          </w:tcPr>
          <w:p w14:paraId="1BDC7DE9" w14:textId="77777777" w:rsidR="0060280A" w:rsidRDefault="0060280A" w:rsidP="004A5F46">
            <w:pPr>
              <w:pStyle w:val="TLTHRegular"/>
              <w:ind w:right="-3345"/>
            </w:pPr>
          </w:p>
        </w:tc>
      </w:tr>
      <w:tr w:rsidR="0060280A" w14:paraId="20A523D1" w14:textId="77777777" w:rsidTr="004A5F46">
        <w:trPr>
          <w:jc w:val="center"/>
        </w:trPr>
        <w:tc>
          <w:tcPr>
            <w:tcW w:w="4675" w:type="dxa"/>
          </w:tcPr>
          <w:p w14:paraId="7B2CFFEB" w14:textId="77777777" w:rsidR="0060280A" w:rsidRDefault="0060280A" w:rsidP="004A5F46">
            <w:pPr>
              <w:pStyle w:val="TLTHRegular"/>
              <w:ind w:right="-4695"/>
            </w:pPr>
            <w:r>
              <w:t>Action</w:t>
            </w:r>
          </w:p>
          <w:p w14:paraId="0862D089" w14:textId="77777777" w:rsidR="0060280A" w:rsidRDefault="0060280A" w:rsidP="004A5F46">
            <w:pPr>
              <w:pStyle w:val="TLTHRegular"/>
              <w:ind w:right="-4695"/>
            </w:pPr>
          </w:p>
        </w:tc>
        <w:tc>
          <w:tcPr>
            <w:tcW w:w="4675" w:type="dxa"/>
          </w:tcPr>
          <w:p w14:paraId="51E6DC7A" w14:textId="77777777" w:rsidR="0060280A" w:rsidRDefault="0060280A" w:rsidP="004A5F46">
            <w:pPr>
              <w:pStyle w:val="TLTHRegular"/>
              <w:ind w:right="-3345"/>
            </w:pPr>
          </w:p>
        </w:tc>
      </w:tr>
      <w:tr w:rsidR="0060280A" w14:paraId="5D003E8D" w14:textId="77777777" w:rsidTr="004A5F46">
        <w:trPr>
          <w:jc w:val="center"/>
        </w:trPr>
        <w:tc>
          <w:tcPr>
            <w:tcW w:w="4675" w:type="dxa"/>
          </w:tcPr>
          <w:p w14:paraId="7A5BC730" w14:textId="77777777" w:rsidR="0060280A" w:rsidRDefault="0060280A" w:rsidP="004A5F46">
            <w:pPr>
              <w:pStyle w:val="TLTHRegular"/>
            </w:pPr>
            <w:r>
              <w:t>Mood or Theme</w:t>
            </w:r>
          </w:p>
          <w:p w14:paraId="2DF57A78" w14:textId="77777777" w:rsidR="0060280A" w:rsidRDefault="0060280A" w:rsidP="004A5F46">
            <w:pPr>
              <w:pStyle w:val="TLTHRegular"/>
              <w:ind w:right="-4695"/>
            </w:pPr>
          </w:p>
        </w:tc>
        <w:tc>
          <w:tcPr>
            <w:tcW w:w="4675" w:type="dxa"/>
          </w:tcPr>
          <w:p w14:paraId="3D681527" w14:textId="77777777" w:rsidR="0060280A" w:rsidRDefault="0060280A" w:rsidP="004A5F46">
            <w:pPr>
              <w:pStyle w:val="TLTHRegular"/>
              <w:ind w:right="-3345"/>
            </w:pPr>
          </w:p>
        </w:tc>
      </w:tr>
    </w:tbl>
    <w:p w14:paraId="175C860C" w14:textId="5091633E" w:rsidR="0060280A" w:rsidRDefault="0060280A">
      <w:pPr>
        <w:widowControl w:val="0"/>
        <w:spacing w:after="200" w:line="276" w:lineRule="auto"/>
        <w:rPr>
          <w:rFonts w:ascii="Larsseit" w:eastAsiaTheme="majorEastAsia" w:hAnsi="Larsseit" w:cstheme="majorBidi"/>
          <w:color w:val="0D2748"/>
          <w:spacing w:val="10"/>
          <w:position w:val="70"/>
        </w:rPr>
      </w:pPr>
      <w:r>
        <w:br w:type="page"/>
      </w:r>
    </w:p>
    <w:p w14:paraId="4A319B37" w14:textId="2C4CBF88" w:rsidR="007C6AA9" w:rsidRPr="003F15E9" w:rsidRDefault="007C6AA9" w:rsidP="00735513">
      <w:pPr>
        <w:pStyle w:val="Heading3"/>
      </w:pPr>
      <w:r>
        <w:lastRenderedPageBreak/>
        <w:t>Image Analysis: Document 7</w:t>
      </w:r>
    </w:p>
    <w:p w14:paraId="6EC08182" w14:textId="1CCCC356" w:rsidR="007C6AA9" w:rsidRDefault="007C6AA9" w:rsidP="007C6AA9">
      <w:pPr>
        <w:pStyle w:val="TLTHRegular"/>
        <w:spacing w:after="0"/>
      </w:pPr>
      <w:r>
        <w:t xml:space="preserve">Key Terms: </w:t>
      </w:r>
      <w:r w:rsidRPr="00BF3B6E">
        <w:rPr>
          <w:i/>
          <w:iCs/>
        </w:rPr>
        <w:t>Sputnik I</w:t>
      </w:r>
      <w:r>
        <w:t xml:space="preserve"> | Space Race </w:t>
      </w:r>
    </w:p>
    <w:p w14:paraId="556DCBCF" w14:textId="77777777" w:rsidR="008E50E2" w:rsidRDefault="008E50E2" w:rsidP="007C6AA9">
      <w:pPr>
        <w:pStyle w:val="TLTHRegular"/>
        <w:sectPr w:rsidR="008E50E2" w:rsidSect="008E50E2">
          <w:type w:val="continuous"/>
          <w:pgSz w:w="12240" w:h="15840"/>
          <w:pgMar w:top="1440" w:right="1440" w:bottom="1152" w:left="1440" w:header="432" w:footer="432" w:gutter="0"/>
          <w:cols w:space="720"/>
          <w:docGrid w:linePitch="299"/>
        </w:sectPr>
      </w:pPr>
    </w:p>
    <w:p w14:paraId="16B75D60" w14:textId="77777777" w:rsidR="007C6AA9" w:rsidRDefault="007C6AA9" w:rsidP="007C6AA9">
      <w:pPr>
        <w:pStyle w:val="TLTHRegular"/>
      </w:pPr>
      <w:r>
        <w:t>Title of Image</w:t>
      </w:r>
    </w:p>
    <w:p w14:paraId="1385EA5E" w14:textId="77777777" w:rsidR="007C6AA9" w:rsidRDefault="007C6AA9" w:rsidP="007C6AA9">
      <w:pPr>
        <w:pStyle w:val="TLTHRegular"/>
      </w:pPr>
      <w:r>
        <w:t>______________________________________________________________________________</w:t>
      </w:r>
    </w:p>
    <w:p w14:paraId="137CDE5C" w14:textId="711530CD" w:rsidR="007C6AA9" w:rsidRDefault="007C6AA9" w:rsidP="007C6AA9">
      <w:pPr>
        <w:pStyle w:val="TLTHRegular"/>
      </w:pPr>
      <w:r>
        <w:t>Creator of the Image</w:t>
      </w:r>
      <w:r w:rsidR="00843385">
        <w:t>:</w:t>
      </w:r>
      <w:r>
        <w:t xml:space="preserve"> ____________________</w:t>
      </w:r>
    </w:p>
    <w:p w14:paraId="386B2A77" w14:textId="54FE0AC7" w:rsidR="007C6AA9" w:rsidRDefault="007C6AA9" w:rsidP="007C6AA9">
      <w:pPr>
        <w:pStyle w:val="TLTHRegular"/>
      </w:pPr>
      <w:r>
        <w:t>Date of Image</w:t>
      </w:r>
      <w:r w:rsidR="00843385">
        <w:t>:</w:t>
      </w:r>
      <w:r>
        <w:t xml:space="preserve"> __________________________</w:t>
      </w:r>
    </w:p>
    <w:p w14:paraId="0248F62B" w14:textId="77777777" w:rsidR="007C6AA9" w:rsidRDefault="007C6AA9" w:rsidP="008A1E8F">
      <w:pPr>
        <w:pStyle w:val="TLTHRegular"/>
        <w:spacing w:line="360" w:lineRule="auto"/>
      </w:pPr>
      <w:r>
        <w:t>Historical Context</w:t>
      </w:r>
    </w:p>
    <w:p w14:paraId="67666AE1" w14:textId="77777777" w:rsidR="008E50E2" w:rsidRDefault="007C6AA9" w:rsidP="008E50E2">
      <w:pPr>
        <w:pStyle w:val="TLTHRegular"/>
        <w:spacing w:line="360" w:lineRule="auto"/>
      </w:pPr>
      <w:r>
        <w:t>____________________________________________________________________________________________________________________________________________________________</w:t>
      </w:r>
    </w:p>
    <w:p w14:paraId="6C0DF4F3" w14:textId="31F38C9F" w:rsidR="006362B2" w:rsidRDefault="006362B2" w:rsidP="008E50E2">
      <w:pPr>
        <w:pStyle w:val="TLTHRegular"/>
        <w:spacing w:line="360" w:lineRule="auto"/>
        <w:rPr>
          <w:noProof/>
        </w:rPr>
        <w:sectPr w:rsidR="006362B2" w:rsidSect="008E50E2">
          <w:type w:val="continuous"/>
          <w:pgSz w:w="12240" w:h="15840"/>
          <w:pgMar w:top="1440" w:right="1440" w:bottom="1152" w:left="1440" w:header="432" w:footer="432" w:gutter="0"/>
          <w:cols w:num="2" w:space="720"/>
          <w:docGrid w:linePitch="299"/>
        </w:sectPr>
      </w:pPr>
    </w:p>
    <w:p w14:paraId="34E3C2B6" w14:textId="77777777" w:rsidR="006362B2" w:rsidRDefault="006362B2" w:rsidP="006362B2">
      <w:pPr>
        <w:pStyle w:val="NoSpacing"/>
      </w:pPr>
    </w:p>
    <w:p w14:paraId="0538AD58" w14:textId="086C38F8" w:rsidR="00895035" w:rsidRDefault="006B7C92" w:rsidP="006362B2">
      <w:pPr>
        <w:pStyle w:val="NoSpacing"/>
      </w:pPr>
      <w:r>
        <w:rPr>
          <w:noProof/>
        </w:rPr>
        <w:drawing>
          <wp:inline distT="0" distB="0" distL="0" distR="0" wp14:anchorId="2C45A9FB" wp14:editId="1C1442A4">
            <wp:extent cx="5943600" cy="3813810"/>
            <wp:effectExtent l="0" t="0" r="0" b="0"/>
            <wp:docPr id="21525" name="Picture 2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25" name="Picture 21525"/>
                    <pic:cNvPicPr/>
                  </pic:nvPicPr>
                  <pic:blipFill>
                    <a:blip r:embed="rId25">
                      <a:extLst>
                        <a:ext uri="{28A0092B-C50C-407E-A947-70E740481C1C}">
                          <a14:useLocalDpi xmlns:a14="http://schemas.microsoft.com/office/drawing/2010/main" val="0"/>
                        </a:ext>
                      </a:extLst>
                    </a:blip>
                    <a:stretch>
                      <a:fillRect/>
                    </a:stretch>
                  </pic:blipFill>
                  <pic:spPr>
                    <a:xfrm>
                      <a:off x="0" y="0"/>
                      <a:ext cx="5943600" cy="3813810"/>
                    </a:xfrm>
                    <a:prstGeom prst="rect">
                      <a:avLst/>
                    </a:prstGeom>
                  </pic:spPr>
                </pic:pic>
              </a:graphicData>
            </a:graphic>
          </wp:inline>
        </w:drawing>
      </w:r>
    </w:p>
    <w:p w14:paraId="3AD23DD0" w14:textId="1BEE7629" w:rsidR="006B7C92" w:rsidRPr="00F7201F" w:rsidRDefault="00971CFC" w:rsidP="006B7C92">
      <w:pPr>
        <w:pStyle w:val="CFRCaption"/>
        <w:rPr>
          <w:sz w:val="20"/>
        </w:rPr>
      </w:pPr>
      <w:r w:rsidRPr="00F7201F">
        <w:rPr>
          <w:sz w:val="20"/>
        </w:rPr>
        <w:t>“</w:t>
      </w:r>
      <w:r w:rsidR="006B7C92" w:rsidRPr="00F7201F">
        <w:rPr>
          <w:sz w:val="20"/>
        </w:rPr>
        <w:t>Soviet Man, Be Proud. Glory to the Heroes of the Homeland!”</w:t>
      </w:r>
      <w:r w:rsidR="006B7C92" w:rsidRPr="00F7201F">
        <w:rPr>
          <w:sz w:val="20"/>
        </w:rPr>
        <w:br/>
        <w:t>(World History Archive/</w:t>
      </w:r>
      <w:proofErr w:type="spellStart"/>
      <w:r w:rsidR="006B7C92" w:rsidRPr="00F7201F">
        <w:rPr>
          <w:sz w:val="20"/>
        </w:rPr>
        <w:t>Alamy</w:t>
      </w:r>
      <w:proofErr w:type="spellEnd"/>
      <w:r w:rsidR="006B7C92" w:rsidRPr="00F7201F">
        <w:rPr>
          <w:sz w:val="20"/>
        </w:rPr>
        <w:t xml:space="preserve"> Stock Photo)</w:t>
      </w:r>
    </w:p>
    <w:p w14:paraId="35D742E0" w14:textId="1E2D5914" w:rsidR="006B7C92" w:rsidRDefault="006B7C92">
      <w:pPr>
        <w:widowControl w:val="0"/>
        <w:spacing w:after="200" w:line="276" w:lineRule="auto"/>
        <w:rPr>
          <w:rFonts w:ascii="Haarlemmer MT" w:eastAsia="Calibri" w:hAnsi="Haarlemmer MT" w:cs="Times New Roman"/>
          <w:b/>
          <w:bCs/>
          <w:color w:val="4B525C"/>
        </w:rPr>
      </w:pPr>
      <w:r>
        <w:rPr>
          <w:b/>
          <w:bCs/>
        </w:rPr>
        <w:br w:type="page"/>
      </w:r>
    </w:p>
    <w:p w14:paraId="4CBF159A" w14:textId="59AC9DC5" w:rsidR="006B7C92" w:rsidRDefault="006B7C92" w:rsidP="008E50E2">
      <w:pPr>
        <w:pStyle w:val="TLTHRegular"/>
        <w:rPr>
          <w:b/>
          <w:bCs/>
        </w:rPr>
      </w:pPr>
    </w:p>
    <w:p w14:paraId="4E2D6CD3" w14:textId="3FB4C7D3" w:rsidR="006B7C92" w:rsidRDefault="006B7C92" w:rsidP="008E50E2">
      <w:pPr>
        <w:pStyle w:val="TLTHRegular"/>
        <w:rPr>
          <w:b/>
          <w:bCs/>
        </w:rPr>
      </w:pPr>
    </w:p>
    <w:p w14:paraId="1562B615" w14:textId="77777777" w:rsidR="006B7C92" w:rsidRDefault="006B7C92" w:rsidP="008E50E2">
      <w:pPr>
        <w:pStyle w:val="TLTHRegular"/>
        <w:rPr>
          <w:b/>
          <w:bCs/>
        </w:rPr>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0347BF10" w14:textId="77777777" w:rsidTr="00F52E59">
        <w:trPr>
          <w:cantSplit/>
          <w:jc w:val="center"/>
        </w:trPr>
        <w:tc>
          <w:tcPr>
            <w:tcW w:w="4675" w:type="dxa"/>
          </w:tcPr>
          <w:p w14:paraId="6A5EAA29" w14:textId="7BBF0542" w:rsidR="00895035" w:rsidRPr="0033082D" w:rsidRDefault="00895035" w:rsidP="008E50E2">
            <w:pPr>
              <w:pStyle w:val="TLTHRegular"/>
              <w:rPr>
                <w:b/>
                <w:bCs/>
              </w:rPr>
            </w:pPr>
            <w:r w:rsidRPr="0033082D">
              <w:rPr>
                <w:b/>
                <w:bCs/>
              </w:rPr>
              <w:t>Observed Evidence</w:t>
            </w:r>
          </w:p>
        </w:tc>
        <w:tc>
          <w:tcPr>
            <w:tcW w:w="4675" w:type="dxa"/>
          </w:tcPr>
          <w:p w14:paraId="4CB2D2A4" w14:textId="77777777" w:rsidR="00895035" w:rsidRPr="0033082D" w:rsidRDefault="00895035" w:rsidP="008E50E2">
            <w:pPr>
              <w:pStyle w:val="TLTHRegular"/>
              <w:rPr>
                <w:b/>
                <w:bCs/>
              </w:rPr>
            </w:pPr>
            <w:r w:rsidRPr="0033082D">
              <w:rPr>
                <w:b/>
                <w:bCs/>
              </w:rPr>
              <w:t>Meaning of the Observed Evidence</w:t>
            </w:r>
          </w:p>
        </w:tc>
      </w:tr>
      <w:tr w:rsidR="00895035" w14:paraId="7B1561FC" w14:textId="77777777" w:rsidTr="00F52E59">
        <w:trPr>
          <w:jc w:val="center"/>
        </w:trPr>
        <w:tc>
          <w:tcPr>
            <w:tcW w:w="4675" w:type="dxa"/>
          </w:tcPr>
          <w:p w14:paraId="72798859" w14:textId="35D4D21B" w:rsidR="00895035" w:rsidRDefault="00895035" w:rsidP="008E50E2">
            <w:pPr>
              <w:pStyle w:val="TLTHRegular"/>
              <w:ind w:right="-4695"/>
            </w:pPr>
            <w:r>
              <w:t>Setting</w:t>
            </w:r>
          </w:p>
          <w:p w14:paraId="3B70BFBC" w14:textId="77777777" w:rsidR="00895035" w:rsidRDefault="00895035" w:rsidP="008E50E2">
            <w:pPr>
              <w:pStyle w:val="TLTHRegular"/>
              <w:ind w:right="-4695"/>
            </w:pPr>
          </w:p>
        </w:tc>
        <w:tc>
          <w:tcPr>
            <w:tcW w:w="4675" w:type="dxa"/>
          </w:tcPr>
          <w:p w14:paraId="6F78745F" w14:textId="77777777" w:rsidR="00895035" w:rsidRDefault="00895035" w:rsidP="008E50E2">
            <w:pPr>
              <w:pStyle w:val="TLTHRegular"/>
              <w:ind w:right="-3345"/>
            </w:pPr>
          </w:p>
        </w:tc>
      </w:tr>
      <w:tr w:rsidR="00895035" w14:paraId="30097C23" w14:textId="77777777" w:rsidTr="00F52E59">
        <w:trPr>
          <w:jc w:val="center"/>
        </w:trPr>
        <w:tc>
          <w:tcPr>
            <w:tcW w:w="4675" w:type="dxa"/>
          </w:tcPr>
          <w:p w14:paraId="7E5CFBF3" w14:textId="408D37E4" w:rsidR="00895035" w:rsidRDefault="00895035" w:rsidP="008E50E2">
            <w:pPr>
              <w:pStyle w:val="TLTHRegular"/>
              <w:ind w:right="-4695"/>
            </w:pPr>
            <w:r>
              <w:t>Central Figures or Objects</w:t>
            </w:r>
          </w:p>
          <w:p w14:paraId="503A9FC6" w14:textId="77777777" w:rsidR="00895035" w:rsidRDefault="00895035" w:rsidP="008E50E2">
            <w:pPr>
              <w:pStyle w:val="TLTHRegular"/>
              <w:ind w:right="-4695"/>
            </w:pPr>
          </w:p>
        </w:tc>
        <w:tc>
          <w:tcPr>
            <w:tcW w:w="4675" w:type="dxa"/>
          </w:tcPr>
          <w:p w14:paraId="74104A90" w14:textId="77777777" w:rsidR="00895035" w:rsidRDefault="00895035" w:rsidP="008E50E2">
            <w:pPr>
              <w:pStyle w:val="TLTHRegular"/>
              <w:ind w:right="-3345"/>
            </w:pPr>
          </w:p>
        </w:tc>
      </w:tr>
      <w:tr w:rsidR="00895035" w14:paraId="10FAA54A" w14:textId="77777777" w:rsidTr="00F52E59">
        <w:trPr>
          <w:jc w:val="center"/>
        </w:trPr>
        <w:tc>
          <w:tcPr>
            <w:tcW w:w="4675" w:type="dxa"/>
          </w:tcPr>
          <w:p w14:paraId="76EC0E13" w14:textId="04A5F6C1" w:rsidR="00895035" w:rsidRDefault="00895035" w:rsidP="008E50E2">
            <w:pPr>
              <w:pStyle w:val="TLTHRegular"/>
            </w:pPr>
            <w:r>
              <w:t>Action</w:t>
            </w:r>
          </w:p>
          <w:p w14:paraId="58E4D40E" w14:textId="77777777" w:rsidR="00895035" w:rsidRDefault="00895035" w:rsidP="008E50E2">
            <w:pPr>
              <w:pStyle w:val="TLTHRegular"/>
              <w:tabs>
                <w:tab w:val="left" w:pos="0"/>
              </w:tabs>
              <w:ind w:right="5040"/>
            </w:pPr>
          </w:p>
        </w:tc>
        <w:tc>
          <w:tcPr>
            <w:tcW w:w="4675" w:type="dxa"/>
          </w:tcPr>
          <w:p w14:paraId="5DA7FF51" w14:textId="77777777" w:rsidR="00895035" w:rsidRDefault="00895035" w:rsidP="008E50E2">
            <w:pPr>
              <w:pStyle w:val="TLTHRegular"/>
              <w:ind w:right="-3345"/>
            </w:pPr>
          </w:p>
        </w:tc>
      </w:tr>
      <w:tr w:rsidR="00895035" w14:paraId="1A04E004" w14:textId="77777777" w:rsidTr="00F52E59">
        <w:trPr>
          <w:jc w:val="center"/>
        </w:trPr>
        <w:tc>
          <w:tcPr>
            <w:tcW w:w="4675" w:type="dxa"/>
          </w:tcPr>
          <w:p w14:paraId="7AA3B9B5" w14:textId="77777777" w:rsidR="00895035" w:rsidRDefault="00895035" w:rsidP="008E50E2">
            <w:pPr>
              <w:pStyle w:val="TLTHRegular"/>
            </w:pPr>
            <w:r>
              <w:t>Mood or Theme</w:t>
            </w:r>
          </w:p>
          <w:p w14:paraId="76184CF0" w14:textId="77777777" w:rsidR="00895035" w:rsidRDefault="00895035" w:rsidP="008E50E2">
            <w:pPr>
              <w:pStyle w:val="TLTHRegular"/>
              <w:ind w:right="-4695"/>
            </w:pPr>
          </w:p>
        </w:tc>
        <w:tc>
          <w:tcPr>
            <w:tcW w:w="4675" w:type="dxa"/>
          </w:tcPr>
          <w:p w14:paraId="1D4C7A84" w14:textId="77777777" w:rsidR="00895035" w:rsidRDefault="00895035" w:rsidP="008E50E2">
            <w:pPr>
              <w:pStyle w:val="TLTHRegular"/>
              <w:ind w:right="-3345"/>
            </w:pPr>
          </w:p>
        </w:tc>
      </w:tr>
    </w:tbl>
    <w:p w14:paraId="407A0660" w14:textId="77777777" w:rsidR="006B7C92" w:rsidRDefault="006B7C92" w:rsidP="008E50E2">
      <w:pPr>
        <w:pStyle w:val="TLTHRegular"/>
        <w:jc w:val="right"/>
      </w:pPr>
    </w:p>
    <w:p w14:paraId="4812A68F" w14:textId="06F00199" w:rsidR="00895035" w:rsidRPr="006D2323" w:rsidRDefault="00895035" w:rsidP="006B7C92">
      <w:pPr>
        <w:pStyle w:val="TLTHRegular"/>
      </w:pPr>
      <w:r w:rsidRPr="006D2323">
        <w:br w:type="page"/>
      </w:r>
    </w:p>
    <w:p w14:paraId="0E8CA321" w14:textId="77777777" w:rsidR="00895035" w:rsidRPr="003F15E9" w:rsidRDefault="00895035" w:rsidP="00735513">
      <w:pPr>
        <w:pStyle w:val="Heading3"/>
      </w:pPr>
      <w:r>
        <w:lastRenderedPageBreak/>
        <w:t>Image Analysis: Document 8</w:t>
      </w:r>
    </w:p>
    <w:p w14:paraId="6D77EB03" w14:textId="77777777" w:rsidR="00895035" w:rsidRDefault="00895035" w:rsidP="00895035">
      <w:pPr>
        <w:pStyle w:val="TLTHRegular"/>
        <w:ind w:right="5040"/>
      </w:pPr>
      <w:r>
        <w:t xml:space="preserve">Key Terms: </w:t>
      </w:r>
      <w:r w:rsidRPr="00F319CB">
        <w:rPr>
          <w:i/>
          <w:iCs/>
        </w:rPr>
        <w:t>Apollo 11</w:t>
      </w:r>
      <w:r>
        <w:t xml:space="preserve"> | Space Race | NASA</w:t>
      </w:r>
    </w:p>
    <w:p w14:paraId="3B749E72" w14:textId="77777777" w:rsidR="00895035" w:rsidRDefault="00895035" w:rsidP="00895035">
      <w:pPr>
        <w:pStyle w:val="TLTHRegular"/>
        <w:ind w:right="5040"/>
      </w:pPr>
      <w:r>
        <w:rPr>
          <w:noProof/>
        </w:rPr>
        <w:drawing>
          <wp:anchor distT="0" distB="0" distL="114300" distR="114300" simplePos="0" relativeHeight="251709440" behindDoc="0" locked="0" layoutInCell="1" allowOverlap="1" wp14:anchorId="67C83498" wp14:editId="06969B04">
            <wp:simplePos x="0" y="0"/>
            <wp:positionH relativeFrom="margin">
              <wp:posOffset>2933700</wp:posOffset>
            </wp:positionH>
            <wp:positionV relativeFrom="paragraph">
              <wp:posOffset>108585</wp:posOffset>
            </wp:positionV>
            <wp:extent cx="3009018" cy="3028950"/>
            <wp:effectExtent l="0" t="0" r="127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09018" cy="3028950"/>
                    </a:xfrm>
                    <a:prstGeom prst="rect">
                      <a:avLst/>
                    </a:prstGeom>
                  </pic:spPr>
                </pic:pic>
              </a:graphicData>
            </a:graphic>
            <wp14:sizeRelH relativeFrom="page">
              <wp14:pctWidth>0</wp14:pctWidth>
            </wp14:sizeRelH>
            <wp14:sizeRelV relativeFrom="page">
              <wp14:pctHeight>0</wp14:pctHeight>
            </wp14:sizeRelV>
          </wp:anchor>
        </w:drawing>
      </w:r>
      <w:r>
        <w:t>Title of Image</w:t>
      </w:r>
    </w:p>
    <w:p w14:paraId="03EF3E1B" w14:textId="77777777" w:rsidR="00895035" w:rsidRDefault="00895035" w:rsidP="00895035">
      <w:pPr>
        <w:pStyle w:val="TLTHRegular"/>
        <w:ind w:right="5040"/>
      </w:pPr>
      <w:r>
        <w:t>______________________________________________________________________________</w:t>
      </w:r>
    </w:p>
    <w:p w14:paraId="0C2E3840" w14:textId="77777777" w:rsidR="00895035" w:rsidRDefault="00895035" w:rsidP="00895035">
      <w:pPr>
        <w:pStyle w:val="NoSpacing"/>
      </w:pPr>
    </w:p>
    <w:p w14:paraId="6430A9B1" w14:textId="77777777" w:rsidR="00895035" w:rsidRDefault="00895035" w:rsidP="00895035">
      <w:pPr>
        <w:pStyle w:val="TLTHRegular"/>
        <w:ind w:right="5040"/>
      </w:pPr>
      <w:r>
        <w:t>Creator of the Image _______________________________________</w:t>
      </w:r>
    </w:p>
    <w:p w14:paraId="39EADF37" w14:textId="77777777" w:rsidR="00895035" w:rsidRPr="00D613BC" w:rsidRDefault="00895035" w:rsidP="00895035">
      <w:pPr>
        <w:pStyle w:val="NoSpacing"/>
      </w:pPr>
    </w:p>
    <w:p w14:paraId="02821AC0" w14:textId="30F05A1F" w:rsidR="00895035" w:rsidRDefault="00895035" w:rsidP="00895035">
      <w:pPr>
        <w:pStyle w:val="TLTHRegular"/>
        <w:ind w:right="5040"/>
      </w:pPr>
      <w:r>
        <w:t>Date of Image</w:t>
      </w:r>
      <w:r w:rsidR="00843385">
        <w:t>:</w:t>
      </w:r>
      <w:r>
        <w:t xml:space="preserve"> _________</w:t>
      </w:r>
    </w:p>
    <w:p w14:paraId="5448DC17" w14:textId="77777777" w:rsidR="00895035" w:rsidRPr="00D613BC" w:rsidRDefault="00895035" w:rsidP="00895035">
      <w:pPr>
        <w:pStyle w:val="NoSpacing"/>
      </w:pPr>
    </w:p>
    <w:p w14:paraId="0A303BDF" w14:textId="77777777" w:rsidR="00895035" w:rsidRDefault="00895035" w:rsidP="00895035">
      <w:pPr>
        <w:pStyle w:val="TLTHRegular"/>
        <w:ind w:right="5040"/>
      </w:pPr>
      <w:r>
        <w:t>Historical Context</w:t>
      </w:r>
    </w:p>
    <w:p w14:paraId="77759880" w14:textId="2CCA2FCD" w:rsidR="00895035" w:rsidRDefault="004F7531" w:rsidP="00895035">
      <w:pPr>
        <w:pStyle w:val="TLTHRegular"/>
        <w:ind w:right="5040"/>
      </w:pPr>
      <w:r w:rsidRPr="00D613BC">
        <w:rPr>
          <w:noProof/>
        </w:rPr>
        <mc:AlternateContent>
          <mc:Choice Requires="wps">
            <w:drawing>
              <wp:anchor distT="0" distB="0" distL="114300" distR="114300" simplePos="0" relativeHeight="251726848" behindDoc="1" locked="0" layoutInCell="1" allowOverlap="1" wp14:anchorId="1068DD0C" wp14:editId="424BE3F4">
                <wp:simplePos x="0" y="0"/>
                <wp:positionH relativeFrom="margin">
                  <wp:posOffset>2933700</wp:posOffset>
                </wp:positionH>
                <wp:positionV relativeFrom="paragraph">
                  <wp:posOffset>426720</wp:posOffset>
                </wp:positionV>
                <wp:extent cx="3057525" cy="54292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3057525" cy="542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20212E" w14:textId="22C81777" w:rsidR="004F7531" w:rsidRDefault="004F7531" w:rsidP="004F7531">
                            <w:pPr>
                              <w:pStyle w:val="CFRCaption"/>
                              <w:jc w:val="right"/>
                            </w:pPr>
                            <w:r>
                              <w:t>(NA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8DD0C" id="Text Box 12" o:spid="_x0000_s1029" type="#_x0000_t202" style="position:absolute;margin-left:231pt;margin-top:33.6pt;width:240.75pt;height:42.75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" fillcolor="white [3201]" stroked="f" strokeweight=".5pt">
                <v:textbox>
                  <w:txbxContent>
                    <w:p w14:paraId="5920212E" w14:textId="22C81777" w:rsidR="004F7531" w:rsidRDefault="004F7531" w:rsidP="004F7531">
                      <w:pPr>
                        <w:pStyle w:val="CFRCaption"/>
                        <w:jc w:val="right"/>
                      </w:pPr>
                      <w:r>
                        <w:t>(NASA)</w:t>
                      </w:r>
                    </w:p>
                  </w:txbxContent>
                </v:textbox>
                <w10:wrap anchorx="margin"/>
              </v:shape>
            </w:pict>
          </mc:Fallback>
        </mc:AlternateContent>
      </w:r>
      <w:r w:rsidR="00895035">
        <w:t>____________________________________________________________________________________________________________________________________________________________</w:t>
      </w:r>
    </w:p>
    <w:p w14:paraId="75685311" w14:textId="2A738536" w:rsidR="00895035" w:rsidRDefault="00895035" w:rsidP="00895035">
      <w:pPr>
        <w:pStyle w:val="NoSpacing"/>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55FF11C0" w14:textId="77777777" w:rsidTr="00F52E59">
        <w:trPr>
          <w:cantSplit/>
          <w:jc w:val="center"/>
        </w:trPr>
        <w:tc>
          <w:tcPr>
            <w:tcW w:w="4675" w:type="dxa"/>
          </w:tcPr>
          <w:p w14:paraId="3E47BB05" w14:textId="77777777" w:rsidR="00895035" w:rsidRPr="0033082D" w:rsidRDefault="00895035" w:rsidP="00F52E59">
            <w:pPr>
              <w:pStyle w:val="TLTHRegular"/>
              <w:jc w:val="center"/>
              <w:rPr>
                <w:b/>
                <w:bCs/>
              </w:rPr>
            </w:pPr>
            <w:r w:rsidRPr="0033082D">
              <w:rPr>
                <w:b/>
                <w:bCs/>
              </w:rPr>
              <w:t>Observed Evidence</w:t>
            </w:r>
          </w:p>
        </w:tc>
        <w:tc>
          <w:tcPr>
            <w:tcW w:w="4675" w:type="dxa"/>
          </w:tcPr>
          <w:p w14:paraId="60DE94CB" w14:textId="739D82DD" w:rsidR="00895035" w:rsidRPr="0033082D" w:rsidRDefault="00895035" w:rsidP="00F52E59">
            <w:pPr>
              <w:pStyle w:val="TLTHRegular"/>
              <w:jc w:val="center"/>
              <w:rPr>
                <w:b/>
                <w:bCs/>
              </w:rPr>
            </w:pPr>
            <w:r w:rsidRPr="0033082D">
              <w:rPr>
                <w:b/>
                <w:bCs/>
              </w:rPr>
              <w:t>Meaning of the Observed Evidence</w:t>
            </w:r>
          </w:p>
        </w:tc>
      </w:tr>
      <w:tr w:rsidR="00895035" w14:paraId="52A22F61" w14:textId="77777777" w:rsidTr="00F52E59">
        <w:trPr>
          <w:jc w:val="center"/>
        </w:trPr>
        <w:tc>
          <w:tcPr>
            <w:tcW w:w="4675" w:type="dxa"/>
          </w:tcPr>
          <w:p w14:paraId="3558E312" w14:textId="0FBE2B56" w:rsidR="00895035" w:rsidRDefault="00895035" w:rsidP="00F52E59">
            <w:pPr>
              <w:pStyle w:val="TLTHRegular"/>
              <w:ind w:right="-4695"/>
            </w:pPr>
            <w:r>
              <w:t>Setting</w:t>
            </w:r>
          </w:p>
          <w:p w14:paraId="2E0BE7BB" w14:textId="77777777" w:rsidR="00895035" w:rsidRDefault="00895035" w:rsidP="00F52E59">
            <w:pPr>
              <w:pStyle w:val="TLTHRegular"/>
              <w:ind w:right="-4695"/>
            </w:pPr>
          </w:p>
        </w:tc>
        <w:tc>
          <w:tcPr>
            <w:tcW w:w="4675" w:type="dxa"/>
          </w:tcPr>
          <w:p w14:paraId="19C5C1A2" w14:textId="5AAA4B14" w:rsidR="00895035" w:rsidRDefault="00895035" w:rsidP="00F52E59">
            <w:pPr>
              <w:pStyle w:val="TLTHRegular"/>
              <w:ind w:right="-3345"/>
            </w:pPr>
          </w:p>
        </w:tc>
      </w:tr>
      <w:tr w:rsidR="00895035" w14:paraId="123A33BA" w14:textId="77777777" w:rsidTr="00F52E59">
        <w:trPr>
          <w:jc w:val="center"/>
        </w:trPr>
        <w:tc>
          <w:tcPr>
            <w:tcW w:w="4675" w:type="dxa"/>
          </w:tcPr>
          <w:p w14:paraId="330079AD" w14:textId="0D912E14" w:rsidR="00895035" w:rsidRDefault="00895035" w:rsidP="00F52E59">
            <w:pPr>
              <w:pStyle w:val="TLTHRegular"/>
              <w:ind w:right="-4695"/>
            </w:pPr>
            <w:r>
              <w:t>Central Figures or Objects</w:t>
            </w:r>
          </w:p>
          <w:p w14:paraId="3448A8BB" w14:textId="77777777" w:rsidR="00895035" w:rsidRDefault="00895035" w:rsidP="00F52E59">
            <w:pPr>
              <w:pStyle w:val="TLTHRegular"/>
              <w:ind w:right="-4695"/>
            </w:pPr>
          </w:p>
        </w:tc>
        <w:tc>
          <w:tcPr>
            <w:tcW w:w="4675" w:type="dxa"/>
          </w:tcPr>
          <w:p w14:paraId="627DE154" w14:textId="34046B51" w:rsidR="00895035" w:rsidRDefault="00895035" w:rsidP="00F52E59">
            <w:pPr>
              <w:pStyle w:val="TLTHRegular"/>
              <w:ind w:right="-3345"/>
            </w:pPr>
          </w:p>
        </w:tc>
      </w:tr>
      <w:tr w:rsidR="00895035" w14:paraId="7E5A755A" w14:textId="77777777" w:rsidTr="00F52E59">
        <w:trPr>
          <w:jc w:val="center"/>
        </w:trPr>
        <w:tc>
          <w:tcPr>
            <w:tcW w:w="4675" w:type="dxa"/>
          </w:tcPr>
          <w:p w14:paraId="5DDF22BC" w14:textId="77777777" w:rsidR="00895035" w:rsidRDefault="00895035" w:rsidP="00F52E59">
            <w:pPr>
              <w:pStyle w:val="TLTHRegular"/>
              <w:ind w:right="-4695"/>
            </w:pPr>
            <w:r>
              <w:t>Action</w:t>
            </w:r>
          </w:p>
          <w:p w14:paraId="54448107" w14:textId="77777777" w:rsidR="00895035" w:rsidRDefault="00895035" w:rsidP="00F52E59">
            <w:pPr>
              <w:pStyle w:val="TLTHRegular"/>
              <w:ind w:right="-4695"/>
            </w:pPr>
          </w:p>
        </w:tc>
        <w:tc>
          <w:tcPr>
            <w:tcW w:w="4675" w:type="dxa"/>
          </w:tcPr>
          <w:p w14:paraId="6316D79C" w14:textId="77777777" w:rsidR="00895035" w:rsidRDefault="00895035" w:rsidP="00F52E59">
            <w:pPr>
              <w:pStyle w:val="TLTHRegular"/>
              <w:ind w:right="-3345"/>
            </w:pPr>
          </w:p>
        </w:tc>
      </w:tr>
      <w:tr w:rsidR="00895035" w14:paraId="49AAA93B" w14:textId="77777777" w:rsidTr="00F52E59">
        <w:trPr>
          <w:jc w:val="center"/>
        </w:trPr>
        <w:tc>
          <w:tcPr>
            <w:tcW w:w="4675" w:type="dxa"/>
          </w:tcPr>
          <w:p w14:paraId="6F54FD4C" w14:textId="77777777" w:rsidR="00895035" w:rsidRDefault="00895035" w:rsidP="00F52E59">
            <w:pPr>
              <w:pStyle w:val="TLTHRegular"/>
            </w:pPr>
            <w:r>
              <w:t>Mood or Theme</w:t>
            </w:r>
          </w:p>
          <w:p w14:paraId="2A863356" w14:textId="77777777" w:rsidR="00895035" w:rsidRDefault="00895035" w:rsidP="00F52E59">
            <w:pPr>
              <w:pStyle w:val="TLTHRegular"/>
              <w:ind w:right="-4695"/>
            </w:pPr>
          </w:p>
        </w:tc>
        <w:tc>
          <w:tcPr>
            <w:tcW w:w="4675" w:type="dxa"/>
          </w:tcPr>
          <w:p w14:paraId="796C4547" w14:textId="77777777" w:rsidR="00895035" w:rsidRDefault="00895035" w:rsidP="00F52E59">
            <w:pPr>
              <w:pStyle w:val="TLTHRegular"/>
              <w:ind w:right="-3345"/>
            </w:pPr>
          </w:p>
        </w:tc>
      </w:tr>
    </w:tbl>
    <w:p w14:paraId="72E905E9" w14:textId="7597A777" w:rsidR="00BE1462" w:rsidRPr="000840C6" w:rsidRDefault="00895035" w:rsidP="000840C6">
      <w:pPr>
        <w:pStyle w:val="TLTHRegular"/>
      </w:pPr>
      <w:r>
        <w:br w:type="page"/>
      </w:r>
    </w:p>
    <w:p w14:paraId="512881D7" w14:textId="1F193AB8" w:rsidR="00EE71D0" w:rsidRDefault="00EE71D0" w:rsidP="00735513">
      <w:pPr>
        <w:pStyle w:val="Heading3"/>
      </w:pPr>
      <w:r>
        <w:lastRenderedPageBreak/>
        <w:t>Image Analysis: Document 9</w:t>
      </w:r>
    </w:p>
    <w:p w14:paraId="400A8C0D" w14:textId="442F2E6B" w:rsidR="00A10D0D" w:rsidRDefault="00EE71D0" w:rsidP="00EE71D0">
      <w:pPr>
        <w:pStyle w:val="TLTHRegular"/>
        <w:spacing w:after="0"/>
      </w:pPr>
      <w:r>
        <w:t xml:space="preserve">Key </w:t>
      </w:r>
      <w:r w:rsidRPr="00FF10D7">
        <w:t xml:space="preserve">Terms: </w:t>
      </w:r>
      <w:r>
        <w:t>Soviet consumerism</w:t>
      </w:r>
    </w:p>
    <w:p w14:paraId="63343708" w14:textId="77777777" w:rsidR="00A10D0D" w:rsidRDefault="00A10D0D" w:rsidP="00EE71D0">
      <w:pPr>
        <w:pStyle w:val="TLTHRegular"/>
        <w:spacing w:after="0"/>
        <w:sectPr w:rsidR="00A10D0D" w:rsidSect="00971CFC">
          <w:type w:val="continuous"/>
          <w:pgSz w:w="12240" w:h="15840"/>
          <w:pgMar w:top="1440" w:right="1440" w:bottom="1152" w:left="1440" w:header="432" w:footer="288" w:gutter="0"/>
          <w:cols w:space="720"/>
          <w:docGrid w:linePitch="299"/>
        </w:sectPr>
      </w:pPr>
    </w:p>
    <w:p w14:paraId="08B09C25" w14:textId="6D0B3D1B" w:rsidR="00EE71D0" w:rsidRPr="00FF10D7" w:rsidRDefault="00EE71D0" w:rsidP="00EE71D0">
      <w:pPr>
        <w:pStyle w:val="TLTHRegular"/>
        <w:spacing w:after="0"/>
      </w:pPr>
      <w:r w:rsidRPr="00FF10D7">
        <w:t>Title of Image</w:t>
      </w:r>
    </w:p>
    <w:p w14:paraId="7A62E0E0" w14:textId="77777777" w:rsidR="00EE71D0" w:rsidRDefault="00EE71D0" w:rsidP="00EE71D0">
      <w:pPr>
        <w:pStyle w:val="TLTHRegular"/>
      </w:pPr>
      <w:r w:rsidRPr="00FF10D7">
        <w:t>______________________________________________________________________________</w:t>
      </w:r>
    </w:p>
    <w:p w14:paraId="3E59DC5F" w14:textId="4F68626E" w:rsidR="00EE71D0" w:rsidRDefault="00EE71D0" w:rsidP="00EE71D0">
      <w:pPr>
        <w:pStyle w:val="TLTHRegular"/>
      </w:pPr>
      <w:r>
        <w:t>Creator of the Image</w:t>
      </w:r>
      <w:r w:rsidR="00843385">
        <w:t>:</w:t>
      </w:r>
      <w:r>
        <w:t xml:space="preserve"> ____________________</w:t>
      </w:r>
    </w:p>
    <w:p w14:paraId="1868110A" w14:textId="223B1384" w:rsidR="00EE71D0" w:rsidRDefault="00EE71D0" w:rsidP="00EE71D0">
      <w:pPr>
        <w:pStyle w:val="TLTHRegular"/>
      </w:pPr>
      <w:r>
        <w:t>Date of Image</w:t>
      </w:r>
      <w:r w:rsidR="00843385">
        <w:t>:</w:t>
      </w:r>
      <w:r>
        <w:t xml:space="preserve"> __________________________</w:t>
      </w:r>
    </w:p>
    <w:p w14:paraId="6B626F04" w14:textId="77777777" w:rsidR="00EE71D0" w:rsidRDefault="00EE71D0" w:rsidP="00EE71D0">
      <w:pPr>
        <w:pStyle w:val="TLTHRegular"/>
        <w:spacing w:line="360" w:lineRule="auto"/>
      </w:pPr>
      <w:r>
        <w:t>Historical Context</w:t>
      </w:r>
    </w:p>
    <w:p w14:paraId="037AAC97" w14:textId="77777777" w:rsidR="000710BC" w:rsidRDefault="00EE71D0" w:rsidP="00EE71D0">
      <w:pPr>
        <w:pStyle w:val="TLTHRegular"/>
        <w:spacing w:line="360" w:lineRule="auto"/>
        <w:sectPr w:rsidR="000710BC" w:rsidSect="000710BC">
          <w:type w:val="continuous"/>
          <w:pgSz w:w="12240" w:h="15840"/>
          <w:pgMar w:top="1440" w:right="1440" w:bottom="1152" w:left="1440" w:header="432" w:footer="432" w:gutter="0"/>
          <w:cols w:num="2" w:space="720"/>
          <w:docGrid w:linePitch="299"/>
        </w:sectPr>
      </w:pPr>
      <w:r>
        <w:t>____________________________________________________________________________________________________________________________________________________________</w:t>
      </w:r>
    </w:p>
    <w:p w14:paraId="6198345E" w14:textId="278A6613" w:rsidR="00EE71D0" w:rsidRDefault="00EE71D0" w:rsidP="00EE71D0">
      <w:pPr>
        <w:pStyle w:val="TLTHRegular"/>
        <w:spacing w:line="360" w:lineRule="auto"/>
      </w:pPr>
    </w:p>
    <w:p w14:paraId="75F302C6" w14:textId="77777777" w:rsidR="00EE71D0" w:rsidRDefault="00EE71D0" w:rsidP="00EE71D0">
      <w:pPr>
        <w:pStyle w:val="CFRCaption"/>
        <w:sectPr w:rsidR="00EE71D0" w:rsidSect="008E50E2">
          <w:type w:val="continuous"/>
          <w:pgSz w:w="12240" w:h="15840"/>
          <w:pgMar w:top="1440" w:right="1440" w:bottom="1152" w:left="1440" w:header="432" w:footer="432" w:gutter="0"/>
          <w:cols w:space="720"/>
          <w:docGrid w:linePitch="299"/>
        </w:sectPr>
      </w:pPr>
    </w:p>
    <w:p w14:paraId="271DDDE1" w14:textId="5B1BAC6F" w:rsidR="00EE71D0" w:rsidRDefault="00A10D0D" w:rsidP="00EE71D0">
      <w:pPr>
        <w:pStyle w:val="CFRCaption"/>
      </w:pPr>
      <w:r>
        <w:rPr>
          <w:noProof/>
        </w:rPr>
        <w:drawing>
          <wp:inline distT="0" distB="0" distL="0" distR="0" wp14:anchorId="4FB30A12" wp14:editId="4D69C4E2">
            <wp:extent cx="5943600" cy="44227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a:extLst>
                        <a:ext uri="{28A0092B-C50C-407E-A947-70E740481C1C}">
                          <a14:useLocalDpi xmlns:a14="http://schemas.microsoft.com/office/drawing/2010/main" val="0"/>
                        </a:ext>
                      </a:extLst>
                    </a:blip>
                    <a:stretch>
                      <a:fillRect/>
                    </a:stretch>
                  </pic:blipFill>
                  <pic:spPr>
                    <a:xfrm>
                      <a:off x="0" y="0"/>
                      <a:ext cx="5943600" cy="4422775"/>
                    </a:xfrm>
                    <a:prstGeom prst="rect">
                      <a:avLst/>
                    </a:prstGeom>
                  </pic:spPr>
                </pic:pic>
              </a:graphicData>
            </a:graphic>
          </wp:inline>
        </w:drawing>
      </w:r>
    </w:p>
    <w:p w14:paraId="08D36117" w14:textId="180E654A" w:rsidR="00EE71D0" w:rsidRPr="00F7201F" w:rsidRDefault="00A10D0D" w:rsidP="00FC261A">
      <w:pPr>
        <w:pStyle w:val="CFRCaption"/>
        <w:jc w:val="right"/>
        <w:rPr>
          <w:sz w:val="20"/>
        </w:rPr>
      </w:pPr>
      <w:r w:rsidRPr="00F7201F">
        <w:rPr>
          <w:sz w:val="20"/>
        </w:rPr>
        <w:t>(Seventeen Moments in Soviet History, Michigan State University)</w:t>
      </w:r>
    </w:p>
    <w:p w14:paraId="7B50791B" w14:textId="59430DF9" w:rsidR="00A10D0D" w:rsidRDefault="00A10D0D" w:rsidP="00FC261A">
      <w:pPr>
        <w:widowControl w:val="0"/>
        <w:spacing w:after="200" w:line="276" w:lineRule="auto"/>
        <w:rPr>
          <w:rFonts w:ascii="Haarlemmer MT" w:eastAsia="Calibri" w:hAnsi="Haarlemmer MT" w:cs="Times New Roman"/>
          <w:color w:val="4B525C"/>
          <w:sz w:val="20"/>
          <w:szCs w:val="20"/>
        </w:rPr>
      </w:pPr>
      <w:r>
        <w:br w:type="page"/>
      </w:r>
    </w:p>
    <w:p w14:paraId="7C7BEB63" w14:textId="39021E51" w:rsidR="00A10D0D" w:rsidRDefault="00A10D0D" w:rsidP="00A10D0D">
      <w:pPr>
        <w:pStyle w:val="CFRCaption"/>
      </w:pPr>
    </w:p>
    <w:p w14:paraId="2151CBE4" w14:textId="5A07A1B9" w:rsidR="00A10D0D" w:rsidRDefault="00A10D0D" w:rsidP="00A10D0D">
      <w:pPr>
        <w:pStyle w:val="CFRCaption"/>
      </w:pPr>
    </w:p>
    <w:p w14:paraId="71D42360" w14:textId="725E0CAA" w:rsidR="00A10D0D" w:rsidRDefault="00A10D0D" w:rsidP="00A10D0D">
      <w:pPr>
        <w:pStyle w:val="CFRCaption"/>
      </w:pPr>
    </w:p>
    <w:p w14:paraId="1D18BA17" w14:textId="58A7C039" w:rsidR="00A10D0D" w:rsidRDefault="00A10D0D" w:rsidP="00A10D0D">
      <w:pPr>
        <w:pStyle w:val="CFRCaption"/>
      </w:pPr>
    </w:p>
    <w:p w14:paraId="36862991" w14:textId="77777777" w:rsidR="00A10D0D" w:rsidRDefault="00A10D0D" w:rsidP="00A10D0D">
      <w:pPr>
        <w:pStyle w:val="CFRCaption"/>
      </w:pPr>
    </w:p>
    <w:tbl>
      <w:tblPr>
        <w:tblStyle w:val="TableGrid"/>
        <w:tblW w:w="0" w:type="auto"/>
        <w:jc w:val="center"/>
        <w:tblInd w:w="0" w:type="dxa"/>
        <w:tblLayout w:type="fixed"/>
        <w:tblLook w:val="04A0" w:firstRow="1" w:lastRow="0" w:firstColumn="1" w:lastColumn="0" w:noHBand="0" w:noVBand="1"/>
      </w:tblPr>
      <w:tblGrid>
        <w:gridCol w:w="4675"/>
        <w:gridCol w:w="4675"/>
      </w:tblGrid>
      <w:tr w:rsidR="00EE71D0" w14:paraId="235781E1" w14:textId="77777777" w:rsidTr="004A5F46">
        <w:trPr>
          <w:cantSplit/>
          <w:jc w:val="center"/>
        </w:trPr>
        <w:tc>
          <w:tcPr>
            <w:tcW w:w="4675" w:type="dxa"/>
          </w:tcPr>
          <w:p w14:paraId="3040624F" w14:textId="77777777" w:rsidR="00EE71D0" w:rsidRPr="0033082D" w:rsidRDefault="00EE71D0" w:rsidP="004A5F46">
            <w:pPr>
              <w:pStyle w:val="TLTHRegular"/>
              <w:jc w:val="center"/>
              <w:rPr>
                <w:b/>
                <w:bCs/>
              </w:rPr>
            </w:pPr>
            <w:r w:rsidRPr="0033082D">
              <w:rPr>
                <w:b/>
                <w:bCs/>
              </w:rPr>
              <w:t>Observed Evidence</w:t>
            </w:r>
          </w:p>
        </w:tc>
        <w:tc>
          <w:tcPr>
            <w:tcW w:w="4675" w:type="dxa"/>
          </w:tcPr>
          <w:p w14:paraId="310837F5" w14:textId="77777777" w:rsidR="00EE71D0" w:rsidRPr="0033082D" w:rsidRDefault="00EE71D0" w:rsidP="004A5F46">
            <w:pPr>
              <w:pStyle w:val="TLTHRegular"/>
              <w:jc w:val="center"/>
              <w:rPr>
                <w:b/>
                <w:bCs/>
              </w:rPr>
            </w:pPr>
            <w:r w:rsidRPr="0033082D">
              <w:rPr>
                <w:b/>
                <w:bCs/>
              </w:rPr>
              <w:t>Meaning of the Observed Evidence</w:t>
            </w:r>
          </w:p>
        </w:tc>
      </w:tr>
      <w:tr w:rsidR="00EE71D0" w14:paraId="69817E0A" w14:textId="77777777" w:rsidTr="004A5F46">
        <w:trPr>
          <w:jc w:val="center"/>
        </w:trPr>
        <w:tc>
          <w:tcPr>
            <w:tcW w:w="4675" w:type="dxa"/>
          </w:tcPr>
          <w:p w14:paraId="6F1E6057" w14:textId="7294E7A1" w:rsidR="00EE71D0" w:rsidRDefault="00EE71D0" w:rsidP="004A5F46">
            <w:pPr>
              <w:pStyle w:val="TLTHRegular"/>
              <w:ind w:right="-4695"/>
            </w:pPr>
            <w:r>
              <w:t>Setting</w:t>
            </w:r>
          </w:p>
          <w:p w14:paraId="7B62CE02" w14:textId="77777777" w:rsidR="00EE71D0" w:rsidRDefault="00EE71D0" w:rsidP="004A5F46">
            <w:pPr>
              <w:pStyle w:val="TLTHRegular"/>
              <w:ind w:right="-4695"/>
            </w:pPr>
          </w:p>
        </w:tc>
        <w:tc>
          <w:tcPr>
            <w:tcW w:w="4675" w:type="dxa"/>
          </w:tcPr>
          <w:p w14:paraId="18860BDB" w14:textId="77777777" w:rsidR="00EE71D0" w:rsidRDefault="00EE71D0" w:rsidP="004A5F46">
            <w:pPr>
              <w:pStyle w:val="TLTHRegular"/>
              <w:ind w:right="-3345"/>
            </w:pPr>
          </w:p>
        </w:tc>
      </w:tr>
      <w:tr w:rsidR="00EE71D0" w14:paraId="2A8D6B87" w14:textId="77777777" w:rsidTr="004A5F46">
        <w:trPr>
          <w:jc w:val="center"/>
        </w:trPr>
        <w:tc>
          <w:tcPr>
            <w:tcW w:w="4675" w:type="dxa"/>
          </w:tcPr>
          <w:p w14:paraId="27CD294A" w14:textId="55870B3D" w:rsidR="00EE71D0" w:rsidRDefault="00EE71D0" w:rsidP="004A5F46">
            <w:pPr>
              <w:pStyle w:val="TLTHRegular"/>
              <w:ind w:right="-4695"/>
            </w:pPr>
            <w:r>
              <w:t>Central Figures or Objects</w:t>
            </w:r>
          </w:p>
          <w:p w14:paraId="04B5C5B1" w14:textId="77777777" w:rsidR="00EE71D0" w:rsidRDefault="00EE71D0" w:rsidP="004A5F46">
            <w:pPr>
              <w:pStyle w:val="TLTHRegular"/>
              <w:ind w:right="-4695"/>
            </w:pPr>
          </w:p>
        </w:tc>
        <w:tc>
          <w:tcPr>
            <w:tcW w:w="4675" w:type="dxa"/>
          </w:tcPr>
          <w:p w14:paraId="4C6DC78E" w14:textId="77777777" w:rsidR="00EE71D0" w:rsidRDefault="00EE71D0" w:rsidP="004A5F46">
            <w:pPr>
              <w:pStyle w:val="TLTHRegular"/>
              <w:ind w:right="-3345"/>
            </w:pPr>
          </w:p>
        </w:tc>
      </w:tr>
      <w:tr w:rsidR="00EE71D0" w14:paraId="70FF9642" w14:textId="77777777" w:rsidTr="004A5F46">
        <w:trPr>
          <w:jc w:val="center"/>
        </w:trPr>
        <w:tc>
          <w:tcPr>
            <w:tcW w:w="4675" w:type="dxa"/>
          </w:tcPr>
          <w:p w14:paraId="0E62E4D3" w14:textId="77777777" w:rsidR="00EE71D0" w:rsidRDefault="00EE71D0" w:rsidP="004A5F46">
            <w:pPr>
              <w:pStyle w:val="TLTHRegular"/>
              <w:ind w:right="-4695"/>
            </w:pPr>
            <w:r>
              <w:t>Action</w:t>
            </w:r>
          </w:p>
          <w:p w14:paraId="02F130C6" w14:textId="77777777" w:rsidR="00EE71D0" w:rsidRDefault="00EE71D0" w:rsidP="004A5F46">
            <w:pPr>
              <w:pStyle w:val="TLTHRegular"/>
              <w:ind w:right="-4695"/>
            </w:pPr>
          </w:p>
        </w:tc>
        <w:tc>
          <w:tcPr>
            <w:tcW w:w="4675" w:type="dxa"/>
          </w:tcPr>
          <w:p w14:paraId="79E8BF4B" w14:textId="77777777" w:rsidR="00EE71D0" w:rsidRDefault="00EE71D0" w:rsidP="004A5F46">
            <w:pPr>
              <w:pStyle w:val="TLTHRegular"/>
              <w:ind w:right="-3345"/>
            </w:pPr>
          </w:p>
        </w:tc>
      </w:tr>
      <w:tr w:rsidR="00EE71D0" w14:paraId="27CCBF8B" w14:textId="77777777" w:rsidTr="004A5F46">
        <w:trPr>
          <w:jc w:val="center"/>
        </w:trPr>
        <w:tc>
          <w:tcPr>
            <w:tcW w:w="4675" w:type="dxa"/>
          </w:tcPr>
          <w:p w14:paraId="1834560B" w14:textId="77777777" w:rsidR="00EE71D0" w:rsidRDefault="00EE71D0" w:rsidP="004A5F46">
            <w:pPr>
              <w:pStyle w:val="TLTHRegular"/>
            </w:pPr>
            <w:r>
              <w:t>Mood or Theme</w:t>
            </w:r>
          </w:p>
          <w:p w14:paraId="2AD5A569" w14:textId="77777777" w:rsidR="00EE71D0" w:rsidRDefault="00EE71D0" w:rsidP="004A5F46">
            <w:pPr>
              <w:pStyle w:val="TLTHRegular"/>
              <w:ind w:right="-4695"/>
            </w:pPr>
          </w:p>
        </w:tc>
        <w:tc>
          <w:tcPr>
            <w:tcW w:w="4675" w:type="dxa"/>
          </w:tcPr>
          <w:p w14:paraId="61377693" w14:textId="77777777" w:rsidR="00EE71D0" w:rsidRDefault="00EE71D0" w:rsidP="004A5F46">
            <w:pPr>
              <w:pStyle w:val="TLTHRegular"/>
              <w:ind w:right="-3345"/>
            </w:pPr>
          </w:p>
        </w:tc>
      </w:tr>
    </w:tbl>
    <w:p w14:paraId="74DCFEAD" w14:textId="77777777" w:rsidR="00EE71D0" w:rsidRDefault="00EE71D0" w:rsidP="00EE71D0">
      <w:pPr>
        <w:pStyle w:val="TLTHRegular"/>
      </w:pPr>
      <w:r>
        <w:br w:type="page"/>
      </w:r>
    </w:p>
    <w:p w14:paraId="498745E5" w14:textId="2C07F0FF" w:rsidR="00895035" w:rsidRPr="003F15E9" w:rsidRDefault="00895035" w:rsidP="00735513">
      <w:pPr>
        <w:pStyle w:val="Heading3"/>
      </w:pPr>
      <w:r>
        <w:lastRenderedPageBreak/>
        <w:t>I</w:t>
      </w:r>
      <w:r w:rsidR="000840C6">
        <w:t>mage Analysis: Document</w:t>
      </w:r>
      <w:r w:rsidR="00EE71D0">
        <w:t xml:space="preserve"> 10</w:t>
      </w:r>
    </w:p>
    <w:p w14:paraId="0EB0737B" w14:textId="47B53BC1" w:rsidR="00895035" w:rsidRDefault="00A10D0D" w:rsidP="00895035">
      <w:pPr>
        <w:pStyle w:val="TLTHRegular"/>
        <w:ind w:right="5040"/>
      </w:pPr>
      <w:r>
        <w:rPr>
          <w:noProof/>
        </w:rPr>
        <w:drawing>
          <wp:anchor distT="0" distB="0" distL="114300" distR="114300" simplePos="0" relativeHeight="251729920" behindDoc="0" locked="0" layoutInCell="1" allowOverlap="1" wp14:anchorId="5F31EC95" wp14:editId="0EC24225">
            <wp:simplePos x="0" y="0"/>
            <wp:positionH relativeFrom="margin">
              <wp:align>right</wp:align>
            </wp:positionH>
            <wp:positionV relativeFrom="paragraph">
              <wp:posOffset>9525</wp:posOffset>
            </wp:positionV>
            <wp:extent cx="2760980" cy="3980815"/>
            <wp:effectExtent l="0" t="0" r="127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2760980" cy="3980815"/>
                    </a:xfrm>
                    <a:prstGeom prst="rect">
                      <a:avLst/>
                    </a:prstGeom>
                  </pic:spPr>
                </pic:pic>
              </a:graphicData>
            </a:graphic>
            <wp14:sizeRelH relativeFrom="page">
              <wp14:pctWidth>0</wp14:pctWidth>
            </wp14:sizeRelH>
            <wp14:sizeRelV relativeFrom="page">
              <wp14:pctHeight>0</wp14:pctHeight>
            </wp14:sizeRelV>
          </wp:anchor>
        </w:drawing>
      </w:r>
      <w:r w:rsidR="00895035">
        <w:t>Key Terms: American consumerism</w:t>
      </w:r>
    </w:p>
    <w:p w14:paraId="224B0183" w14:textId="14DFF519" w:rsidR="00895035" w:rsidRDefault="00895035" w:rsidP="00895035">
      <w:pPr>
        <w:pStyle w:val="NoSpacing"/>
        <w:ind w:right="5040"/>
      </w:pPr>
    </w:p>
    <w:p w14:paraId="3285D189" w14:textId="77777777" w:rsidR="00895035" w:rsidRDefault="00895035" w:rsidP="00895035">
      <w:pPr>
        <w:pStyle w:val="TLTHRegular"/>
        <w:ind w:right="5040"/>
      </w:pPr>
      <w:r>
        <w:t>Title of Image</w:t>
      </w:r>
    </w:p>
    <w:p w14:paraId="52C45188" w14:textId="77777777" w:rsidR="00895035" w:rsidRDefault="00895035" w:rsidP="00895035">
      <w:pPr>
        <w:pStyle w:val="TLTHRegular"/>
        <w:ind w:right="5040"/>
      </w:pPr>
      <w:r>
        <w:t>______________________________________________________________________________</w:t>
      </w:r>
    </w:p>
    <w:p w14:paraId="5078A34D" w14:textId="77777777" w:rsidR="00895035" w:rsidRDefault="00895035" w:rsidP="00895035">
      <w:pPr>
        <w:pStyle w:val="NoSpacing"/>
      </w:pPr>
    </w:p>
    <w:p w14:paraId="3F1D9318" w14:textId="77777777" w:rsidR="00895035" w:rsidRDefault="00895035" w:rsidP="00895035">
      <w:pPr>
        <w:pStyle w:val="TLTHRegular"/>
        <w:ind w:right="5040"/>
      </w:pPr>
      <w:r>
        <w:t>Creator of the Image _______________________________________</w:t>
      </w:r>
    </w:p>
    <w:p w14:paraId="6CA0DC8D" w14:textId="77777777" w:rsidR="00895035" w:rsidRPr="00D613BC" w:rsidRDefault="00895035" w:rsidP="00895035">
      <w:pPr>
        <w:pStyle w:val="NoSpacing"/>
      </w:pPr>
    </w:p>
    <w:p w14:paraId="723A0F72" w14:textId="38C717D3" w:rsidR="00895035" w:rsidRDefault="00895035" w:rsidP="00895035">
      <w:pPr>
        <w:pStyle w:val="TLTHRegular"/>
        <w:ind w:right="5040"/>
      </w:pPr>
      <w:r>
        <w:t>Date of Image</w:t>
      </w:r>
      <w:r w:rsidR="00843385">
        <w:t>:</w:t>
      </w:r>
      <w:r>
        <w:t xml:space="preserve"> _________</w:t>
      </w:r>
    </w:p>
    <w:p w14:paraId="386F7CEE" w14:textId="77777777" w:rsidR="00895035" w:rsidRPr="00D613BC" w:rsidRDefault="00895035" w:rsidP="00895035">
      <w:pPr>
        <w:pStyle w:val="NoSpacing"/>
      </w:pPr>
    </w:p>
    <w:p w14:paraId="28187B52" w14:textId="77777777" w:rsidR="00895035" w:rsidRDefault="00895035" w:rsidP="00895035">
      <w:pPr>
        <w:pStyle w:val="TLTHRegular"/>
        <w:ind w:right="5040"/>
      </w:pPr>
      <w:r>
        <w:t>Historical Context</w:t>
      </w:r>
    </w:p>
    <w:p w14:paraId="4E3FCFDB" w14:textId="6B2BB97D" w:rsidR="00895035" w:rsidRDefault="004F7531" w:rsidP="00895035">
      <w:pPr>
        <w:pStyle w:val="TLTHRegular"/>
        <w:ind w:right="5040"/>
      </w:pPr>
      <w:r w:rsidRPr="00D613BC">
        <w:rPr>
          <w:noProof/>
        </w:rPr>
        <mc:AlternateContent>
          <mc:Choice Requires="wps">
            <w:drawing>
              <wp:anchor distT="0" distB="0" distL="114300" distR="114300" simplePos="0" relativeHeight="251728896" behindDoc="1" locked="0" layoutInCell="1" allowOverlap="1" wp14:anchorId="12DFFDD5" wp14:editId="063FDA22">
                <wp:simplePos x="0" y="0"/>
                <wp:positionH relativeFrom="margin">
                  <wp:posOffset>3209924</wp:posOffset>
                </wp:positionH>
                <wp:positionV relativeFrom="paragraph">
                  <wp:posOffset>804545</wp:posOffset>
                </wp:positionV>
                <wp:extent cx="3362325" cy="2476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33623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FF9709" w14:textId="7B695BAC" w:rsidR="004F7531" w:rsidRPr="00F7201F" w:rsidRDefault="004F7531" w:rsidP="00967396">
                            <w:pPr>
                              <w:pStyle w:val="CFRCaption"/>
                              <w:ind w:right="375"/>
                              <w:rPr>
                                <w:sz w:val="20"/>
                              </w:rPr>
                            </w:pPr>
                            <w:r w:rsidRPr="00F7201F">
                              <w:rPr>
                                <w:sz w:val="20"/>
                              </w:rPr>
                              <w:t>(</w:t>
                            </w:r>
                            <w:r w:rsidR="003C73C8" w:rsidRPr="00F7201F">
                              <w:rPr>
                                <w:sz w:val="20"/>
                              </w:rPr>
                              <w:t>Photo: Martin Shields</w:t>
                            </w:r>
                            <w:r w:rsidRPr="00F7201F">
                              <w:rPr>
                                <w:sz w:val="20"/>
                              </w:rPr>
                              <w:t xml:space="preserve">/Alamy </w:t>
                            </w:r>
                            <w:r w:rsidR="00A10D0D" w:rsidRPr="00F7201F">
                              <w:rPr>
                                <w:sz w:val="20"/>
                              </w:rPr>
                              <w:t>Stock Photo</w:t>
                            </w:r>
                            <w:r w:rsidRPr="00F7201F">
                              <w:rPr>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FFDD5" id="Text Box 13" o:spid="_x0000_s1030" type="#_x0000_t202" style="position:absolute;margin-left:252.75pt;margin-top:63.35pt;width:264.75pt;height:19.5pt;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" fillcolor="white [3201]" stroked="f" strokeweight=".5pt">
                <v:textbox>
                  <w:txbxContent>
                    <w:p w14:paraId="5FFF9709" w14:textId="7B695BAC" w:rsidR="004F7531" w:rsidRPr="00F7201F" w:rsidRDefault="004F7531" w:rsidP="00967396">
                      <w:pPr>
                        <w:pStyle w:val="CFRCaption"/>
                        <w:ind w:right="375"/>
                        <w:rPr>
                          <w:sz w:val="20"/>
                        </w:rPr>
                      </w:pPr>
                      <w:r w:rsidRPr="00F7201F">
                        <w:rPr>
                          <w:sz w:val="20"/>
                        </w:rPr>
                        <w:t>(</w:t>
                      </w:r>
                      <w:r w:rsidR="003C73C8" w:rsidRPr="00F7201F">
                        <w:rPr>
                          <w:sz w:val="20"/>
                        </w:rPr>
                        <w:t>Photo: Martin Shields</w:t>
                      </w:r>
                      <w:r w:rsidRPr="00F7201F">
                        <w:rPr>
                          <w:sz w:val="20"/>
                        </w:rPr>
                        <w:t xml:space="preserve">/Alamy </w:t>
                      </w:r>
                      <w:r w:rsidR="00A10D0D" w:rsidRPr="00F7201F">
                        <w:rPr>
                          <w:sz w:val="20"/>
                        </w:rPr>
                        <w:t>Stock Photo</w:t>
                      </w:r>
                      <w:r w:rsidRPr="00F7201F">
                        <w:rPr>
                          <w:sz w:val="20"/>
                        </w:rPr>
                        <w:t>)</w:t>
                      </w:r>
                    </w:p>
                  </w:txbxContent>
                </v:textbox>
                <w10:wrap anchorx="margin"/>
              </v:shape>
            </w:pict>
          </mc:Fallback>
        </mc:AlternateContent>
      </w:r>
      <w:r w:rsidR="00895035">
        <w:t>____________________________________________________________________________________________________________________________________________________________</w:t>
      </w:r>
    </w:p>
    <w:p w14:paraId="778EF5F3" w14:textId="6CC20AF8" w:rsidR="00895035" w:rsidRDefault="00895035" w:rsidP="00895035">
      <w:pPr>
        <w:pStyle w:val="NoSpacing"/>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3009D439" w14:textId="77777777" w:rsidTr="00F52E59">
        <w:trPr>
          <w:cantSplit/>
          <w:jc w:val="center"/>
        </w:trPr>
        <w:tc>
          <w:tcPr>
            <w:tcW w:w="4675" w:type="dxa"/>
          </w:tcPr>
          <w:p w14:paraId="427E50BB" w14:textId="77777777" w:rsidR="00895035" w:rsidRPr="0033082D" w:rsidRDefault="00895035" w:rsidP="00F52E59">
            <w:pPr>
              <w:pStyle w:val="TLTHRegular"/>
              <w:jc w:val="center"/>
              <w:rPr>
                <w:b/>
                <w:bCs/>
              </w:rPr>
            </w:pPr>
            <w:r w:rsidRPr="0033082D">
              <w:rPr>
                <w:b/>
                <w:bCs/>
              </w:rPr>
              <w:t>Observed Evidence</w:t>
            </w:r>
          </w:p>
        </w:tc>
        <w:tc>
          <w:tcPr>
            <w:tcW w:w="4675" w:type="dxa"/>
          </w:tcPr>
          <w:p w14:paraId="02EBEDAE" w14:textId="4661B7C3" w:rsidR="00895035" w:rsidRPr="0033082D" w:rsidRDefault="00895035" w:rsidP="00F52E59">
            <w:pPr>
              <w:pStyle w:val="TLTHRegular"/>
              <w:jc w:val="center"/>
              <w:rPr>
                <w:b/>
                <w:bCs/>
              </w:rPr>
            </w:pPr>
            <w:r w:rsidRPr="0033082D">
              <w:rPr>
                <w:b/>
                <w:bCs/>
              </w:rPr>
              <w:t>Meaning of the Observed Evidence</w:t>
            </w:r>
          </w:p>
        </w:tc>
      </w:tr>
      <w:tr w:rsidR="00895035" w14:paraId="67B4025C" w14:textId="77777777" w:rsidTr="00F52E59">
        <w:trPr>
          <w:jc w:val="center"/>
        </w:trPr>
        <w:tc>
          <w:tcPr>
            <w:tcW w:w="4675" w:type="dxa"/>
          </w:tcPr>
          <w:p w14:paraId="041F6867" w14:textId="4F700C45" w:rsidR="00895035" w:rsidRDefault="00895035" w:rsidP="00F52E59">
            <w:pPr>
              <w:pStyle w:val="TLTHRegular"/>
              <w:ind w:right="-4695"/>
            </w:pPr>
            <w:r>
              <w:t>Setting</w:t>
            </w:r>
          </w:p>
          <w:p w14:paraId="43F4EBCB" w14:textId="77777777" w:rsidR="00895035" w:rsidRDefault="00895035" w:rsidP="00F52E59">
            <w:pPr>
              <w:pStyle w:val="TLTHRegular"/>
              <w:ind w:right="-4695"/>
            </w:pPr>
          </w:p>
        </w:tc>
        <w:tc>
          <w:tcPr>
            <w:tcW w:w="4675" w:type="dxa"/>
          </w:tcPr>
          <w:p w14:paraId="2606A350" w14:textId="4807FD1B" w:rsidR="00895035" w:rsidRDefault="00895035" w:rsidP="00F52E59">
            <w:pPr>
              <w:pStyle w:val="TLTHRegular"/>
              <w:ind w:right="-3345"/>
            </w:pPr>
          </w:p>
        </w:tc>
      </w:tr>
      <w:tr w:rsidR="00895035" w14:paraId="178CEA56" w14:textId="77777777" w:rsidTr="00F52E59">
        <w:trPr>
          <w:jc w:val="center"/>
        </w:trPr>
        <w:tc>
          <w:tcPr>
            <w:tcW w:w="4675" w:type="dxa"/>
          </w:tcPr>
          <w:p w14:paraId="7FCB7C81" w14:textId="1893832B" w:rsidR="00895035" w:rsidRDefault="00895035" w:rsidP="00F52E59">
            <w:pPr>
              <w:pStyle w:val="TLTHRegular"/>
              <w:ind w:right="-4695"/>
            </w:pPr>
            <w:r>
              <w:t>Central Figures or Objects</w:t>
            </w:r>
          </w:p>
          <w:p w14:paraId="3C744F15" w14:textId="77777777" w:rsidR="00895035" w:rsidRDefault="00895035" w:rsidP="00F52E59">
            <w:pPr>
              <w:pStyle w:val="TLTHRegular"/>
              <w:ind w:right="-4695"/>
            </w:pPr>
          </w:p>
        </w:tc>
        <w:tc>
          <w:tcPr>
            <w:tcW w:w="4675" w:type="dxa"/>
          </w:tcPr>
          <w:p w14:paraId="550AB9F6" w14:textId="77777777" w:rsidR="00895035" w:rsidRDefault="00895035" w:rsidP="00F52E59">
            <w:pPr>
              <w:pStyle w:val="TLTHRegular"/>
              <w:ind w:right="-3345"/>
            </w:pPr>
          </w:p>
        </w:tc>
      </w:tr>
      <w:tr w:rsidR="00895035" w14:paraId="00D570BF" w14:textId="77777777" w:rsidTr="00F52E59">
        <w:trPr>
          <w:jc w:val="center"/>
        </w:trPr>
        <w:tc>
          <w:tcPr>
            <w:tcW w:w="4675" w:type="dxa"/>
          </w:tcPr>
          <w:p w14:paraId="1406A229" w14:textId="77777777" w:rsidR="00895035" w:rsidRDefault="00895035" w:rsidP="00F52E59">
            <w:pPr>
              <w:pStyle w:val="TLTHRegular"/>
              <w:ind w:right="-4695"/>
            </w:pPr>
            <w:r>
              <w:t>Action</w:t>
            </w:r>
          </w:p>
          <w:p w14:paraId="5D87CC38" w14:textId="77777777" w:rsidR="00895035" w:rsidRDefault="00895035" w:rsidP="00F52E59">
            <w:pPr>
              <w:pStyle w:val="TLTHRegular"/>
              <w:ind w:right="-4695"/>
            </w:pPr>
          </w:p>
        </w:tc>
        <w:tc>
          <w:tcPr>
            <w:tcW w:w="4675" w:type="dxa"/>
          </w:tcPr>
          <w:p w14:paraId="3DB26B91" w14:textId="77777777" w:rsidR="00895035" w:rsidRDefault="00895035" w:rsidP="00F52E59">
            <w:pPr>
              <w:pStyle w:val="TLTHRegular"/>
              <w:ind w:right="-3345"/>
            </w:pPr>
          </w:p>
        </w:tc>
      </w:tr>
      <w:tr w:rsidR="00895035" w14:paraId="4F0BD4FF" w14:textId="77777777" w:rsidTr="00F52E59">
        <w:trPr>
          <w:jc w:val="center"/>
        </w:trPr>
        <w:tc>
          <w:tcPr>
            <w:tcW w:w="4675" w:type="dxa"/>
          </w:tcPr>
          <w:p w14:paraId="1753056A" w14:textId="77777777" w:rsidR="00895035" w:rsidRDefault="00895035" w:rsidP="00F52E59">
            <w:pPr>
              <w:pStyle w:val="TLTHRegular"/>
            </w:pPr>
            <w:r>
              <w:t>Mood or Theme</w:t>
            </w:r>
          </w:p>
          <w:p w14:paraId="6703658F" w14:textId="77777777" w:rsidR="00895035" w:rsidRDefault="00895035" w:rsidP="00F52E59">
            <w:pPr>
              <w:pStyle w:val="TLTHRegular"/>
              <w:ind w:right="-4695"/>
            </w:pPr>
          </w:p>
        </w:tc>
        <w:tc>
          <w:tcPr>
            <w:tcW w:w="4675" w:type="dxa"/>
          </w:tcPr>
          <w:p w14:paraId="085C112E" w14:textId="77777777" w:rsidR="00895035" w:rsidRDefault="00895035" w:rsidP="00F52E59">
            <w:pPr>
              <w:pStyle w:val="TLTHRegular"/>
              <w:ind w:right="-3345"/>
            </w:pPr>
          </w:p>
        </w:tc>
      </w:tr>
    </w:tbl>
    <w:p w14:paraId="0980167F" w14:textId="36AD08CF" w:rsidR="00895035" w:rsidRPr="003F15E9" w:rsidRDefault="000840C6" w:rsidP="00735513">
      <w:pPr>
        <w:pStyle w:val="Heading3"/>
      </w:pPr>
      <w:r>
        <w:lastRenderedPageBreak/>
        <w:t>Image Analysis: Document 1</w:t>
      </w:r>
      <w:r w:rsidR="00EE71D0">
        <w:t>1</w:t>
      </w:r>
    </w:p>
    <w:p w14:paraId="19D81DBF" w14:textId="4B6A810B" w:rsidR="00895035" w:rsidRPr="00FF10D7" w:rsidRDefault="00A10D0D" w:rsidP="00895035">
      <w:pPr>
        <w:pStyle w:val="TLTHRegular"/>
        <w:ind w:right="5040"/>
      </w:pPr>
      <w:r>
        <w:rPr>
          <w:noProof/>
        </w:rPr>
        <w:drawing>
          <wp:anchor distT="0" distB="0" distL="114300" distR="114300" simplePos="0" relativeHeight="251732992" behindDoc="0" locked="0" layoutInCell="1" allowOverlap="1" wp14:anchorId="20F75969" wp14:editId="4FE550EC">
            <wp:simplePos x="0" y="0"/>
            <wp:positionH relativeFrom="margin">
              <wp:align>right</wp:align>
            </wp:positionH>
            <wp:positionV relativeFrom="paragraph">
              <wp:posOffset>12065</wp:posOffset>
            </wp:positionV>
            <wp:extent cx="2903220" cy="3710940"/>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2903220" cy="3710940"/>
                    </a:xfrm>
                    <a:prstGeom prst="rect">
                      <a:avLst/>
                    </a:prstGeom>
                  </pic:spPr>
                </pic:pic>
              </a:graphicData>
            </a:graphic>
            <wp14:sizeRelH relativeFrom="page">
              <wp14:pctWidth>0</wp14:pctWidth>
            </wp14:sizeRelH>
            <wp14:sizeRelV relativeFrom="page">
              <wp14:pctHeight>0</wp14:pctHeight>
            </wp14:sizeRelV>
          </wp:anchor>
        </w:drawing>
      </w:r>
      <w:r w:rsidR="00895035" w:rsidRPr="00FF10D7">
        <w:t>Key Terms: Perestroika | Glasnost</w:t>
      </w:r>
    </w:p>
    <w:p w14:paraId="183AAA87" w14:textId="157BDA18" w:rsidR="00895035" w:rsidRPr="00FF10D7" w:rsidRDefault="00895035" w:rsidP="00A10D0D">
      <w:pPr>
        <w:pStyle w:val="BodyText"/>
      </w:pPr>
      <w:r w:rsidRPr="00FF10D7">
        <w:t>Title of Image</w:t>
      </w:r>
    </w:p>
    <w:p w14:paraId="1DACB11F" w14:textId="21C17F99" w:rsidR="00895035" w:rsidRPr="00DB4135" w:rsidRDefault="00895035" w:rsidP="00895035">
      <w:pPr>
        <w:pStyle w:val="TLTHRegular"/>
        <w:ind w:right="5040"/>
      </w:pPr>
      <w:r w:rsidRPr="00FF10D7">
        <w:t>______________________________________________________________________________</w:t>
      </w:r>
    </w:p>
    <w:p w14:paraId="0513AEF5" w14:textId="77777777" w:rsidR="00895035" w:rsidRPr="00DB4135" w:rsidRDefault="00895035" w:rsidP="00895035">
      <w:pPr>
        <w:pStyle w:val="NoSpacing"/>
      </w:pPr>
    </w:p>
    <w:p w14:paraId="5F2BA56C" w14:textId="24C29B2A" w:rsidR="00895035" w:rsidRPr="00DB4135" w:rsidRDefault="00895035" w:rsidP="00895035">
      <w:pPr>
        <w:pStyle w:val="TLTHRegular"/>
        <w:ind w:right="5040"/>
      </w:pPr>
      <w:r w:rsidRPr="00DB4135">
        <w:t>Creator of the Image _______________________________________</w:t>
      </w:r>
    </w:p>
    <w:p w14:paraId="287617D2" w14:textId="77777777" w:rsidR="00895035" w:rsidRPr="00DB4135" w:rsidRDefault="00895035" w:rsidP="00895035">
      <w:pPr>
        <w:pStyle w:val="NoSpacing"/>
      </w:pPr>
    </w:p>
    <w:p w14:paraId="557CA93B" w14:textId="48E9CC5F" w:rsidR="00895035" w:rsidRPr="00DB4135" w:rsidRDefault="00895035" w:rsidP="00895035">
      <w:pPr>
        <w:pStyle w:val="TLTHRegular"/>
        <w:ind w:right="5040"/>
      </w:pPr>
      <w:r w:rsidRPr="00DB4135">
        <w:t>Date of Image</w:t>
      </w:r>
      <w:r w:rsidR="00843385">
        <w:t>:</w:t>
      </w:r>
      <w:r w:rsidRPr="00DB4135">
        <w:t xml:space="preserve"> _________</w:t>
      </w:r>
    </w:p>
    <w:p w14:paraId="2A752363" w14:textId="052CD058" w:rsidR="00895035" w:rsidRPr="00DB4135" w:rsidRDefault="00895035" w:rsidP="00895035">
      <w:pPr>
        <w:pStyle w:val="NoSpacing"/>
      </w:pPr>
    </w:p>
    <w:p w14:paraId="6ADB5678" w14:textId="77777777" w:rsidR="00895035" w:rsidRPr="00DB4135" w:rsidRDefault="00895035" w:rsidP="00895035">
      <w:pPr>
        <w:pStyle w:val="TLTHRegular"/>
        <w:ind w:right="5040"/>
      </w:pPr>
      <w:r w:rsidRPr="00DB4135">
        <w:t>Historical Context</w:t>
      </w:r>
    </w:p>
    <w:p w14:paraId="7B911AB3" w14:textId="0797EE3F" w:rsidR="00895035" w:rsidRDefault="00C12216" w:rsidP="00895035">
      <w:pPr>
        <w:pStyle w:val="TLTHRegular"/>
        <w:ind w:right="5040"/>
      </w:pPr>
      <w:r w:rsidRPr="00D613BC">
        <w:rPr>
          <w:noProof/>
        </w:rPr>
        <mc:AlternateContent>
          <mc:Choice Requires="wps">
            <w:drawing>
              <wp:anchor distT="0" distB="0" distL="114300" distR="114300" simplePos="0" relativeHeight="251731968" behindDoc="1" locked="0" layoutInCell="1" allowOverlap="1" wp14:anchorId="6A9BA60D" wp14:editId="301B3909">
                <wp:simplePos x="0" y="0"/>
                <wp:positionH relativeFrom="margin">
                  <wp:posOffset>3067050</wp:posOffset>
                </wp:positionH>
                <wp:positionV relativeFrom="paragraph">
                  <wp:posOffset>726440</wp:posOffset>
                </wp:positionV>
                <wp:extent cx="3219450" cy="27622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321945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988811" w14:textId="3E1F9403" w:rsidR="00C12216" w:rsidRPr="00F7201F" w:rsidRDefault="00C12216" w:rsidP="00967396">
                            <w:pPr>
                              <w:pStyle w:val="CFRCaption"/>
                              <w:ind w:right="375"/>
                              <w:jc w:val="right"/>
                              <w:rPr>
                                <w:sz w:val="20"/>
                              </w:rPr>
                            </w:pPr>
                            <w:r w:rsidRPr="00F7201F">
                              <w:rPr>
                                <w:sz w:val="20"/>
                              </w:rPr>
                              <w:t>(Library of Cong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BA60D" id="Text Box 16" o:spid="_x0000_s1031" type="#_x0000_t202" style="position:absolute;margin-left:241.5pt;margin-top:57.2pt;width:253.5pt;height:21.75pt;z-index:-251584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" fillcolor="white [3201]" stroked="f" strokeweight=".5pt">
                <v:textbox>
                  <w:txbxContent>
                    <w:p w14:paraId="39988811" w14:textId="3E1F9403" w:rsidR="00C12216" w:rsidRPr="00F7201F" w:rsidRDefault="00C12216" w:rsidP="00967396">
                      <w:pPr>
                        <w:pStyle w:val="CFRCaption"/>
                        <w:ind w:right="375"/>
                        <w:jc w:val="right"/>
                        <w:rPr>
                          <w:sz w:val="20"/>
                        </w:rPr>
                      </w:pPr>
                      <w:r w:rsidRPr="00F7201F">
                        <w:rPr>
                          <w:sz w:val="20"/>
                        </w:rPr>
                        <w:t>(Library of Congress)</w:t>
                      </w:r>
                    </w:p>
                  </w:txbxContent>
                </v:textbox>
                <w10:wrap anchorx="margin"/>
              </v:shape>
            </w:pict>
          </mc:Fallback>
        </mc:AlternateContent>
      </w:r>
      <w:r w:rsidR="00895035" w:rsidRPr="00DB4135">
        <w:t>____________________________________________________________________________________________________________________________________________________________</w:t>
      </w:r>
    </w:p>
    <w:p w14:paraId="6994E17E" w14:textId="77777777" w:rsidR="00895035" w:rsidRDefault="00895035" w:rsidP="00895035">
      <w:pPr>
        <w:pStyle w:val="NoSpacing"/>
        <w:jc w:val="right"/>
      </w:pPr>
    </w:p>
    <w:tbl>
      <w:tblPr>
        <w:tblStyle w:val="TableGrid"/>
        <w:tblW w:w="0" w:type="auto"/>
        <w:jc w:val="center"/>
        <w:tblInd w:w="0" w:type="dxa"/>
        <w:tblLayout w:type="fixed"/>
        <w:tblLook w:val="04A0" w:firstRow="1" w:lastRow="0" w:firstColumn="1" w:lastColumn="0" w:noHBand="0" w:noVBand="1"/>
      </w:tblPr>
      <w:tblGrid>
        <w:gridCol w:w="4675"/>
        <w:gridCol w:w="4675"/>
      </w:tblGrid>
      <w:tr w:rsidR="00895035" w14:paraId="236E20E5" w14:textId="77777777" w:rsidTr="00F52E59">
        <w:trPr>
          <w:cantSplit/>
          <w:jc w:val="center"/>
        </w:trPr>
        <w:tc>
          <w:tcPr>
            <w:tcW w:w="4675" w:type="dxa"/>
          </w:tcPr>
          <w:p w14:paraId="0F9B984F" w14:textId="77777777" w:rsidR="00895035" w:rsidRPr="0033082D" w:rsidRDefault="00895035" w:rsidP="00F52E59">
            <w:pPr>
              <w:pStyle w:val="TLTHRegular"/>
              <w:jc w:val="center"/>
              <w:rPr>
                <w:b/>
                <w:bCs/>
              </w:rPr>
            </w:pPr>
            <w:r w:rsidRPr="0033082D">
              <w:rPr>
                <w:b/>
                <w:bCs/>
              </w:rPr>
              <w:t>Observed Evidence</w:t>
            </w:r>
          </w:p>
        </w:tc>
        <w:tc>
          <w:tcPr>
            <w:tcW w:w="4675" w:type="dxa"/>
          </w:tcPr>
          <w:p w14:paraId="5F2EDA00" w14:textId="47FF99D9" w:rsidR="00895035" w:rsidRPr="0033082D" w:rsidRDefault="00895035" w:rsidP="00F52E59">
            <w:pPr>
              <w:pStyle w:val="TLTHRegular"/>
              <w:jc w:val="center"/>
              <w:rPr>
                <w:b/>
                <w:bCs/>
              </w:rPr>
            </w:pPr>
            <w:r w:rsidRPr="0033082D">
              <w:rPr>
                <w:b/>
                <w:bCs/>
              </w:rPr>
              <w:t>Meaning of the Observed Evidence</w:t>
            </w:r>
          </w:p>
        </w:tc>
      </w:tr>
      <w:tr w:rsidR="00895035" w14:paraId="28DBE0FD" w14:textId="77777777" w:rsidTr="00F52E59">
        <w:trPr>
          <w:jc w:val="center"/>
        </w:trPr>
        <w:tc>
          <w:tcPr>
            <w:tcW w:w="4675" w:type="dxa"/>
          </w:tcPr>
          <w:p w14:paraId="52F0C470" w14:textId="3DE6687F" w:rsidR="00895035" w:rsidRDefault="00895035" w:rsidP="00F52E59">
            <w:pPr>
              <w:pStyle w:val="TLTHRegular"/>
              <w:ind w:right="-4695"/>
            </w:pPr>
            <w:r>
              <w:t>Setting</w:t>
            </w:r>
          </w:p>
          <w:p w14:paraId="79ACCEF5" w14:textId="77777777" w:rsidR="00895035" w:rsidRDefault="00895035" w:rsidP="00F52E59">
            <w:pPr>
              <w:pStyle w:val="TLTHRegular"/>
              <w:ind w:right="-4695"/>
            </w:pPr>
          </w:p>
        </w:tc>
        <w:tc>
          <w:tcPr>
            <w:tcW w:w="4675" w:type="dxa"/>
          </w:tcPr>
          <w:p w14:paraId="758C77C6" w14:textId="77777777" w:rsidR="00895035" w:rsidRDefault="00895035" w:rsidP="00F52E59">
            <w:pPr>
              <w:pStyle w:val="TLTHRegular"/>
              <w:ind w:right="-3345"/>
            </w:pPr>
          </w:p>
        </w:tc>
      </w:tr>
      <w:tr w:rsidR="00895035" w14:paraId="7EE20366" w14:textId="77777777" w:rsidTr="00F52E59">
        <w:trPr>
          <w:jc w:val="center"/>
        </w:trPr>
        <w:tc>
          <w:tcPr>
            <w:tcW w:w="4675" w:type="dxa"/>
          </w:tcPr>
          <w:p w14:paraId="16531FB5" w14:textId="4B43A122" w:rsidR="00895035" w:rsidRDefault="00895035" w:rsidP="00F52E59">
            <w:pPr>
              <w:pStyle w:val="TLTHRegular"/>
              <w:ind w:right="-4695"/>
            </w:pPr>
            <w:r>
              <w:t>Central Figures or Objects</w:t>
            </w:r>
          </w:p>
          <w:p w14:paraId="0DF41569" w14:textId="77777777" w:rsidR="00895035" w:rsidRDefault="00895035" w:rsidP="00F52E59">
            <w:pPr>
              <w:pStyle w:val="TLTHRegular"/>
              <w:ind w:right="-4695"/>
            </w:pPr>
          </w:p>
        </w:tc>
        <w:tc>
          <w:tcPr>
            <w:tcW w:w="4675" w:type="dxa"/>
          </w:tcPr>
          <w:p w14:paraId="67E60887" w14:textId="77777777" w:rsidR="00895035" w:rsidRDefault="00895035" w:rsidP="00F52E59">
            <w:pPr>
              <w:pStyle w:val="TLTHRegular"/>
              <w:ind w:right="-3345"/>
            </w:pPr>
          </w:p>
        </w:tc>
      </w:tr>
      <w:tr w:rsidR="00895035" w14:paraId="0FC24C34" w14:textId="77777777" w:rsidTr="00F52E59">
        <w:trPr>
          <w:jc w:val="center"/>
        </w:trPr>
        <w:tc>
          <w:tcPr>
            <w:tcW w:w="4675" w:type="dxa"/>
          </w:tcPr>
          <w:p w14:paraId="3FA95086" w14:textId="77777777" w:rsidR="00895035" w:rsidRDefault="00895035" w:rsidP="00F52E59">
            <w:pPr>
              <w:pStyle w:val="TLTHRegular"/>
              <w:ind w:right="-4695"/>
            </w:pPr>
            <w:r>
              <w:t>Action</w:t>
            </w:r>
          </w:p>
          <w:p w14:paraId="5D82F0E1" w14:textId="77777777" w:rsidR="00895035" w:rsidRDefault="00895035" w:rsidP="00F52E59">
            <w:pPr>
              <w:pStyle w:val="TLTHRegular"/>
              <w:ind w:right="-4695"/>
            </w:pPr>
          </w:p>
        </w:tc>
        <w:tc>
          <w:tcPr>
            <w:tcW w:w="4675" w:type="dxa"/>
          </w:tcPr>
          <w:p w14:paraId="035FDD88" w14:textId="77777777" w:rsidR="00895035" w:rsidRDefault="00895035" w:rsidP="00F52E59">
            <w:pPr>
              <w:pStyle w:val="TLTHRegular"/>
              <w:ind w:right="-3345"/>
            </w:pPr>
          </w:p>
        </w:tc>
      </w:tr>
      <w:tr w:rsidR="00895035" w14:paraId="72C2571F" w14:textId="77777777" w:rsidTr="00F52E59">
        <w:trPr>
          <w:jc w:val="center"/>
        </w:trPr>
        <w:tc>
          <w:tcPr>
            <w:tcW w:w="4675" w:type="dxa"/>
          </w:tcPr>
          <w:p w14:paraId="2BF2174C" w14:textId="77777777" w:rsidR="00895035" w:rsidRDefault="00895035" w:rsidP="00F52E59">
            <w:pPr>
              <w:pStyle w:val="TLTHRegular"/>
            </w:pPr>
            <w:r>
              <w:t>Mood or Theme</w:t>
            </w:r>
          </w:p>
          <w:p w14:paraId="01747F20" w14:textId="77777777" w:rsidR="00895035" w:rsidRDefault="00895035" w:rsidP="00F52E59">
            <w:pPr>
              <w:pStyle w:val="TLTHRegular"/>
              <w:ind w:right="-4695"/>
            </w:pPr>
          </w:p>
        </w:tc>
        <w:tc>
          <w:tcPr>
            <w:tcW w:w="4675" w:type="dxa"/>
          </w:tcPr>
          <w:p w14:paraId="6D3DB129" w14:textId="77777777" w:rsidR="00895035" w:rsidRDefault="00895035" w:rsidP="00F52E59">
            <w:pPr>
              <w:pStyle w:val="TLTHRegular"/>
              <w:ind w:right="-3345"/>
            </w:pPr>
          </w:p>
        </w:tc>
      </w:tr>
    </w:tbl>
    <w:p w14:paraId="249534ED" w14:textId="77777777" w:rsidR="00895035" w:rsidRDefault="00895035" w:rsidP="00895035">
      <w:pPr>
        <w:pStyle w:val="TLTHRegular"/>
      </w:pPr>
      <w:r>
        <w:br w:type="page"/>
      </w:r>
    </w:p>
    <w:p w14:paraId="4DA0CCDA" w14:textId="2C11A3FB" w:rsidR="00BF440A" w:rsidRDefault="000840C6" w:rsidP="00735513">
      <w:pPr>
        <w:pStyle w:val="Heading3"/>
      </w:pPr>
      <w:r>
        <w:lastRenderedPageBreak/>
        <w:t>Image Analysis: Document 1</w:t>
      </w:r>
      <w:r w:rsidR="00EE71D0">
        <w:t>2</w:t>
      </w:r>
    </w:p>
    <w:p w14:paraId="40643722" w14:textId="68644E58" w:rsidR="007C6AA9" w:rsidRPr="00FF10D7" w:rsidRDefault="007C6AA9" w:rsidP="00FF10D7">
      <w:pPr>
        <w:pStyle w:val="TLTHRegular"/>
        <w:spacing w:after="0"/>
        <w:sectPr w:rsidR="007C6AA9" w:rsidRPr="00FF10D7" w:rsidSect="00971CFC">
          <w:type w:val="continuous"/>
          <w:pgSz w:w="12240" w:h="15840"/>
          <w:pgMar w:top="1440" w:right="1440" w:bottom="1152" w:left="1440" w:header="432" w:footer="288" w:gutter="0"/>
          <w:cols w:space="720"/>
          <w:docGrid w:linePitch="299"/>
        </w:sectPr>
      </w:pPr>
      <w:r>
        <w:t xml:space="preserve">Key </w:t>
      </w:r>
      <w:r w:rsidRPr="00FF10D7">
        <w:t xml:space="preserve">Terms: </w:t>
      </w:r>
      <w:r w:rsidR="00FF10D7" w:rsidRPr="00FF10D7">
        <w:t>Perestroika | Glasnost</w:t>
      </w:r>
    </w:p>
    <w:p w14:paraId="083ED35C" w14:textId="19F75428" w:rsidR="007C6AA9" w:rsidRPr="00FF10D7" w:rsidRDefault="007C6AA9" w:rsidP="007C6AA9">
      <w:pPr>
        <w:pStyle w:val="TLTHRegular"/>
      </w:pPr>
      <w:r w:rsidRPr="00FF10D7">
        <w:t>Title of Image</w:t>
      </w:r>
    </w:p>
    <w:p w14:paraId="6D3F264B" w14:textId="77777777" w:rsidR="007C6AA9" w:rsidRDefault="007C6AA9" w:rsidP="007C6AA9">
      <w:pPr>
        <w:pStyle w:val="TLTHRegular"/>
      </w:pPr>
      <w:r w:rsidRPr="00FF10D7">
        <w:t>______________________________________________________________________________</w:t>
      </w:r>
    </w:p>
    <w:p w14:paraId="2AACFC17" w14:textId="6F8109CC" w:rsidR="007C6AA9" w:rsidRDefault="007C6AA9" w:rsidP="007C6AA9">
      <w:pPr>
        <w:pStyle w:val="TLTHRegular"/>
      </w:pPr>
      <w:r>
        <w:t>Creator of the Image</w:t>
      </w:r>
      <w:r w:rsidR="00843385">
        <w:t>:</w:t>
      </w:r>
      <w:r>
        <w:t xml:space="preserve"> ____________________</w:t>
      </w:r>
    </w:p>
    <w:p w14:paraId="494FC71C" w14:textId="4461BE83" w:rsidR="007C6AA9" w:rsidRDefault="007C6AA9" w:rsidP="007C6AA9">
      <w:pPr>
        <w:pStyle w:val="TLTHRegular"/>
      </w:pPr>
      <w:r>
        <w:t>Date of Image</w:t>
      </w:r>
      <w:r w:rsidR="00843385">
        <w:t>:</w:t>
      </w:r>
      <w:r>
        <w:t xml:space="preserve"> __________________________</w:t>
      </w:r>
    </w:p>
    <w:p w14:paraId="14966553" w14:textId="77777777" w:rsidR="007C6AA9" w:rsidRDefault="007C6AA9" w:rsidP="00F70823">
      <w:pPr>
        <w:pStyle w:val="TLTHRegular"/>
        <w:spacing w:line="360" w:lineRule="auto"/>
      </w:pPr>
      <w:r>
        <w:t>Historical Context</w:t>
      </w:r>
    </w:p>
    <w:p w14:paraId="5546E377" w14:textId="77777777" w:rsidR="000710BC" w:rsidRDefault="007C6AA9" w:rsidP="00F70823">
      <w:pPr>
        <w:pStyle w:val="TLTHRegular"/>
        <w:spacing w:line="360" w:lineRule="auto"/>
        <w:sectPr w:rsidR="000710BC" w:rsidSect="000710BC">
          <w:type w:val="continuous"/>
          <w:pgSz w:w="12240" w:h="15840"/>
          <w:pgMar w:top="1440" w:right="1440" w:bottom="1152" w:left="1440" w:header="432" w:footer="432" w:gutter="0"/>
          <w:cols w:num="2" w:space="720"/>
          <w:docGrid w:linePitch="299"/>
        </w:sectPr>
      </w:pPr>
      <w:r>
        <w:t>____________________________________________________________________________________________________________________________________________________________</w:t>
      </w:r>
    </w:p>
    <w:p w14:paraId="68B9E70F" w14:textId="143BCD7D" w:rsidR="007C6AA9" w:rsidRDefault="007C6AA9" w:rsidP="00F70823">
      <w:pPr>
        <w:pStyle w:val="TLTHRegular"/>
        <w:spacing w:line="360" w:lineRule="auto"/>
      </w:pPr>
    </w:p>
    <w:p w14:paraId="2C00A2CE" w14:textId="77777777" w:rsidR="007C6AA9" w:rsidRDefault="007C6AA9" w:rsidP="00F70823">
      <w:pPr>
        <w:spacing w:line="360" w:lineRule="auto"/>
        <w:sectPr w:rsidR="007C6AA9" w:rsidSect="008E50E2">
          <w:type w:val="continuous"/>
          <w:pgSz w:w="12240" w:h="15840"/>
          <w:pgMar w:top="1440" w:right="1440" w:bottom="1152" w:left="1440" w:header="432" w:footer="432" w:gutter="0"/>
          <w:cols w:space="720"/>
          <w:docGrid w:linePitch="299"/>
        </w:sectPr>
      </w:pPr>
    </w:p>
    <w:p w14:paraId="0271D457" w14:textId="0B045179" w:rsidR="00BF440A" w:rsidRDefault="00EE71D0" w:rsidP="00EE71D0">
      <w:pPr>
        <w:pStyle w:val="CFRCaption"/>
      </w:pPr>
      <w:r>
        <w:rPr>
          <w:noProof/>
        </w:rPr>
        <w:drawing>
          <wp:inline distT="0" distB="0" distL="0" distR="0" wp14:anchorId="72766A49" wp14:editId="655C035C">
            <wp:extent cx="5943600" cy="38582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5943600" cy="3858260"/>
                    </a:xfrm>
                    <a:prstGeom prst="rect">
                      <a:avLst/>
                    </a:prstGeom>
                  </pic:spPr>
                </pic:pic>
              </a:graphicData>
            </a:graphic>
          </wp:inline>
        </w:drawing>
      </w:r>
    </w:p>
    <w:p w14:paraId="3FB64FEC" w14:textId="16AAD501" w:rsidR="00A10D0D" w:rsidRPr="00A21600" w:rsidRDefault="00A10D0D" w:rsidP="00A10D0D">
      <w:pPr>
        <w:pStyle w:val="CFRCaption"/>
        <w:jc w:val="right"/>
        <w:rPr>
          <w:sz w:val="20"/>
        </w:rPr>
      </w:pPr>
      <w:r w:rsidRPr="00A21600">
        <w:rPr>
          <w:sz w:val="20"/>
        </w:rPr>
        <w:t>(Ronald Reagan Presidential Library)</w:t>
      </w:r>
    </w:p>
    <w:p w14:paraId="65278224" w14:textId="32BA48DA" w:rsidR="00F70823" w:rsidRDefault="00F70823">
      <w:pPr>
        <w:widowControl w:val="0"/>
        <w:spacing w:after="200" w:line="276" w:lineRule="auto"/>
        <w:rPr>
          <w:rFonts w:ascii="Haarlemmer MT" w:eastAsia="Calibri" w:hAnsi="Haarlemmer MT" w:cs="Times New Roman"/>
          <w:color w:val="4B525C"/>
        </w:rPr>
      </w:pPr>
      <w:r>
        <w:rPr>
          <w:rFonts w:ascii="Haarlemmer MT" w:eastAsia="Calibri" w:hAnsi="Haarlemmer MT" w:cs="Times New Roman"/>
          <w:color w:val="4B525C"/>
        </w:rPr>
        <w:br w:type="page"/>
      </w:r>
    </w:p>
    <w:p w14:paraId="2F89A398" w14:textId="4E55D43C" w:rsidR="00A10D0D" w:rsidRDefault="00A10D0D">
      <w:pPr>
        <w:widowControl w:val="0"/>
        <w:spacing w:after="200" w:line="276" w:lineRule="auto"/>
        <w:rPr>
          <w:rFonts w:ascii="Haarlemmer MT" w:eastAsia="Calibri" w:hAnsi="Haarlemmer MT" w:cs="Times New Roman"/>
          <w:color w:val="4B525C"/>
        </w:rPr>
      </w:pPr>
    </w:p>
    <w:p w14:paraId="4DBBEFB7" w14:textId="77777777" w:rsidR="00A10D0D" w:rsidRDefault="00A10D0D">
      <w:pPr>
        <w:widowControl w:val="0"/>
        <w:spacing w:after="200" w:line="276" w:lineRule="auto"/>
        <w:rPr>
          <w:rFonts w:ascii="Haarlemmer MT" w:eastAsia="Calibri" w:hAnsi="Haarlemmer MT" w:cs="Times New Roman"/>
          <w:color w:val="4B525C"/>
        </w:rPr>
      </w:pPr>
    </w:p>
    <w:p w14:paraId="1C32A6FB" w14:textId="77777777" w:rsidR="00BF440A" w:rsidRDefault="00BF440A" w:rsidP="00BF440A">
      <w:pPr>
        <w:pStyle w:val="NoSpacing"/>
        <w:jc w:val="right"/>
      </w:pPr>
    </w:p>
    <w:tbl>
      <w:tblPr>
        <w:tblStyle w:val="TableGrid"/>
        <w:tblW w:w="0" w:type="auto"/>
        <w:jc w:val="center"/>
        <w:tblInd w:w="0" w:type="dxa"/>
        <w:tblLayout w:type="fixed"/>
        <w:tblLook w:val="04A0" w:firstRow="1" w:lastRow="0" w:firstColumn="1" w:lastColumn="0" w:noHBand="0" w:noVBand="1"/>
      </w:tblPr>
      <w:tblGrid>
        <w:gridCol w:w="4675"/>
        <w:gridCol w:w="4675"/>
      </w:tblGrid>
      <w:tr w:rsidR="00BF440A" w14:paraId="2CD35BCB" w14:textId="77777777" w:rsidTr="008F21CB">
        <w:trPr>
          <w:cantSplit/>
          <w:jc w:val="center"/>
        </w:trPr>
        <w:tc>
          <w:tcPr>
            <w:tcW w:w="4675" w:type="dxa"/>
          </w:tcPr>
          <w:p w14:paraId="37B87C11" w14:textId="77777777" w:rsidR="00BF440A" w:rsidRPr="0033082D" w:rsidRDefault="00BF440A" w:rsidP="008F21CB">
            <w:pPr>
              <w:pStyle w:val="TLTHRegular"/>
              <w:jc w:val="center"/>
              <w:rPr>
                <w:b/>
                <w:bCs/>
              </w:rPr>
            </w:pPr>
            <w:r w:rsidRPr="0033082D">
              <w:rPr>
                <w:b/>
                <w:bCs/>
              </w:rPr>
              <w:t>Observed Evidence</w:t>
            </w:r>
          </w:p>
        </w:tc>
        <w:tc>
          <w:tcPr>
            <w:tcW w:w="4675" w:type="dxa"/>
          </w:tcPr>
          <w:p w14:paraId="3B7C5B9D" w14:textId="77777777" w:rsidR="00BF440A" w:rsidRPr="0033082D" w:rsidRDefault="00BF440A" w:rsidP="008F21CB">
            <w:pPr>
              <w:pStyle w:val="TLTHRegular"/>
              <w:jc w:val="center"/>
              <w:rPr>
                <w:b/>
                <w:bCs/>
              </w:rPr>
            </w:pPr>
            <w:r w:rsidRPr="0033082D">
              <w:rPr>
                <w:b/>
                <w:bCs/>
              </w:rPr>
              <w:t>Meaning of the Observed Evidence</w:t>
            </w:r>
          </w:p>
        </w:tc>
      </w:tr>
      <w:tr w:rsidR="00BF440A" w14:paraId="46944DAF" w14:textId="77777777" w:rsidTr="008F21CB">
        <w:trPr>
          <w:jc w:val="center"/>
        </w:trPr>
        <w:tc>
          <w:tcPr>
            <w:tcW w:w="4675" w:type="dxa"/>
          </w:tcPr>
          <w:p w14:paraId="437558B5" w14:textId="74D6748A" w:rsidR="00BF440A" w:rsidRDefault="00BF440A" w:rsidP="008F21CB">
            <w:pPr>
              <w:pStyle w:val="TLTHRegular"/>
              <w:ind w:right="-4695"/>
            </w:pPr>
            <w:r>
              <w:t>Setting</w:t>
            </w:r>
          </w:p>
          <w:p w14:paraId="07D8E90E" w14:textId="77777777" w:rsidR="00BF440A" w:rsidRDefault="00BF440A" w:rsidP="008F21CB">
            <w:pPr>
              <w:pStyle w:val="TLTHRegular"/>
              <w:ind w:right="-4695"/>
            </w:pPr>
          </w:p>
        </w:tc>
        <w:tc>
          <w:tcPr>
            <w:tcW w:w="4675" w:type="dxa"/>
          </w:tcPr>
          <w:p w14:paraId="277174A3" w14:textId="77777777" w:rsidR="00BF440A" w:rsidRDefault="00BF440A" w:rsidP="008F21CB">
            <w:pPr>
              <w:pStyle w:val="TLTHRegular"/>
              <w:ind w:right="-3345"/>
            </w:pPr>
          </w:p>
        </w:tc>
      </w:tr>
      <w:tr w:rsidR="00BF440A" w14:paraId="09088E7C" w14:textId="77777777" w:rsidTr="008F21CB">
        <w:trPr>
          <w:jc w:val="center"/>
        </w:trPr>
        <w:tc>
          <w:tcPr>
            <w:tcW w:w="4675" w:type="dxa"/>
          </w:tcPr>
          <w:p w14:paraId="4274FC74" w14:textId="6241C0E0" w:rsidR="00BF440A" w:rsidRDefault="00BF440A" w:rsidP="008F21CB">
            <w:pPr>
              <w:pStyle w:val="TLTHRegular"/>
              <w:ind w:right="-4695"/>
            </w:pPr>
            <w:r>
              <w:t>Central Figures or Objects</w:t>
            </w:r>
          </w:p>
          <w:p w14:paraId="1D05CBBB" w14:textId="77777777" w:rsidR="00BF440A" w:rsidRDefault="00BF440A" w:rsidP="008F21CB">
            <w:pPr>
              <w:pStyle w:val="TLTHRegular"/>
              <w:ind w:right="-4695"/>
            </w:pPr>
          </w:p>
        </w:tc>
        <w:tc>
          <w:tcPr>
            <w:tcW w:w="4675" w:type="dxa"/>
          </w:tcPr>
          <w:p w14:paraId="02657365" w14:textId="77777777" w:rsidR="00BF440A" w:rsidRDefault="00BF440A" w:rsidP="008F21CB">
            <w:pPr>
              <w:pStyle w:val="TLTHRegular"/>
              <w:ind w:right="-3345"/>
            </w:pPr>
          </w:p>
        </w:tc>
      </w:tr>
      <w:tr w:rsidR="00BF440A" w14:paraId="57FC92B3" w14:textId="77777777" w:rsidTr="008F21CB">
        <w:trPr>
          <w:jc w:val="center"/>
        </w:trPr>
        <w:tc>
          <w:tcPr>
            <w:tcW w:w="4675" w:type="dxa"/>
          </w:tcPr>
          <w:p w14:paraId="284EE5A5" w14:textId="77777777" w:rsidR="00BF440A" w:rsidRDefault="00BF440A" w:rsidP="008F21CB">
            <w:pPr>
              <w:pStyle w:val="TLTHRegular"/>
              <w:ind w:right="-4695"/>
            </w:pPr>
            <w:r>
              <w:t>Action</w:t>
            </w:r>
          </w:p>
          <w:p w14:paraId="75CCB70E" w14:textId="77777777" w:rsidR="00BF440A" w:rsidRDefault="00BF440A" w:rsidP="008F21CB">
            <w:pPr>
              <w:pStyle w:val="TLTHRegular"/>
              <w:ind w:right="-4695"/>
            </w:pPr>
          </w:p>
        </w:tc>
        <w:tc>
          <w:tcPr>
            <w:tcW w:w="4675" w:type="dxa"/>
          </w:tcPr>
          <w:p w14:paraId="49979A05" w14:textId="77777777" w:rsidR="00BF440A" w:rsidRDefault="00BF440A" w:rsidP="008F21CB">
            <w:pPr>
              <w:pStyle w:val="TLTHRegular"/>
              <w:ind w:right="-3345"/>
            </w:pPr>
          </w:p>
        </w:tc>
      </w:tr>
      <w:tr w:rsidR="00BF440A" w14:paraId="09C1FF8B" w14:textId="77777777" w:rsidTr="008F21CB">
        <w:trPr>
          <w:jc w:val="center"/>
        </w:trPr>
        <w:tc>
          <w:tcPr>
            <w:tcW w:w="4675" w:type="dxa"/>
          </w:tcPr>
          <w:p w14:paraId="0F94B18D" w14:textId="77777777" w:rsidR="00BF440A" w:rsidRDefault="00BF440A" w:rsidP="008F21CB">
            <w:pPr>
              <w:pStyle w:val="TLTHRegular"/>
            </w:pPr>
            <w:r>
              <w:t>Mood or Theme</w:t>
            </w:r>
          </w:p>
          <w:p w14:paraId="566C1D80" w14:textId="77777777" w:rsidR="00BF440A" w:rsidRDefault="00BF440A" w:rsidP="008F21CB">
            <w:pPr>
              <w:pStyle w:val="TLTHRegular"/>
              <w:ind w:right="-4695"/>
            </w:pPr>
          </w:p>
        </w:tc>
        <w:tc>
          <w:tcPr>
            <w:tcW w:w="4675" w:type="dxa"/>
          </w:tcPr>
          <w:p w14:paraId="0CB4A8F2" w14:textId="77777777" w:rsidR="00BF440A" w:rsidRDefault="00BF440A" w:rsidP="008F21CB">
            <w:pPr>
              <w:pStyle w:val="TLTHRegular"/>
              <w:ind w:right="-3345"/>
            </w:pPr>
          </w:p>
        </w:tc>
      </w:tr>
    </w:tbl>
    <w:p w14:paraId="727530BD" w14:textId="77777777" w:rsidR="00BF440A" w:rsidRDefault="00BF440A" w:rsidP="00BF440A">
      <w:pPr>
        <w:pStyle w:val="TLTHRegular"/>
      </w:pPr>
      <w:r>
        <w:br w:type="page"/>
      </w:r>
    </w:p>
    <w:p w14:paraId="4A4C4D68" w14:textId="77777777" w:rsidR="00895035" w:rsidRDefault="00895035" w:rsidP="00735513">
      <w:pPr>
        <w:pStyle w:val="Heading3"/>
      </w:pPr>
      <w:r>
        <w:lastRenderedPageBreak/>
        <w:t>Identifying Cultural Values</w:t>
      </w:r>
    </w:p>
    <w:p w14:paraId="4969DC4E" w14:textId="50C92F53" w:rsidR="00895035" w:rsidRDefault="00895035" w:rsidP="00895035">
      <w:pPr>
        <w:pStyle w:val="TLTHRegular"/>
        <w:spacing w:line="240" w:lineRule="auto"/>
      </w:pPr>
      <w:r w:rsidRPr="00674F7C">
        <w:t>Directions</w:t>
      </w:r>
      <w:r>
        <w:t xml:space="preserve">: </w:t>
      </w:r>
      <w:r w:rsidR="00F5037A">
        <w:t>For each document, select the category of cultural value (social, political, religious, intellectual, technological, economic) that best reflects the document’s message</w:t>
      </w:r>
      <w:r>
        <w:t xml:space="preserve"> and support your decision with evidence from the document. </w:t>
      </w:r>
    </w:p>
    <w:p w14:paraId="7D35835C" w14:textId="77777777" w:rsidR="00895035" w:rsidRDefault="00895035" w:rsidP="00895035">
      <w:pPr>
        <w:pStyle w:val="NoSpacing"/>
      </w:pPr>
    </w:p>
    <w:p w14:paraId="08FD5743" w14:textId="77777777" w:rsidR="00895035" w:rsidRDefault="00895035" w:rsidP="00895035">
      <w:pPr>
        <w:pStyle w:val="TLTHRegular"/>
      </w:pPr>
      <w:r>
        <w:t xml:space="preserve">Document 1 ______________________________ </w:t>
      </w:r>
    </w:p>
    <w:p w14:paraId="7A095C1C" w14:textId="77777777" w:rsidR="00895035" w:rsidRDefault="00895035" w:rsidP="00895035">
      <w:pPr>
        <w:pStyle w:val="TLTHRegular"/>
      </w:pPr>
      <w:r>
        <w:t>Category (circle one):    social   political   religious   intellectual   technological   economic</w:t>
      </w:r>
    </w:p>
    <w:p w14:paraId="541F95E8" w14:textId="77777777" w:rsidR="00895035" w:rsidRDefault="00895035" w:rsidP="00895035">
      <w:pPr>
        <w:pStyle w:val="TLTHRegular"/>
      </w:pPr>
      <w:r>
        <w:t>Cultural Value Implied (cite evidence from the document to support your answer):</w:t>
      </w:r>
    </w:p>
    <w:p w14:paraId="5AC6C94F" w14:textId="77777777" w:rsidR="00895035" w:rsidRDefault="00895035" w:rsidP="00895035">
      <w:pPr>
        <w:pStyle w:val="TLTHRegular"/>
      </w:pPr>
      <w:r>
        <w:t xml:space="preserve">__________________________________________________________________________________________________________________________________________________________________________ </w:t>
      </w:r>
    </w:p>
    <w:p w14:paraId="1725C859" w14:textId="77777777" w:rsidR="00895035" w:rsidRDefault="00895035" w:rsidP="00895035">
      <w:pPr>
        <w:pStyle w:val="NoSpacing"/>
      </w:pPr>
    </w:p>
    <w:p w14:paraId="1F83C059" w14:textId="77777777" w:rsidR="00895035" w:rsidRDefault="00895035" w:rsidP="00895035">
      <w:pPr>
        <w:pStyle w:val="TLTHRegular"/>
      </w:pPr>
      <w:r>
        <w:t xml:space="preserve">Document 2 ______________________________ </w:t>
      </w:r>
    </w:p>
    <w:p w14:paraId="1C76CAC9" w14:textId="77777777" w:rsidR="00895035" w:rsidRDefault="00895035" w:rsidP="00895035">
      <w:pPr>
        <w:pStyle w:val="TLTHRegular"/>
      </w:pPr>
      <w:r>
        <w:t>Category (circle one):    social   political   religious   intellectual   technological   economic</w:t>
      </w:r>
    </w:p>
    <w:p w14:paraId="144E3A31" w14:textId="77777777" w:rsidR="00895035" w:rsidRDefault="00895035" w:rsidP="00895035">
      <w:pPr>
        <w:pStyle w:val="TLTHRegular"/>
      </w:pPr>
      <w:r>
        <w:t>Cultural Value Implied (cite evidence from the document to support your answer): __________________________________________________________________________________________________________________________________________________________________________</w:t>
      </w:r>
    </w:p>
    <w:p w14:paraId="181B33FC" w14:textId="77777777" w:rsidR="00895035" w:rsidRDefault="00895035" w:rsidP="00895035">
      <w:pPr>
        <w:pStyle w:val="NoSpacing"/>
      </w:pPr>
    </w:p>
    <w:p w14:paraId="66A5F747" w14:textId="77777777" w:rsidR="00895035" w:rsidRDefault="00895035" w:rsidP="00895035">
      <w:pPr>
        <w:pStyle w:val="TLTHRegular"/>
      </w:pPr>
      <w:r>
        <w:t xml:space="preserve">Document 3 ______________________________ </w:t>
      </w:r>
    </w:p>
    <w:p w14:paraId="080C497F" w14:textId="77777777" w:rsidR="00895035" w:rsidRDefault="00895035" w:rsidP="00895035">
      <w:pPr>
        <w:pStyle w:val="TLTHRegular"/>
      </w:pPr>
      <w:r>
        <w:t>Category (circle one):    social   political   religious   intellectual   technological   economic</w:t>
      </w:r>
    </w:p>
    <w:p w14:paraId="5A6C336C" w14:textId="77777777" w:rsidR="00895035" w:rsidRDefault="00895035" w:rsidP="00895035">
      <w:pPr>
        <w:pStyle w:val="TLTHRegular"/>
      </w:pPr>
      <w:r>
        <w:t>Cultural Value Implied (cite evidence from the document to support your answer):</w:t>
      </w:r>
    </w:p>
    <w:p w14:paraId="03FDAF79" w14:textId="77777777" w:rsidR="00895035" w:rsidRDefault="00895035" w:rsidP="00895035">
      <w:pPr>
        <w:pStyle w:val="TLTHRegular"/>
      </w:pPr>
      <w:r>
        <w:t>__________________________________________________________________________________________________________________________________________________________________________</w:t>
      </w:r>
    </w:p>
    <w:p w14:paraId="36416463" w14:textId="77777777" w:rsidR="00895035" w:rsidRDefault="00895035" w:rsidP="00895035">
      <w:pPr>
        <w:pStyle w:val="NoSpacing"/>
      </w:pPr>
    </w:p>
    <w:p w14:paraId="05B502FC" w14:textId="77777777" w:rsidR="00895035" w:rsidRDefault="00895035" w:rsidP="00895035">
      <w:pPr>
        <w:pStyle w:val="TLTHRegular"/>
      </w:pPr>
      <w:r>
        <w:t xml:space="preserve">Document 4 ______________________________ </w:t>
      </w:r>
    </w:p>
    <w:p w14:paraId="0C4028EF" w14:textId="77777777" w:rsidR="00895035" w:rsidRDefault="00895035" w:rsidP="00895035">
      <w:pPr>
        <w:pStyle w:val="TLTHRegular"/>
      </w:pPr>
      <w:r>
        <w:t>Category (circle one):    social   political   religious   intellectual   technological   economic</w:t>
      </w:r>
    </w:p>
    <w:p w14:paraId="146F12D2" w14:textId="77777777" w:rsidR="00895035" w:rsidRDefault="00895035" w:rsidP="00895035">
      <w:pPr>
        <w:pStyle w:val="TLTHRegular"/>
      </w:pPr>
      <w:r>
        <w:t>Cultural Value Implied (cite evidence from the document to support your answer):</w:t>
      </w:r>
    </w:p>
    <w:p w14:paraId="0431CC66" w14:textId="77777777" w:rsidR="00895035" w:rsidRDefault="00895035" w:rsidP="00895035">
      <w:pPr>
        <w:pStyle w:val="TLTHRegular"/>
      </w:pPr>
      <w:r>
        <w:t>__________________________________________________________________________________________________________________________________________________________________________</w:t>
      </w:r>
    </w:p>
    <w:p w14:paraId="057B0AD3" w14:textId="77777777" w:rsidR="00895035" w:rsidRDefault="00895035" w:rsidP="00895035">
      <w:pPr>
        <w:pStyle w:val="NoSpacing"/>
      </w:pPr>
    </w:p>
    <w:p w14:paraId="61263733" w14:textId="77777777" w:rsidR="00970FB5" w:rsidRDefault="00970FB5">
      <w:pPr>
        <w:widowControl w:val="0"/>
        <w:spacing w:after="200" w:line="276" w:lineRule="auto"/>
        <w:rPr>
          <w:rFonts w:ascii="Haarlemmer MT" w:eastAsia="Calibri" w:hAnsi="Haarlemmer MT" w:cs="Times New Roman"/>
          <w:color w:val="4B525C"/>
        </w:rPr>
      </w:pPr>
      <w:r>
        <w:br w:type="page"/>
      </w:r>
    </w:p>
    <w:p w14:paraId="2EE70384" w14:textId="77777777" w:rsidR="006B7C92" w:rsidRDefault="006B7C92" w:rsidP="00895035">
      <w:pPr>
        <w:pStyle w:val="TLTHRegular"/>
      </w:pPr>
    </w:p>
    <w:p w14:paraId="6A4223E6" w14:textId="77777777" w:rsidR="006B7C92" w:rsidRDefault="006B7C92" w:rsidP="00895035">
      <w:pPr>
        <w:pStyle w:val="TLTHRegular"/>
      </w:pPr>
    </w:p>
    <w:p w14:paraId="65F91898" w14:textId="77777777" w:rsidR="006B7C92" w:rsidRDefault="006B7C92" w:rsidP="00895035">
      <w:pPr>
        <w:pStyle w:val="TLTHRegular"/>
      </w:pPr>
    </w:p>
    <w:p w14:paraId="5C5AE2BE" w14:textId="06682FA9" w:rsidR="00895035" w:rsidRDefault="00895035" w:rsidP="00895035">
      <w:pPr>
        <w:pStyle w:val="TLTHRegular"/>
      </w:pPr>
      <w:r>
        <w:t xml:space="preserve">Document 5 ______________________________ </w:t>
      </w:r>
    </w:p>
    <w:p w14:paraId="25B985AA" w14:textId="77777777" w:rsidR="00895035" w:rsidRDefault="00895035" w:rsidP="00895035">
      <w:pPr>
        <w:pStyle w:val="TLTHRegular"/>
      </w:pPr>
      <w:r>
        <w:t>Category (circle one):    social   political   religious   intellectual   technological   economic</w:t>
      </w:r>
    </w:p>
    <w:p w14:paraId="5949A126" w14:textId="77777777" w:rsidR="00895035" w:rsidRDefault="00895035" w:rsidP="00895035">
      <w:pPr>
        <w:pStyle w:val="TLTHRegular"/>
      </w:pPr>
      <w:r>
        <w:t>Cultural Value Implied (cite evidence from the document to support your answer):</w:t>
      </w:r>
    </w:p>
    <w:p w14:paraId="78B81933" w14:textId="77777777" w:rsidR="00895035" w:rsidRDefault="00895035" w:rsidP="00895035">
      <w:pPr>
        <w:pStyle w:val="TLTHRegular"/>
      </w:pPr>
      <w:r>
        <w:t>__________________________________________________________________________________________________________________________________________________________________________</w:t>
      </w:r>
    </w:p>
    <w:p w14:paraId="49ABB708" w14:textId="77777777" w:rsidR="00895035" w:rsidRDefault="00895035" w:rsidP="00895035">
      <w:pPr>
        <w:pStyle w:val="NoSpacing"/>
      </w:pPr>
    </w:p>
    <w:p w14:paraId="5B999156" w14:textId="77777777" w:rsidR="00895035" w:rsidRDefault="00895035" w:rsidP="00895035">
      <w:pPr>
        <w:pStyle w:val="TLTHRegular"/>
      </w:pPr>
      <w:r>
        <w:t xml:space="preserve">Document 6 ______________________________ </w:t>
      </w:r>
    </w:p>
    <w:p w14:paraId="2D696B82" w14:textId="77777777" w:rsidR="00895035" w:rsidRDefault="00895035" w:rsidP="00895035">
      <w:pPr>
        <w:pStyle w:val="TLTHRegular"/>
      </w:pPr>
      <w:r>
        <w:t>Category (circle one):    social   political   religious   intellectual   technological   economic</w:t>
      </w:r>
    </w:p>
    <w:p w14:paraId="404E16D8" w14:textId="77777777" w:rsidR="00895035" w:rsidRDefault="00895035" w:rsidP="00895035">
      <w:pPr>
        <w:pStyle w:val="TLTHRegular"/>
      </w:pPr>
      <w:r>
        <w:t>Cultural Value Implied (cite evidence from the document to support your answer):</w:t>
      </w:r>
    </w:p>
    <w:p w14:paraId="0ECF344A" w14:textId="77777777" w:rsidR="00895035" w:rsidRDefault="00895035" w:rsidP="00895035">
      <w:pPr>
        <w:pStyle w:val="TLTHRegular"/>
      </w:pPr>
      <w:r>
        <w:t>__________________________________________________________________________________________________________________________________________________________________________</w:t>
      </w:r>
    </w:p>
    <w:p w14:paraId="3E15A9DD" w14:textId="77777777" w:rsidR="00895035" w:rsidRDefault="00895035" w:rsidP="00895035">
      <w:pPr>
        <w:pStyle w:val="NoSpacing"/>
      </w:pPr>
    </w:p>
    <w:p w14:paraId="602258DA" w14:textId="77777777" w:rsidR="00895035" w:rsidRDefault="00895035" w:rsidP="00895035">
      <w:pPr>
        <w:pStyle w:val="TLTHRegular"/>
      </w:pPr>
      <w:r>
        <w:t xml:space="preserve">Document 7 ______________________________ </w:t>
      </w:r>
    </w:p>
    <w:p w14:paraId="20B78DAC" w14:textId="77777777" w:rsidR="00895035" w:rsidRDefault="00895035" w:rsidP="00895035">
      <w:pPr>
        <w:pStyle w:val="TLTHRegular"/>
      </w:pPr>
      <w:r>
        <w:t>Category (circle one):    social   political   religious   intellectual   technological   economic</w:t>
      </w:r>
    </w:p>
    <w:p w14:paraId="3CC2B73B" w14:textId="77777777" w:rsidR="00895035" w:rsidRDefault="00895035" w:rsidP="00895035">
      <w:pPr>
        <w:pStyle w:val="TLTHRegular"/>
      </w:pPr>
      <w:r>
        <w:t>Cultural Value Implied (cite evidence from the document to support your answer):</w:t>
      </w:r>
    </w:p>
    <w:p w14:paraId="14FC31AC" w14:textId="77777777" w:rsidR="00895035" w:rsidRDefault="00895035" w:rsidP="00895035">
      <w:pPr>
        <w:pStyle w:val="TLTHRegular"/>
      </w:pPr>
      <w:r>
        <w:t>__________________________________________________________________________________________________________________________________________________________________________</w:t>
      </w:r>
    </w:p>
    <w:p w14:paraId="2A0A41CB" w14:textId="77777777" w:rsidR="00895035" w:rsidRDefault="00895035" w:rsidP="00895035">
      <w:pPr>
        <w:pStyle w:val="NoSpacing"/>
      </w:pPr>
    </w:p>
    <w:p w14:paraId="668AC5F6" w14:textId="77777777" w:rsidR="00895035" w:rsidRDefault="00895035" w:rsidP="00895035">
      <w:pPr>
        <w:pStyle w:val="TLTHRegular"/>
      </w:pPr>
      <w:r>
        <w:t xml:space="preserve">Document 8 ______________________________ </w:t>
      </w:r>
    </w:p>
    <w:p w14:paraId="74D95790" w14:textId="77777777" w:rsidR="00895035" w:rsidRDefault="00895035" w:rsidP="00895035">
      <w:pPr>
        <w:pStyle w:val="TLTHRegular"/>
      </w:pPr>
      <w:r>
        <w:t>Category (circle one):    social   political   religious   intellectual   technological   economic</w:t>
      </w:r>
    </w:p>
    <w:p w14:paraId="5101306A" w14:textId="77777777" w:rsidR="00895035" w:rsidRDefault="00895035" w:rsidP="00895035">
      <w:pPr>
        <w:pStyle w:val="TLTHRegular"/>
      </w:pPr>
      <w:r>
        <w:t>Cultural Value Implied (cite evidence from the document to support your answer):</w:t>
      </w:r>
    </w:p>
    <w:p w14:paraId="35AB2B26" w14:textId="77777777" w:rsidR="00895035" w:rsidRDefault="00895035" w:rsidP="00895035">
      <w:pPr>
        <w:pStyle w:val="TLTHRegular"/>
      </w:pPr>
      <w:r>
        <w:t>__________________________________________________________________________________________________________________________________________________________________________</w:t>
      </w:r>
    </w:p>
    <w:p w14:paraId="243777D3" w14:textId="77777777" w:rsidR="006B7C92" w:rsidRDefault="006B7C92">
      <w:pPr>
        <w:widowControl w:val="0"/>
        <w:spacing w:after="200" w:line="276" w:lineRule="auto"/>
        <w:rPr>
          <w:rFonts w:eastAsiaTheme="minorEastAsia"/>
        </w:rPr>
      </w:pPr>
      <w:r>
        <w:rPr>
          <w:rFonts w:eastAsiaTheme="minorEastAsia"/>
        </w:rPr>
        <w:br w:type="page"/>
      </w:r>
    </w:p>
    <w:p w14:paraId="3CCCD97C" w14:textId="77777777" w:rsidR="006B7C92" w:rsidRDefault="006B7C92" w:rsidP="00895035">
      <w:pPr>
        <w:pStyle w:val="TLTHRegular"/>
      </w:pPr>
    </w:p>
    <w:p w14:paraId="7EABBC23" w14:textId="77777777" w:rsidR="006B7C92" w:rsidRDefault="006B7C92" w:rsidP="00895035">
      <w:pPr>
        <w:pStyle w:val="TLTHRegular"/>
      </w:pPr>
    </w:p>
    <w:p w14:paraId="257C8F97" w14:textId="77777777" w:rsidR="006B7C92" w:rsidRDefault="006B7C92" w:rsidP="00895035">
      <w:pPr>
        <w:pStyle w:val="TLTHRegular"/>
      </w:pPr>
    </w:p>
    <w:p w14:paraId="47F87581" w14:textId="1D5D75CA" w:rsidR="00895035" w:rsidRDefault="00895035" w:rsidP="00895035">
      <w:pPr>
        <w:pStyle w:val="TLTHRegular"/>
      </w:pPr>
      <w:r>
        <w:t xml:space="preserve">Document 9 ______________________________ </w:t>
      </w:r>
    </w:p>
    <w:p w14:paraId="21C09E19" w14:textId="77777777" w:rsidR="00895035" w:rsidRDefault="00895035" w:rsidP="00895035">
      <w:pPr>
        <w:pStyle w:val="TLTHRegular"/>
      </w:pPr>
      <w:r>
        <w:t>Category (circle one):    social   political   religious   intellectual   technological   economic</w:t>
      </w:r>
    </w:p>
    <w:p w14:paraId="757DF374" w14:textId="77777777" w:rsidR="00895035" w:rsidRDefault="00895035" w:rsidP="00895035">
      <w:pPr>
        <w:pStyle w:val="TLTHRegular"/>
      </w:pPr>
      <w:r>
        <w:t>Cultural Value Implied (cite evidence from the document to support your answer):</w:t>
      </w:r>
    </w:p>
    <w:p w14:paraId="6721EF64" w14:textId="369D5917" w:rsidR="00970FB5" w:rsidRDefault="00895035" w:rsidP="00F5037A">
      <w:pPr>
        <w:pStyle w:val="TLTHRegular"/>
      </w:pPr>
      <w:r>
        <w:t>__________________________________________________________________________________________________________________________________________________________________________</w:t>
      </w:r>
    </w:p>
    <w:p w14:paraId="4D9657B3" w14:textId="77777777" w:rsidR="006B7C92" w:rsidRDefault="006B7C92" w:rsidP="006B7C92">
      <w:pPr>
        <w:pStyle w:val="NoSpacing"/>
      </w:pPr>
    </w:p>
    <w:p w14:paraId="44B68722" w14:textId="3F8186EC" w:rsidR="00895035" w:rsidRDefault="00895035" w:rsidP="00895035">
      <w:pPr>
        <w:pStyle w:val="TLTHRegular"/>
      </w:pPr>
      <w:r>
        <w:t xml:space="preserve">Document 10 ______________________________ </w:t>
      </w:r>
    </w:p>
    <w:p w14:paraId="296AF3AD" w14:textId="77777777" w:rsidR="00895035" w:rsidRDefault="00895035" w:rsidP="00895035">
      <w:pPr>
        <w:pStyle w:val="TLTHRegular"/>
      </w:pPr>
      <w:r>
        <w:t>Category (circle one):    social   political   religious   intellectual   technological   economic</w:t>
      </w:r>
    </w:p>
    <w:p w14:paraId="07130E5D" w14:textId="77777777" w:rsidR="00895035" w:rsidRDefault="00895035" w:rsidP="00895035">
      <w:pPr>
        <w:pStyle w:val="TLTHRegular"/>
      </w:pPr>
      <w:r>
        <w:t>Cultural Value Implied (cite evidence from the document to support your answer):</w:t>
      </w:r>
    </w:p>
    <w:p w14:paraId="011AC973" w14:textId="77777777" w:rsidR="00895035" w:rsidRDefault="00895035" w:rsidP="00895035">
      <w:pPr>
        <w:pStyle w:val="TLTHRegular"/>
      </w:pPr>
      <w:r>
        <w:t>__________________________________________________________________________________________________________________________________________________________________________</w:t>
      </w:r>
    </w:p>
    <w:p w14:paraId="7BAEF513" w14:textId="77777777" w:rsidR="00895035" w:rsidRDefault="00895035" w:rsidP="00895035">
      <w:pPr>
        <w:pStyle w:val="NoSpacing"/>
      </w:pPr>
    </w:p>
    <w:p w14:paraId="5B0BE952" w14:textId="77777777" w:rsidR="00895035" w:rsidRDefault="00895035" w:rsidP="00895035">
      <w:pPr>
        <w:pStyle w:val="TLTHRegular"/>
      </w:pPr>
      <w:r>
        <w:t xml:space="preserve">Document 11 ______________________________ </w:t>
      </w:r>
    </w:p>
    <w:p w14:paraId="7302C70E" w14:textId="77777777" w:rsidR="00895035" w:rsidRDefault="00895035" w:rsidP="00895035">
      <w:pPr>
        <w:pStyle w:val="TLTHRegular"/>
      </w:pPr>
      <w:r>
        <w:t>Category (circle one):    social   political   religious   intellectual   technological   economic</w:t>
      </w:r>
    </w:p>
    <w:p w14:paraId="4C9B53E1" w14:textId="77777777" w:rsidR="00895035" w:rsidRDefault="00895035" w:rsidP="00895035">
      <w:pPr>
        <w:pStyle w:val="TLTHRegular"/>
      </w:pPr>
      <w:r>
        <w:t>Cultural Value Implied (cite evidence from the document to support your answer):</w:t>
      </w:r>
    </w:p>
    <w:p w14:paraId="395BF0FC" w14:textId="77777777" w:rsidR="006362B2" w:rsidRDefault="00895035" w:rsidP="006362B2">
      <w:pPr>
        <w:pStyle w:val="TLTHRegular"/>
      </w:pPr>
      <w:r>
        <w:t>__________________________________________________________________________________________________________________________________________________________________________</w:t>
      </w:r>
    </w:p>
    <w:p w14:paraId="1738D8DA" w14:textId="77777777" w:rsidR="006362B2" w:rsidRDefault="006362B2" w:rsidP="006362B2">
      <w:pPr>
        <w:pStyle w:val="NoSpacing"/>
      </w:pPr>
    </w:p>
    <w:p w14:paraId="7AE3ECD9" w14:textId="45ADFEF3" w:rsidR="006362B2" w:rsidRDefault="006362B2" w:rsidP="006362B2">
      <w:pPr>
        <w:pStyle w:val="TLTHRegular"/>
      </w:pPr>
      <w:r>
        <w:t xml:space="preserve">Document 12 ______________________________ </w:t>
      </w:r>
    </w:p>
    <w:p w14:paraId="15022FE1" w14:textId="77777777" w:rsidR="006362B2" w:rsidRDefault="006362B2" w:rsidP="006362B2">
      <w:pPr>
        <w:pStyle w:val="TLTHRegular"/>
      </w:pPr>
      <w:r>
        <w:t>Category (circle one):    social   political   religious   intellectual   technological   economic</w:t>
      </w:r>
    </w:p>
    <w:p w14:paraId="0FF385B6" w14:textId="77777777" w:rsidR="006362B2" w:rsidRDefault="006362B2" w:rsidP="006362B2">
      <w:pPr>
        <w:pStyle w:val="TLTHRegular"/>
      </w:pPr>
      <w:r>
        <w:t>Cultural Value Implied (cite evidence from the document to support your answer):</w:t>
      </w:r>
    </w:p>
    <w:p w14:paraId="50CF44BB" w14:textId="0C5D48B9" w:rsidR="00C12216" w:rsidRDefault="006362B2" w:rsidP="006362B2">
      <w:pPr>
        <w:pStyle w:val="TLTHRegular"/>
      </w:pPr>
      <w:r>
        <w:t>__________________________________________________________________________________________________________________________________________________________________________</w:t>
      </w:r>
    </w:p>
    <w:p w14:paraId="349A3251" w14:textId="35BDE38C" w:rsidR="000840C6" w:rsidRPr="00C12216" w:rsidRDefault="000840C6" w:rsidP="00C12216">
      <w:pPr>
        <w:pStyle w:val="TLTHRegular"/>
      </w:pPr>
      <w:r>
        <w:br w:type="page"/>
      </w:r>
    </w:p>
    <w:p w14:paraId="4571370D" w14:textId="42A7A60E" w:rsidR="00895035" w:rsidRDefault="00895035" w:rsidP="00735513">
      <w:pPr>
        <w:pStyle w:val="Heading3"/>
      </w:pPr>
      <w:r>
        <w:lastRenderedPageBreak/>
        <w:t xml:space="preserve">Venn Diagram: Similarities and Differences </w:t>
      </w:r>
      <w:proofErr w:type="gramStart"/>
      <w:r>
        <w:t>In</w:t>
      </w:r>
      <w:proofErr w:type="gramEnd"/>
      <w:r>
        <w:t xml:space="preserve"> Cultural Values</w:t>
      </w:r>
    </w:p>
    <w:p w14:paraId="4B6207DD" w14:textId="79C02737" w:rsidR="00B67C8B" w:rsidRDefault="00F52C3D" w:rsidP="00B67C8B">
      <w:pPr>
        <w:pStyle w:val="TLTHRegular"/>
      </w:pPr>
      <w:r>
        <w:rPr>
          <w:noProof/>
        </w:rPr>
        <mc:AlternateContent>
          <mc:Choice Requires="wps">
            <w:drawing>
              <wp:anchor distT="0" distB="0" distL="114300" distR="114300" simplePos="0" relativeHeight="251701248" behindDoc="1" locked="0" layoutInCell="1" allowOverlap="1" wp14:anchorId="29143C4C" wp14:editId="387C3E9D">
                <wp:simplePos x="0" y="0"/>
                <wp:positionH relativeFrom="margin">
                  <wp:posOffset>-95250</wp:posOffset>
                </wp:positionH>
                <wp:positionV relativeFrom="paragraph">
                  <wp:posOffset>3298190</wp:posOffset>
                </wp:positionV>
                <wp:extent cx="6096000" cy="4276725"/>
                <wp:effectExtent l="0" t="0" r="19050" b="28575"/>
                <wp:wrapNone/>
                <wp:docPr id="21510" name="Oval 21510"/>
                <wp:cNvGraphicFramePr/>
                <a:graphic xmlns:a="http://schemas.openxmlformats.org/drawingml/2006/main">
                  <a:graphicData uri="http://schemas.microsoft.com/office/word/2010/wordprocessingShape">
                    <wps:wsp>
                      <wps:cNvSpPr/>
                      <wps:spPr>
                        <a:xfrm>
                          <a:off x="0" y="0"/>
                          <a:ext cx="6096000" cy="4276725"/>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FBFC22" id="Oval 21510" o:spid="_x0000_s1026" style="position:absolute;margin-left:-7.5pt;margin-top:259.7pt;width:480pt;height:336.75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" filled="f" strokecolor="black [3213]" strokeweight="1pt">
                <w10:wrap anchorx="margin"/>
              </v:oval>
            </w:pict>
          </mc:Fallback>
        </mc:AlternateContent>
      </w:r>
      <w:r>
        <w:rPr>
          <w:noProof/>
        </w:rPr>
        <mc:AlternateContent>
          <mc:Choice Requires="wps">
            <w:drawing>
              <wp:anchor distT="0" distB="0" distL="114300" distR="114300" simplePos="0" relativeHeight="251712512" behindDoc="1" locked="0" layoutInCell="1" allowOverlap="1" wp14:anchorId="7ED08D7A" wp14:editId="117AF005">
                <wp:simplePos x="0" y="0"/>
                <wp:positionH relativeFrom="margin">
                  <wp:align>center</wp:align>
                </wp:positionH>
                <wp:positionV relativeFrom="paragraph">
                  <wp:posOffset>1083310</wp:posOffset>
                </wp:positionV>
                <wp:extent cx="6096000" cy="4305300"/>
                <wp:effectExtent l="0" t="0" r="19050" b="19050"/>
                <wp:wrapNone/>
                <wp:docPr id="21515" name="Oval 21515"/>
                <wp:cNvGraphicFramePr/>
                <a:graphic xmlns:a="http://schemas.openxmlformats.org/drawingml/2006/main">
                  <a:graphicData uri="http://schemas.microsoft.com/office/word/2010/wordprocessingShape">
                    <wps:wsp>
                      <wps:cNvSpPr/>
                      <wps:spPr>
                        <a:xfrm>
                          <a:off x="0" y="0"/>
                          <a:ext cx="6096000" cy="43053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CC0AD0" id="Oval 21515" o:spid="_x0000_s1026" style="position:absolute;margin-left:0;margin-top:85.3pt;width:480pt;height:339pt;z-index:-251603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" filled="f" strokecolor="black [3213]" strokeweight="1pt">
                <w10:wrap anchorx="margin"/>
              </v:oval>
            </w:pict>
          </mc:Fallback>
        </mc:AlternateContent>
      </w:r>
      <w:r w:rsidR="00895035" w:rsidRPr="00AC46D2">
        <w:rPr>
          <w:bCs/>
        </w:rPr>
        <w:t>Directions:</w:t>
      </w:r>
      <w:r w:rsidR="00895035" w:rsidRPr="003C1D3D">
        <w:t xml:space="preserve"> </w:t>
      </w:r>
      <w:r w:rsidR="00895035">
        <w:t>Organize the cultural values you identified in the images. The top section is for cultural values that were exclusively expressed in images from the United States, the bottom section is for cultural values that were exclusively expressed in images from the Soviet Union, and the middle section is for shared cultural values.</w:t>
      </w:r>
    </w:p>
    <w:p w14:paraId="5BAD5FD1" w14:textId="77777777" w:rsidR="00B67C8B" w:rsidRPr="00B67C8B" w:rsidRDefault="00B67C8B" w:rsidP="00B67C8B">
      <w:pPr>
        <w:pStyle w:val="TLTHRegular"/>
        <w:rPr>
          <w:sz w:val="8"/>
          <w:szCs w:val="8"/>
        </w:rPr>
      </w:pPr>
    </w:p>
    <w:p w14:paraId="15608438" w14:textId="77777777" w:rsidR="00B67C8B" w:rsidRPr="00B67C8B" w:rsidRDefault="00B67C8B" w:rsidP="00B67C8B">
      <w:pPr>
        <w:pStyle w:val="Heading3"/>
        <w:rPr>
          <w:b/>
          <w:bCs/>
        </w:rPr>
      </w:pPr>
      <w:r w:rsidRPr="00B67C8B">
        <w:rPr>
          <w:b/>
          <w:bCs/>
        </w:rPr>
        <w:t>US</w:t>
      </w:r>
    </w:p>
    <w:p w14:paraId="18B21204" w14:textId="77777777" w:rsidR="00B67C8B" w:rsidRPr="00B67C8B" w:rsidRDefault="00B67C8B" w:rsidP="00B67C8B">
      <w:pPr>
        <w:pStyle w:val="Heading3"/>
        <w:jc w:val="left"/>
        <w:rPr>
          <w:b/>
          <w:bCs/>
        </w:rPr>
      </w:pPr>
    </w:p>
    <w:p w14:paraId="0269EA6A" w14:textId="77777777" w:rsidR="00B67C8B" w:rsidRPr="00B67C8B" w:rsidRDefault="00B67C8B" w:rsidP="00B67C8B">
      <w:pPr>
        <w:pStyle w:val="Heading3"/>
        <w:rPr>
          <w:b/>
          <w:bCs/>
          <w:sz w:val="40"/>
          <w:szCs w:val="40"/>
        </w:rPr>
      </w:pPr>
    </w:p>
    <w:p w14:paraId="34529882" w14:textId="77777777" w:rsidR="00B67C8B" w:rsidRPr="00B67C8B" w:rsidRDefault="00B67C8B" w:rsidP="00B67C8B">
      <w:pPr>
        <w:pStyle w:val="Heading3"/>
        <w:rPr>
          <w:b/>
          <w:bCs/>
        </w:rPr>
      </w:pPr>
      <w:r w:rsidRPr="00B67C8B">
        <w:rPr>
          <w:b/>
          <w:bCs/>
        </w:rPr>
        <w:t>Shared</w:t>
      </w:r>
    </w:p>
    <w:p w14:paraId="39D3E9F9" w14:textId="77777777" w:rsidR="00B67C8B" w:rsidRPr="00B67C8B" w:rsidRDefault="00B67C8B" w:rsidP="00B67C8B">
      <w:pPr>
        <w:pStyle w:val="Heading3"/>
        <w:jc w:val="left"/>
        <w:rPr>
          <w:b/>
          <w:bCs/>
        </w:rPr>
      </w:pPr>
    </w:p>
    <w:p w14:paraId="11C3BD3E" w14:textId="77777777" w:rsidR="00B67C8B" w:rsidRPr="00B67C8B" w:rsidRDefault="00B67C8B" w:rsidP="00B67C8B">
      <w:pPr>
        <w:pStyle w:val="Heading3"/>
        <w:rPr>
          <w:b/>
          <w:bCs/>
          <w:sz w:val="40"/>
          <w:szCs w:val="40"/>
        </w:rPr>
      </w:pPr>
    </w:p>
    <w:p w14:paraId="1D3FA774" w14:textId="77777777" w:rsidR="00B67C8B" w:rsidRPr="00B67C8B" w:rsidRDefault="00B67C8B" w:rsidP="00B67C8B">
      <w:pPr>
        <w:pStyle w:val="Heading3"/>
        <w:rPr>
          <w:b/>
          <w:bCs/>
        </w:rPr>
      </w:pPr>
      <w:r w:rsidRPr="00B67C8B">
        <w:rPr>
          <w:b/>
          <w:bCs/>
        </w:rPr>
        <w:t>USSR</w:t>
      </w:r>
    </w:p>
    <w:p w14:paraId="16696C48" w14:textId="656BC638" w:rsidR="00B67C8B" w:rsidRDefault="00B67C8B" w:rsidP="00B67C8B">
      <w:pPr>
        <w:pStyle w:val="TLTHRegular"/>
      </w:pPr>
    </w:p>
    <w:p w14:paraId="72A037CB" w14:textId="078964B4" w:rsidR="00B67C8B" w:rsidRDefault="00B67C8B" w:rsidP="00B67C8B">
      <w:pPr>
        <w:pStyle w:val="TLTHRegular"/>
      </w:pPr>
    </w:p>
    <w:p w14:paraId="3CE90DE8" w14:textId="53C73FD1" w:rsidR="00B67C8B" w:rsidRDefault="00B67C8B" w:rsidP="00B67C8B">
      <w:pPr>
        <w:pStyle w:val="TLTHRegular"/>
      </w:pPr>
    </w:p>
    <w:p w14:paraId="1DE81A28" w14:textId="6C403337" w:rsidR="00B67C8B" w:rsidRDefault="00B67C8B" w:rsidP="00B67C8B">
      <w:pPr>
        <w:pStyle w:val="TLTHRegular"/>
      </w:pPr>
    </w:p>
    <w:p w14:paraId="5F4E9171" w14:textId="437348B6" w:rsidR="001A169D" w:rsidRPr="00B46326" w:rsidRDefault="001A169D" w:rsidP="00B549F3">
      <w:pPr>
        <w:pStyle w:val="BodyText"/>
        <w:spacing w:line="360" w:lineRule="auto"/>
      </w:pPr>
    </w:p>
    <w:sectPr w:rsidR="001A169D" w:rsidRPr="00B46326" w:rsidSect="00971CFC">
      <w:type w:val="continuous"/>
      <w:pgSz w:w="12240" w:h="15840"/>
      <w:pgMar w:top="1440" w:right="1440" w:bottom="1152" w:left="1440" w:header="432"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94BD4" w14:textId="77777777" w:rsidR="00416E1C" w:rsidRDefault="00416E1C" w:rsidP="00135340">
      <w:r>
        <w:separator/>
      </w:r>
    </w:p>
  </w:endnote>
  <w:endnote w:type="continuationSeparator" w:id="0">
    <w:p w14:paraId="24882234" w14:textId="77777777" w:rsidR="00416E1C" w:rsidRDefault="00416E1C" w:rsidP="00135340">
      <w:r>
        <w:continuationSeparator/>
      </w:r>
    </w:p>
  </w:endnote>
  <w:endnote w:type="continuationNotice" w:id="1">
    <w:p w14:paraId="0AAD7AC8" w14:textId="77777777" w:rsidR="00416E1C" w:rsidRDefault="00416E1C" w:rsidP="00135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auto"/>
    <w:pitch w:val="variable"/>
    <w:sig w:usb0="800000EB" w:usb1="380160EA" w:usb2="144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rsseit">
    <w:altName w:val="Calibri"/>
    <w:panose1 w:val="00000000000000000000"/>
    <w:charset w:val="00"/>
    <w:family w:val="modern"/>
    <w:notTrueType/>
    <w:pitch w:val="variable"/>
    <w:sig w:usb0="A00000AF" w:usb1="5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Haarlemmer MT Std">
    <w:altName w:val="Calibri"/>
    <w:panose1 w:val="00000000000000000000"/>
    <w:charset w:val="00"/>
    <w:family w:val="swiss"/>
    <w:notTrueType/>
    <w:pitch w:val="variable"/>
    <w:sig w:usb0="800000AF" w:usb1="5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aarlemmer MT">
    <w:altName w:val="Bell MT"/>
    <w:panose1 w:val="02030503060306030304"/>
    <w:charset w:val="00"/>
    <w:family w:val="roman"/>
    <w:pitch w:val="variable"/>
    <w:sig w:usb0="00000003" w:usb1="00000000" w:usb2="00000000" w:usb3="00000000" w:csb0="00000001" w:csb1="00000000"/>
  </w:font>
  <w:font w:name="MS ??">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DCDAD" w14:textId="128AA185" w:rsidR="008E50E2" w:rsidRPr="00BA5D88" w:rsidRDefault="00BA5D88" w:rsidP="00BA5D88">
    <w:pPr>
      <w:pStyle w:val="BodyText"/>
      <w:jc w:val="right"/>
      <w:rPr>
        <w:sz w:val="20"/>
        <w:szCs w:val="20"/>
      </w:rPr>
    </w:pPr>
    <w:r w:rsidRPr="00BA5D88">
      <w:rPr>
        <w:noProof/>
        <w:sz w:val="20"/>
        <w:szCs w:val="20"/>
      </w:rPr>
      <mc:AlternateContent>
        <mc:Choice Requires="wps">
          <w:drawing>
            <wp:anchor distT="0" distB="0" distL="114300" distR="114300" simplePos="0" relativeHeight="251710464" behindDoc="1" locked="0" layoutInCell="1" allowOverlap="1" wp14:anchorId="6F442C43" wp14:editId="2562E773">
              <wp:simplePos x="0" y="0"/>
              <wp:positionH relativeFrom="page">
                <wp:align>right</wp:align>
              </wp:positionH>
              <wp:positionV relativeFrom="page">
                <wp:align>bottom</wp:align>
              </wp:positionV>
              <wp:extent cx="7772400" cy="1257300"/>
              <wp:effectExtent l="0" t="0" r="0" b="0"/>
              <wp:wrapNone/>
              <wp:docPr id="47"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57300"/>
                      </a:xfrm>
                      <a:custGeom>
                        <a:avLst/>
                        <a:gdLst>
                          <a:gd name="T0" fmla="*/ 12240 w 12240"/>
                          <a:gd name="T1" fmla="+- 0 13860 13860"/>
                          <a:gd name="T2" fmla="*/ 13860 h 1980"/>
                          <a:gd name="T3" fmla="*/ 0 w 12240"/>
                          <a:gd name="T4" fmla="+- 0 14903 13860"/>
                          <a:gd name="T5" fmla="*/ 14903 h 1980"/>
                          <a:gd name="T6" fmla="*/ 0 w 12240"/>
                          <a:gd name="T7" fmla="+- 0 15840 13860"/>
                          <a:gd name="T8" fmla="*/ 15840 h 1980"/>
                          <a:gd name="T9" fmla="*/ 12240 w 12240"/>
                          <a:gd name="T10" fmla="+- 0 15840 13860"/>
                          <a:gd name="T11" fmla="*/ 15840 h 1980"/>
                          <a:gd name="T12" fmla="*/ 12240 w 12240"/>
                          <a:gd name="T13" fmla="+- 0 13860 13860"/>
                          <a:gd name="T14" fmla="*/ 13860 h 1980"/>
                        </a:gdLst>
                        <a:ahLst/>
                        <a:cxnLst>
                          <a:cxn ang="0">
                            <a:pos x="T0" y="T2"/>
                          </a:cxn>
                          <a:cxn ang="0">
                            <a:pos x="T3" y="T5"/>
                          </a:cxn>
                          <a:cxn ang="0">
                            <a:pos x="T6" y="T8"/>
                          </a:cxn>
                          <a:cxn ang="0">
                            <a:pos x="T9" y="T11"/>
                          </a:cxn>
                          <a:cxn ang="0">
                            <a:pos x="T12" y="T14"/>
                          </a:cxn>
                        </a:cxnLst>
                        <a:rect l="0" t="0" r="r" b="b"/>
                        <a:pathLst>
                          <a:path w="12240" h="1980">
                            <a:moveTo>
                              <a:pt x="12240" y="0"/>
                            </a:moveTo>
                            <a:lnTo>
                              <a:pt x="0" y="1043"/>
                            </a:lnTo>
                            <a:lnTo>
                              <a:pt x="0" y="1980"/>
                            </a:lnTo>
                            <a:lnTo>
                              <a:pt x="12240" y="1980"/>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CEFFF" id="Freeform 108" o:spid="_x0000_s1026" style="position:absolute;margin-left:560.8pt;margin-top:0;width:612pt;height:99pt;z-index:-25160601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coordsize="12240,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" path="m12240,l,1043r,937l12240,1980,12240,xe" fillcolor="#e8f5f6" stroked="f">
              <v:path arrowok="t" o:connecttype="custom" o:connectlocs="7772400,8801100;0,9463405;0,10058400;7772400,10058400;7772400,8801100" o:connectangles="0,0,0,0,0"/>
              <w10:wrap anchorx="page" anchory="page"/>
            </v:shape>
          </w:pict>
        </mc:Fallback>
      </mc:AlternateContent>
    </w:r>
    <w:r w:rsidRPr="00BA5D88">
      <w:rPr>
        <w:noProof/>
        <w:sz w:val="20"/>
        <w:szCs w:val="20"/>
      </w:rPr>
      <mc:AlternateContent>
        <mc:Choice Requires="wps">
          <w:drawing>
            <wp:anchor distT="4294967295" distB="4294967295" distL="114300" distR="114300" simplePos="0" relativeHeight="251709440" behindDoc="0" locked="0" layoutInCell="1" allowOverlap="1" wp14:anchorId="5E55E9D6" wp14:editId="20F8A663">
              <wp:simplePos x="0" y="0"/>
              <wp:positionH relativeFrom="column">
                <wp:posOffset>-379730</wp:posOffset>
              </wp:positionH>
              <wp:positionV relativeFrom="paragraph">
                <wp:posOffset>-13355321</wp:posOffset>
              </wp:positionV>
              <wp:extent cx="82296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296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D97FD8B" id="Straight Connector 7" o:spid="_x0000_s1026" style="position:absolute;z-index:251709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9.9pt,-1051.6pt" to="618.1pt,-10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" strokecolor="#4a7ebb">
              <o:lock v:ext="edit" shapetype="f"/>
            </v:line>
          </w:pict>
        </mc:Fallback>
      </mc:AlternateContent>
    </w:r>
    <w:r w:rsidRPr="00BA5D88">
      <w:rPr>
        <w:sz w:val="20"/>
        <w:szCs w:val="20"/>
      </w:rPr>
      <w:t>Produced by the Gilder Lehrman Institute of American History. © 2021 Council on Foreign Relations</w:t>
    </w:r>
    <w:r w:rsidRPr="00BA5D88">
      <w:rPr>
        <w:sz w:val="20"/>
        <w:szCs w:val="20"/>
      </w:rPr>
      <w:br/>
    </w:r>
    <w:hyperlink r:id="rId1" w:history="1">
      <w:r w:rsidRPr="00BA5D88">
        <w:rPr>
          <w:rStyle w:val="Hyperlink"/>
          <w:rFonts w:ascii="Haarlemmer MT" w:hAnsi="Haarlemmer MT"/>
          <w:sz w:val="20"/>
          <w:szCs w:val="20"/>
        </w:rPr>
        <w:t>gilderlehrman.org</w:t>
      </w:r>
    </w:hyperlink>
    <w:r w:rsidRPr="00BA5D88">
      <w:rPr>
        <w:sz w:val="20"/>
        <w:szCs w:val="20"/>
      </w:rPr>
      <w:t xml:space="preserve"> and </w:t>
    </w:r>
    <w:hyperlink r:id="rId2" w:history="1">
      <w:r w:rsidRPr="00BA5D88">
        <w:rPr>
          <w:rStyle w:val="Hyperlink"/>
          <w:rFonts w:ascii="Haarlemmer MT" w:hAnsi="Haarlemmer MT"/>
          <w:sz w:val="20"/>
          <w:szCs w:val="20"/>
        </w:rPr>
        <w:t>world101.cfr.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9E61" w14:textId="58404302" w:rsidR="008E50E2" w:rsidRPr="00BA5D88" w:rsidRDefault="00BA5D88" w:rsidP="00BA5D88">
    <w:pPr>
      <w:pStyle w:val="BodyText"/>
      <w:jc w:val="right"/>
      <w:rPr>
        <w:sz w:val="20"/>
        <w:szCs w:val="20"/>
      </w:rPr>
    </w:pPr>
    <w:r w:rsidRPr="00BA5D88">
      <w:rPr>
        <w:noProof/>
        <w:sz w:val="20"/>
        <w:szCs w:val="20"/>
      </w:rPr>
      <mc:AlternateContent>
        <mc:Choice Requires="wps">
          <w:drawing>
            <wp:anchor distT="0" distB="0" distL="114300" distR="114300" simplePos="0" relativeHeight="251715584" behindDoc="1" locked="0" layoutInCell="1" allowOverlap="1" wp14:anchorId="264BB9C0" wp14:editId="4221C5FA">
              <wp:simplePos x="0" y="0"/>
              <wp:positionH relativeFrom="page">
                <wp:align>right</wp:align>
              </wp:positionH>
              <wp:positionV relativeFrom="page">
                <wp:align>bottom</wp:align>
              </wp:positionV>
              <wp:extent cx="7772400" cy="1257300"/>
              <wp:effectExtent l="0" t="0" r="0" b="0"/>
              <wp:wrapNone/>
              <wp:docPr id="21504"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57300"/>
                      </a:xfrm>
                      <a:custGeom>
                        <a:avLst/>
                        <a:gdLst>
                          <a:gd name="T0" fmla="*/ 12240 w 12240"/>
                          <a:gd name="T1" fmla="+- 0 13860 13860"/>
                          <a:gd name="T2" fmla="*/ 13860 h 1980"/>
                          <a:gd name="T3" fmla="*/ 0 w 12240"/>
                          <a:gd name="T4" fmla="+- 0 14903 13860"/>
                          <a:gd name="T5" fmla="*/ 14903 h 1980"/>
                          <a:gd name="T6" fmla="*/ 0 w 12240"/>
                          <a:gd name="T7" fmla="+- 0 15840 13860"/>
                          <a:gd name="T8" fmla="*/ 15840 h 1980"/>
                          <a:gd name="T9" fmla="*/ 12240 w 12240"/>
                          <a:gd name="T10" fmla="+- 0 15840 13860"/>
                          <a:gd name="T11" fmla="*/ 15840 h 1980"/>
                          <a:gd name="T12" fmla="*/ 12240 w 12240"/>
                          <a:gd name="T13" fmla="+- 0 13860 13860"/>
                          <a:gd name="T14" fmla="*/ 13860 h 1980"/>
                        </a:gdLst>
                        <a:ahLst/>
                        <a:cxnLst>
                          <a:cxn ang="0">
                            <a:pos x="T0" y="T2"/>
                          </a:cxn>
                          <a:cxn ang="0">
                            <a:pos x="T3" y="T5"/>
                          </a:cxn>
                          <a:cxn ang="0">
                            <a:pos x="T6" y="T8"/>
                          </a:cxn>
                          <a:cxn ang="0">
                            <a:pos x="T9" y="T11"/>
                          </a:cxn>
                          <a:cxn ang="0">
                            <a:pos x="T12" y="T14"/>
                          </a:cxn>
                        </a:cxnLst>
                        <a:rect l="0" t="0" r="r" b="b"/>
                        <a:pathLst>
                          <a:path w="12240" h="1980">
                            <a:moveTo>
                              <a:pt x="12240" y="0"/>
                            </a:moveTo>
                            <a:lnTo>
                              <a:pt x="0" y="1043"/>
                            </a:lnTo>
                            <a:lnTo>
                              <a:pt x="0" y="1980"/>
                            </a:lnTo>
                            <a:lnTo>
                              <a:pt x="12240" y="1980"/>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249837" id="Freeform 108" o:spid="_x0000_s1026" style="position:absolute;margin-left:560.8pt;margin-top:0;width:612pt;height:99pt;z-index:-25160089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coordsize="12240,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" path="m12240,l,1043r,937l12240,1980,12240,xe" fillcolor="#e8f5f6" stroked="f">
              <v:path arrowok="t" o:connecttype="custom" o:connectlocs="7772400,8801100;0,9463405;0,10058400;7772400,10058400;7772400,8801100" o:connectangles="0,0,0,0,0"/>
              <w10:wrap anchorx="page" anchory="page"/>
            </v:shape>
          </w:pict>
        </mc:Fallback>
      </mc:AlternateContent>
    </w:r>
    <w:r w:rsidRPr="00BA5D88">
      <w:rPr>
        <w:noProof/>
        <w:sz w:val="20"/>
        <w:szCs w:val="20"/>
      </w:rPr>
      <mc:AlternateContent>
        <mc:Choice Requires="wps">
          <w:drawing>
            <wp:anchor distT="4294967295" distB="4294967295" distL="114300" distR="114300" simplePos="0" relativeHeight="251714560" behindDoc="0" locked="0" layoutInCell="1" allowOverlap="1" wp14:anchorId="24B4EFBF" wp14:editId="4C5E49C1">
              <wp:simplePos x="0" y="0"/>
              <wp:positionH relativeFrom="column">
                <wp:posOffset>-379730</wp:posOffset>
              </wp:positionH>
              <wp:positionV relativeFrom="paragraph">
                <wp:posOffset>-13355321</wp:posOffset>
              </wp:positionV>
              <wp:extent cx="8229600" cy="0"/>
              <wp:effectExtent l="0" t="0" r="19050" b="19050"/>
              <wp:wrapNone/>
              <wp:docPr id="21506" name="Straight Connector 215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296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F06DA9" id="Straight Connector 21506" o:spid="_x0000_s1026" style="position:absolute;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9.9pt,-1051.6pt" to="618.1pt,-10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" strokecolor="#4a7ebb">
              <o:lock v:ext="edit" shapetype="f"/>
            </v:line>
          </w:pict>
        </mc:Fallback>
      </mc:AlternateContent>
    </w:r>
    <w:r w:rsidRPr="00BA5D88">
      <w:rPr>
        <w:sz w:val="20"/>
        <w:szCs w:val="20"/>
      </w:rPr>
      <w:t>Produced by the Gilder Lehrman Institute of American History. © 2021 Council on Foreign Relations</w:t>
    </w:r>
    <w:r w:rsidRPr="00BA5D88">
      <w:rPr>
        <w:sz w:val="20"/>
        <w:szCs w:val="20"/>
      </w:rPr>
      <w:br/>
    </w:r>
    <w:hyperlink r:id="rId1" w:history="1">
      <w:r w:rsidRPr="00BA5D88">
        <w:rPr>
          <w:rStyle w:val="Hyperlink"/>
          <w:rFonts w:ascii="Haarlemmer MT" w:hAnsi="Haarlemmer MT"/>
          <w:sz w:val="20"/>
          <w:szCs w:val="20"/>
        </w:rPr>
        <w:t>gilderlehrman.org</w:t>
      </w:r>
    </w:hyperlink>
    <w:r w:rsidRPr="00BA5D88">
      <w:rPr>
        <w:sz w:val="20"/>
        <w:szCs w:val="20"/>
      </w:rPr>
      <w:t xml:space="preserve"> and </w:t>
    </w:r>
    <w:hyperlink r:id="rId2" w:history="1">
      <w:r w:rsidRPr="00BA5D88">
        <w:rPr>
          <w:rStyle w:val="Hyperlink"/>
          <w:rFonts w:ascii="Haarlemmer MT" w:hAnsi="Haarlemmer MT"/>
          <w:sz w:val="20"/>
          <w:szCs w:val="20"/>
        </w:rPr>
        <w:t>world101.cfr.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A6A5E" w14:textId="77777777" w:rsidR="00416E1C" w:rsidRDefault="00416E1C" w:rsidP="00135340">
      <w:r>
        <w:separator/>
      </w:r>
    </w:p>
  </w:footnote>
  <w:footnote w:type="continuationSeparator" w:id="0">
    <w:p w14:paraId="4593114E" w14:textId="77777777" w:rsidR="00416E1C" w:rsidRDefault="00416E1C" w:rsidP="00135340">
      <w:r>
        <w:continuationSeparator/>
      </w:r>
    </w:p>
  </w:footnote>
  <w:footnote w:type="continuationNotice" w:id="1">
    <w:p w14:paraId="7B9E7E15" w14:textId="77777777" w:rsidR="00416E1C" w:rsidRDefault="00416E1C" w:rsidP="00135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CD4D0" w14:textId="22352485" w:rsidR="00BA5D88" w:rsidRDefault="00BA5D88" w:rsidP="00BA5D88">
    <w:pPr>
      <w:pStyle w:val="Header"/>
      <w:jc w:val="right"/>
      <w:rPr>
        <w:noProof/>
      </w:rPr>
    </w:pPr>
    <w:r w:rsidRPr="00A02B3B">
      <w:rPr>
        <w:rFonts w:ascii="Larsseit" w:hAnsi="Larsseit"/>
        <w:noProof/>
      </w:rPr>
      <mc:AlternateContent>
        <mc:Choice Requires="wps">
          <w:drawing>
            <wp:anchor distT="0" distB="0" distL="114300" distR="114300" simplePos="0" relativeHeight="251707392" behindDoc="1" locked="0" layoutInCell="1" allowOverlap="1" wp14:anchorId="239D88AF" wp14:editId="5CA297AF">
              <wp:simplePos x="0" y="0"/>
              <wp:positionH relativeFrom="page">
                <wp:align>right</wp:align>
              </wp:positionH>
              <wp:positionV relativeFrom="paragraph">
                <wp:posOffset>-457200</wp:posOffset>
              </wp:positionV>
              <wp:extent cx="7772400" cy="1737360"/>
              <wp:effectExtent l="0" t="0" r="0" b="0"/>
              <wp:wrapNone/>
              <wp:docPr id="25"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1DB11DB" id="Freeform 107" o:spid="_x0000_s1026" style="position:absolute;margin-left:560.8pt;margin-top:-36pt;width:612pt;height:136.8pt;z-index:-251609088;visibility:visible;mso-wrap-style:square;mso-wrap-distance-left:9pt;mso-wrap-distance-top:0;mso-wrap-distance-right:9pt;mso-wrap-distance-bottom:0;mso-position-horizontal:right;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" path="m12240,l,,,2736,12240,1693,12240,xe" fillcolor="#e8f5f6" stroked="f">
              <v:path arrowok="t" o:connecttype="custom" o:connectlocs="7772400,0;0,0;0,1737360;7772400,1075055;7772400,0" o:connectangles="0,0,0,0,0"/>
              <w10:wrap anchorx="page"/>
            </v:shape>
          </w:pict>
        </mc:Fallback>
      </mc:AlternateContent>
    </w:r>
    <w:sdt>
      <w:sdtPr>
        <w:id w:val="-521257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p w14:paraId="6BC6CE37" w14:textId="3C9482AB" w:rsidR="0060280A" w:rsidRDefault="0060280A" w:rsidP="00BA5D88">
    <w:pPr>
      <w:pStyle w:val="Header"/>
      <w:jc w:val="right"/>
      <w:rPr>
        <w:noProof/>
      </w:rPr>
    </w:pPr>
  </w:p>
  <w:p w14:paraId="2865A8B9" w14:textId="01CCF0FE" w:rsidR="0060280A" w:rsidRDefault="0060280A" w:rsidP="00BA5D88">
    <w:pPr>
      <w:pStyle w:val="Header"/>
      <w:jc w:val="right"/>
      <w:rPr>
        <w:noProof/>
      </w:rPr>
    </w:pPr>
  </w:p>
  <w:p w14:paraId="7860D8E4" w14:textId="77777777" w:rsidR="0060280A" w:rsidRDefault="0060280A" w:rsidP="00BA5D8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203277"/>
      <w:docPartObj>
        <w:docPartGallery w:val="Page Numbers (Top of Page)"/>
        <w:docPartUnique/>
      </w:docPartObj>
    </w:sdtPr>
    <w:sdtEndPr>
      <w:rPr>
        <w:noProof/>
      </w:rPr>
    </w:sdtEndPr>
    <w:sdtContent>
      <w:p w14:paraId="308001B9" w14:textId="3407F8E2" w:rsidR="00EA6095" w:rsidRDefault="00BA5D88">
        <w:pPr>
          <w:pStyle w:val="Header"/>
          <w:jc w:val="right"/>
        </w:pPr>
        <w:r>
          <w:rPr>
            <w:rFonts w:ascii="Larsseit" w:hAnsi="Larsseit"/>
            <w:noProof/>
          </w:rPr>
          <mc:AlternateContent>
            <mc:Choice Requires="wpg">
              <w:drawing>
                <wp:anchor distT="0" distB="0" distL="114300" distR="114300" simplePos="0" relativeHeight="251712512" behindDoc="0" locked="0" layoutInCell="1" allowOverlap="1" wp14:anchorId="4F4AA61D" wp14:editId="7DD37A3A">
                  <wp:simplePos x="0" y="0"/>
                  <wp:positionH relativeFrom="column">
                    <wp:posOffset>0</wp:posOffset>
                  </wp:positionH>
                  <wp:positionV relativeFrom="paragraph">
                    <wp:posOffset>0</wp:posOffset>
                  </wp:positionV>
                  <wp:extent cx="6337935" cy="410845"/>
                  <wp:effectExtent l="0" t="0" r="5715" b="8255"/>
                  <wp:wrapNone/>
                  <wp:docPr id="32" name="Group 32"/>
                  <wp:cNvGraphicFramePr/>
                  <a:graphic xmlns:a="http://schemas.openxmlformats.org/drawingml/2006/main">
                    <a:graphicData uri="http://schemas.microsoft.com/office/word/2010/wordprocessingGroup">
                      <wpg:wgp>
                        <wpg:cNvGrpSpPr/>
                        <wpg:grpSpPr>
                          <a:xfrm>
                            <a:off x="0" y="0"/>
                            <a:ext cx="6337935" cy="410845"/>
                            <a:chOff x="0" y="0"/>
                            <a:chExt cx="6337935" cy="410845"/>
                          </a:xfrm>
                        </wpg:grpSpPr>
                        <pic:pic xmlns:pic="http://schemas.openxmlformats.org/drawingml/2006/picture">
                          <pic:nvPicPr>
                            <pic:cNvPr id="26" name="Picture 10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925" cy="4108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2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3962400" y="38100"/>
                              <a:ext cx="2375535" cy="342265"/>
                            </a:xfrm>
                            <a:prstGeom prst="rect">
                              <a:avLst/>
                            </a:prstGeom>
                          </pic:spPr>
                        </pic:pic>
                      </wpg:wgp>
                    </a:graphicData>
                  </a:graphic>
                </wp:anchor>
              </w:drawing>
            </mc:Choice>
            <mc:Fallback>
              <w:pict>
                <v:group w14:anchorId="4D18DA20" id="Group 32" o:spid="_x0000_s1026" style="position:absolute;margin-left:0;margin-top:0;width:499.05pt;height:32.35pt;z-index:251712512" coordsize="63379,4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7" type="#_x0000_t75" style="position:absolute;width:14319;height:4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">
                    <v:imagedata r:id="rId3" o:title=""/>
                  </v:shape>
                  <v:shape id="Picture 28" o:spid="_x0000_s1028" type="#_x0000_t75" style="position:absolute;left:39624;top:381;width:23755;height:3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">
                    <v:imagedata r:id="rId4" o:title=""/>
                  </v:shape>
                </v:group>
              </w:pict>
            </mc:Fallback>
          </mc:AlternateContent>
        </w:r>
        <w:r w:rsidR="00EA6095" w:rsidRPr="00A02B3B">
          <w:rPr>
            <w:rFonts w:ascii="Larsseit" w:hAnsi="Larsseit"/>
            <w:noProof/>
          </w:rPr>
          <mc:AlternateContent>
            <mc:Choice Requires="wps">
              <w:drawing>
                <wp:anchor distT="0" distB="0" distL="114300" distR="114300" simplePos="0" relativeHeight="251701248" behindDoc="1" locked="0" layoutInCell="1" allowOverlap="1" wp14:anchorId="447D7AD7" wp14:editId="062FDA80">
                  <wp:simplePos x="0" y="0"/>
                  <wp:positionH relativeFrom="page">
                    <wp:align>right</wp:align>
                  </wp:positionH>
                  <wp:positionV relativeFrom="paragraph">
                    <wp:posOffset>-457200</wp:posOffset>
                  </wp:positionV>
                  <wp:extent cx="7772400" cy="1737360"/>
                  <wp:effectExtent l="0" t="0" r="0" b="0"/>
                  <wp:wrapNone/>
                  <wp:docPr id="21511"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83F1D37" id="Freeform 107" o:spid="_x0000_s1026" style="position:absolute;margin-left:560.8pt;margin-top:-36pt;width:612pt;height:136.8pt;z-index:-251615232;visibility:visible;mso-wrap-style:square;mso-wrap-distance-left:9pt;mso-wrap-distance-top:0;mso-wrap-distance-right:9pt;mso-wrap-distance-bottom:0;mso-position-horizontal:right;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" path="m12240,l,,,2736,12240,1693,12240,xe" fillcolor="#e8f5f6" stroked="f">
                  <v:path arrowok="t" o:connecttype="custom" o:connectlocs="7772400,0;0,0;0,1737360;7772400,1075055;7772400,0" o:connectangles="0,0,0,0,0"/>
                  <w10:wrap anchorx="page"/>
                </v:shape>
              </w:pict>
            </mc:Fallback>
          </mc:AlternateContent>
        </w:r>
      </w:p>
    </w:sdtContent>
  </w:sdt>
  <w:p w14:paraId="39691FC6" w14:textId="260C9C6F" w:rsidR="0033474A" w:rsidRDefault="0033474A" w:rsidP="00EA6095">
    <w:pPr>
      <w:pStyle w:val="Header"/>
      <w:jc w:val="center"/>
      <w:rPr>
        <w:noProof/>
      </w:rPr>
    </w:pPr>
  </w:p>
  <w:p w14:paraId="4CDA1A87" w14:textId="002DCF85" w:rsidR="00B41E00" w:rsidRDefault="00B41E00" w:rsidP="00EA6095">
    <w:pPr>
      <w:pStyle w:val="Header"/>
      <w:jc w:val="center"/>
      <w:rPr>
        <w:noProof/>
      </w:rPr>
    </w:pPr>
  </w:p>
  <w:p w14:paraId="787EE1D4" w14:textId="77777777" w:rsidR="00B41E00" w:rsidRDefault="00B41E00" w:rsidP="00EA6095">
    <w:pPr>
      <w:pStyle w:val="Header"/>
      <w:jc w:val="center"/>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6170278"/>
      <w:docPartObj>
        <w:docPartGallery w:val="Page Numbers (Top of Page)"/>
        <w:docPartUnique/>
      </w:docPartObj>
    </w:sdtPr>
    <w:sdtEndPr>
      <w:rPr>
        <w:noProof/>
      </w:rPr>
    </w:sdtEndPr>
    <w:sdtContent>
      <w:p w14:paraId="133B120F" w14:textId="32684CD2" w:rsidR="00F6756B" w:rsidRDefault="00F6756B" w:rsidP="00BF6947">
        <w:pPr>
          <w:pStyle w:val="Header"/>
          <w:jc w:val="right"/>
        </w:pPr>
        <w:r w:rsidRPr="00A02B3B">
          <w:rPr>
            <w:rFonts w:ascii="Larsseit" w:hAnsi="Larsseit"/>
            <w:noProof/>
          </w:rPr>
          <mc:AlternateContent>
            <mc:Choice Requires="wps">
              <w:drawing>
                <wp:anchor distT="0" distB="0" distL="114300" distR="114300" simplePos="0" relativeHeight="251717632" behindDoc="1" locked="0" layoutInCell="1" allowOverlap="1" wp14:anchorId="730B881B" wp14:editId="750833A6">
                  <wp:simplePos x="0" y="0"/>
                  <wp:positionH relativeFrom="page">
                    <wp:align>right</wp:align>
                  </wp:positionH>
                  <wp:positionV relativeFrom="paragraph">
                    <wp:posOffset>-457200</wp:posOffset>
                  </wp:positionV>
                  <wp:extent cx="7772400" cy="1737360"/>
                  <wp:effectExtent l="0" t="0" r="0" b="0"/>
                  <wp:wrapNone/>
                  <wp:docPr id="21514"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D73A23B" id="Freeform 107" o:spid="_x0000_s1026" style="position:absolute;margin-left:560.8pt;margin-top:-36pt;width:612pt;height:136.8pt;z-index:-251598848;visibility:visible;mso-wrap-style:square;mso-wrap-distance-left:9pt;mso-wrap-distance-top:0;mso-wrap-distance-right:9pt;mso-wrap-distance-bottom:0;mso-position-horizontal:right;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" path="m12240,l,,,2736,12240,1693,12240,xe" fillcolor="#e8f5f6" stroked="f">
                  <v:path arrowok="t" o:connecttype="custom" o:connectlocs="7772400,0;0,0;0,1737360;7772400,1075055;7772400,0" o:connectangles="0,0,0,0,0"/>
                  <w10:wrap anchorx="page"/>
                </v:shape>
              </w:pict>
            </mc:Fallback>
          </mc:AlternateContent>
        </w:r>
        <w:r>
          <w:fldChar w:fldCharType="begin"/>
        </w:r>
        <w:r>
          <w:instrText xml:space="preserve"> PAGE   \* MERGEFORMAT </w:instrText>
        </w:r>
        <w:r>
          <w:fldChar w:fldCharType="separate"/>
        </w:r>
        <w:r>
          <w:rPr>
            <w:noProof/>
          </w:rPr>
          <w:t>9</w:t>
        </w:r>
        <w:r>
          <w:rPr>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65FF" w14:textId="2273E137" w:rsidR="00BE1462" w:rsidRDefault="00BE1462" w:rsidP="00EC7360">
    <w:pPr>
      <w:pStyle w:val="Header"/>
      <w:jc w:val="right"/>
      <w:rPr>
        <w:noProof/>
        <w:sz w:val="20"/>
        <w:szCs w:val="20"/>
      </w:rPr>
    </w:pPr>
    <w:r w:rsidRPr="00A02B3B">
      <w:rPr>
        <w:rFonts w:ascii="Larsseit" w:hAnsi="Larsseit"/>
        <w:noProof/>
      </w:rPr>
      <mc:AlternateContent>
        <mc:Choice Requires="wps">
          <w:drawing>
            <wp:anchor distT="0" distB="0" distL="114300" distR="114300" simplePos="0" relativeHeight="251705344" behindDoc="1" locked="0" layoutInCell="1" allowOverlap="1" wp14:anchorId="095A2A9A" wp14:editId="63210C8A">
              <wp:simplePos x="0" y="0"/>
              <wp:positionH relativeFrom="page">
                <wp:align>right</wp:align>
              </wp:positionH>
              <wp:positionV relativeFrom="paragraph">
                <wp:posOffset>-455295</wp:posOffset>
              </wp:positionV>
              <wp:extent cx="7772400" cy="1737360"/>
              <wp:effectExtent l="0" t="0" r="0" b="0"/>
              <wp:wrapNone/>
              <wp:docPr id="21513"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AE4BB97" id="Freeform 107" o:spid="_x0000_s1026" style="position:absolute;margin-left:560.8pt;margin-top:-35.85pt;width:612pt;height:136.8pt;z-index:-251611136;visibility:visible;mso-wrap-style:square;mso-wrap-distance-left:9pt;mso-wrap-distance-top:0;mso-wrap-distance-right:9pt;mso-wrap-distance-bottom:0;mso-position-horizontal:right;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" path="m12240,l,,,2736,12240,1693,12240,xe" fillcolor="#e8f5f6" stroked="f">
              <v:path arrowok="t" o:connecttype="custom" o:connectlocs="7772400,0;0,0;0,1737360;7772400,1075055;7772400,0" o:connectangles="0,0,0,0,0"/>
              <w10:wrap anchorx="page"/>
            </v:shape>
          </w:pict>
        </mc:Fallback>
      </mc:AlternateContent>
    </w:r>
    <w:r>
      <w:rPr>
        <w:sz w:val="20"/>
        <w:szCs w:val="20"/>
      </w:rPr>
      <w:fldChar w:fldCharType="begin"/>
    </w:r>
    <w:r>
      <w:rPr>
        <w:sz w:val="20"/>
        <w:szCs w:val="20"/>
      </w:rPr>
      <w:instrText xml:space="preserve"> PAGE   \* MERGEFORMAT </w:instrText>
    </w:r>
    <w:r>
      <w:rPr>
        <w:sz w:val="20"/>
        <w:szCs w:val="20"/>
      </w:rPr>
      <w:fldChar w:fldCharType="separate"/>
    </w:r>
    <w:r w:rsidR="00800302">
      <w:rPr>
        <w:noProof/>
        <w:sz w:val="20"/>
        <w:szCs w:val="20"/>
      </w:rPr>
      <w:t>20</w:t>
    </w:r>
    <w:r>
      <w:rPr>
        <w:noProof/>
        <w:sz w:val="20"/>
        <w:szCs w:val="20"/>
      </w:rPr>
      <w:fldChar w:fldCharType="end"/>
    </w:r>
  </w:p>
  <w:p w14:paraId="26B73453" w14:textId="76271CEA" w:rsidR="00224631" w:rsidRDefault="00BE1462" w:rsidP="00735513">
    <w:pPr>
      <w:pStyle w:val="BodyText"/>
      <w:rPr>
        <w:noProof/>
      </w:rPr>
    </w:pPr>
    <w:r w:rsidRPr="00A02B3B">
      <w:rPr>
        <w:noProof/>
      </w:rPr>
      <w:t>Name(s)-____________________________________ Period-_________________ Date-____________</w:t>
    </w:r>
  </w:p>
  <w:p w14:paraId="558D21B6" w14:textId="77777777" w:rsidR="00224631" w:rsidRPr="00224631" w:rsidRDefault="00224631" w:rsidP="00224631">
    <w:pPr>
      <w:pStyle w:val="Header"/>
      <w:jc w:val="center"/>
      <w:rPr>
        <w:noProof/>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293973"/>
      <w:docPartObj>
        <w:docPartGallery w:val="Page Numbers (Top of Page)"/>
        <w:docPartUnique/>
      </w:docPartObj>
    </w:sdtPr>
    <w:sdtEndPr>
      <w:rPr>
        <w:noProof/>
        <w:sz w:val="20"/>
        <w:szCs w:val="20"/>
      </w:rPr>
    </w:sdtEndPr>
    <w:sdtContent>
      <w:p w14:paraId="6A316A97" w14:textId="4CE26CA2" w:rsidR="00F52E59" w:rsidRPr="006362B2" w:rsidRDefault="00F52E59" w:rsidP="006362B2">
        <w:pPr>
          <w:pStyle w:val="BodyText"/>
          <w:jc w:val="right"/>
          <w:rPr>
            <w:sz w:val="20"/>
            <w:szCs w:val="20"/>
          </w:rPr>
        </w:pPr>
        <w:r w:rsidRPr="006362B2">
          <w:rPr>
            <w:rFonts w:ascii="Larsseit" w:hAnsi="Larsseit"/>
            <w:noProof/>
            <w:sz w:val="20"/>
            <w:szCs w:val="20"/>
          </w:rPr>
          <mc:AlternateContent>
            <mc:Choice Requires="wps">
              <w:drawing>
                <wp:anchor distT="0" distB="0" distL="114300" distR="114300" simplePos="0" relativeHeight="251680768" behindDoc="1" locked="0" layoutInCell="1" allowOverlap="1" wp14:anchorId="12A055D7" wp14:editId="0C2D521E">
                  <wp:simplePos x="0" y="0"/>
                  <wp:positionH relativeFrom="page">
                    <wp:posOffset>0</wp:posOffset>
                  </wp:positionH>
                  <wp:positionV relativeFrom="paragraph">
                    <wp:posOffset>-269240</wp:posOffset>
                  </wp:positionV>
                  <wp:extent cx="7772400" cy="1737360"/>
                  <wp:effectExtent l="0" t="0" r="0" b="0"/>
                  <wp:wrapNone/>
                  <wp:docPr id="43" name="Freeform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737360"/>
                          </a:xfrm>
                          <a:custGeom>
                            <a:avLst/>
                            <a:gdLst>
                              <a:gd name="T0" fmla="*/ 12240 w 12240"/>
                              <a:gd name="T1" fmla="*/ 0 h 2736"/>
                              <a:gd name="T2" fmla="*/ 0 w 12240"/>
                              <a:gd name="T3" fmla="*/ 0 h 2736"/>
                              <a:gd name="T4" fmla="*/ 0 w 12240"/>
                              <a:gd name="T5" fmla="*/ 2736 h 2736"/>
                              <a:gd name="T6" fmla="*/ 12240 w 12240"/>
                              <a:gd name="T7" fmla="*/ 1693 h 2736"/>
                              <a:gd name="T8" fmla="*/ 12240 w 12240"/>
                              <a:gd name="T9" fmla="*/ 0 h 2736"/>
                            </a:gdLst>
                            <a:ahLst/>
                            <a:cxnLst>
                              <a:cxn ang="0">
                                <a:pos x="T0" y="T1"/>
                              </a:cxn>
                              <a:cxn ang="0">
                                <a:pos x="T2" y="T3"/>
                              </a:cxn>
                              <a:cxn ang="0">
                                <a:pos x="T4" y="T5"/>
                              </a:cxn>
                              <a:cxn ang="0">
                                <a:pos x="T6" y="T7"/>
                              </a:cxn>
                              <a:cxn ang="0">
                                <a:pos x="T8" y="T9"/>
                              </a:cxn>
                            </a:cxnLst>
                            <a:rect l="0" t="0" r="r" b="b"/>
                            <a:pathLst>
                              <a:path w="12240" h="2736">
                                <a:moveTo>
                                  <a:pt x="12240" y="0"/>
                                </a:moveTo>
                                <a:lnTo>
                                  <a:pt x="0" y="0"/>
                                </a:lnTo>
                                <a:lnTo>
                                  <a:pt x="0" y="2736"/>
                                </a:lnTo>
                                <a:lnTo>
                                  <a:pt x="12240" y="1693"/>
                                </a:lnTo>
                                <a:lnTo>
                                  <a:pt x="12240" y="0"/>
                                </a:lnTo>
                                <a:close/>
                              </a:path>
                            </a:pathLst>
                          </a:custGeom>
                          <a:solidFill>
                            <a:srgbClr val="E8F5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0715931F" id="Freeform 107" o:spid="_x0000_s1026" style="position:absolute;margin-left:0;margin-top:-21.2pt;width:612pt;height:136.8pt;z-index:-251635712;visibility:visible;mso-wrap-style:square;mso-wrap-distance-left:9pt;mso-wrap-distance-top:0;mso-wrap-distance-right:9pt;mso-wrap-distance-bottom:0;mso-position-horizontal:absolute;mso-position-horizontal-relative:page;mso-position-vertical:absolute;mso-position-vertical-relative:text;v-text-anchor:top" coordsize="12240,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" path="m12240,l,,,2736,12240,1693,12240,xe" fillcolor="#e8f5f6" stroked="f">
                  <v:path arrowok="t" o:connecttype="custom" o:connectlocs="7772400,0;0,0;0,1737360;7772400,1075055;7772400,0" o:connectangles="0,0,0,0,0"/>
                  <w10:wrap anchorx="page"/>
                </v:shape>
              </w:pict>
            </mc:Fallback>
          </mc:AlternateContent>
        </w:r>
        <w:r w:rsidRPr="006362B2">
          <w:rPr>
            <w:sz w:val="20"/>
            <w:szCs w:val="20"/>
          </w:rPr>
          <w:fldChar w:fldCharType="begin"/>
        </w:r>
        <w:r w:rsidRPr="006362B2">
          <w:rPr>
            <w:sz w:val="20"/>
            <w:szCs w:val="20"/>
          </w:rPr>
          <w:instrText xml:space="preserve"> PAGE   \* MERGEFORMAT </w:instrText>
        </w:r>
        <w:r w:rsidRPr="006362B2">
          <w:rPr>
            <w:sz w:val="20"/>
            <w:szCs w:val="20"/>
          </w:rPr>
          <w:fldChar w:fldCharType="separate"/>
        </w:r>
        <w:r w:rsidR="00800302" w:rsidRPr="006362B2">
          <w:rPr>
            <w:noProof/>
            <w:sz w:val="20"/>
            <w:szCs w:val="20"/>
          </w:rPr>
          <w:t>21</w:t>
        </w:r>
        <w:r w:rsidRPr="006362B2">
          <w:rPr>
            <w:noProof/>
            <w:sz w:val="20"/>
            <w:szCs w:val="20"/>
          </w:rPr>
          <w:fldChar w:fldCharType="end"/>
        </w:r>
      </w:p>
    </w:sdtContent>
  </w:sdt>
  <w:p w14:paraId="71656B7B" w14:textId="361DD958" w:rsidR="00F52E59" w:rsidRPr="00EC7360" w:rsidRDefault="00F52E59" w:rsidP="006362B2">
    <w:pPr>
      <w:pStyle w:val="BodyText"/>
      <w:rPr>
        <w:noProof/>
      </w:rPr>
    </w:pPr>
    <w:r w:rsidRPr="00A02B3B">
      <w:rPr>
        <w:noProof/>
      </w:rPr>
      <w:t>Name(s)-____________________________________ Period-_________________ Date-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C013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A6FD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46D4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5C8C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9E81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BE49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7ED5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3245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9818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E7144"/>
    <w:lvl w:ilvl="0">
      <w:start w:val="1"/>
      <w:numFmt w:val="bullet"/>
      <w:pStyle w:val="CFRBullet"/>
      <w:lvlText w:val="●"/>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0" w15:restartNumberingAfterBreak="0">
    <w:nsid w:val="01317534"/>
    <w:multiLevelType w:val="hybridMultilevel"/>
    <w:tmpl w:val="55CA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02933"/>
    <w:multiLevelType w:val="hybridMultilevel"/>
    <w:tmpl w:val="A4C837F6"/>
    <w:lvl w:ilvl="0" w:tplc="514C64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9F308F"/>
    <w:multiLevelType w:val="multilevel"/>
    <w:tmpl w:val="05E224D8"/>
    <w:styleLink w:val="NumberedList2"/>
    <w:lvl w:ilvl="0">
      <w:start w:val="1"/>
      <w:numFmt w:val="decimal"/>
      <w:lvlText w:val="%1."/>
      <w:lvlJc w:val="left"/>
      <w:pPr>
        <w:ind w:left="360" w:hanging="360"/>
      </w:pPr>
      <w:rPr>
        <w:rFonts w:asciiTheme="minorHAnsi" w:hAnsiTheme="minorHAnsi" w:cs="Times New Roman" w:hint="default"/>
        <w:sz w:val="22"/>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13" w15:restartNumberingAfterBreak="0">
    <w:nsid w:val="16574F92"/>
    <w:multiLevelType w:val="hybridMultilevel"/>
    <w:tmpl w:val="E63AFD56"/>
    <w:lvl w:ilvl="0" w:tplc="931AB15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833758"/>
    <w:multiLevelType w:val="hybridMultilevel"/>
    <w:tmpl w:val="CC30024A"/>
    <w:lvl w:ilvl="0" w:tplc="2B1A0296">
      <w:start w:val="1"/>
      <w:numFmt w:val="bullet"/>
      <w:lvlText w:val=""/>
      <w:lvlJc w:val="left"/>
      <w:pPr>
        <w:ind w:left="720" w:hanging="360"/>
      </w:pPr>
      <w:rPr>
        <w:rFonts w:ascii="Symbol" w:hAnsi="Symbol" w:hint="default"/>
        <w:b w:val="0"/>
        <w:i w:val="0"/>
        <w:caps w:val="0"/>
        <w:strike w:val="0"/>
        <w:dstrike w:val="0"/>
        <w:vanish w:val="0"/>
        <w:color w:val="4B525C"/>
        <w:sz w:val="22"/>
        <w:vertAlign w:val="baseline"/>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A84E2E"/>
    <w:multiLevelType w:val="hybridMultilevel"/>
    <w:tmpl w:val="04F4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FC2E9C"/>
    <w:multiLevelType w:val="hybridMultilevel"/>
    <w:tmpl w:val="09E61594"/>
    <w:lvl w:ilvl="0" w:tplc="35BA9B8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394B3075"/>
    <w:multiLevelType w:val="hybridMultilevel"/>
    <w:tmpl w:val="4624247C"/>
    <w:lvl w:ilvl="0" w:tplc="514C64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55902"/>
    <w:multiLevelType w:val="hybridMultilevel"/>
    <w:tmpl w:val="F2F8C3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FF3B59"/>
    <w:multiLevelType w:val="hybridMultilevel"/>
    <w:tmpl w:val="05D891CA"/>
    <w:lvl w:ilvl="0" w:tplc="16F04592">
      <w:start w:val="1"/>
      <w:numFmt w:val="bullet"/>
      <w:pStyle w:val="BulletedList1"/>
      <w:lvlText w:val=""/>
      <w:lvlJc w:val="left"/>
      <w:pPr>
        <w:ind w:left="720" w:hanging="360"/>
      </w:pPr>
      <w:rPr>
        <w:rFonts w:ascii="Symbol" w:hAnsi="Symbol" w:hint="default"/>
        <w:b w:val="0"/>
        <w:i w:val="0"/>
        <w:caps w:val="0"/>
        <w:strike w:val="0"/>
        <w:dstrike w:val="0"/>
        <w:vanish w:val="0"/>
        <w:color w:val="auto"/>
        <w:sz w:val="22"/>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0D6EB3"/>
    <w:multiLevelType w:val="hybridMultilevel"/>
    <w:tmpl w:val="A2704098"/>
    <w:lvl w:ilvl="0" w:tplc="291C60F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7F880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713C6A"/>
    <w:multiLevelType w:val="hybridMultilevel"/>
    <w:tmpl w:val="E272C8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E990CCB"/>
    <w:multiLevelType w:val="hybridMultilevel"/>
    <w:tmpl w:val="140A2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86DD9"/>
    <w:multiLevelType w:val="hybridMultilevel"/>
    <w:tmpl w:val="12CED4D2"/>
    <w:lvl w:ilvl="0" w:tplc="35BA9B8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530647F3"/>
    <w:multiLevelType w:val="hybridMultilevel"/>
    <w:tmpl w:val="DFC41D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643B7A"/>
    <w:multiLevelType w:val="hybridMultilevel"/>
    <w:tmpl w:val="0DD4DA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4768BE"/>
    <w:multiLevelType w:val="hybridMultilevel"/>
    <w:tmpl w:val="A67ED8C8"/>
    <w:lvl w:ilvl="0" w:tplc="514C64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8B788A"/>
    <w:multiLevelType w:val="hybridMultilevel"/>
    <w:tmpl w:val="6D18AEC4"/>
    <w:lvl w:ilvl="0" w:tplc="19A66B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445E2D"/>
    <w:multiLevelType w:val="hybridMultilevel"/>
    <w:tmpl w:val="5F20B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921EA0"/>
    <w:multiLevelType w:val="hybridMultilevel"/>
    <w:tmpl w:val="165E7026"/>
    <w:lvl w:ilvl="0" w:tplc="D2A6E5B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97F880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001A43"/>
    <w:multiLevelType w:val="hybridMultilevel"/>
    <w:tmpl w:val="5A1AEC3A"/>
    <w:lvl w:ilvl="0" w:tplc="33D60860">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EB70D35"/>
    <w:multiLevelType w:val="hybridMultilevel"/>
    <w:tmpl w:val="C19CF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24"/>
  </w:num>
  <w:num w:numId="4">
    <w:abstractNumId w:val="23"/>
  </w:num>
  <w:num w:numId="5">
    <w:abstractNumId w:val="16"/>
  </w:num>
  <w:num w:numId="6">
    <w:abstractNumId w:val="29"/>
    <w:lvlOverride w:ilvl="0">
      <w:startOverride w:val="1"/>
    </w:lvlOverride>
  </w:num>
  <w:num w:numId="7">
    <w:abstractNumId w:val="21"/>
  </w:num>
  <w:num w:numId="8">
    <w:abstractNumId w:val="19"/>
  </w:num>
  <w:num w:numId="9">
    <w:abstractNumId w:val="12"/>
  </w:num>
  <w:num w:numId="10">
    <w:abstractNumId w:val="27"/>
  </w:num>
  <w:num w:numId="11">
    <w:abstractNumId w:val="25"/>
  </w:num>
  <w:num w:numId="12">
    <w:abstractNumId w:val="13"/>
  </w:num>
  <w:num w:numId="13">
    <w:abstractNumId w:val="29"/>
  </w:num>
  <w:num w:numId="14">
    <w:abstractNumId w:val="30"/>
  </w:num>
  <w:num w:numId="15">
    <w:abstractNumId w:val="15"/>
  </w:num>
  <w:num w:numId="16">
    <w:abstractNumId w:val="19"/>
  </w:num>
  <w:num w:numId="17">
    <w:abstractNumId w:val="22"/>
  </w:num>
  <w:num w:numId="18">
    <w:abstractNumId w:val="10"/>
  </w:num>
  <w:num w:numId="19">
    <w:abstractNumId w:val="14"/>
  </w:num>
  <w:num w:numId="20">
    <w:abstractNumId w:val="11"/>
  </w:num>
  <w:num w:numId="21">
    <w:abstractNumId w:val="26"/>
  </w:num>
  <w:num w:numId="22">
    <w:abstractNumId w:val="18"/>
  </w:num>
  <w:num w:numId="23">
    <w:abstractNumId w:val="17"/>
  </w:num>
  <w:num w:numId="24">
    <w:abstractNumId w:val="31"/>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A0NDY3MLMwMDVX0lEKTi0uzszPAykwNqwFAM1rzbgtAAAA"/>
  </w:docVars>
  <w:rsids>
    <w:rsidRoot w:val="004E7DB4"/>
    <w:rsid w:val="00002426"/>
    <w:rsid w:val="00005A78"/>
    <w:rsid w:val="0001311D"/>
    <w:rsid w:val="00014513"/>
    <w:rsid w:val="00021203"/>
    <w:rsid w:val="00022707"/>
    <w:rsid w:val="000255DE"/>
    <w:rsid w:val="00030CB1"/>
    <w:rsid w:val="00035A97"/>
    <w:rsid w:val="0003629A"/>
    <w:rsid w:val="00036CE4"/>
    <w:rsid w:val="00041292"/>
    <w:rsid w:val="000416D4"/>
    <w:rsid w:val="00047CC5"/>
    <w:rsid w:val="0005226F"/>
    <w:rsid w:val="00052F92"/>
    <w:rsid w:val="0005625D"/>
    <w:rsid w:val="00057E70"/>
    <w:rsid w:val="000608C5"/>
    <w:rsid w:val="00062731"/>
    <w:rsid w:val="00063089"/>
    <w:rsid w:val="00065414"/>
    <w:rsid w:val="00065F8F"/>
    <w:rsid w:val="0006707D"/>
    <w:rsid w:val="00070B76"/>
    <w:rsid w:val="00070C2E"/>
    <w:rsid w:val="000710BC"/>
    <w:rsid w:val="000731E0"/>
    <w:rsid w:val="000755EC"/>
    <w:rsid w:val="000815CB"/>
    <w:rsid w:val="000833A0"/>
    <w:rsid w:val="00083C8A"/>
    <w:rsid w:val="000840C6"/>
    <w:rsid w:val="000877A6"/>
    <w:rsid w:val="00096044"/>
    <w:rsid w:val="00096C31"/>
    <w:rsid w:val="00096CB5"/>
    <w:rsid w:val="000973D6"/>
    <w:rsid w:val="00097B45"/>
    <w:rsid w:val="000A1F1F"/>
    <w:rsid w:val="000A4CC5"/>
    <w:rsid w:val="000B0729"/>
    <w:rsid w:val="000B0CE0"/>
    <w:rsid w:val="000B15C1"/>
    <w:rsid w:val="000B3C14"/>
    <w:rsid w:val="000B5F94"/>
    <w:rsid w:val="000B667B"/>
    <w:rsid w:val="000B6891"/>
    <w:rsid w:val="000C3488"/>
    <w:rsid w:val="000C575A"/>
    <w:rsid w:val="000D4219"/>
    <w:rsid w:val="000D5210"/>
    <w:rsid w:val="000D5811"/>
    <w:rsid w:val="000D5B63"/>
    <w:rsid w:val="000E1F83"/>
    <w:rsid w:val="000E37A1"/>
    <w:rsid w:val="000E417E"/>
    <w:rsid w:val="000E6D49"/>
    <w:rsid w:val="000F0541"/>
    <w:rsid w:val="000F4EE3"/>
    <w:rsid w:val="000F51CD"/>
    <w:rsid w:val="001009EA"/>
    <w:rsid w:val="0010496C"/>
    <w:rsid w:val="001055C2"/>
    <w:rsid w:val="001060FF"/>
    <w:rsid w:val="00106D4F"/>
    <w:rsid w:val="00117483"/>
    <w:rsid w:val="00120DAB"/>
    <w:rsid w:val="001242EB"/>
    <w:rsid w:val="00130139"/>
    <w:rsid w:val="00135340"/>
    <w:rsid w:val="0014477C"/>
    <w:rsid w:val="00145BA7"/>
    <w:rsid w:val="00152692"/>
    <w:rsid w:val="00153BDB"/>
    <w:rsid w:val="00166BB8"/>
    <w:rsid w:val="001676C3"/>
    <w:rsid w:val="00173028"/>
    <w:rsid w:val="001771F2"/>
    <w:rsid w:val="00180446"/>
    <w:rsid w:val="001823F3"/>
    <w:rsid w:val="00184DD2"/>
    <w:rsid w:val="001912EF"/>
    <w:rsid w:val="001A0EA3"/>
    <w:rsid w:val="001A169D"/>
    <w:rsid w:val="001A45CC"/>
    <w:rsid w:val="001A7F57"/>
    <w:rsid w:val="001B1C88"/>
    <w:rsid w:val="001B45DE"/>
    <w:rsid w:val="001B492D"/>
    <w:rsid w:val="001B6F53"/>
    <w:rsid w:val="001C2491"/>
    <w:rsid w:val="001C5E1D"/>
    <w:rsid w:val="001D19E7"/>
    <w:rsid w:val="001D3F22"/>
    <w:rsid w:val="001D5552"/>
    <w:rsid w:val="001D6E66"/>
    <w:rsid w:val="001D72AB"/>
    <w:rsid w:val="001E25E5"/>
    <w:rsid w:val="001E26AC"/>
    <w:rsid w:val="001E40E6"/>
    <w:rsid w:val="001E57BE"/>
    <w:rsid w:val="001F1368"/>
    <w:rsid w:val="001F2332"/>
    <w:rsid w:val="001F646A"/>
    <w:rsid w:val="00203427"/>
    <w:rsid w:val="002046CF"/>
    <w:rsid w:val="002047CA"/>
    <w:rsid w:val="00207418"/>
    <w:rsid w:val="002117E0"/>
    <w:rsid w:val="00217114"/>
    <w:rsid w:val="00223517"/>
    <w:rsid w:val="00224631"/>
    <w:rsid w:val="00225579"/>
    <w:rsid w:val="00227503"/>
    <w:rsid w:val="0023221D"/>
    <w:rsid w:val="00232D72"/>
    <w:rsid w:val="002334B7"/>
    <w:rsid w:val="00241289"/>
    <w:rsid w:val="0024411E"/>
    <w:rsid w:val="00246BD8"/>
    <w:rsid w:val="00246DEC"/>
    <w:rsid w:val="002533A6"/>
    <w:rsid w:val="00256AE4"/>
    <w:rsid w:val="00260A1A"/>
    <w:rsid w:val="0026223C"/>
    <w:rsid w:val="00264B94"/>
    <w:rsid w:val="002715BF"/>
    <w:rsid w:val="00272DFD"/>
    <w:rsid w:val="002747A4"/>
    <w:rsid w:val="00281B79"/>
    <w:rsid w:val="00286B65"/>
    <w:rsid w:val="00287C16"/>
    <w:rsid w:val="00296C4B"/>
    <w:rsid w:val="002A0ACF"/>
    <w:rsid w:val="002A4B1B"/>
    <w:rsid w:val="002A7742"/>
    <w:rsid w:val="002C17E1"/>
    <w:rsid w:val="002C5A2A"/>
    <w:rsid w:val="002C64BD"/>
    <w:rsid w:val="002D03FF"/>
    <w:rsid w:val="002D283E"/>
    <w:rsid w:val="002D425B"/>
    <w:rsid w:val="002D5862"/>
    <w:rsid w:val="002D708E"/>
    <w:rsid w:val="002E1243"/>
    <w:rsid w:val="002E1B5F"/>
    <w:rsid w:val="002F2C18"/>
    <w:rsid w:val="002F3865"/>
    <w:rsid w:val="002F4E91"/>
    <w:rsid w:val="002F7DEA"/>
    <w:rsid w:val="003131DE"/>
    <w:rsid w:val="00315108"/>
    <w:rsid w:val="0031569D"/>
    <w:rsid w:val="00317137"/>
    <w:rsid w:val="00322C08"/>
    <w:rsid w:val="0032327C"/>
    <w:rsid w:val="003268E4"/>
    <w:rsid w:val="00326E0A"/>
    <w:rsid w:val="0032780B"/>
    <w:rsid w:val="00330910"/>
    <w:rsid w:val="00331890"/>
    <w:rsid w:val="003328D9"/>
    <w:rsid w:val="0033474A"/>
    <w:rsid w:val="003374D3"/>
    <w:rsid w:val="00337908"/>
    <w:rsid w:val="003418DC"/>
    <w:rsid w:val="00344846"/>
    <w:rsid w:val="00345D4D"/>
    <w:rsid w:val="00346419"/>
    <w:rsid w:val="0034701C"/>
    <w:rsid w:val="0034779B"/>
    <w:rsid w:val="00352B23"/>
    <w:rsid w:val="003555D1"/>
    <w:rsid w:val="00360E81"/>
    <w:rsid w:val="003645B4"/>
    <w:rsid w:val="00374B31"/>
    <w:rsid w:val="00376B46"/>
    <w:rsid w:val="00380A6D"/>
    <w:rsid w:val="00382030"/>
    <w:rsid w:val="003A067B"/>
    <w:rsid w:val="003A2E99"/>
    <w:rsid w:val="003A366F"/>
    <w:rsid w:val="003B09C4"/>
    <w:rsid w:val="003C73C8"/>
    <w:rsid w:val="003D3104"/>
    <w:rsid w:val="003D77E9"/>
    <w:rsid w:val="003E2FEB"/>
    <w:rsid w:val="003E3440"/>
    <w:rsid w:val="003E3866"/>
    <w:rsid w:val="003F1060"/>
    <w:rsid w:val="003F1E98"/>
    <w:rsid w:val="003F3542"/>
    <w:rsid w:val="00404BBA"/>
    <w:rsid w:val="00411655"/>
    <w:rsid w:val="00413CF0"/>
    <w:rsid w:val="00416E1C"/>
    <w:rsid w:val="00417301"/>
    <w:rsid w:val="0041794B"/>
    <w:rsid w:val="00417F43"/>
    <w:rsid w:val="00420461"/>
    <w:rsid w:val="00423714"/>
    <w:rsid w:val="00425FD2"/>
    <w:rsid w:val="00434FCE"/>
    <w:rsid w:val="00435103"/>
    <w:rsid w:val="00435453"/>
    <w:rsid w:val="00436FF4"/>
    <w:rsid w:val="00437E7A"/>
    <w:rsid w:val="00440C37"/>
    <w:rsid w:val="00442093"/>
    <w:rsid w:val="004471FA"/>
    <w:rsid w:val="00457B13"/>
    <w:rsid w:val="00460209"/>
    <w:rsid w:val="004651E3"/>
    <w:rsid w:val="00465992"/>
    <w:rsid w:val="00471A4D"/>
    <w:rsid w:val="00475563"/>
    <w:rsid w:val="00476E19"/>
    <w:rsid w:val="0048085A"/>
    <w:rsid w:val="004817F9"/>
    <w:rsid w:val="00481AE6"/>
    <w:rsid w:val="0048751B"/>
    <w:rsid w:val="00490682"/>
    <w:rsid w:val="0049346E"/>
    <w:rsid w:val="0049422A"/>
    <w:rsid w:val="00497193"/>
    <w:rsid w:val="004A2AEC"/>
    <w:rsid w:val="004A43A0"/>
    <w:rsid w:val="004A5755"/>
    <w:rsid w:val="004C5021"/>
    <w:rsid w:val="004C6269"/>
    <w:rsid w:val="004C7158"/>
    <w:rsid w:val="004D015E"/>
    <w:rsid w:val="004D29B3"/>
    <w:rsid w:val="004D6CC2"/>
    <w:rsid w:val="004E60A3"/>
    <w:rsid w:val="004E7DB4"/>
    <w:rsid w:val="004F2469"/>
    <w:rsid w:val="004F29F8"/>
    <w:rsid w:val="004F3923"/>
    <w:rsid w:val="004F5EB3"/>
    <w:rsid w:val="004F7531"/>
    <w:rsid w:val="004F77F1"/>
    <w:rsid w:val="005047D5"/>
    <w:rsid w:val="00510333"/>
    <w:rsid w:val="005111D0"/>
    <w:rsid w:val="00512A2B"/>
    <w:rsid w:val="005130D8"/>
    <w:rsid w:val="00521DFD"/>
    <w:rsid w:val="005276E6"/>
    <w:rsid w:val="00536F49"/>
    <w:rsid w:val="00542E52"/>
    <w:rsid w:val="00543D74"/>
    <w:rsid w:val="0054663F"/>
    <w:rsid w:val="00547EEA"/>
    <w:rsid w:val="00553874"/>
    <w:rsid w:val="00554F1A"/>
    <w:rsid w:val="00557CEC"/>
    <w:rsid w:val="00563EB6"/>
    <w:rsid w:val="0056592A"/>
    <w:rsid w:val="00565F0D"/>
    <w:rsid w:val="00567A88"/>
    <w:rsid w:val="00567B6B"/>
    <w:rsid w:val="0057046A"/>
    <w:rsid w:val="00574C27"/>
    <w:rsid w:val="00581158"/>
    <w:rsid w:val="00586BAC"/>
    <w:rsid w:val="00590609"/>
    <w:rsid w:val="00592DF6"/>
    <w:rsid w:val="00595D7B"/>
    <w:rsid w:val="005961C3"/>
    <w:rsid w:val="0059680D"/>
    <w:rsid w:val="005A2506"/>
    <w:rsid w:val="005A2B06"/>
    <w:rsid w:val="005A550B"/>
    <w:rsid w:val="005A716B"/>
    <w:rsid w:val="005A7FE8"/>
    <w:rsid w:val="005B10C4"/>
    <w:rsid w:val="005B3A73"/>
    <w:rsid w:val="005C0BCC"/>
    <w:rsid w:val="005C221C"/>
    <w:rsid w:val="005C2349"/>
    <w:rsid w:val="005C52DC"/>
    <w:rsid w:val="005D00D8"/>
    <w:rsid w:val="005D11A5"/>
    <w:rsid w:val="005D2A11"/>
    <w:rsid w:val="005D39A4"/>
    <w:rsid w:val="005D4C81"/>
    <w:rsid w:val="005D63BF"/>
    <w:rsid w:val="005D6517"/>
    <w:rsid w:val="005D7315"/>
    <w:rsid w:val="005E058B"/>
    <w:rsid w:val="005E326B"/>
    <w:rsid w:val="005E5A32"/>
    <w:rsid w:val="005F1A09"/>
    <w:rsid w:val="005F3AE8"/>
    <w:rsid w:val="005F6DC1"/>
    <w:rsid w:val="005F7790"/>
    <w:rsid w:val="0060280A"/>
    <w:rsid w:val="00607FA7"/>
    <w:rsid w:val="006115FF"/>
    <w:rsid w:val="00612935"/>
    <w:rsid w:val="0061735D"/>
    <w:rsid w:val="006179B4"/>
    <w:rsid w:val="00623A81"/>
    <w:rsid w:val="00624A44"/>
    <w:rsid w:val="00630CA7"/>
    <w:rsid w:val="0063340D"/>
    <w:rsid w:val="006362B2"/>
    <w:rsid w:val="006473B7"/>
    <w:rsid w:val="00647539"/>
    <w:rsid w:val="00651338"/>
    <w:rsid w:val="0066377E"/>
    <w:rsid w:val="006640B6"/>
    <w:rsid w:val="00666EA8"/>
    <w:rsid w:val="00677C98"/>
    <w:rsid w:val="00681AC7"/>
    <w:rsid w:val="006825E7"/>
    <w:rsid w:val="0068288E"/>
    <w:rsid w:val="00686911"/>
    <w:rsid w:val="00690E0D"/>
    <w:rsid w:val="00692334"/>
    <w:rsid w:val="0069500B"/>
    <w:rsid w:val="006A1AB0"/>
    <w:rsid w:val="006A4BBF"/>
    <w:rsid w:val="006B18BF"/>
    <w:rsid w:val="006B2ADD"/>
    <w:rsid w:val="006B7C92"/>
    <w:rsid w:val="006C17B7"/>
    <w:rsid w:val="006C2945"/>
    <w:rsid w:val="006C4361"/>
    <w:rsid w:val="006C455A"/>
    <w:rsid w:val="006D03D8"/>
    <w:rsid w:val="006D336B"/>
    <w:rsid w:val="006E06E9"/>
    <w:rsid w:val="006E50DF"/>
    <w:rsid w:val="006E6BC5"/>
    <w:rsid w:val="006F6B3F"/>
    <w:rsid w:val="00700DEF"/>
    <w:rsid w:val="00703B2F"/>
    <w:rsid w:val="00704472"/>
    <w:rsid w:val="00716A29"/>
    <w:rsid w:val="00717200"/>
    <w:rsid w:val="007245F7"/>
    <w:rsid w:val="00727049"/>
    <w:rsid w:val="0072793A"/>
    <w:rsid w:val="0073002C"/>
    <w:rsid w:val="00730ACB"/>
    <w:rsid w:val="007328AC"/>
    <w:rsid w:val="00735513"/>
    <w:rsid w:val="00736FFD"/>
    <w:rsid w:val="00740BB3"/>
    <w:rsid w:val="007444D8"/>
    <w:rsid w:val="00744832"/>
    <w:rsid w:val="00744F38"/>
    <w:rsid w:val="007471C1"/>
    <w:rsid w:val="0075245B"/>
    <w:rsid w:val="00753667"/>
    <w:rsid w:val="00757A74"/>
    <w:rsid w:val="0076175C"/>
    <w:rsid w:val="00761F3D"/>
    <w:rsid w:val="00766D5D"/>
    <w:rsid w:val="00773291"/>
    <w:rsid w:val="00774713"/>
    <w:rsid w:val="00786E68"/>
    <w:rsid w:val="0079473A"/>
    <w:rsid w:val="0079486B"/>
    <w:rsid w:val="00795334"/>
    <w:rsid w:val="007959C5"/>
    <w:rsid w:val="007A05AD"/>
    <w:rsid w:val="007A45A4"/>
    <w:rsid w:val="007B45D3"/>
    <w:rsid w:val="007C215B"/>
    <w:rsid w:val="007C2C5F"/>
    <w:rsid w:val="007C2CFF"/>
    <w:rsid w:val="007C5711"/>
    <w:rsid w:val="007C63F8"/>
    <w:rsid w:val="007C6AA9"/>
    <w:rsid w:val="007D1DF2"/>
    <w:rsid w:val="007D55CE"/>
    <w:rsid w:val="007D7BB5"/>
    <w:rsid w:val="007E12E6"/>
    <w:rsid w:val="007E4A2D"/>
    <w:rsid w:val="007E5248"/>
    <w:rsid w:val="007E53E3"/>
    <w:rsid w:val="007F2EC5"/>
    <w:rsid w:val="007F325D"/>
    <w:rsid w:val="007F502F"/>
    <w:rsid w:val="007F7BB6"/>
    <w:rsid w:val="00800302"/>
    <w:rsid w:val="008013E2"/>
    <w:rsid w:val="00802E38"/>
    <w:rsid w:val="00810292"/>
    <w:rsid w:val="00825820"/>
    <w:rsid w:val="0082759F"/>
    <w:rsid w:val="00835414"/>
    <w:rsid w:val="00836771"/>
    <w:rsid w:val="00837960"/>
    <w:rsid w:val="00841554"/>
    <w:rsid w:val="00843385"/>
    <w:rsid w:val="008460E8"/>
    <w:rsid w:val="00846CD3"/>
    <w:rsid w:val="00851580"/>
    <w:rsid w:val="00852372"/>
    <w:rsid w:val="008524A4"/>
    <w:rsid w:val="008544B4"/>
    <w:rsid w:val="008579A8"/>
    <w:rsid w:val="00864641"/>
    <w:rsid w:val="00867F75"/>
    <w:rsid w:val="00870E0A"/>
    <w:rsid w:val="00871DBD"/>
    <w:rsid w:val="00877F41"/>
    <w:rsid w:val="00883679"/>
    <w:rsid w:val="008863F5"/>
    <w:rsid w:val="00892DD1"/>
    <w:rsid w:val="00895035"/>
    <w:rsid w:val="008A1CF7"/>
    <w:rsid w:val="008A1E8F"/>
    <w:rsid w:val="008A7E2B"/>
    <w:rsid w:val="008B086C"/>
    <w:rsid w:val="008B2777"/>
    <w:rsid w:val="008B7982"/>
    <w:rsid w:val="008C43EC"/>
    <w:rsid w:val="008C590B"/>
    <w:rsid w:val="008C7FA5"/>
    <w:rsid w:val="008D5C31"/>
    <w:rsid w:val="008E1CDC"/>
    <w:rsid w:val="008E42B8"/>
    <w:rsid w:val="008E50E2"/>
    <w:rsid w:val="008E65E7"/>
    <w:rsid w:val="008F1194"/>
    <w:rsid w:val="008F4BF1"/>
    <w:rsid w:val="008F7C20"/>
    <w:rsid w:val="0090075E"/>
    <w:rsid w:val="009008A0"/>
    <w:rsid w:val="00905428"/>
    <w:rsid w:val="0090776A"/>
    <w:rsid w:val="00907D9D"/>
    <w:rsid w:val="00910CE3"/>
    <w:rsid w:val="00910D00"/>
    <w:rsid w:val="00920D9A"/>
    <w:rsid w:val="009258BC"/>
    <w:rsid w:val="00930470"/>
    <w:rsid w:val="00932058"/>
    <w:rsid w:val="00943AE7"/>
    <w:rsid w:val="009538EB"/>
    <w:rsid w:val="00960584"/>
    <w:rsid w:val="0096341B"/>
    <w:rsid w:val="00967396"/>
    <w:rsid w:val="00970FB5"/>
    <w:rsid w:val="00971CFC"/>
    <w:rsid w:val="009745C8"/>
    <w:rsid w:val="00984EB7"/>
    <w:rsid w:val="0099191D"/>
    <w:rsid w:val="0099278C"/>
    <w:rsid w:val="009A1140"/>
    <w:rsid w:val="009A3BF1"/>
    <w:rsid w:val="009A3FE9"/>
    <w:rsid w:val="009B442A"/>
    <w:rsid w:val="009B4649"/>
    <w:rsid w:val="009C5C4F"/>
    <w:rsid w:val="009D2930"/>
    <w:rsid w:val="009D441B"/>
    <w:rsid w:val="009D7F42"/>
    <w:rsid w:val="009E1712"/>
    <w:rsid w:val="009E1E70"/>
    <w:rsid w:val="009E2250"/>
    <w:rsid w:val="009E258E"/>
    <w:rsid w:val="009F473F"/>
    <w:rsid w:val="009F52C1"/>
    <w:rsid w:val="009F6534"/>
    <w:rsid w:val="00A0325B"/>
    <w:rsid w:val="00A03FCF"/>
    <w:rsid w:val="00A10D0D"/>
    <w:rsid w:val="00A1191A"/>
    <w:rsid w:val="00A1484E"/>
    <w:rsid w:val="00A21600"/>
    <w:rsid w:val="00A27637"/>
    <w:rsid w:val="00A307E8"/>
    <w:rsid w:val="00A31C9D"/>
    <w:rsid w:val="00A5278A"/>
    <w:rsid w:val="00A53255"/>
    <w:rsid w:val="00A57276"/>
    <w:rsid w:val="00A576AD"/>
    <w:rsid w:val="00A60797"/>
    <w:rsid w:val="00A61AB2"/>
    <w:rsid w:val="00A62B8A"/>
    <w:rsid w:val="00A66F81"/>
    <w:rsid w:val="00A673A3"/>
    <w:rsid w:val="00A6791D"/>
    <w:rsid w:val="00A67CED"/>
    <w:rsid w:val="00A70D1E"/>
    <w:rsid w:val="00A7226B"/>
    <w:rsid w:val="00A7368D"/>
    <w:rsid w:val="00A73EDD"/>
    <w:rsid w:val="00A73F8C"/>
    <w:rsid w:val="00A747FA"/>
    <w:rsid w:val="00A82261"/>
    <w:rsid w:val="00A84C69"/>
    <w:rsid w:val="00A85522"/>
    <w:rsid w:val="00A85768"/>
    <w:rsid w:val="00A87FAB"/>
    <w:rsid w:val="00A915ED"/>
    <w:rsid w:val="00A949F5"/>
    <w:rsid w:val="00A94F54"/>
    <w:rsid w:val="00A97413"/>
    <w:rsid w:val="00AA2D61"/>
    <w:rsid w:val="00AB177E"/>
    <w:rsid w:val="00AB357D"/>
    <w:rsid w:val="00AB5A84"/>
    <w:rsid w:val="00AC2CCD"/>
    <w:rsid w:val="00AC440C"/>
    <w:rsid w:val="00AC5435"/>
    <w:rsid w:val="00AD236D"/>
    <w:rsid w:val="00AD5520"/>
    <w:rsid w:val="00AD6261"/>
    <w:rsid w:val="00AE0D3D"/>
    <w:rsid w:val="00AE4EBA"/>
    <w:rsid w:val="00AE553C"/>
    <w:rsid w:val="00AE653E"/>
    <w:rsid w:val="00AF64BA"/>
    <w:rsid w:val="00B04494"/>
    <w:rsid w:val="00B04C79"/>
    <w:rsid w:val="00B04CD5"/>
    <w:rsid w:val="00B04E12"/>
    <w:rsid w:val="00B12916"/>
    <w:rsid w:val="00B156C6"/>
    <w:rsid w:val="00B16B56"/>
    <w:rsid w:val="00B16FC0"/>
    <w:rsid w:val="00B20775"/>
    <w:rsid w:val="00B210EE"/>
    <w:rsid w:val="00B244F1"/>
    <w:rsid w:val="00B25721"/>
    <w:rsid w:val="00B3586D"/>
    <w:rsid w:val="00B36EF9"/>
    <w:rsid w:val="00B406A5"/>
    <w:rsid w:val="00B41E00"/>
    <w:rsid w:val="00B43E21"/>
    <w:rsid w:val="00B443B7"/>
    <w:rsid w:val="00B44441"/>
    <w:rsid w:val="00B45CA4"/>
    <w:rsid w:val="00B46326"/>
    <w:rsid w:val="00B463DA"/>
    <w:rsid w:val="00B549F3"/>
    <w:rsid w:val="00B55DF9"/>
    <w:rsid w:val="00B574F2"/>
    <w:rsid w:val="00B66F66"/>
    <w:rsid w:val="00B67C8B"/>
    <w:rsid w:val="00B70BE3"/>
    <w:rsid w:val="00B71FFB"/>
    <w:rsid w:val="00B77859"/>
    <w:rsid w:val="00B77EFC"/>
    <w:rsid w:val="00B8084C"/>
    <w:rsid w:val="00B80CFF"/>
    <w:rsid w:val="00B84EE1"/>
    <w:rsid w:val="00B86143"/>
    <w:rsid w:val="00B87732"/>
    <w:rsid w:val="00B92AD4"/>
    <w:rsid w:val="00BA34B6"/>
    <w:rsid w:val="00BA4723"/>
    <w:rsid w:val="00BA5D88"/>
    <w:rsid w:val="00BB0A2E"/>
    <w:rsid w:val="00BB5C7B"/>
    <w:rsid w:val="00BD1730"/>
    <w:rsid w:val="00BD2ADD"/>
    <w:rsid w:val="00BE08B6"/>
    <w:rsid w:val="00BE1202"/>
    <w:rsid w:val="00BE1462"/>
    <w:rsid w:val="00BE48DC"/>
    <w:rsid w:val="00BF0E60"/>
    <w:rsid w:val="00BF123F"/>
    <w:rsid w:val="00BF440A"/>
    <w:rsid w:val="00BF48DC"/>
    <w:rsid w:val="00BF5078"/>
    <w:rsid w:val="00BF67AB"/>
    <w:rsid w:val="00BF6947"/>
    <w:rsid w:val="00C015D6"/>
    <w:rsid w:val="00C02886"/>
    <w:rsid w:val="00C06540"/>
    <w:rsid w:val="00C119E8"/>
    <w:rsid w:val="00C12216"/>
    <w:rsid w:val="00C16095"/>
    <w:rsid w:val="00C17938"/>
    <w:rsid w:val="00C2093F"/>
    <w:rsid w:val="00C20AAB"/>
    <w:rsid w:val="00C21078"/>
    <w:rsid w:val="00C308E7"/>
    <w:rsid w:val="00C31456"/>
    <w:rsid w:val="00C35037"/>
    <w:rsid w:val="00C35CB8"/>
    <w:rsid w:val="00C35CEA"/>
    <w:rsid w:val="00C40052"/>
    <w:rsid w:val="00C424E7"/>
    <w:rsid w:val="00C4599E"/>
    <w:rsid w:val="00C53540"/>
    <w:rsid w:val="00C54DA9"/>
    <w:rsid w:val="00C5798C"/>
    <w:rsid w:val="00C61D09"/>
    <w:rsid w:val="00C66176"/>
    <w:rsid w:val="00C84D9F"/>
    <w:rsid w:val="00C86438"/>
    <w:rsid w:val="00C87436"/>
    <w:rsid w:val="00C924BB"/>
    <w:rsid w:val="00C92ABD"/>
    <w:rsid w:val="00C93BF8"/>
    <w:rsid w:val="00C9419A"/>
    <w:rsid w:val="00C97B23"/>
    <w:rsid w:val="00CA049A"/>
    <w:rsid w:val="00CA215C"/>
    <w:rsid w:val="00CB1325"/>
    <w:rsid w:val="00CB7B3D"/>
    <w:rsid w:val="00CC007D"/>
    <w:rsid w:val="00CC40FD"/>
    <w:rsid w:val="00CC5D2E"/>
    <w:rsid w:val="00CD0BB7"/>
    <w:rsid w:val="00CD1708"/>
    <w:rsid w:val="00CD336A"/>
    <w:rsid w:val="00CD37DA"/>
    <w:rsid w:val="00CD6BE8"/>
    <w:rsid w:val="00CE1756"/>
    <w:rsid w:val="00CE3096"/>
    <w:rsid w:val="00CE6500"/>
    <w:rsid w:val="00CF0B62"/>
    <w:rsid w:val="00CF26C3"/>
    <w:rsid w:val="00D02E0F"/>
    <w:rsid w:val="00D03D00"/>
    <w:rsid w:val="00D0423B"/>
    <w:rsid w:val="00D049DD"/>
    <w:rsid w:val="00D05841"/>
    <w:rsid w:val="00D10466"/>
    <w:rsid w:val="00D11E77"/>
    <w:rsid w:val="00D14992"/>
    <w:rsid w:val="00D236E3"/>
    <w:rsid w:val="00D26546"/>
    <w:rsid w:val="00D2711D"/>
    <w:rsid w:val="00D37D48"/>
    <w:rsid w:val="00D4108F"/>
    <w:rsid w:val="00D43417"/>
    <w:rsid w:val="00D43B7F"/>
    <w:rsid w:val="00D43DF1"/>
    <w:rsid w:val="00D43EA3"/>
    <w:rsid w:val="00D522A2"/>
    <w:rsid w:val="00D54191"/>
    <w:rsid w:val="00D54FFD"/>
    <w:rsid w:val="00D554B9"/>
    <w:rsid w:val="00D63C3F"/>
    <w:rsid w:val="00D66A23"/>
    <w:rsid w:val="00D72DF0"/>
    <w:rsid w:val="00D74DDF"/>
    <w:rsid w:val="00D7548D"/>
    <w:rsid w:val="00D75AFC"/>
    <w:rsid w:val="00D7737C"/>
    <w:rsid w:val="00D8515F"/>
    <w:rsid w:val="00D85B96"/>
    <w:rsid w:val="00D908B8"/>
    <w:rsid w:val="00D947EF"/>
    <w:rsid w:val="00DA03EB"/>
    <w:rsid w:val="00DA2545"/>
    <w:rsid w:val="00DA471C"/>
    <w:rsid w:val="00DA5DD7"/>
    <w:rsid w:val="00DB0EC7"/>
    <w:rsid w:val="00DB3456"/>
    <w:rsid w:val="00DB4135"/>
    <w:rsid w:val="00DB774A"/>
    <w:rsid w:val="00DC1678"/>
    <w:rsid w:val="00DC5A91"/>
    <w:rsid w:val="00DD3DBE"/>
    <w:rsid w:val="00DD43FC"/>
    <w:rsid w:val="00DE31B0"/>
    <w:rsid w:val="00DE4CC2"/>
    <w:rsid w:val="00DF2EFD"/>
    <w:rsid w:val="00DF5A12"/>
    <w:rsid w:val="00DF7A55"/>
    <w:rsid w:val="00DF7CC9"/>
    <w:rsid w:val="00E0147D"/>
    <w:rsid w:val="00E01B7C"/>
    <w:rsid w:val="00E043A9"/>
    <w:rsid w:val="00E110C8"/>
    <w:rsid w:val="00E11D45"/>
    <w:rsid w:val="00E16ED5"/>
    <w:rsid w:val="00E177C5"/>
    <w:rsid w:val="00E17B59"/>
    <w:rsid w:val="00E20498"/>
    <w:rsid w:val="00E238A6"/>
    <w:rsid w:val="00E23A48"/>
    <w:rsid w:val="00E32E0C"/>
    <w:rsid w:val="00E4161A"/>
    <w:rsid w:val="00E420C1"/>
    <w:rsid w:val="00E4718E"/>
    <w:rsid w:val="00E6477A"/>
    <w:rsid w:val="00E760B0"/>
    <w:rsid w:val="00E8136E"/>
    <w:rsid w:val="00E8259C"/>
    <w:rsid w:val="00E9042D"/>
    <w:rsid w:val="00E91815"/>
    <w:rsid w:val="00E91944"/>
    <w:rsid w:val="00EA0B8F"/>
    <w:rsid w:val="00EA280D"/>
    <w:rsid w:val="00EA2CEC"/>
    <w:rsid w:val="00EA458B"/>
    <w:rsid w:val="00EA46AB"/>
    <w:rsid w:val="00EA5A1C"/>
    <w:rsid w:val="00EA6095"/>
    <w:rsid w:val="00EB00F3"/>
    <w:rsid w:val="00EB1865"/>
    <w:rsid w:val="00EB2214"/>
    <w:rsid w:val="00EB3359"/>
    <w:rsid w:val="00EC15C4"/>
    <w:rsid w:val="00EC15CC"/>
    <w:rsid w:val="00EC4FE7"/>
    <w:rsid w:val="00EC56FD"/>
    <w:rsid w:val="00EC7360"/>
    <w:rsid w:val="00EC7531"/>
    <w:rsid w:val="00EC7E28"/>
    <w:rsid w:val="00ED012A"/>
    <w:rsid w:val="00EE4D69"/>
    <w:rsid w:val="00EE5869"/>
    <w:rsid w:val="00EE71D0"/>
    <w:rsid w:val="00EE7D0D"/>
    <w:rsid w:val="00EF0031"/>
    <w:rsid w:val="00F0255B"/>
    <w:rsid w:val="00F027A4"/>
    <w:rsid w:val="00F03BDD"/>
    <w:rsid w:val="00F06F6C"/>
    <w:rsid w:val="00F11A5C"/>
    <w:rsid w:val="00F12EE0"/>
    <w:rsid w:val="00F132BA"/>
    <w:rsid w:val="00F13D85"/>
    <w:rsid w:val="00F14DFE"/>
    <w:rsid w:val="00F15543"/>
    <w:rsid w:val="00F26291"/>
    <w:rsid w:val="00F2774A"/>
    <w:rsid w:val="00F30748"/>
    <w:rsid w:val="00F32017"/>
    <w:rsid w:val="00F32BA8"/>
    <w:rsid w:val="00F35E60"/>
    <w:rsid w:val="00F41FD5"/>
    <w:rsid w:val="00F5037A"/>
    <w:rsid w:val="00F5226B"/>
    <w:rsid w:val="00F52C3D"/>
    <w:rsid w:val="00F52E59"/>
    <w:rsid w:val="00F53E72"/>
    <w:rsid w:val="00F55A79"/>
    <w:rsid w:val="00F60F8B"/>
    <w:rsid w:val="00F61D89"/>
    <w:rsid w:val="00F63169"/>
    <w:rsid w:val="00F64D1B"/>
    <w:rsid w:val="00F6507E"/>
    <w:rsid w:val="00F651A9"/>
    <w:rsid w:val="00F6756B"/>
    <w:rsid w:val="00F67DF3"/>
    <w:rsid w:val="00F70823"/>
    <w:rsid w:val="00F7201F"/>
    <w:rsid w:val="00F80840"/>
    <w:rsid w:val="00F8370B"/>
    <w:rsid w:val="00F86084"/>
    <w:rsid w:val="00F87BFB"/>
    <w:rsid w:val="00F90508"/>
    <w:rsid w:val="00F905E1"/>
    <w:rsid w:val="00F91C60"/>
    <w:rsid w:val="00F936EC"/>
    <w:rsid w:val="00F949FD"/>
    <w:rsid w:val="00F9632E"/>
    <w:rsid w:val="00FA047A"/>
    <w:rsid w:val="00FA2B88"/>
    <w:rsid w:val="00FA3273"/>
    <w:rsid w:val="00FB00CA"/>
    <w:rsid w:val="00FB2C3C"/>
    <w:rsid w:val="00FC0C6B"/>
    <w:rsid w:val="00FC261A"/>
    <w:rsid w:val="00FC4181"/>
    <w:rsid w:val="00FC59F2"/>
    <w:rsid w:val="00FC77B9"/>
    <w:rsid w:val="00FC7896"/>
    <w:rsid w:val="00FD18FA"/>
    <w:rsid w:val="00FD36D0"/>
    <w:rsid w:val="00FD7555"/>
    <w:rsid w:val="00FE1020"/>
    <w:rsid w:val="00FE43F7"/>
    <w:rsid w:val="00FF1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C6FAC"/>
  <w15:docId w15:val="{C92C9AA8-8296-4E5C-BE2D-B7DA24C13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FR Normal"/>
    <w:qFormat/>
    <w:rsid w:val="00120DAB"/>
    <w:pPr>
      <w:widowControl/>
      <w:spacing w:after="160" w:line="259" w:lineRule="auto"/>
    </w:pPr>
  </w:style>
  <w:style w:type="paragraph" w:styleId="Heading1">
    <w:name w:val="heading 1"/>
    <w:aliases w:val="CFR Heading 1"/>
    <w:basedOn w:val="Normal"/>
    <w:next w:val="Normal"/>
    <w:link w:val="Heading1Char"/>
    <w:autoRedefine/>
    <w:uiPriority w:val="9"/>
    <w:qFormat/>
    <w:rsid w:val="00096CB5"/>
    <w:pPr>
      <w:keepNext/>
      <w:keepLines/>
      <w:spacing w:before="240" w:after="60"/>
      <w:outlineLvl w:val="0"/>
    </w:pPr>
    <w:rPr>
      <w:rFonts w:ascii="Larsseit" w:eastAsia="Cambria" w:hAnsi="Larsseit" w:cstheme="majorBidi"/>
      <w:bCs/>
      <w:caps/>
      <w:color w:val="0D2748"/>
      <w:spacing w:val="4"/>
      <w:sz w:val="28"/>
      <w:szCs w:val="28"/>
    </w:rPr>
  </w:style>
  <w:style w:type="paragraph" w:styleId="Heading2">
    <w:name w:val="heading 2"/>
    <w:aliases w:val="CFR Heading 2"/>
    <w:basedOn w:val="CFRRegular"/>
    <w:next w:val="Normal"/>
    <w:link w:val="Heading2Char"/>
    <w:autoRedefine/>
    <w:uiPriority w:val="9"/>
    <w:unhideWhenUsed/>
    <w:qFormat/>
    <w:rsid w:val="00096CB5"/>
    <w:pPr>
      <w:spacing w:before="240" w:after="60" w:line="276" w:lineRule="auto"/>
      <w:outlineLvl w:val="1"/>
    </w:pPr>
    <w:rPr>
      <w:rFonts w:ascii="Larsseit" w:hAnsi="Larsseit"/>
      <w:color w:val="0D2748"/>
      <w:sz w:val="26"/>
      <w:szCs w:val="26"/>
    </w:rPr>
  </w:style>
  <w:style w:type="paragraph" w:styleId="Heading3">
    <w:name w:val="heading 3"/>
    <w:aliases w:val="CFR Heading 3"/>
    <w:basedOn w:val="Normal"/>
    <w:next w:val="Normal"/>
    <w:link w:val="Heading3Char"/>
    <w:uiPriority w:val="9"/>
    <w:unhideWhenUsed/>
    <w:qFormat/>
    <w:rsid w:val="00735513"/>
    <w:pPr>
      <w:keepNext/>
      <w:keepLines/>
      <w:spacing w:before="120" w:after="120"/>
      <w:jc w:val="center"/>
      <w:outlineLvl w:val="2"/>
    </w:pPr>
    <w:rPr>
      <w:rFonts w:ascii="Larsseit" w:eastAsiaTheme="majorEastAsia" w:hAnsi="Larsseit" w:cstheme="majorBidi"/>
      <w:color w:val="0D2748"/>
      <w:spacing w:val="10"/>
      <w:position w:val="70"/>
    </w:rPr>
  </w:style>
  <w:style w:type="paragraph" w:styleId="Heading4">
    <w:name w:val="heading 4"/>
    <w:aliases w:val="CFR Heading 4"/>
    <w:basedOn w:val="Heading3"/>
    <w:next w:val="Normal"/>
    <w:link w:val="Heading4Char"/>
    <w:uiPriority w:val="9"/>
    <w:unhideWhenUsed/>
    <w:qFormat/>
    <w:rsid w:val="00096CB5"/>
    <w:pPr>
      <w:spacing w:line="600" w:lineRule="exact"/>
      <w:outlineLvl w:val="3"/>
    </w:pPr>
    <w:rPr>
      <w:position w:val="0"/>
    </w:rPr>
  </w:style>
  <w:style w:type="paragraph" w:styleId="Heading5">
    <w:name w:val="heading 5"/>
    <w:aliases w:val="CFR Heading 5"/>
    <w:basedOn w:val="Heading4"/>
    <w:next w:val="Normal"/>
    <w:link w:val="Heading5Char"/>
    <w:uiPriority w:val="9"/>
    <w:unhideWhenUsed/>
    <w:qFormat/>
    <w:rsid w:val="00096CB5"/>
    <w:pPr>
      <w:outlineLvl w:val="4"/>
    </w:pPr>
    <w:rPr>
      <w:position w:val="26"/>
    </w:rPr>
  </w:style>
  <w:style w:type="character" w:default="1" w:styleId="DefaultParagraphFont">
    <w:name w:val="Default Paragraph Font"/>
    <w:uiPriority w:val="1"/>
    <w:semiHidden/>
    <w:unhideWhenUsed/>
    <w:rsid w:val="00120DA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0DAB"/>
  </w:style>
  <w:style w:type="paragraph" w:styleId="ListParagraph">
    <w:name w:val="List Paragraph"/>
    <w:aliases w:val="Numbered List 1"/>
    <w:basedOn w:val="Normal"/>
    <w:uiPriority w:val="34"/>
    <w:qFormat/>
    <w:rsid w:val="001D3F22"/>
  </w:style>
  <w:style w:type="character" w:customStyle="1" w:styleId="Heading3Char">
    <w:name w:val="Heading 3 Char"/>
    <w:aliases w:val="CFR Heading 3 Char"/>
    <w:basedOn w:val="DefaultParagraphFont"/>
    <w:link w:val="Heading3"/>
    <w:uiPriority w:val="9"/>
    <w:rsid w:val="00735513"/>
    <w:rPr>
      <w:rFonts w:ascii="Larsseit" w:eastAsiaTheme="majorEastAsia" w:hAnsi="Larsseit" w:cstheme="majorBidi"/>
      <w:color w:val="0D2748"/>
      <w:spacing w:val="10"/>
      <w:position w:val="70"/>
    </w:rPr>
  </w:style>
  <w:style w:type="character" w:styleId="Hyperlink">
    <w:name w:val="Hyperlink"/>
    <w:uiPriority w:val="99"/>
    <w:unhideWhenUsed/>
    <w:rsid w:val="001D3F22"/>
    <w:rPr>
      <w:rFonts w:ascii="Times New Roman" w:hAnsi="Times New Roman" w:cs="Times New Roman" w:hint="default"/>
      <w:color w:val="0000FF"/>
      <w:u w:val="single"/>
    </w:rPr>
  </w:style>
  <w:style w:type="paragraph" w:styleId="Header">
    <w:name w:val="header"/>
    <w:basedOn w:val="Normal"/>
    <w:link w:val="HeaderChar"/>
    <w:uiPriority w:val="99"/>
    <w:unhideWhenUsed/>
    <w:rsid w:val="001D3F22"/>
    <w:pPr>
      <w:tabs>
        <w:tab w:val="center" w:pos="4680"/>
        <w:tab w:val="right" w:pos="9360"/>
      </w:tabs>
    </w:pPr>
  </w:style>
  <w:style w:type="character" w:customStyle="1" w:styleId="HeaderChar">
    <w:name w:val="Header Char"/>
    <w:basedOn w:val="DefaultParagraphFont"/>
    <w:link w:val="Header"/>
    <w:uiPriority w:val="99"/>
    <w:rsid w:val="001D3F22"/>
    <w:rPr>
      <w:rFonts w:ascii="Haarlemmer MT Std" w:eastAsia="Haarlemmer MT Std" w:hAnsi="Haarlemmer MT Std" w:cs="Haarlemmer MT Std"/>
    </w:rPr>
  </w:style>
  <w:style w:type="paragraph" w:styleId="Footer">
    <w:name w:val="footer"/>
    <w:basedOn w:val="Normal"/>
    <w:link w:val="FooterChar"/>
    <w:uiPriority w:val="99"/>
    <w:unhideWhenUsed/>
    <w:rsid w:val="001D3F22"/>
    <w:pPr>
      <w:tabs>
        <w:tab w:val="center" w:pos="4680"/>
        <w:tab w:val="right" w:pos="9360"/>
      </w:tabs>
    </w:pPr>
  </w:style>
  <w:style w:type="character" w:customStyle="1" w:styleId="FooterChar">
    <w:name w:val="Footer Char"/>
    <w:basedOn w:val="DefaultParagraphFont"/>
    <w:link w:val="Footer"/>
    <w:uiPriority w:val="99"/>
    <w:rsid w:val="001D3F22"/>
    <w:rPr>
      <w:rFonts w:ascii="Haarlemmer MT Std" w:eastAsia="Haarlemmer MT Std" w:hAnsi="Haarlemmer MT Std" w:cs="Haarlemmer MT Std"/>
    </w:rPr>
  </w:style>
  <w:style w:type="paragraph" w:styleId="BalloonText">
    <w:name w:val="Balloon Text"/>
    <w:basedOn w:val="Normal"/>
    <w:link w:val="BalloonTextChar"/>
    <w:uiPriority w:val="99"/>
    <w:semiHidden/>
    <w:unhideWhenUsed/>
    <w:rsid w:val="001D3F22"/>
    <w:pPr>
      <w:spacing w:line="256"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3F22"/>
    <w:rPr>
      <w:rFonts w:ascii="Tahoma" w:hAnsi="Tahoma" w:cs="Tahoma"/>
      <w:sz w:val="16"/>
      <w:szCs w:val="16"/>
    </w:rPr>
  </w:style>
  <w:style w:type="table" w:styleId="TableGrid">
    <w:name w:val="Table Grid"/>
    <w:basedOn w:val="TableNormal"/>
    <w:uiPriority w:val="59"/>
    <w:rsid w:val="001D3F22"/>
    <w:pPr>
      <w:widowControl/>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CFR Title"/>
    <w:basedOn w:val="Normal"/>
    <w:next w:val="Normal"/>
    <w:link w:val="TitleChar"/>
    <w:uiPriority w:val="99"/>
    <w:qFormat/>
    <w:rsid w:val="00096CB5"/>
    <w:pPr>
      <w:pBdr>
        <w:bottom w:val="single" w:sz="8" w:space="4" w:color="4F81BD" w:themeColor="accent1"/>
      </w:pBdr>
      <w:contextualSpacing/>
    </w:pPr>
    <w:rPr>
      <w:rFonts w:asciiTheme="majorHAnsi" w:eastAsiaTheme="majorEastAsia" w:hAnsiTheme="majorHAnsi" w:cstheme="majorBidi"/>
      <w:color w:val="17365D" w:themeColor="text2" w:themeShade="BF"/>
      <w:kern w:val="28"/>
      <w:sz w:val="40"/>
      <w:szCs w:val="52"/>
    </w:rPr>
  </w:style>
  <w:style w:type="character" w:customStyle="1" w:styleId="TitleChar">
    <w:name w:val="Title Char"/>
    <w:aliases w:val="CFR Title Char"/>
    <w:basedOn w:val="DefaultParagraphFont"/>
    <w:link w:val="Title"/>
    <w:uiPriority w:val="99"/>
    <w:rsid w:val="00096CB5"/>
    <w:rPr>
      <w:rFonts w:asciiTheme="majorHAnsi" w:eastAsiaTheme="majorEastAsia" w:hAnsiTheme="majorHAnsi" w:cstheme="majorBidi"/>
      <w:color w:val="17365D" w:themeColor="text2" w:themeShade="BF"/>
      <w:kern w:val="28"/>
      <w:sz w:val="40"/>
      <w:szCs w:val="52"/>
    </w:rPr>
  </w:style>
  <w:style w:type="character" w:customStyle="1" w:styleId="Heading1Char">
    <w:name w:val="Heading 1 Char"/>
    <w:aliases w:val="CFR Heading 1 Char"/>
    <w:basedOn w:val="DefaultParagraphFont"/>
    <w:link w:val="Heading1"/>
    <w:uiPriority w:val="9"/>
    <w:rsid w:val="00096CB5"/>
    <w:rPr>
      <w:rFonts w:ascii="Larsseit" w:eastAsia="Cambria" w:hAnsi="Larsseit" w:cstheme="majorBidi"/>
      <w:bCs/>
      <w:caps/>
      <w:color w:val="0D2748"/>
      <w:spacing w:val="4"/>
      <w:sz w:val="28"/>
      <w:szCs w:val="28"/>
    </w:rPr>
  </w:style>
  <w:style w:type="character" w:customStyle="1" w:styleId="Heading2Char">
    <w:name w:val="Heading 2 Char"/>
    <w:aliases w:val="CFR Heading 2 Char"/>
    <w:basedOn w:val="DefaultParagraphFont"/>
    <w:link w:val="Heading2"/>
    <w:uiPriority w:val="9"/>
    <w:rsid w:val="00096CB5"/>
    <w:rPr>
      <w:rFonts w:ascii="Larsseit" w:eastAsia="Calibri" w:hAnsi="Larsseit" w:cs="Times New Roman"/>
      <w:color w:val="0D2748"/>
      <w:sz w:val="26"/>
      <w:szCs w:val="26"/>
    </w:rPr>
  </w:style>
  <w:style w:type="character" w:customStyle="1" w:styleId="Heading4Char">
    <w:name w:val="Heading 4 Char"/>
    <w:aliases w:val="CFR Heading 4 Char"/>
    <w:basedOn w:val="DefaultParagraphFont"/>
    <w:link w:val="Heading4"/>
    <w:uiPriority w:val="9"/>
    <w:rsid w:val="00096CB5"/>
    <w:rPr>
      <w:rFonts w:ascii="Larsseit" w:eastAsiaTheme="majorEastAsia" w:hAnsi="Larsseit" w:cstheme="majorBidi"/>
      <w:color w:val="0D2748"/>
      <w:sz w:val="24"/>
      <w:szCs w:val="24"/>
    </w:rPr>
  </w:style>
  <w:style w:type="paragraph" w:styleId="NoSpacing">
    <w:name w:val="No Spacing"/>
    <w:uiPriority w:val="1"/>
    <w:qFormat/>
    <w:rsid w:val="001D3F22"/>
    <w:pPr>
      <w:widowControl/>
      <w:spacing w:after="0" w:line="240" w:lineRule="auto"/>
    </w:pPr>
    <w:rPr>
      <w:rFonts w:eastAsiaTheme="minorEastAsia"/>
    </w:rPr>
  </w:style>
  <w:style w:type="paragraph" w:customStyle="1" w:styleId="BulletedList1">
    <w:name w:val="Bulleted List 1"/>
    <w:basedOn w:val="Normal"/>
    <w:next w:val="Normal"/>
    <w:qFormat/>
    <w:rsid w:val="00120DAB"/>
    <w:pPr>
      <w:numPr>
        <w:numId w:val="8"/>
      </w:numPr>
      <w:suppressAutoHyphens/>
      <w:spacing w:before="60" w:after="120" w:line="240" w:lineRule="auto"/>
    </w:pPr>
    <w:rPr>
      <w:rFonts w:ascii="Calibri" w:eastAsia="Times New Roman" w:hAnsi="Calibri" w:cs="Times New Roman"/>
    </w:rPr>
  </w:style>
  <w:style w:type="character" w:styleId="Emphasis">
    <w:name w:val="Emphasis"/>
    <w:basedOn w:val="DefaultParagraphFont"/>
    <w:uiPriority w:val="20"/>
    <w:qFormat/>
    <w:rsid w:val="001D3F22"/>
    <w:rPr>
      <w:i/>
      <w:iCs/>
    </w:rPr>
  </w:style>
  <w:style w:type="numbering" w:customStyle="1" w:styleId="NumberedList2">
    <w:name w:val="Numbered List 2"/>
    <w:uiPriority w:val="99"/>
    <w:rsid w:val="001D3F22"/>
    <w:pPr>
      <w:numPr>
        <w:numId w:val="9"/>
      </w:numPr>
    </w:pPr>
  </w:style>
  <w:style w:type="paragraph" w:styleId="NormalWeb">
    <w:name w:val="Normal (Web)"/>
    <w:basedOn w:val="Normal"/>
    <w:uiPriority w:val="99"/>
    <w:unhideWhenUsed/>
    <w:rsid w:val="001D3F22"/>
    <w:pPr>
      <w:spacing w:before="100" w:beforeAutospacing="1" w:after="100" w:afterAutospacing="1" w:line="256" w:lineRule="auto"/>
    </w:pPr>
  </w:style>
  <w:style w:type="character" w:customStyle="1" w:styleId="apple-converted-space">
    <w:name w:val="apple-converted-space"/>
    <w:basedOn w:val="DefaultParagraphFont"/>
    <w:rsid w:val="001D3F22"/>
  </w:style>
  <w:style w:type="character" w:customStyle="1" w:styleId="Heading5Char">
    <w:name w:val="Heading 5 Char"/>
    <w:aliases w:val="CFR Heading 5 Char"/>
    <w:basedOn w:val="DefaultParagraphFont"/>
    <w:link w:val="Heading5"/>
    <w:uiPriority w:val="9"/>
    <w:rsid w:val="00096CB5"/>
    <w:rPr>
      <w:rFonts w:ascii="Larsseit" w:eastAsiaTheme="majorEastAsia" w:hAnsi="Larsseit" w:cstheme="majorBidi"/>
      <w:color w:val="0D2748"/>
      <w:position w:val="26"/>
      <w:sz w:val="24"/>
      <w:szCs w:val="24"/>
    </w:rPr>
  </w:style>
  <w:style w:type="character" w:styleId="CommentReference">
    <w:name w:val="annotation reference"/>
    <w:uiPriority w:val="99"/>
    <w:semiHidden/>
    <w:unhideWhenUsed/>
    <w:rsid w:val="001D3F22"/>
    <w:rPr>
      <w:rFonts w:ascii="Times New Roman" w:hAnsi="Times New Roman" w:cs="Times New Roman" w:hint="default"/>
      <w:sz w:val="16"/>
      <w:szCs w:val="16"/>
    </w:rPr>
  </w:style>
  <w:style w:type="paragraph" w:styleId="CommentText">
    <w:name w:val="annotation text"/>
    <w:basedOn w:val="Normal"/>
    <w:link w:val="CommentTextChar"/>
    <w:uiPriority w:val="99"/>
    <w:unhideWhenUsed/>
    <w:rsid w:val="001D3F22"/>
    <w:pPr>
      <w:spacing w:line="256" w:lineRule="auto"/>
    </w:pPr>
    <w:rPr>
      <w:sz w:val="20"/>
      <w:szCs w:val="20"/>
    </w:rPr>
  </w:style>
  <w:style w:type="character" w:customStyle="1" w:styleId="CommentTextChar">
    <w:name w:val="Comment Text Char"/>
    <w:basedOn w:val="DefaultParagraphFont"/>
    <w:link w:val="CommentText"/>
    <w:uiPriority w:val="99"/>
    <w:rsid w:val="001D3F22"/>
    <w:rPr>
      <w:sz w:val="20"/>
      <w:szCs w:val="20"/>
    </w:rPr>
  </w:style>
  <w:style w:type="paragraph" w:styleId="CommentSubject">
    <w:name w:val="annotation subject"/>
    <w:basedOn w:val="CommentText"/>
    <w:next w:val="CommentText"/>
    <w:link w:val="CommentSubjectChar"/>
    <w:uiPriority w:val="99"/>
    <w:semiHidden/>
    <w:unhideWhenUsed/>
    <w:rsid w:val="001D3F22"/>
    <w:rPr>
      <w:b/>
      <w:bCs/>
    </w:rPr>
  </w:style>
  <w:style w:type="character" w:customStyle="1" w:styleId="CommentSubjectChar">
    <w:name w:val="Comment Subject Char"/>
    <w:basedOn w:val="CommentTextChar"/>
    <w:link w:val="CommentSubject"/>
    <w:uiPriority w:val="99"/>
    <w:semiHidden/>
    <w:rsid w:val="001D3F22"/>
    <w:rPr>
      <w:b/>
      <w:bCs/>
      <w:sz w:val="20"/>
      <w:szCs w:val="20"/>
    </w:rPr>
  </w:style>
  <w:style w:type="character" w:customStyle="1" w:styleId="citation-url">
    <w:name w:val="citation-url"/>
    <w:basedOn w:val="DefaultParagraphFont"/>
    <w:rsid w:val="001D3F22"/>
  </w:style>
  <w:style w:type="character" w:styleId="FollowedHyperlink">
    <w:name w:val="FollowedHyperlink"/>
    <w:basedOn w:val="DefaultParagraphFont"/>
    <w:uiPriority w:val="99"/>
    <w:semiHidden/>
    <w:unhideWhenUsed/>
    <w:rsid w:val="001D3F22"/>
    <w:rPr>
      <w:color w:val="800080" w:themeColor="followedHyperlink"/>
      <w:u w:val="single"/>
    </w:rPr>
  </w:style>
  <w:style w:type="character" w:styleId="IntenseEmphasis">
    <w:name w:val="Intense Emphasis"/>
    <w:uiPriority w:val="99"/>
    <w:qFormat/>
    <w:rsid w:val="001D3F22"/>
    <w:rPr>
      <w:rFonts w:ascii="Times New Roman" w:hAnsi="Times New Roman" w:cs="Times New Roman" w:hint="default"/>
      <w:b/>
      <w:bCs w:val="0"/>
      <w:i/>
      <w:iCs w:val="0"/>
      <w:color w:val="4F81BD"/>
    </w:rPr>
  </w:style>
  <w:style w:type="paragraph" w:customStyle="1" w:styleId="Default">
    <w:name w:val="Default"/>
    <w:uiPriority w:val="99"/>
    <w:rsid w:val="001D3F22"/>
    <w:pPr>
      <w:widowControl/>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Strong">
    <w:name w:val="Strong"/>
    <w:basedOn w:val="DefaultParagraphFont"/>
    <w:uiPriority w:val="22"/>
    <w:qFormat/>
    <w:rsid w:val="006D03D8"/>
    <w:rPr>
      <w:b/>
      <w:bCs/>
    </w:rPr>
  </w:style>
  <w:style w:type="paragraph" w:styleId="Subtitle">
    <w:name w:val="Subtitle"/>
    <w:basedOn w:val="Normal"/>
    <w:next w:val="Normal"/>
    <w:link w:val="SubtitleChar"/>
    <w:uiPriority w:val="99"/>
    <w:qFormat/>
    <w:rsid w:val="001D3F22"/>
    <w:pPr>
      <w:spacing w:line="256" w:lineRule="auto"/>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1D3F22"/>
    <w:rPr>
      <w:rFonts w:asciiTheme="majorHAnsi" w:eastAsiaTheme="majorEastAsia" w:hAnsiTheme="majorHAnsi" w:cstheme="majorBidi"/>
      <w:i/>
      <w:iCs/>
      <w:color w:val="4F81BD" w:themeColor="accent1"/>
      <w:spacing w:val="15"/>
    </w:rPr>
  </w:style>
  <w:style w:type="character" w:customStyle="1" w:styleId="site-title12">
    <w:name w:val="site-title12"/>
    <w:basedOn w:val="DefaultParagraphFont"/>
    <w:rsid w:val="001D3F22"/>
    <w:rPr>
      <w:rFonts w:ascii="Helvetica" w:hAnsi="Helvetica" w:hint="default"/>
      <w:b/>
      <w:bCs/>
      <w:vanish/>
      <w:webHidden w:val="0"/>
      <w:color w:val="000000"/>
      <w:specVanish/>
    </w:rPr>
  </w:style>
  <w:style w:type="paragraph" w:customStyle="1" w:styleId="CFRRegular">
    <w:name w:val="CFR_Regular"/>
    <w:uiPriority w:val="99"/>
    <w:qFormat/>
    <w:rsid w:val="00096CB5"/>
    <w:pPr>
      <w:widowControl/>
      <w:spacing w:before="60" w:after="120" w:line="312" w:lineRule="auto"/>
    </w:pPr>
    <w:rPr>
      <w:rFonts w:ascii="Haarlemmer MT" w:eastAsia="Calibri" w:hAnsi="Haarlemmer MT" w:cs="Times New Roman"/>
      <w:color w:val="4B525C"/>
    </w:rPr>
  </w:style>
  <w:style w:type="paragraph" w:customStyle="1" w:styleId="TLTH12pt">
    <w:name w:val="TLTH 12 pt"/>
    <w:basedOn w:val="Normal"/>
    <w:uiPriority w:val="99"/>
    <w:qFormat/>
    <w:rsid w:val="001D3F22"/>
    <w:pPr>
      <w:spacing w:before="120" w:line="312" w:lineRule="auto"/>
    </w:pPr>
  </w:style>
  <w:style w:type="paragraph" w:customStyle="1" w:styleId="LeftH3">
    <w:name w:val="Left H3"/>
    <w:basedOn w:val="Heading3"/>
    <w:uiPriority w:val="99"/>
    <w:qFormat/>
    <w:rsid w:val="001D3F22"/>
    <w:pPr>
      <w:spacing w:before="0" w:line="256" w:lineRule="auto"/>
    </w:pPr>
    <w:rPr>
      <w:rFonts w:ascii="Cambria" w:hAnsi="Cambria"/>
      <w:b/>
      <w:bCs/>
      <w:color w:val="4F81BD" w:themeColor="accent1"/>
      <w:szCs w:val="20"/>
    </w:rPr>
  </w:style>
  <w:style w:type="paragraph" w:styleId="FootnoteText">
    <w:name w:val="footnote text"/>
    <w:basedOn w:val="Normal"/>
    <w:link w:val="FootnoteTextChar"/>
    <w:uiPriority w:val="99"/>
    <w:semiHidden/>
    <w:unhideWhenUsed/>
    <w:rsid w:val="00120D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0DAB"/>
    <w:rPr>
      <w:sz w:val="20"/>
      <w:szCs w:val="20"/>
    </w:rPr>
  </w:style>
  <w:style w:type="character" w:styleId="FootnoteReference">
    <w:name w:val="footnote reference"/>
    <w:basedOn w:val="DefaultParagraphFont"/>
    <w:uiPriority w:val="99"/>
    <w:semiHidden/>
    <w:unhideWhenUsed/>
    <w:rsid w:val="001D3F22"/>
    <w:rPr>
      <w:vertAlign w:val="superscript"/>
    </w:rPr>
  </w:style>
  <w:style w:type="paragraph" w:customStyle="1" w:styleId="ImageCredit">
    <w:name w:val="Image Credit"/>
    <w:basedOn w:val="CFRRegular"/>
    <w:uiPriority w:val="99"/>
    <w:qFormat/>
    <w:rsid w:val="001D3F22"/>
    <w:pPr>
      <w:ind w:right="1980"/>
      <w:jc w:val="right"/>
    </w:pPr>
    <w:rPr>
      <w:i/>
      <w:iCs/>
      <w:sz w:val="20"/>
      <w:szCs w:val="18"/>
    </w:rPr>
  </w:style>
  <w:style w:type="character" w:customStyle="1" w:styleId="UnresolvedMention1">
    <w:name w:val="Unresolved Mention1"/>
    <w:basedOn w:val="DefaultParagraphFont"/>
    <w:uiPriority w:val="99"/>
    <w:rsid w:val="001D3F22"/>
    <w:rPr>
      <w:color w:val="605E5C"/>
      <w:shd w:val="clear" w:color="auto" w:fill="E1DFDD"/>
    </w:rPr>
  </w:style>
  <w:style w:type="paragraph" w:customStyle="1" w:styleId="xxmsonormal">
    <w:name w:val="x_xmsonormal"/>
    <w:basedOn w:val="Normal"/>
    <w:uiPriority w:val="99"/>
    <w:rsid w:val="001D3F22"/>
    <w:pPr>
      <w:spacing w:before="100" w:beforeAutospacing="1" w:after="100" w:afterAutospacing="1" w:line="256" w:lineRule="auto"/>
    </w:pPr>
  </w:style>
  <w:style w:type="paragraph" w:styleId="BodyText">
    <w:name w:val="Body Text"/>
    <w:aliases w:val="CFR Body Text"/>
    <w:basedOn w:val="CFRRegular"/>
    <w:link w:val="BodyTextChar"/>
    <w:uiPriority w:val="1"/>
    <w:qFormat/>
    <w:rsid w:val="005A2B06"/>
    <w:pPr>
      <w:spacing w:line="288" w:lineRule="auto"/>
    </w:pPr>
  </w:style>
  <w:style w:type="character" w:customStyle="1" w:styleId="BodyTextChar">
    <w:name w:val="Body Text Char"/>
    <w:aliases w:val="CFR Body Text Char"/>
    <w:basedOn w:val="DefaultParagraphFont"/>
    <w:link w:val="BodyText"/>
    <w:uiPriority w:val="1"/>
    <w:rsid w:val="005A2B06"/>
    <w:rPr>
      <w:rFonts w:ascii="Haarlemmer MT" w:eastAsia="Calibri" w:hAnsi="Haarlemmer MT" w:cs="Times New Roman"/>
      <w:color w:val="4B525C"/>
    </w:rPr>
  </w:style>
  <w:style w:type="paragraph" w:customStyle="1" w:styleId="msonormal0">
    <w:name w:val="msonormal"/>
    <w:basedOn w:val="Normal"/>
    <w:uiPriority w:val="99"/>
    <w:rsid w:val="001D3F22"/>
    <w:pPr>
      <w:spacing w:before="100" w:beforeAutospacing="1" w:after="100" w:afterAutospacing="1" w:line="256" w:lineRule="auto"/>
    </w:pPr>
  </w:style>
  <w:style w:type="paragraph" w:customStyle="1" w:styleId="TableParagraph">
    <w:name w:val="Table Paragraph"/>
    <w:basedOn w:val="Normal"/>
    <w:uiPriority w:val="1"/>
    <w:qFormat/>
    <w:rsid w:val="001D3F22"/>
  </w:style>
  <w:style w:type="paragraph" w:customStyle="1" w:styleId="TLTHRegular">
    <w:name w:val="TLTH Regular"/>
    <w:qFormat/>
    <w:rsid w:val="0024411E"/>
    <w:pPr>
      <w:widowControl/>
      <w:spacing w:before="60" w:after="120" w:line="312" w:lineRule="auto"/>
    </w:pPr>
    <w:rPr>
      <w:rFonts w:ascii="Haarlemmer MT" w:eastAsia="Calibri" w:hAnsi="Haarlemmer MT" w:cs="Times New Roman"/>
      <w:color w:val="4B525C"/>
    </w:rPr>
  </w:style>
  <w:style w:type="character" w:customStyle="1" w:styleId="UnresolvedMention2">
    <w:name w:val="Unresolved Mention2"/>
    <w:basedOn w:val="DefaultParagraphFont"/>
    <w:uiPriority w:val="99"/>
    <w:semiHidden/>
    <w:unhideWhenUsed/>
    <w:rsid w:val="00907D9D"/>
    <w:rPr>
      <w:color w:val="605E5C"/>
      <w:shd w:val="clear" w:color="auto" w:fill="E1DFDD"/>
    </w:rPr>
  </w:style>
  <w:style w:type="paragraph" w:customStyle="1" w:styleId="CFRBullet">
    <w:name w:val="CFR Bullet"/>
    <w:basedOn w:val="ListBullet"/>
    <w:qFormat/>
    <w:rsid w:val="00F52C3D"/>
    <w:pPr>
      <w:numPr>
        <w:numId w:val="25"/>
      </w:numPr>
      <w:spacing w:line="312" w:lineRule="auto"/>
      <w:ind w:left="720"/>
    </w:pPr>
    <w:rPr>
      <w:rFonts w:ascii="Haarlemmer MT" w:eastAsia="Times New Roman" w:hAnsi="Haarlemmer MT" w:cs="Times New Roman"/>
      <w:color w:val="4B525C"/>
    </w:rPr>
  </w:style>
  <w:style w:type="paragraph" w:customStyle="1" w:styleId="CFRCaption">
    <w:name w:val="CFR Caption"/>
    <w:basedOn w:val="BodyText"/>
    <w:link w:val="CFRCaptionChar"/>
    <w:qFormat/>
    <w:rsid w:val="00BF6947"/>
    <w:pPr>
      <w:spacing w:before="0" w:after="0" w:line="240" w:lineRule="auto"/>
      <w:jc w:val="center"/>
    </w:pPr>
    <w:rPr>
      <w:sz w:val="18"/>
      <w:szCs w:val="20"/>
    </w:rPr>
  </w:style>
  <w:style w:type="character" w:customStyle="1" w:styleId="CFRCaptionChar">
    <w:name w:val="CFR Caption Char"/>
    <w:basedOn w:val="BodyTextChar"/>
    <w:link w:val="CFRCaption"/>
    <w:rsid w:val="00BF6947"/>
    <w:rPr>
      <w:rFonts w:ascii="Haarlemmer MT" w:eastAsia="Calibri" w:hAnsi="Haarlemmer MT" w:cs="Times New Roman"/>
      <w:color w:val="4B525C"/>
      <w:sz w:val="18"/>
      <w:szCs w:val="20"/>
    </w:rPr>
  </w:style>
  <w:style w:type="paragraph" w:styleId="ListBullet">
    <w:name w:val="List Bullet"/>
    <w:basedOn w:val="Normal"/>
    <w:uiPriority w:val="99"/>
    <w:unhideWhenUsed/>
    <w:rsid w:val="00F52C3D"/>
    <w:pPr>
      <w:spacing w:before="60" w:after="120"/>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00588">
      <w:bodyDiv w:val="1"/>
      <w:marLeft w:val="0"/>
      <w:marRight w:val="0"/>
      <w:marTop w:val="0"/>
      <w:marBottom w:val="0"/>
      <w:divBdr>
        <w:top w:val="none" w:sz="0" w:space="0" w:color="auto"/>
        <w:left w:val="none" w:sz="0" w:space="0" w:color="auto"/>
        <w:bottom w:val="none" w:sz="0" w:space="0" w:color="auto"/>
        <w:right w:val="none" w:sz="0" w:space="0" w:color="auto"/>
      </w:divBdr>
    </w:div>
    <w:div w:id="254557885">
      <w:bodyDiv w:val="1"/>
      <w:marLeft w:val="0"/>
      <w:marRight w:val="0"/>
      <w:marTop w:val="0"/>
      <w:marBottom w:val="0"/>
      <w:divBdr>
        <w:top w:val="none" w:sz="0" w:space="0" w:color="auto"/>
        <w:left w:val="none" w:sz="0" w:space="0" w:color="auto"/>
        <w:bottom w:val="none" w:sz="0" w:space="0" w:color="auto"/>
        <w:right w:val="none" w:sz="0" w:space="0" w:color="auto"/>
      </w:divBdr>
    </w:div>
    <w:div w:id="305210182">
      <w:bodyDiv w:val="1"/>
      <w:marLeft w:val="0"/>
      <w:marRight w:val="0"/>
      <w:marTop w:val="0"/>
      <w:marBottom w:val="0"/>
      <w:divBdr>
        <w:top w:val="none" w:sz="0" w:space="0" w:color="auto"/>
        <w:left w:val="none" w:sz="0" w:space="0" w:color="auto"/>
        <w:bottom w:val="none" w:sz="0" w:space="0" w:color="auto"/>
        <w:right w:val="none" w:sz="0" w:space="0" w:color="auto"/>
      </w:divBdr>
    </w:div>
    <w:div w:id="354045000">
      <w:bodyDiv w:val="1"/>
      <w:marLeft w:val="0"/>
      <w:marRight w:val="0"/>
      <w:marTop w:val="0"/>
      <w:marBottom w:val="0"/>
      <w:divBdr>
        <w:top w:val="none" w:sz="0" w:space="0" w:color="auto"/>
        <w:left w:val="none" w:sz="0" w:space="0" w:color="auto"/>
        <w:bottom w:val="none" w:sz="0" w:space="0" w:color="auto"/>
        <w:right w:val="none" w:sz="0" w:space="0" w:color="auto"/>
      </w:divBdr>
    </w:div>
    <w:div w:id="360403206">
      <w:bodyDiv w:val="1"/>
      <w:marLeft w:val="0"/>
      <w:marRight w:val="0"/>
      <w:marTop w:val="0"/>
      <w:marBottom w:val="0"/>
      <w:divBdr>
        <w:top w:val="none" w:sz="0" w:space="0" w:color="auto"/>
        <w:left w:val="none" w:sz="0" w:space="0" w:color="auto"/>
        <w:bottom w:val="none" w:sz="0" w:space="0" w:color="auto"/>
        <w:right w:val="none" w:sz="0" w:space="0" w:color="auto"/>
      </w:divBdr>
    </w:div>
    <w:div w:id="402458142">
      <w:bodyDiv w:val="1"/>
      <w:marLeft w:val="0"/>
      <w:marRight w:val="0"/>
      <w:marTop w:val="0"/>
      <w:marBottom w:val="0"/>
      <w:divBdr>
        <w:top w:val="none" w:sz="0" w:space="0" w:color="auto"/>
        <w:left w:val="none" w:sz="0" w:space="0" w:color="auto"/>
        <w:bottom w:val="none" w:sz="0" w:space="0" w:color="auto"/>
        <w:right w:val="none" w:sz="0" w:space="0" w:color="auto"/>
      </w:divBdr>
    </w:div>
    <w:div w:id="420760719">
      <w:bodyDiv w:val="1"/>
      <w:marLeft w:val="0"/>
      <w:marRight w:val="0"/>
      <w:marTop w:val="0"/>
      <w:marBottom w:val="0"/>
      <w:divBdr>
        <w:top w:val="none" w:sz="0" w:space="0" w:color="auto"/>
        <w:left w:val="none" w:sz="0" w:space="0" w:color="auto"/>
        <w:bottom w:val="none" w:sz="0" w:space="0" w:color="auto"/>
        <w:right w:val="none" w:sz="0" w:space="0" w:color="auto"/>
      </w:divBdr>
    </w:div>
    <w:div w:id="435641992">
      <w:bodyDiv w:val="1"/>
      <w:marLeft w:val="0"/>
      <w:marRight w:val="0"/>
      <w:marTop w:val="0"/>
      <w:marBottom w:val="0"/>
      <w:divBdr>
        <w:top w:val="none" w:sz="0" w:space="0" w:color="auto"/>
        <w:left w:val="none" w:sz="0" w:space="0" w:color="auto"/>
        <w:bottom w:val="none" w:sz="0" w:space="0" w:color="auto"/>
        <w:right w:val="none" w:sz="0" w:space="0" w:color="auto"/>
      </w:divBdr>
    </w:div>
    <w:div w:id="475998758">
      <w:bodyDiv w:val="1"/>
      <w:marLeft w:val="0"/>
      <w:marRight w:val="0"/>
      <w:marTop w:val="0"/>
      <w:marBottom w:val="0"/>
      <w:divBdr>
        <w:top w:val="none" w:sz="0" w:space="0" w:color="auto"/>
        <w:left w:val="none" w:sz="0" w:space="0" w:color="auto"/>
        <w:bottom w:val="none" w:sz="0" w:space="0" w:color="auto"/>
        <w:right w:val="none" w:sz="0" w:space="0" w:color="auto"/>
      </w:divBdr>
    </w:div>
    <w:div w:id="484668645">
      <w:bodyDiv w:val="1"/>
      <w:marLeft w:val="0"/>
      <w:marRight w:val="0"/>
      <w:marTop w:val="0"/>
      <w:marBottom w:val="0"/>
      <w:divBdr>
        <w:top w:val="none" w:sz="0" w:space="0" w:color="auto"/>
        <w:left w:val="none" w:sz="0" w:space="0" w:color="auto"/>
        <w:bottom w:val="none" w:sz="0" w:space="0" w:color="auto"/>
        <w:right w:val="none" w:sz="0" w:space="0" w:color="auto"/>
      </w:divBdr>
    </w:div>
    <w:div w:id="491990832">
      <w:bodyDiv w:val="1"/>
      <w:marLeft w:val="0"/>
      <w:marRight w:val="0"/>
      <w:marTop w:val="0"/>
      <w:marBottom w:val="0"/>
      <w:divBdr>
        <w:top w:val="none" w:sz="0" w:space="0" w:color="auto"/>
        <w:left w:val="none" w:sz="0" w:space="0" w:color="auto"/>
        <w:bottom w:val="none" w:sz="0" w:space="0" w:color="auto"/>
        <w:right w:val="none" w:sz="0" w:space="0" w:color="auto"/>
      </w:divBdr>
    </w:div>
    <w:div w:id="615527785">
      <w:bodyDiv w:val="1"/>
      <w:marLeft w:val="0"/>
      <w:marRight w:val="0"/>
      <w:marTop w:val="0"/>
      <w:marBottom w:val="0"/>
      <w:divBdr>
        <w:top w:val="none" w:sz="0" w:space="0" w:color="auto"/>
        <w:left w:val="none" w:sz="0" w:space="0" w:color="auto"/>
        <w:bottom w:val="none" w:sz="0" w:space="0" w:color="auto"/>
        <w:right w:val="none" w:sz="0" w:space="0" w:color="auto"/>
      </w:divBdr>
    </w:div>
    <w:div w:id="642589417">
      <w:bodyDiv w:val="1"/>
      <w:marLeft w:val="0"/>
      <w:marRight w:val="0"/>
      <w:marTop w:val="0"/>
      <w:marBottom w:val="0"/>
      <w:divBdr>
        <w:top w:val="none" w:sz="0" w:space="0" w:color="auto"/>
        <w:left w:val="none" w:sz="0" w:space="0" w:color="auto"/>
        <w:bottom w:val="none" w:sz="0" w:space="0" w:color="auto"/>
        <w:right w:val="none" w:sz="0" w:space="0" w:color="auto"/>
      </w:divBdr>
    </w:div>
    <w:div w:id="675694655">
      <w:bodyDiv w:val="1"/>
      <w:marLeft w:val="0"/>
      <w:marRight w:val="0"/>
      <w:marTop w:val="0"/>
      <w:marBottom w:val="0"/>
      <w:divBdr>
        <w:top w:val="none" w:sz="0" w:space="0" w:color="auto"/>
        <w:left w:val="none" w:sz="0" w:space="0" w:color="auto"/>
        <w:bottom w:val="none" w:sz="0" w:space="0" w:color="auto"/>
        <w:right w:val="none" w:sz="0" w:space="0" w:color="auto"/>
      </w:divBdr>
    </w:div>
    <w:div w:id="726685533">
      <w:bodyDiv w:val="1"/>
      <w:marLeft w:val="0"/>
      <w:marRight w:val="0"/>
      <w:marTop w:val="0"/>
      <w:marBottom w:val="0"/>
      <w:divBdr>
        <w:top w:val="none" w:sz="0" w:space="0" w:color="auto"/>
        <w:left w:val="none" w:sz="0" w:space="0" w:color="auto"/>
        <w:bottom w:val="none" w:sz="0" w:space="0" w:color="auto"/>
        <w:right w:val="none" w:sz="0" w:space="0" w:color="auto"/>
      </w:divBdr>
      <w:divsChild>
        <w:div w:id="487212398">
          <w:marLeft w:val="0"/>
          <w:marRight w:val="0"/>
          <w:marTop w:val="0"/>
          <w:marBottom w:val="0"/>
          <w:divBdr>
            <w:top w:val="none" w:sz="0" w:space="0" w:color="auto"/>
            <w:left w:val="none" w:sz="0" w:space="0" w:color="auto"/>
            <w:bottom w:val="none" w:sz="0" w:space="0" w:color="auto"/>
            <w:right w:val="none" w:sz="0" w:space="0" w:color="auto"/>
          </w:divBdr>
          <w:divsChild>
            <w:div w:id="1793551982">
              <w:marLeft w:val="0"/>
              <w:marRight w:val="0"/>
              <w:marTop w:val="0"/>
              <w:marBottom w:val="0"/>
              <w:divBdr>
                <w:top w:val="none" w:sz="0" w:space="0" w:color="auto"/>
                <w:left w:val="none" w:sz="0" w:space="0" w:color="auto"/>
                <w:bottom w:val="none" w:sz="0" w:space="0" w:color="auto"/>
                <w:right w:val="none" w:sz="0" w:space="0" w:color="auto"/>
              </w:divBdr>
              <w:divsChild>
                <w:div w:id="11952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232080">
      <w:bodyDiv w:val="1"/>
      <w:marLeft w:val="0"/>
      <w:marRight w:val="0"/>
      <w:marTop w:val="0"/>
      <w:marBottom w:val="0"/>
      <w:divBdr>
        <w:top w:val="none" w:sz="0" w:space="0" w:color="auto"/>
        <w:left w:val="none" w:sz="0" w:space="0" w:color="auto"/>
        <w:bottom w:val="none" w:sz="0" w:space="0" w:color="auto"/>
        <w:right w:val="none" w:sz="0" w:space="0" w:color="auto"/>
      </w:divBdr>
    </w:div>
    <w:div w:id="833255636">
      <w:bodyDiv w:val="1"/>
      <w:marLeft w:val="0"/>
      <w:marRight w:val="0"/>
      <w:marTop w:val="0"/>
      <w:marBottom w:val="0"/>
      <w:divBdr>
        <w:top w:val="none" w:sz="0" w:space="0" w:color="auto"/>
        <w:left w:val="none" w:sz="0" w:space="0" w:color="auto"/>
        <w:bottom w:val="none" w:sz="0" w:space="0" w:color="auto"/>
        <w:right w:val="none" w:sz="0" w:space="0" w:color="auto"/>
      </w:divBdr>
      <w:divsChild>
        <w:div w:id="170072260">
          <w:marLeft w:val="0"/>
          <w:marRight w:val="0"/>
          <w:marTop w:val="0"/>
          <w:marBottom w:val="0"/>
          <w:divBdr>
            <w:top w:val="none" w:sz="0" w:space="0" w:color="auto"/>
            <w:left w:val="none" w:sz="0" w:space="0" w:color="auto"/>
            <w:bottom w:val="none" w:sz="0" w:space="0" w:color="auto"/>
            <w:right w:val="none" w:sz="0" w:space="0" w:color="auto"/>
          </w:divBdr>
          <w:divsChild>
            <w:div w:id="1157571033">
              <w:marLeft w:val="0"/>
              <w:marRight w:val="0"/>
              <w:marTop w:val="0"/>
              <w:marBottom w:val="0"/>
              <w:divBdr>
                <w:top w:val="none" w:sz="0" w:space="0" w:color="auto"/>
                <w:left w:val="none" w:sz="0" w:space="0" w:color="auto"/>
                <w:bottom w:val="none" w:sz="0" w:space="0" w:color="auto"/>
                <w:right w:val="none" w:sz="0" w:space="0" w:color="auto"/>
              </w:divBdr>
              <w:divsChild>
                <w:div w:id="6872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92813">
      <w:bodyDiv w:val="1"/>
      <w:marLeft w:val="0"/>
      <w:marRight w:val="0"/>
      <w:marTop w:val="0"/>
      <w:marBottom w:val="0"/>
      <w:divBdr>
        <w:top w:val="none" w:sz="0" w:space="0" w:color="auto"/>
        <w:left w:val="none" w:sz="0" w:space="0" w:color="auto"/>
        <w:bottom w:val="none" w:sz="0" w:space="0" w:color="auto"/>
        <w:right w:val="none" w:sz="0" w:space="0" w:color="auto"/>
      </w:divBdr>
    </w:div>
    <w:div w:id="932125175">
      <w:bodyDiv w:val="1"/>
      <w:marLeft w:val="0"/>
      <w:marRight w:val="0"/>
      <w:marTop w:val="0"/>
      <w:marBottom w:val="0"/>
      <w:divBdr>
        <w:top w:val="none" w:sz="0" w:space="0" w:color="auto"/>
        <w:left w:val="none" w:sz="0" w:space="0" w:color="auto"/>
        <w:bottom w:val="none" w:sz="0" w:space="0" w:color="auto"/>
        <w:right w:val="none" w:sz="0" w:space="0" w:color="auto"/>
      </w:divBdr>
    </w:div>
    <w:div w:id="934751193">
      <w:bodyDiv w:val="1"/>
      <w:marLeft w:val="0"/>
      <w:marRight w:val="0"/>
      <w:marTop w:val="0"/>
      <w:marBottom w:val="0"/>
      <w:divBdr>
        <w:top w:val="none" w:sz="0" w:space="0" w:color="auto"/>
        <w:left w:val="none" w:sz="0" w:space="0" w:color="auto"/>
        <w:bottom w:val="none" w:sz="0" w:space="0" w:color="auto"/>
        <w:right w:val="none" w:sz="0" w:space="0" w:color="auto"/>
      </w:divBdr>
    </w:div>
    <w:div w:id="941229760">
      <w:bodyDiv w:val="1"/>
      <w:marLeft w:val="0"/>
      <w:marRight w:val="0"/>
      <w:marTop w:val="0"/>
      <w:marBottom w:val="0"/>
      <w:divBdr>
        <w:top w:val="none" w:sz="0" w:space="0" w:color="auto"/>
        <w:left w:val="none" w:sz="0" w:space="0" w:color="auto"/>
        <w:bottom w:val="none" w:sz="0" w:space="0" w:color="auto"/>
        <w:right w:val="none" w:sz="0" w:space="0" w:color="auto"/>
      </w:divBdr>
    </w:div>
    <w:div w:id="1131434801">
      <w:bodyDiv w:val="1"/>
      <w:marLeft w:val="0"/>
      <w:marRight w:val="0"/>
      <w:marTop w:val="0"/>
      <w:marBottom w:val="0"/>
      <w:divBdr>
        <w:top w:val="none" w:sz="0" w:space="0" w:color="auto"/>
        <w:left w:val="none" w:sz="0" w:space="0" w:color="auto"/>
        <w:bottom w:val="none" w:sz="0" w:space="0" w:color="auto"/>
        <w:right w:val="none" w:sz="0" w:space="0" w:color="auto"/>
      </w:divBdr>
    </w:div>
    <w:div w:id="1220436032">
      <w:bodyDiv w:val="1"/>
      <w:marLeft w:val="0"/>
      <w:marRight w:val="0"/>
      <w:marTop w:val="0"/>
      <w:marBottom w:val="0"/>
      <w:divBdr>
        <w:top w:val="none" w:sz="0" w:space="0" w:color="auto"/>
        <w:left w:val="none" w:sz="0" w:space="0" w:color="auto"/>
        <w:bottom w:val="none" w:sz="0" w:space="0" w:color="auto"/>
        <w:right w:val="none" w:sz="0" w:space="0" w:color="auto"/>
      </w:divBdr>
    </w:div>
    <w:div w:id="1225992103">
      <w:bodyDiv w:val="1"/>
      <w:marLeft w:val="0"/>
      <w:marRight w:val="0"/>
      <w:marTop w:val="0"/>
      <w:marBottom w:val="0"/>
      <w:divBdr>
        <w:top w:val="none" w:sz="0" w:space="0" w:color="auto"/>
        <w:left w:val="none" w:sz="0" w:space="0" w:color="auto"/>
        <w:bottom w:val="none" w:sz="0" w:space="0" w:color="auto"/>
        <w:right w:val="none" w:sz="0" w:space="0" w:color="auto"/>
      </w:divBdr>
    </w:div>
    <w:div w:id="1259484945">
      <w:bodyDiv w:val="1"/>
      <w:marLeft w:val="0"/>
      <w:marRight w:val="0"/>
      <w:marTop w:val="0"/>
      <w:marBottom w:val="0"/>
      <w:divBdr>
        <w:top w:val="none" w:sz="0" w:space="0" w:color="auto"/>
        <w:left w:val="none" w:sz="0" w:space="0" w:color="auto"/>
        <w:bottom w:val="none" w:sz="0" w:space="0" w:color="auto"/>
        <w:right w:val="none" w:sz="0" w:space="0" w:color="auto"/>
      </w:divBdr>
    </w:div>
    <w:div w:id="1278834308">
      <w:bodyDiv w:val="1"/>
      <w:marLeft w:val="0"/>
      <w:marRight w:val="0"/>
      <w:marTop w:val="0"/>
      <w:marBottom w:val="0"/>
      <w:divBdr>
        <w:top w:val="none" w:sz="0" w:space="0" w:color="auto"/>
        <w:left w:val="none" w:sz="0" w:space="0" w:color="auto"/>
        <w:bottom w:val="none" w:sz="0" w:space="0" w:color="auto"/>
        <w:right w:val="none" w:sz="0" w:space="0" w:color="auto"/>
      </w:divBdr>
    </w:div>
    <w:div w:id="1293748813">
      <w:bodyDiv w:val="1"/>
      <w:marLeft w:val="0"/>
      <w:marRight w:val="0"/>
      <w:marTop w:val="0"/>
      <w:marBottom w:val="0"/>
      <w:divBdr>
        <w:top w:val="none" w:sz="0" w:space="0" w:color="auto"/>
        <w:left w:val="none" w:sz="0" w:space="0" w:color="auto"/>
        <w:bottom w:val="none" w:sz="0" w:space="0" w:color="auto"/>
        <w:right w:val="none" w:sz="0" w:space="0" w:color="auto"/>
      </w:divBdr>
    </w:div>
    <w:div w:id="1726946877">
      <w:bodyDiv w:val="1"/>
      <w:marLeft w:val="0"/>
      <w:marRight w:val="0"/>
      <w:marTop w:val="0"/>
      <w:marBottom w:val="0"/>
      <w:divBdr>
        <w:top w:val="none" w:sz="0" w:space="0" w:color="auto"/>
        <w:left w:val="none" w:sz="0" w:space="0" w:color="auto"/>
        <w:bottom w:val="none" w:sz="0" w:space="0" w:color="auto"/>
        <w:right w:val="none" w:sz="0" w:space="0" w:color="auto"/>
      </w:divBdr>
    </w:div>
    <w:div w:id="1986743072">
      <w:bodyDiv w:val="1"/>
      <w:marLeft w:val="0"/>
      <w:marRight w:val="0"/>
      <w:marTop w:val="0"/>
      <w:marBottom w:val="0"/>
      <w:divBdr>
        <w:top w:val="none" w:sz="0" w:space="0" w:color="auto"/>
        <w:left w:val="none" w:sz="0" w:space="0" w:color="auto"/>
        <w:bottom w:val="none" w:sz="0" w:space="0" w:color="auto"/>
        <w:right w:val="none" w:sz="0" w:space="0" w:color="auto"/>
      </w:divBdr>
    </w:div>
    <w:div w:id="2056809407">
      <w:bodyDiv w:val="1"/>
      <w:marLeft w:val="0"/>
      <w:marRight w:val="0"/>
      <w:marTop w:val="0"/>
      <w:marBottom w:val="0"/>
      <w:divBdr>
        <w:top w:val="none" w:sz="0" w:space="0" w:color="auto"/>
        <w:left w:val="none" w:sz="0" w:space="0" w:color="auto"/>
        <w:bottom w:val="none" w:sz="0" w:space="0" w:color="auto"/>
        <w:right w:val="none" w:sz="0" w:space="0" w:color="auto"/>
      </w:divBdr>
      <w:divsChild>
        <w:div w:id="1480269182">
          <w:marLeft w:val="0"/>
          <w:marRight w:val="0"/>
          <w:marTop w:val="0"/>
          <w:marBottom w:val="0"/>
          <w:divBdr>
            <w:top w:val="none" w:sz="0" w:space="0" w:color="auto"/>
            <w:left w:val="none" w:sz="0" w:space="0" w:color="auto"/>
            <w:bottom w:val="none" w:sz="0" w:space="0" w:color="auto"/>
            <w:right w:val="none" w:sz="0" w:space="0" w:color="auto"/>
          </w:divBdr>
          <w:divsChild>
            <w:div w:id="1382750837">
              <w:marLeft w:val="0"/>
              <w:marRight w:val="0"/>
              <w:marTop w:val="0"/>
              <w:marBottom w:val="0"/>
              <w:divBdr>
                <w:top w:val="none" w:sz="0" w:space="0" w:color="auto"/>
                <w:left w:val="none" w:sz="0" w:space="0" w:color="auto"/>
                <w:bottom w:val="none" w:sz="0" w:space="0" w:color="auto"/>
                <w:right w:val="none" w:sz="0" w:space="0" w:color="auto"/>
              </w:divBdr>
              <w:divsChild>
                <w:div w:id="1021318558">
                  <w:marLeft w:val="0"/>
                  <w:marRight w:val="0"/>
                  <w:marTop w:val="0"/>
                  <w:marBottom w:val="0"/>
                  <w:divBdr>
                    <w:top w:val="none" w:sz="0" w:space="0" w:color="auto"/>
                    <w:left w:val="none" w:sz="0" w:space="0" w:color="auto"/>
                    <w:bottom w:val="none" w:sz="0" w:space="0" w:color="auto"/>
                    <w:right w:val="none" w:sz="0" w:space="0" w:color="auto"/>
                  </w:divBdr>
                </w:div>
              </w:divsChild>
            </w:div>
            <w:div w:id="860514120">
              <w:marLeft w:val="0"/>
              <w:marRight w:val="0"/>
              <w:marTop w:val="0"/>
              <w:marBottom w:val="0"/>
              <w:divBdr>
                <w:top w:val="none" w:sz="0" w:space="0" w:color="auto"/>
                <w:left w:val="none" w:sz="0" w:space="0" w:color="auto"/>
                <w:bottom w:val="none" w:sz="0" w:space="0" w:color="auto"/>
                <w:right w:val="none" w:sz="0" w:space="0" w:color="auto"/>
              </w:divBdr>
              <w:divsChild>
                <w:div w:id="411514281">
                  <w:marLeft w:val="0"/>
                  <w:marRight w:val="0"/>
                  <w:marTop w:val="0"/>
                  <w:marBottom w:val="0"/>
                  <w:divBdr>
                    <w:top w:val="none" w:sz="0" w:space="0" w:color="auto"/>
                    <w:left w:val="none" w:sz="0" w:space="0" w:color="auto"/>
                    <w:bottom w:val="none" w:sz="0" w:space="0" w:color="auto"/>
                    <w:right w:val="none" w:sz="0" w:space="0" w:color="auto"/>
                  </w:divBdr>
                </w:div>
              </w:divsChild>
            </w:div>
            <w:div w:id="1682051680">
              <w:marLeft w:val="0"/>
              <w:marRight w:val="0"/>
              <w:marTop w:val="0"/>
              <w:marBottom w:val="0"/>
              <w:divBdr>
                <w:top w:val="none" w:sz="0" w:space="0" w:color="auto"/>
                <w:left w:val="none" w:sz="0" w:space="0" w:color="auto"/>
                <w:bottom w:val="none" w:sz="0" w:space="0" w:color="auto"/>
                <w:right w:val="none" w:sz="0" w:space="0" w:color="auto"/>
              </w:divBdr>
              <w:divsChild>
                <w:div w:id="1762725084">
                  <w:marLeft w:val="0"/>
                  <w:marRight w:val="0"/>
                  <w:marTop w:val="0"/>
                  <w:marBottom w:val="0"/>
                  <w:divBdr>
                    <w:top w:val="none" w:sz="0" w:space="0" w:color="auto"/>
                    <w:left w:val="none" w:sz="0" w:space="0" w:color="auto"/>
                    <w:bottom w:val="none" w:sz="0" w:space="0" w:color="auto"/>
                    <w:right w:val="none" w:sz="0" w:space="0" w:color="auto"/>
                  </w:divBdr>
                </w:div>
              </w:divsChild>
            </w:div>
            <w:div w:id="1538004876">
              <w:marLeft w:val="0"/>
              <w:marRight w:val="0"/>
              <w:marTop w:val="0"/>
              <w:marBottom w:val="0"/>
              <w:divBdr>
                <w:top w:val="none" w:sz="0" w:space="0" w:color="auto"/>
                <w:left w:val="none" w:sz="0" w:space="0" w:color="auto"/>
                <w:bottom w:val="none" w:sz="0" w:space="0" w:color="auto"/>
                <w:right w:val="none" w:sz="0" w:space="0" w:color="auto"/>
              </w:divBdr>
              <w:divsChild>
                <w:div w:id="1744985627">
                  <w:marLeft w:val="0"/>
                  <w:marRight w:val="0"/>
                  <w:marTop w:val="0"/>
                  <w:marBottom w:val="0"/>
                  <w:divBdr>
                    <w:top w:val="none" w:sz="0" w:space="0" w:color="auto"/>
                    <w:left w:val="none" w:sz="0" w:space="0" w:color="auto"/>
                    <w:bottom w:val="none" w:sz="0" w:space="0" w:color="auto"/>
                    <w:right w:val="none" w:sz="0" w:space="0" w:color="auto"/>
                  </w:divBdr>
                </w:div>
              </w:divsChild>
            </w:div>
            <w:div w:id="813984245">
              <w:marLeft w:val="0"/>
              <w:marRight w:val="0"/>
              <w:marTop w:val="0"/>
              <w:marBottom w:val="0"/>
              <w:divBdr>
                <w:top w:val="none" w:sz="0" w:space="0" w:color="auto"/>
                <w:left w:val="none" w:sz="0" w:space="0" w:color="auto"/>
                <w:bottom w:val="none" w:sz="0" w:space="0" w:color="auto"/>
                <w:right w:val="none" w:sz="0" w:space="0" w:color="auto"/>
              </w:divBdr>
              <w:divsChild>
                <w:div w:id="1497498979">
                  <w:marLeft w:val="0"/>
                  <w:marRight w:val="0"/>
                  <w:marTop w:val="0"/>
                  <w:marBottom w:val="0"/>
                  <w:divBdr>
                    <w:top w:val="none" w:sz="0" w:space="0" w:color="auto"/>
                    <w:left w:val="none" w:sz="0" w:space="0" w:color="auto"/>
                    <w:bottom w:val="none" w:sz="0" w:space="0" w:color="auto"/>
                    <w:right w:val="none" w:sz="0" w:space="0" w:color="auto"/>
                  </w:divBdr>
                </w:div>
              </w:divsChild>
            </w:div>
            <w:div w:id="1728339970">
              <w:marLeft w:val="0"/>
              <w:marRight w:val="0"/>
              <w:marTop w:val="0"/>
              <w:marBottom w:val="0"/>
              <w:divBdr>
                <w:top w:val="none" w:sz="0" w:space="0" w:color="auto"/>
                <w:left w:val="none" w:sz="0" w:space="0" w:color="auto"/>
                <w:bottom w:val="none" w:sz="0" w:space="0" w:color="auto"/>
                <w:right w:val="none" w:sz="0" w:space="0" w:color="auto"/>
              </w:divBdr>
              <w:divsChild>
                <w:div w:id="2022582658">
                  <w:marLeft w:val="0"/>
                  <w:marRight w:val="0"/>
                  <w:marTop w:val="0"/>
                  <w:marBottom w:val="0"/>
                  <w:divBdr>
                    <w:top w:val="none" w:sz="0" w:space="0" w:color="auto"/>
                    <w:left w:val="none" w:sz="0" w:space="0" w:color="auto"/>
                    <w:bottom w:val="none" w:sz="0" w:space="0" w:color="auto"/>
                    <w:right w:val="none" w:sz="0" w:space="0" w:color="auto"/>
                  </w:divBdr>
                </w:div>
              </w:divsChild>
            </w:div>
            <w:div w:id="2017809116">
              <w:marLeft w:val="0"/>
              <w:marRight w:val="0"/>
              <w:marTop w:val="0"/>
              <w:marBottom w:val="0"/>
              <w:divBdr>
                <w:top w:val="none" w:sz="0" w:space="0" w:color="auto"/>
                <w:left w:val="none" w:sz="0" w:space="0" w:color="auto"/>
                <w:bottom w:val="none" w:sz="0" w:space="0" w:color="auto"/>
                <w:right w:val="none" w:sz="0" w:space="0" w:color="auto"/>
              </w:divBdr>
              <w:divsChild>
                <w:div w:id="1171027559">
                  <w:marLeft w:val="0"/>
                  <w:marRight w:val="0"/>
                  <w:marTop w:val="0"/>
                  <w:marBottom w:val="0"/>
                  <w:divBdr>
                    <w:top w:val="none" w:sz="0" w:space="0" w:color="auto"/>
                    <w:left w:val="none" w:sz="0" w:space="0" w:color="auto"/>
                    <w:bottom w:val="none" w:sz="0" w:space="0" w:color="auto"/>
                    <w:right w:val="none" w:sz="0" w:space="0" w:color="auto"/>
                  </w:divBdr>
                </w:div>
              </w:divsChild>
            </w:div>
            <w:div w:id="175730465">
              <w:marLeft w:val="0"/>
              <w:marRight w:val="0"/>
              <w:marTop w:val="0"/>
              <w:marBottom w:val="0"/>
              <w:divBdr>
                <w:top w:val="none" w:sz="0" w:space="0" w:color="auto"/>
                <w:left w:val="none" w:sz="0" w:space="0" w:color="auto"/>
                <w:bottom w:val="none" w:sz="0" w:space="0" w:color="auto"/>
                <w:right w:val="none" w:sz="0" w:space="0" w:color="auto"/>
              </w:divBdr>
              <w:divsChild>
                <w:div w:id="135989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46284">
      <w:bodyDiv w:val="1"/>
      <w:marLeft w:val="0"/>
      <w:marRight w:val="0"/>
      <w:marTop w:val="0"/>
      <w:marBottom w:val="0"/>
      <w:divBdr>
        <w:top w:val="none" w:sz="0" w:space="0" w:color="auto"/>
        <w:left w:val="none" w:sz="0" w:space="0" w:color="auto"/>
        <w:bottom w:val="none" w:sz="0" w:space="0" w:color="auto"/>
        <w:right w:val="none" w:sz="0" w:space="0" w:color="auto"/>
      </w:divBdr>
    </w:div>
    <w:div w:id="2114937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101.cfr.org/historical-context/global-era/how-did-cold-war-stay-cold" TargetMode="External"/><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jpg"/><Relationship Id="rId25"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6.jpeg"/><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orld101.cfr.org/how-world-works-and-sometimes-doesnt/forms-government/what-kinds-governments-exist" TargetMode="External"/><Relationship Id="rId23" Type="http://schemas.openxmlformats.org/officeDocument/2006/relationships/header" Target="header5.xml"/><Relationship Id="rId28" Type="http://schemas.openxmlformats.org/officeDocument/2006/relationships/image" Target="media/image12.jpg"/><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orld101.cfr.org/how-world-works-and-sometimes-doesnt/forms-government/what-kinds-governments-exist" TargetMode="External"/><Relationship Id="rId14" Type="http://schemas.openxmlformats.org/officeDocument/2006/relationships/hyperlink" Target="https://world101.cfr.org/historical-context/global-era/how-did-cold-war-stay-cold" TargetMode="External"/><Relationship Id="rId22" Type="http://schemas.openxmlformats.org/officeDocument/2006/relationships/image" Target="media/image7.png"/><Relationship Id="rId27" Type="http://schemas.openxmlformats.org/officeDocument/2006/relationships/image" Target="media/image11.jpg"/><Relationship Id="rId30" Type="http://schemas.openxmlformats.org/officeDocument/2006/relationships/image" Target="media/image14.jpg"/></Relationships>
</file>

<file path=word/_rels/footer1.xml.rels><?xml version="1.0" encoding="UTF-8" standalone="yes"?>
<Relationships xmlns="http://schemas.openxmlformats.org/package/2006/relationships"><Relationship Id="rId2" Type="http://schemas.openxmlformats.org/officeDocument/2006/relationships/hyperlink" Target="file:///C:\Users\nmcalister\Downloads\world101.cfr.org" TargetMode="External"/><Relationship Id="rId1" Type="http://schemas.openxmlformats.org/officeDocument/2006/relationships/hyperlink" Target="file:///C:\Users\nmcalister\Downloads\gilderlehrman.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file:///C:\Users\nmcalister\Downloads\world101.cfr.org" TargetMode="External"/><Relationship Id="rId1" Type="http://schemas.openxmlformats.org/officeDocument/2006/relationships/hyperlink" Target="file:///C:\Users\nmcalister\Downloads\gilderlehrman.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AB1AE-7407-466B-8975-32361D690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5065</Words>
  <Characters>2887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Bailey</dc:creator>
  <cp:lastModifiedBy>Justine Ahlstrom</cp:lastModifiedBy>
  <cp:revision>3</cp:revision>
  <cp:lastPrinted>2021-05-27T15:11:00Z</cp:lastPrinted>
  <dcterms:created xsi:type="dcterms:W3CDTF">2021-06-13T23:26:00Z</dcterms:created>
  <dcterms:modified xsi:type="dcterms:W3CDTF">2021-06-13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6T00:00:00Z</vt:filetime>
  </property>
  <property fmtid="{D5CDD505-2E9C-101B-9397-08002B2CF9AE}" pid="3" name="LastSaved">
    <vt:filetime>2017-01-23T00:00:00Z</vt:filetime>
  </property>
</Properties>
</file>